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7DECDF" w14:textId="3EAC727B" w:rsidR="00786214" w:rsidRDefault="00786214" w:rsidP="00DA04C7">
      <w:pPr>
        <w:pStyle w:val="2"/>
        <w:jc w:val="right"/>
        <w:rPr>
          <w:rFonts w:ascii="Arial" w:eastAsia="Times New Roman" w:hAnsi="Arial"/>
          <w:b w:val="0"/>
          <w:bCs w:val="0"/>
          <w:sz w:val="28"/>
          <w:rtl/>
        </w:rPr>
      </w:pPr>
      <w:r>
        <w:rPr>
          <w:rFonts w:ascii="Arial" w:eastAsia="Times New Roman" w:hAnsi="Arial"/>
          <w:b w:val="0"/>
          <w:bCs w:val="0"/>
          <w:noProof/>
          <w:sz w:val="28"/>
          <w:lang w:eastAsia="en-US"/>
        </w:rPr>
        <w:drawing>
          <wp:inline distT="0" distB="0" distL="0" distR="0" wp14:anchorId="04177DE8" wp14:editId="72CE97E0">
            <wp:extent cx="274320" cy="262255"/>
            <wp:effectExtent l="0" t="0" r="0" b="4445"/>
            <wp:docPr id="5" name="תמונה 5" descr="סמליל נגישות " title="סמליל נגישות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" cy="2622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76ADAD" w14:textId="2781A217" w:rsidR="00124410" w:rsidRPr="0077221B" w:rsidRDefault="00D924A3" w:rsidP="00F7212C">
      <w:pPr>
        <w:pStyle w:val="2"/>
        <w:spacing w:before="0"/>
        <w:jc w:val="right"/>
        <w:rPr>
          <w:rFonts w:ascii="Arial" w:eastAsia="Times New Roman" w:hAnsi="Arial"/>
          <w:b w:val="0"/>
          <w:bCs w:val="0"/>
          <w:sz w:val="28"/>
          <w:rtl/>
        </w:rPr>
      </w:pPr>
      <w:r>
        <w:rPr>
          <w:rFonts w:ascii="Arial" w:eastAsia="Times New Roman" w:hAnsi="Arial" w:hint="cs"/>
          <w:b w:val="0"/>
          <w:bCs w:val="0"/>
          <w:noProof/>
          <w:sz w:val="28"/>
          <w:rtl/>
          <w:lang w:eastAsia="en-US"/>
        </w:rPr>
        <w:drawing>
          <wp:inline distT="0" distB="0" distL="0" distR="0" wp14:anchorId="029F14B9" wp14:editId="0A900E0C">
            <wp:extent cx="68580" cy="60960"/>
            <wp:effectExtent l="0" t="0" r="7620" b="0"/>
            <wp:docPr id="190300202" name="תמונה 4" descr="לוגו&#10;בני שמעון &#10;קהילה של קהילות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00202" name="תמונה 4" descr="לוגו&#10;בני שמעון &#10;קהילה של קהילות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" cy="6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04C7">
        <w:rPr>
          <w:rFonts w:ascii="Arial" w:eastAsia="Times New Roman" w:hAnsi="Arial" w:hint="eastAsia"/>
          <w:b w:val="0"/>
          <w:bCs w:val="0"/>
          <w:sz w:val="28"/>
          <w:rtl/>
        </w:rPr>
        <w:t>‏</w:t>
      </w:r>
      <w:r w:rsidR="00F7212C">
        <w:rPr>
          <w:rFonts w:ascii="Arial" w:eastAsia="Times New Roman" w:hAnsi="Arial" w:hint="cs"/>
          <w:b w:val="0"/>
          <w:bCs w:val="0"/>
          <w:sz w:val="28"/>
          <w:rtl/>
        </w:rPr>
        <w:t>2</w:t>
      </w:r>
      <w:r w:rsidR="00DA04C7">
        <w:rPr>
          <w:rFonts w:ascii="Arial" w:eastAsia="Times New Roman" w:hAnsi="Arial" w:hint="cs"/>
          <w:b w:val="0"/>
          <w:bCs w:val="0"/>
          <w:sz w:val="28"/>
          <w:rtl/>
        </w:rPr>
        <w:t xml:space="preserve"> </w:t>
      </w:r>
      <w:r w:rsidR="00F7212C">
        <w:rPr>
          <w:rFonts w:ascii="Arial" w:eastAsia="Times New Roman" w:hAnsi="Arial" w:hint="cs"/>
          <w:b w:val="0"/>
          <w:bCs w:val="0"/>
          <w:sz w:val="28"/>
          <w:rtl/>
        </w:rPr>
        <w:t>מרץ</w:t>
      </w:r>
      <w:r w:rsidR="00DA04C7">
        <w:rPr>
          <w:rFonts w:ascii="Arial" w:eastAsia="Times New Roman" w:hAnsi="Arial"/>
          <w:b w:val="0"/>
          <w:bCs w:val="0"/>
          <w:sz w:val="28"/>
          <w:rtl/>
        </w:rPr>
        <w:t xml:space="preserve"> </w:t>
      </w:r>
      <w:r w:rsidR="00F3765F">
        <w:rPr>
          <w:rFonts w:ascii="Arial" w:eastAsia="Times New Roman" w:hAnsi="Arial" w:hint="cs"/>
          <w:b w:val="0"/>
          <w:bCs w:val="0"/>
          <w:sz w:val="28"/>
          <w:rtl/>
        </w:rPr>
        <w:t>2025</w:t>
      </w:r>
    </w:p>
    <w:p w14:paraId="5CEF1902" w14:textId="12A9CDB2" w:rsidR="00124410" w:rsidRPr="00DA04C7" w:rsidRDefault="00124410" w:rsidP="00F7212C">
      <w:pPr>
        <w:pStyle w:val="1"/>
        <w:spacing w:before="0"/>
        <w:rPr>
          <w:rtl/>
        </w:rPr>
      </w:pPr>
      <w:r w:rsidRPr="00DA04C7">
        <w:rPr>
          <w:rFonts w:hint="cs"/>
          <w:rtl/>
        </w:rPr>
        <w:t>פרוטוקול  וועדת מכרזים מס'</w:t>
      </w:r>
      <w:r w:rsidR="00E11E40" w:rsidRPr="00DA04C7">
        <w:rPr>
          <w:rFonts w:hint="cs"/>
          <w:rtl/>
        </w:rPr>
        <w:t xml:space="preserve"> </w:t>
      </w:r>
      <w:r w:rsidR="00F7212C">
        <w:rPr>
          <w:rFonts w:hint="cs"/>
          <w:rtl/>
        </w:rPr>
        <w:t>5</w:t>
      </w:r>
      <w:r w:rsidR="00E11872" w:rsidRPr="00DA04C7">
        <w:rPr>
          <w:rFonts w:hint="cs"/>
          <w:rtl/>
        </w:rPr>
        <w:t xml:space="preserve"> </w:t>
      </w:r>
      <w:r w:rsidR="00E11E40" w:rsidRPr="00DA04C7">
        <w:rPr>
          <w:rFonts w:hint="cs"/>
          <w:rtl/>
        </w:rPr>
        <w:t xml:space="preserve">מיום </w:t>
      </w:r>
      <w:r w:rsidR="00F7212C">
        <w:rPr>
          <w:rFonts w:hint="cs"/>
          <w:rtl/>
        </w:rPr>
        <w:t>2</w:t>
      </w:r>
      <w:r w:rsidR="00E11872" w:rsidRPr="00DA04C7">
        <w:rPr>
          <w:rFonts w:hint="cs"/>
          <w:rtl/>
        </w:rPr>
        <w:t xml:space="preserve"> </w:t>
      </w:r>
      <w:r w:rsidR="00F7212C">
        <w:rPr>
          <w:rFonts w:hint="cs"/>
          <w:rtl/>
        </w:rPr>
        <w:t>מרץ</w:t>
      </w:r>
      <w:r w:rsidR="00E11872" w:rsidRPr="00DA04C7">
        <w:rPr>
          <w:rFonts w:hint="cs"/>
          <w:rtl/>
        </w:rPr>
        <w:t xml:space="preserve"> </w:t>
      </w:r>
      <w:r w:rsidR="00F3765F">
        <w:rPr>
          <w:rFonts w:hint="cs"/>
          <w:rtl/>
        </w:rPr>
        <w:t>2025</w:t>
      </w:r>
    </w:p>
    <w:p w14:paraId="5B9F4288" w14:textId="732D9BE6" w:rsidR="00214A98" w:rsidRDefault="001B0ED2" w:rsidP="00DE1455">
      <w:pPr>
        <w:pStyle w:val="2"/>
        <w:spacing w:line="276" w:lineRule="auto"/>
        <w:rPr>
          <w:rFonts w:ascii="David" w:hAnsi="David"/>
          <w:sz w:val="28"/>
          <w:rtl/>
        </w:rPr>
      </w:pPr>
      <w:r>
        <w:rPr>
          <w:rFonts w:ascii="David" w:hAnsi="David" w:hint="cs"/>
          <w:sz w:val="28"/>
          <w:rtl/>
        </w:rPr>
        <w:t>חבר</w:t>
      </w:r>
      <w:r w:rsidR="004C2AC4">
        <w:rPr>
          <w:rFonts w:ascii="David" w:hAnsi="David" w:hint="cs"/>
          <w:sz w:val="28"/>
          <w:rtl/>
        </w:rPr>
        <w:t>י</w:t>
      </w:r>
      <w:r w:rsidR="00124410" w:rsidRPr="00165C43">
        <w:rPr>
          <w:rFonts w:ascii="David" w:hAnsi="David" w:hint="cs"/>
          <w:sz w:val="28"/>
          <w:rtl/>
        </w:rPr>
        <w:t xml:space="preserve"> ועדת מכרזים: </w:t>
      </w:r>
      <w:r w:rsidR="00214A98" w:rsidRPr="00165C43">
        <w:rPr>
          <w:rFonts w:ascii="David" w:hAnsi="David" w:hint="cs"/>
          <w:sz w:val="28"/>
          <w:rtl/>
        </w:rPr>
        <w:t xml:space="preserve"> </w:t>
      </w:r>
    </w:p>
    <w:p w14:paraId="56413DB1" w14:textId="3C23ECA7" w:rsidR="004C2AC4" w:rsidRDefault="003B7BD2" w:rsidP="00DE1455">
      <w:pPr>
        <w:spacing w:line="276" w:lineRule="auto"/>
        <w:jc w:val="both"/>
        <w:rPr>
          <w:rFonts w:ascii="Arial" w:hAnsi="Arial" w:cs="David"/>
          <w:b/>
          <w:bCs/>
          <w:sz w:val="28"/>
          <w:szCs w:val="28"/>
          <w:rtl/>
        </w:rPr>
      </w:pPr>
      <w:r>
        <w:rPr>
          <w:rFonts w:ascii="Arial" w:hAnsi="Arial" w:cs="David" w:hint="cs"/>
          <w:sz w:val="28"/>
          <w:szCs w:val="28"/>
          <w:rtl/>
        </w:rPr>
        <w:t>איריס פרץ</w:t>
      </w:r>
    </w:p>
    <w:p w14:paraId="5FA31BF1" w14:textId="5A230BD2" w:rsidR="00B96E7F" w:rsidRDefault="00B96E7F" w:rsidP="00DE1455">
      <w:pPr>
        <w:spacing w:line="276" w:lineRule="auto"/>
        <w:jc w:val="both"/>
        <w:rPr>
          <w:rFonts w:ascii="Arial" w:hAnsi="Arial" w:cs="David"/>
          <w:sz w:val="28"/>
          <w:szCs w:val="28"/>
          <w:rtl/>
        </w:rPr>
      </w:pPr>
      <w:r w:rsidRPr="00B96E7F">
        <w:rPr>
          <w:rFonts w:ascii="Arial" w:hAnsi="Arial" w:cs="David" w:hint="cs"/>
          <w:sz w:val="28"/>
          <w:szCs w:val="28"/>
          <w:rtl/>
        </w:rPr>
        <w:t>אייל פינס</w:t>
      </w:r>
    </w:p>
    <w:p w14:paraId="0D8950D5" w14:textId="53D3E96A" w:rsidR="00685C6B" w:rsidRDefault="00A432F1" w:rsidP="00DE1455">
      <w:pPr>
        <w:spacing w:line="276" w:lineRule="auto"/>
        <w:jc w:val="both"/>
        <w:rPr>
          <w:rFonts w:ascii="Arial" w:hAnsi="Arial" w:cs="David"/>
          <w:sz w:val="28"/>
          <w:szCs w:val="28"/>
          <w:rtl/>
        </w:rPr>
      </w:pPr>
      <w:r>
        <w:rPr>
          <w:rFonts w:ascii="Arial" w:hAnsi="Arial" w:cs="David" w:hint="cs"/>
          <w:sz w:val="28"/>
          <w:szCs w:val="28"/>
          <w:rtl/>
        </w:rPr>
        <w:t>ליעד דרור</w:t>
      </w:r>
    </w:p>
    <w:p w14:paraId="6582A79C" w14:textId="4432563C" w:rsidR="00F3765F" w:rsidRPr="00B96E7F" w:rsidRDefault="00F3765F" w:rsidP="00DE1455">
      <w:pPr>
        <w:spacing w:line="276" w:lineRule="auto"/>
        <w:jc w:val="both"/>
        <w:rPr>
          <w:rFonts w:ascii="Arial" w:hAnsi="Arial" w:cs="David"/>
          <w:sz w:val="28"/>
          <w:szCs w:val="28"/>
          <w:rtl/>
        </w:rPr>
      </w:pPr>
    </w:p>
    <w:p w14:paraId="35EB2A7E" w14:textId="1BE545E6" w:rsidR="00DE1455" w:rsidRPr="00DA04C7" w:rsidRDefault="00124410" w:rsidP="00DA04C7">
      <w:pPr>
        <w:pStyle w:val="2"/>
        <w:rPr>
          <w:rtl/>
        </w:rPr>
      </w:pPr>
      <w:r w:rsidRPr="00DA04C7">
        <w:rPr>
          <w:rFonts w:hint="eastAsia"/>
          <w:rtl/>
        </w:rPr>
        <w:t>משתתפים</w:t>
      </w:r>
      <w:r w:rsidRPr="00DA04C7">
        <w:rPr>
          <w:rtl/>
        </w:rPr>
        <w:t>:</w:t>
      </w:r>
    </w:p>
    <w:p w14:paraId="33A477C5" w14:textId="6125709E" w:rsidR="00B6469A" w:rsidRDefault="00DC2E38" w:rsidP="00DE1455">
      <w:pPr>
        <w:spacing w:line="276" w:lineRule="auto"/>
        <w:jc w:val="both"/>
        <w:rPr>
          <w:rFonts w:ascii="Arial" w:hAnsi="Arial" w:cs="David"/>
          <w:sz w:val="28"/>
          <w:szCs w:val="28"/>
          <w:rtl/>
        </w:rPr>
      </w:pPr>
      <w:r>
        <w:rPr>
          <w:rFonts w:ascii="Arial" w:hAnsi="Arial" w:cs="David" w:hint="cs"/>
          <w:sz w:val="28"/>
          <w:szCs w:val="28"/>
          <w:rtl/>
        </w:rPr>
        <w:t>אורי תמיר- גזבר</w:t>
      </w:r>
      <w:r w:rsidR="00B6469A">
        <w:rPr>
          <w:rFonts w:ascii="Arial" w:hAnsi="Arial" w:cs="David" w:hint="cs"/>
          <w:sz w:val="28"/>
          <w:szCs w:val="28"/>
          <w:rtl/>
        </w:rPr>
        <w:t xml:space="preserve"> המועצה</w:t>
      </w:r>
    </w:p>
    <w:p w14:paraId="01B9D419" w14:textId="4FB8BE4C" w:rsidR="005D2C9E" w:rsidRDefault="005D2C9E" w:rsidP="00DE1455">
      <w:pPr>
        <w:spacing w:line="276" w:lineRule="auto"/>
        <w:jc w:val="both"/>
        <w:rPr>
          <w:rFonts w:ascii="Arial" w:hAnsi="Arial" w:cs="David"/>
          <w:sz w:val="28"/>
          <w:szCs w:val="28"/>
          <w:rtl/>
        </w:rPr>
      </w:pPr>
      <w:r>
        <w:rPr>
          <w:rFonts w:ascii="Arial" w:hAnsi="Arial" w:cs="David" w:hint="cs"/>
          <w:sz w:val="28"/>
          <w:szCs w:val="28"/>
          <w:rtl/>
        </w:rPr>
        <w:t>אליזבט בנני- מנהלת רכש</w:t>
      </w:r>
    </w:p>
    <w:p w14:paraId="20E69904" w14:textId="16251885" w:rsidR="001D5594" w:rsidRDefault="00244C96" w:rsidP="00DE1455">
      <w:pPr>
        <w:spacing w:line="276" w:lineRule="auto"/>
        <w:jc w:val="both"/>
        <w:rPr>
          <w:rFonts w:ascii="Arial" w:hAnsi="Arial" w:cs="David"/>
          <w:sz w:val="28"/>
          <w:szCs w:val="28"/>
          <w:rtl/>
        </w:rPr>
      </w:pPr>
      <w:r>
        <w:rPr>
          <w:rFonts w:ascii="Arial" w:hAnsi="Arial" w:cs="David" w:hint="cs"/>
          <w:sz w:val="28"/>
          <w:szCs w:val="28"/>
          <w:rtl/>
        </w:rPr>
        <w:t>אורית הלוי</w:t>
      </w:r>
      <w:r w:rsidR="009715EC">
        <w:rPr>
          <w:rFonts w:ascii="Arial" w:hAnsi="Arial" w:cs="David" w:hint="cs"/>
          <w:sz w:val="28"/>
          <w:szCs w:val="28"/>
          <w:rtl/>
        </w:rPr>
        <w:t>-</w:t>
      </w:r>
      <w:r w:rsidR="00124410">
        <w:rPr>
          <w:rFonts w:ascii="Arial" w:hAnsi="Arial" w:cs="David" w:hint="cs"/>
          <w:sz w:val="28"/>
          <w:szCs w:val="28"/>
          <w:rtl/>
        </w:rPr>
        <w:t xml:space="preserve"> יועמ"ש המועצה</w:t>
      </w:r>
    </w:p>
    <w:p w14:paraId="284DE4D1" w14:textId="3A5351E8" w:rsidR="008A74C9" w:rsidRDefault="00244C96" w:rsidP="00DE1455">
      <w:pPr>
        <w:spacing w:line="276" w:lineRule="auto"/>
        <w:jc w:val="both"/>
        <w:rPr>
          <w:rFonts w:ascii="Arial" w:hAnsi="Arial" w:cs="David"/>
          <w:sz w:val="28"/>
          <w:szCs w:val="28"/>
          <w:rtl/>
        </w:rPr>
      </w:pPr>
      <w:r>
        <w:rPr>
          <w:rFonts w:ascii="Arial" w:hAnsi="Arial" w:cs="David" w:hint="cs"/>
          <w:sz w:val="28"/>
          <w:szCs w:val="28"/>
          <w:rtl/>
        </w:rPr>
        <w:t>יקרת טויטו- מכרזי הנדסה</w:t>
      </w:r>
    </w:p>
    <w:p w14:paraId="297A04FA" w14:textId="572A13B6" w:rsidR="004B7ADB" w:rsidRDefault="00A60515" w:rsidP="00A60515">
      <w:pPr>
        <w:spacing w:line="276" w:lineRule="auto"/>
        <w:jc w:val="both"/>
        <w:rPr>
          <w:rFonts w:ascii="Arial" w:hAnsi="Arial" w:cs="David"/>
          <w:sz w:val="28"/>
          <w:szCs w:val="28"/>
          <w:rtl/>
        </w:rPr>
      </w:pPr>
      <w:r>
        <w:rPr>
          <w:rFonts w:ascii="Arial" w:hAnsi="Arial" w:cs="David" w:hint="cs"/>
          <w:sz w:val="28"/>
          <w:szCs w:val="28"/>
          <w:rtl/>
        </w:rPr>
        <w:t>עינב כהן</w:t>
      </w:r>
      <w:r w:rsidR="004B7ADB">
        <w:rPr>
          <w:rFonts w:ascii="Arial" w:hAnsi="Arial" w:cs="David" w:hint="cs"/>
          <w:sz w:val="28"/>
          <w:szCs w:val="28"/>
          <w:rtl/>
        </w:rPr>
        <w:t xml:space="preserve">- </w:t>
      </w:r>
      <w:r>
        <w:rPr>
          <w:rFonts w:ascii="Arial" w:hAnsi="Arial" w:cs="David" w:hint="cs"/>
          <w:sz w:val="28"/>
          <w:szCs w:val="28"/>
          <w:rtl/>
        </w:rPr>
        <w:t>תקציבאית מח' הנדסה</w:t>
      </w:r>
    </w:p>
    <w:p w14:paraId="58A0FE3A" w14:textId="03A8B532" w:rsidR="00DC2E38" w:rsidRPr="00DC2E38" w:rsidRDefault="00DC2E38" w:rsidP="00DC2E38">
      <w:pPr>
        <w:spacing w:line="276" w:lineRule="auto"/>
        <w:jc w:val="both"/>
        <w:rPr>
          <w:rFonts w:ascii="Arial" w:hAnsi="Arial" w:cs="David"/>
          <w:sz w:val="28"/>
          <w:szCs w:val="28"/>
        </w:rPr>
      </w:pPr>
      <w:r>
        <w:rPr>
          <w:rFonts w:ascii="Arial" w:hAnsi="Arial" w:cs="David" w:hint="cs"/>
          <w:sz w:val="28"/>
          <w:szCs w:val="28"/>
          <w:rtl/>
        </w:rPr>
        <w:t xml:space="preserve">לירון פלג- </w:t>
      </w:r>
      <w:r w:rsidRPr="00DC2E38">
        <w:rPr>
          <w:rFonts w:ascii="Arial" w:hAnsi="Arial" w:cs="David"/>
          <w:sz w:val="28"/>
          <w:szCs w:val="28"/>
          <w:rtl/>
        </w:rPr>
        <w:t>מנהלת מחלקת תפעול וקשרי לקוחות</w:t>
      </w:r>
      <w:r>
        <w:rPr>
          <w:rFonts w:ascii="Arial" w:hAnsi="Arial" w:cs="David" w:hint="cs"/>
          <w:sz w:val="28"/>
          <w:szCs w:val="28"/>
          <w:rtl/>
        </w:rPr>
        <w:t xml:space="preserve"> עידן הנגב</w:t>
      </w:r>
    </w:p>
    <w:p w14:paraId="6741DF39" w14:textId="52886F7C" w:rsidR="0085790D" w:rsidRPr="00DC2E38" w:rsidRDefault="0085790D" w:rsidP="00A60515">
      <w:pPr>
        <w:spacing w:line="276" w:lineRule="auto"/>
        <w:jc w:val="both"/>
        <w:rPr>
          <w:rFonts w:ascii="Arial" w:hAnsi="Arial" w:cs="David"/>
          <w:sz w:val="28"/>
          <w:szCs w:val="28"/>
          <w:rtl/>
        </w:rPr>
      </w:pPr>
    </w:p>
    <w:p w14:paraId="69535303" w14:textId="77777777" w:rsidR="00B17F43" w:rsidRDefault="00B17F43" w:rsidP="00A60515">
      <w:pPr>
        <w:spacing w:line="276" w:lineRule="auto"/>
        <w:jc w:val="both"/>
        <w:rPr>
          <w:rFonts w:ascii="Arial" w:hAnsi="Arial" w:cs="David"/>
          <w:sz w:val="28"/>
          <w:szCs w:val="28"/>
          <w:rtl/>
        </w:rPr>
      </w:pPr>
    </w:p>
    <w:p w14:paraId="6FBA43B8" w14:textId="4A52762B" w:rsidR="00124410" w:rsidRDefault="00124410" w:rsidP="00DA04C7">
      <w:pPr>
        <w:pStyle w:val="2"/>
        <w:rPr>
          <w:rtl/>
        </w:rPr>
      </w:pPr>
      <w:r w:rsidRPr="006A47A0">
        <w:rPr>
          <w:rFonts w:hint="cs"/>
          <w:rtl/>
        </w:rPr>
        <w:t xml:space="preserve">סדר </w:t>
      </w:r>
      <w:r w:rsidR="005D4487">
        <w:rPr>
          <w:rFonts w:hint="cs"/>
          <w:rtl/>
        </w:rPr>
        <w:t>היום</w:t>
      </w:r>
      <w:r w:rsidRPr="006A47A0">
        <w:rPr>
          <w:rFonts w:hint="cs"/>
          <w:rtl/>
        </w:rPr>
        <w:t>:</w:t>
      </w:r>
      <w:bookmarkStart w:id="0" w:name="_Hlk121301880"/>
    </w:p>
    <w:p w14:paraId="588C1B26" w14:textId="572FF28E" w:rsidR="00E81C66" w:rsidRDefault="00E81C66" w:rsidP="00E81C66">
      <w:pPr>
        <w:rPr>
          <w:rtl/>
        </w:rPr>
      </w:pPr>
    </w:p>
    <w:p w14:paraId="6579141D" w14:textId="77777777" w:rsidR="00E81C66" w:rsidRPr="00E81C66" w:rsidRDefault="00E81C66" w:rsidP="00E81C66">
      <w:pPr>
        <w:rPr>
          <w:rtl/>
        </w:rPr>
      </w:pPr>
    </w:p>
    <w:p w14:paraId="3D9C2538" w14:textId="3C5EE5E8" w:rsidR="003B56A2" w:rsidRPr="00C0044C" w:rsidRDefault="00E81C66" w:rsidP="00C0044C">
      <w:pPr>
        <w:rPr>
          <w:rFonts w:asciiTheme="majorHAnsi" w:eastAsiaTheme="majorEastAsia" w:hAnsiTheme="majorHAnsi" w:cs="David"/>
          <w:b/>
          <w:bCs/>
          <w:sz w:val="26"/>
          <w:szCs w:val="28"/>
          <w:rtl/>
        </w:rPr>
      </w:pPr>
      <w:r w:rsidRPr="00E81C66">
        <w:rPr>
          <w:rFonts w:asciiTheme="majorHAnsi" w:eastAsiaTheme="majorEastAsia" w:hAnsiTheme="majorHAnsi" w:cs="David" w:hint="cs"/>
          <w:b/>
          <w:bCs/>
          <w:sz w:val="26"/>
          <w:szCs w:val="28"/>
          <w:rtl/>
        </w:rPr>
        <w:t>פתיחת מכרז:</w:t>
      </w:r>
    </w:p>
    <w:p w14:paraId="03AD8777" w14:textId="4391D6E9" w:rsidR="00E81C66" w:rsidRDefault="00E81C66" w:rsidP="00331491">
      <w:pPr>
        <w:tabs>
          <w:tab w:val="left" w:pos="2150"/>
        </w:tabs>
        <w:rPr>
          <w:rFonts w:ascii="Arial" w:hAnsi="Arial" w:cs="David"/>
          <w:sz w:val="28"/>
          <w:szCs w:val="28"/>
          <w:rtl/>
        </w:rPr>
      </w:pPr>
      <w:r w:rsidRPr="003568F5">
        <w:rPr>
          <w:rFonts w:ascii="Arial" w:hAnsi="Arial" w:cs="David" w:hint="cs"/>
          <w:sz w:val="28"/>
          <w:szCs w:val="28"/>
          <w:rtl/>
        </w:rPr>
        <w:t xml:space="preserve">מכרז פומבי מספר </w:t>
      </w:r>
      <w:r w:rsidR="003B56A2">
        <w:rPr>
          <w:rFonts w:ascii="Arial" w:hAnsi="Arial" w:cs="David" w:hint="cs"/>
          <w:sz w:val="28"/>
          <w:szCs w:val="28"/>
          <w:rtl/>
        </w:rPr>
        <w:t>2025</w:t>
      </w:r>
      <w:r w:rsidRPr="003568F5">
        <w:rPr>
          <w:rFonts w:ascii="Arial" w:hAnsi="Arial" w:cs="David" w:hint="cs"/>
          <w:sz w:val="28"/>
          <w:szCs w:val="28"/>
          <w:rtl/>
        </w:rPr>
        <w:t>/ה/</w:t>
      </w:r>
      <w:r w:rsidR="00331491">
        <w:rPr>
          <w:rFonts w:ascii="Arial" w:hAnsi="Arial" w:cs="David" w:hint="cs"/>
          <w:sz w:val="28"/>
          <w:szCs w:val="28"/>
          <w:rtl/>
        </w:rPr>
        <w:t>3</w:t>
      </w:r>
      <w:r w:rsidRPr="003568F5">
        <w:rPr>
          <w:rFonts w:ascii="Arial" w:hAnsi="Arial" w:cs="David" w:hint="cs"/>
          <w:sz w:val="28"/>
          <w:szCs w:val="28"/>
          <w:rtl/>
        </w:rPr>
        <w:t xml:space="preserve">- </w:t>
      </w:r>
      <w:r w:rsidR="003B56A2">
        <w:rPr>
          <w:rFonts w:ascii="Arial" w:hAnsi="Arial" w:cs="David" w:hint="cs"/>
          <w:sz w:val="28"/>
          <w:szCs w:val="28"/>
          <w:rtl/>
        </w:rPr>
        <w:t xml:space="preserve">הקמת </w:t>
      </w:r>
      <w:r w:rsidR="00331491">
        <w:rPr>
          <w:rFonts w:ascii="Arial" w:hAnsi="Arial" w:cs="David" w:hint="cs"/>
          <w:sz w:val="28"/>
          <w:szCs w:val="28"/>
          <w:rtl/>
        </w:rPr>
        <w:t>מבנה בית לחיים בקיבוץ בית קמה</w:t>
      </w:r>
    </w:p>
    <w:p w14:paraId="71D507D7" w14:textId="1FA6BCD7" w:rsidR="003B56A2" w:rsidRDefault="003B56A2" w:rsidP="00C0044C">
      <w:pPr>
        <w:tabs>
          <w:tab w:val="left" w:pos="2150"/>
        </w:tabs>
        <w:rPr>
          <w:rFonts w:ascii="Arial" w:hAnsi="Arial" w:cs="David"/>
          <w:sz w:val="28"/>
          <w:szCs w:val="28"/>
          <w:rtl/>
        </w:rPr>
      </w:pPr>
      <w:r w:rsidRPr="003568F5">
        <w:rPr>
          <w:rFonts w:ascii="Arial" w:hAnsi="Arial" w:cs="David" w:hint="cs"/>
          <w:sz w:val="28"/>
          <w:szCs w:val="28"/>
          <w:rtl/>
        </w:rPr>
        <w:t xml:space="preserve">מכרז פומבי מספר </w:t>
      </w:r>
      <w:r>
        <w:rPr>
          <w:rFonts w:ascii="Arial" w:hAnsi="Arial" w:cs="David" w:hint="cs"/>
          <w:sz w:val="28"/>
          <w:szCs w:val="28"/>
          <w:rtl/>
        </w:rPr>
        <w:t>2025</w:t>
      </w:r>
      <w:r w:rsidRPr="003568F5">
        <w:rPr>
          <w:rFonts w:ascii="Arial" w:hAnsi="Arial" w:cs="David" w:hint="cs"/>
          <w:sz w:val="28"/>
          <w:szCs w:val="28"/>
          <w:rtl/>
        </w:rPr>
        <w:t>/ה/</w:t>
      </w:r>
      <w:r w:rsidR="00331491">
        <w:rPr>
          <w:rFonts w:ascii="Arial" w:hAnsi="Arial" w:cs="David" w:hint="cs"/>
          <w:sz w:val="28"/>
          <w:szCs w:val="28"/>
          <w:rtl/>
        </w:rPr>
        <w:t>4</w:t>
      </w:r>
      <w:r>
        <w:rPr>
          <w:rFonts w:ascii="Arial" w:hAnsi="Arial" w:cs="David" w:hint="cs"/>
          <w:sz w:val="28"/>
          <w:szCs w:val="28"/>
          <w:rtl/>
        </w:rPr>
        <w:t xml:space="preserve">- שיפוץ </w:t>
      </w:r>
      <w:r w:rsidR="00C0044C">
        <w:rPr>
          <w:rFonts w:ascii="Arial" w:hAnsi="Arial" w:cs="David" w:hint="cs"/>
          <w:sz w:val="28"/>
          <w:szCs w:val="28"/>
          <w:rtl/>
        </w:rPr>
        <w:t>אולם ספורט בקיבוץ משמר הנגב</w:t>
      </w:r>
    </w:p>
    <w:p w14:paraId="5AA7497D" w14:textId="528BF401" w:rsidR="00C0044C" w:rsidRPr="00E81C66" w:rsidRDefault="00A432F1" w:rsidP="00C0044C">
      <w:pPr>
        <w:tabs>
          <w:tab w:val="left" w:pos="2150"/>
        </w:tabs>
        <w:rPr>
          <w:rFonts w:ascii="Arial" w:hAnsi="Arial" w:cs="David"/>
          <w:sz w:val="28"/>
          <w:szCs w:val="28"/>
          <w:rtl/>
        </w:rPr>
      </w:pPr>
      <w:r>
        <w:rPr>
          <w:rFonts w:ascii="Arial" w:hAnsi="Arial" w:cs="David" w:hint="cs"/>
          <w:sz w:val="28"/>
          <w:szCs w:val="28"/>
          <w:rtl/>
        </w:rPr>
        <w:t xml:space="preserve">מכרז פומבי מספר 2025/ה/5- </w:t>
      </w:r>
      <w:r w:rsidR="00C0044C" w:rsidRPr="003B56A2">
        <w:rPr>
          <w:rFonts w:ascii="Arial" w:hAnsi="Arial" w:cs="David" w:hint="cs"/>
          <w:sz w:val="28"/>
          <w:szCs w:val="28"/>
          <w:rtl/>
        </w:rPr>
        <w:t>תכנון פיתוח תוכן ועיצוב חווית המבקרים בעידן הנגב</w:t>
      </w:r>
    </w:p>
    <w:p w14:paraId="162D5F00" w14:textId="77777777" w:rsidR="00AC07FA" w:rsidRPr="00AC07FA" w:rsidRDefault="00AC07FA" w:rsidP="00AC07FA">
      <w:pPr>
        <w:rPr>
          <w:rtl/>
        </w:rPr>
      </w:pPr>
    </w:p>
    <w:p w14:paraId="6ADC77AC" w14:textId="0D781ADE" w:rsidR="003B56A2" w:rsidRPr="003B56A2" w:rsidRDefault="003B56A2" w:rsidP="001144F2">
      <w:pPr>
        <w:pStyle w:val="2"/>
        <w:rPr>
          <w:rtl/>
        </w:rPr>
      </w:pPr>
      <w:r>
        <w:rPr>
          <w:rFonts w:hint="cs"/>
          <w:rtl/>
        </w:rPr>
        <w:t>ביטול מכרז</w:t>
      </w:r>
      <w:r w:rsidR="00A60515" w:rsidRPr="00B11DDC">
        <w:rPr>
          <w:rFonts w:hint="cs"/>
          <w:rtl/>
        </w:rPr>
        <w:t>:</w:t>
      </w:r>
    </w:p>
    <w:p w14:paraId="7F973FE0" w14:textId="347697FD" w:rsidR="003568F5" w:rsidRPr="003568F5" w:rsidRDefault="003B56A2" w:rsidP="003568F5">
      <w:pPr>
        <w:rPr>
          <w:rtl/>
        </w:rPr>
      </w:pPr>
      <w:r>
        <w:rPr>
          <w:rFonts w:ascii="Arial" w:hAnsi="Arial" w:cs="David" w:hint="cs"/>
          <w:sz w:val="28"/>
          <w:szCs w:val="28"/>
          <w:rtl/>
        </w:rPr>
        <w:t>מכרז פומבי מספר 2024/ה/39- שיפוץ מבנה עופרים במשמר הנגב</w:t>
      </w:r>
    </w:p>
    <w:p w14:paraId="0A795EF3" w14:textId="24EC174E" w:rsidR="00B436CB" w:rsidRDefault="00792F2E" w:rsidP="00B436CB">
      <w:pPr>
        <w:spacing w:line="276" w:lineRule="auto"/>
        <w:jc w:val="both"/>
        <w:rPr>
          <w:rFonts w:ascii="Arial" w:hAnsi="Arial" w:cs="David"/>
          <w:sz w:val="28"/>
          <w:szCs w:val="28"/>
          <w:rtl/>
        </w:rPr>
      </w:pPr>
      <w:r w:rsidRPr="00792F2E">
        <w:rPr>
          <w:rFonts w:ascii="Arial" w:hAnsi="Arial" w:cs="David"/>
          <w:sz w:val="28"/>
          <w:szCs w:val="28"/>
          <w:rtl/>
        </w:rPr>
        <w:t>מכרז פומבי מספר 2024/ה/22- פיתוח נופי למרכז ג'ו אלון</w:t>
      </w:r>
    </w:p>
    <w:p w14:paraId="2DB919E8" w14:textId="075B7A7C" w:rsidR="0064233E" w:rsidRPr="0064233E" w:rsidRDefault="0064233E" w:rsidP="00A00C2E">
      <w:pPr>
        <w:pStyle w:val="afa"/>
        <w:spacing w:line="276" w:lineRule="auto"/>
        <w:jc w:val="both"/>
        <w:rPr>
          <w:rFonts w:ascii="Arial" w:hAnsi="Arial"/>
          <w:sz w:val="28"/>
          <w:szCs w:val="28"/>
          <w:rtl/>
        </w:rPr>
      </w:pPr>
    </w:p>
    <w:p w14:paraId="3DB0C1B6" w14:textId="410449C5" w:rsidR="00B96E7F" w:rsidRDefault="00B96E7F" w:rsidP="00B96E7F">
      <w:pPr>
        <w:spacing w:line="276" w:lineRule="auto"/>
        <w:jc w:val="both"/>
        <w:rPr>
          <w:rFonts w:ascii="Arial" w:hAnsi="Arial" w:cs="David"/>
          <w:sz w:val="28"/>
          <w:szCs w:val="28"/>
          <w:rtl/>
        </w:rPr>
      </w:pPr>
    </w:p>
    <w:p w14:paraId="76D5D037" w14:textId="2C67BC57" w:rsidR="00B96E7F" w:rsidRDefault="00B96E7F" w:rsidP="00B96E7F">
      <w:pPr>
        <w:spacing w:line="276" w:lineRule="auto"/>
        <w:jc w:val="both"/>
        <w:rPr>
          <w:rFonts w:ascii="Arial" w:hAnsi="Arial" w:cs="David"/>
          <w:sz w:val="28"/>
          <w:szCs w:val="28"/>
          <w:rtl/>
        </w:rPr>
      </w:pPr>
    </w:p>
    <w:p w14:paraId="22B12149" w14:textId="0056B288" w:rsidR="003B56A2" w:rsidRDefault="003B56A2" w:rsidP="00B96E7F">
      <w:pPr>
        <w:spacing w:line="276" w:lineRule="auto"/>
        <w:jc w:val="both"/>
        <w:rPr>
          <w:rFonts w:ascii="Arial" w:hAnsi="Arial" w:cs="David"/>
          <w:sz w:val="28"/>
          <w:szCs w:val="28"/>
          <w:rtl/>
        </w:rPr>
      </w:pPr>
    </w:p>
    <w:p w14:paraId="190BCA0D" w14:textId="74530281" w:rsidR="003B56A2" w:rsidRDefault="003B56A2" w:rsidP="00B96E7F">
      <w:pPr>
        <w:spacing w:line="276" w:lineRule="auto"/>
        <w:jc w:val="both"/>
        <w:rPr>
          <w:rFonts w:ascii="Arial" w:hAnsi="Arial" w:cs="David"/>
          <w:sz w:val="28"/>
          <w:szCs w:val="28"/>
          <w:rtl/>
        </w:rPr>
      </w:pPr>
    </w:p>
    <w:p w14:paraId="2F93F666" w14:textId="5A606385" w:rsidR="003B56A2" w:rsidRDefault="003B56A2" w:rsidP="00B96E7F">
      <w:pPr>
        <w:spacing w:line="276" w:lineRule="auto"/>
        <w:jc w:val="both"/>
        <w:rPr>
          <w:rFonts w:ascii="Arial" w:hAnsi="Arial" w:cs="David"/>
          <w:sz w:val="28"/>
          <w:szCs w:val="28"/>
          <w:rtl/>
        </w:rPr>
      </w:pPr>
    </w:p>
    <w:p w14:paraId="3ED6D58F" w14:textId="52CBAC89" w:rsidR="003B56A2" w:rsidRDefault="003B56A2" w:rsidP="00B96E7F">
      <w:pPr>
        <w:spacing w:line="276" w:lineRule="auto"/>
        <w:jc w:val="both"/>
        <w:rPr>
          <w:rFonts w:ascii="Arial" w:hAnsi="Arial" w:cs="David"/>
          <w:sz w:val="28"/>
          <w:szCs w:val="28"/>
          <w:rtl/>
        </w:rPr>
      </w:pPr>
    </w:p>
    <w:p w14:paraId="6AA6D896" w14:textId="5E1CB56F" w:rsidR="003B56A2" w:rsidRDefault="003B56A2" w:rsidP="00B96E7F">
      <w:pPr>
        <w:spacing w:line="276" w:lineRule="auto"/>
        <w:jc w:val="both"/>
        <w:rPr>
          <w:rFonts w:ascii="Arial" w:hAnsi="Arial" w:cs="David"/>
          <w:sz w:val="28"/>
          <w:szCs w:val="28"/>
          <w:rtl/>
        </w:rPr>
      </w:pPr>
    </w:p>
    <w:p w14:paraId="0E6952D2" w14:textId="77777777" w:rsidR="00A432F1" w:rsidRDefault="00A432F1" w:rsidP="00B96E7F">
      <w:pPr>
        <w:spacing w:line="276" w:lineRule="auto"/>
        <w:jc w:val="both"/>
        <w:rPr>
          <w:rFonts w:ascii="Arial" w:hAnsi="Arial" w:cs="David"/>
          <w:sz w:val="28"/>
          <w:szCs w:val="28"/>
          <w:rtl/>
        </w:rPr>
      </w:pPr>
    </w:p>
    <w:p w14:paraId="6E7BD525" w14:textId="77777777" w:rsidR="00A60515" w:rsidRPr="00A60515" w:rsidRDefault="00A60515" w:rsidP="00A60515">
      <w:pPr>
        <w:rPr>
          <w:rtl/>
        </w:rPr>
      </w:pPr>
    </w:p>
    <w:p w14:paraId="02337DF9" w14:textId="68C3F282" w:rsidR="006400A8" w:rsidRDefault="006400A8" w:rsidP="000469E5">
      <w:pPr>
        <w:tabs>
          <w:tab w:val="center" w:pos="4182"/>
          <w:tab w:val="left" w:pos="6219"/>
        </w:tabs>
        <w:spacing w:line="276" w:lineRule="auto"/>
        <w:rPr>
          <w:rFonts w:ascii="Arial" w:hAnsi="Arial" w:cs="David"/>
          <w:sz w:val="28"/>
          <w:szCs w:val="28"/>
          <w:rtl/>
        </w:rPr>
      </w:pPr>
    </w:p>
    <w:p w14:paraId="0E1C1FAA" w14:textId="77777777" w:rsidR="00B16CC9" w:rsidRDefault="00B16CC9" w:rsidP="00B16CC9">
      <w:pPr>
        <w:tabs>
          <w:tab w:val="center" w:pos="4182"/>
          <w:tab w:val="left" w:pos="6219"/>
        </w:tabs>
        <w:spacing w:line="276" w:lineRule="auto"/>
        <w:rPr>
          <w:rFonts w:ascii="Arial" w:hAnsi="Arial" w:cs="David"/>
          <w:b/>
          <w:bCs/>
          <w:sz w:val="28"/>
          <w:szCs w:val="28"/>
          <w:rtl/>
        </w:rPr>
      </w:pPr>
    </w:p>
    <w:p w14:paraId="2AF985E0" w14:textId="7A3B7F54" w:rsidR="0068245A" w:rsidRDefault="0068245A" w:rsidP="00B16CC9">
      <w:pPr>
        <w:tabs>
          <w:tab w:val="center" w:pos="4182"/>
          <w:tab w:val="left" w:pos="6219"/>
        </w:tabs>
        <w:spacing w:line="276" w:lineRule="auto"/>
        <w:rPr>
          <w:rFonts w:ascii="Arial" w:hAnsi="Arial" w:cs="David"/>
          <w:b/>
          <w:bCs/>
          <w:sz w:val="28"/>
          <w:szCs w:val="28"/>
          <w:rtl/>
        </w:rPr>
      </w:pPr>
    </w:p>
    <w:p w14:paraId="45B0550D" w14:textId="7E42BF10" w:rsidR="00C0044C" w:rsidRPr="00CF0593" w:rsidRDefault="00C0044C" w:rsidP="00C0044C">
      <w:pPr>
        <w:bidi w:val="0"/>
        <w:jc w:val="right"/>
        <w:rPr>
          <w:rFonts w:ascii="Arial" w:hAnsi="Arial" w:cs="David"/>
          <w:b/>
          <w:bCs/>
          <w:sz w:val="28"/>
          <w:szCs w:val="28"/>
        </w:rPr>
      </w:pPr>
      <w:r w:rsidRPr="00CF0593">
        <w:rPr>
          <w:rFonts w:ascii="Arial" w:hAnsi="Arial" w:cs="David" w:hint="cs"/>
          <w:b/>
          <w:bCs/>
          <w:sz w:val="28"/>
          <w:szCs w:val="28"/>
          <w:rtl/>
        </w:rPr>
        <w:lastRenderedPageBreak/>
        <w:t>פתיחת מכרז פומבי מספר 202</w:t>
      </w:r>
      <w:r w:rsidR="00A52183">
        <w:rPr>
          <w:rFonts w:ascii="Arial" w:hAnsi="Arial" w:cs="David" w:hint="cs"/>
          <w:b/>
          <w:bCs/>
          <w:sz w:val="28"/>
          <w:szCs w:val="28"/>
          <w:rtl/>
        </w:rPr>
        <w:t>5</w:t>
      </w:r>
      <w:r w:rsidRPr="00CF0593">
        <w:rPr>
          <w:rFonts w:ascii="Arial" w:hAnsi="Arial" w:cs="David" w:hint="cs"/>
          <w:b/>
          <w:bCs/>
          <w:sz w:val="28"/>
          <w:szCs w:val="28"/>
          <w:rtl/>
        </w:rPr>
        <w:t>/ה/</w:t>
      </w:r>
      <w:r>
        <w:rPr>
          <w:rFonts w:ascii="Arial" w:hAnsi="Arial" w:cs="David" w:hint="cs"/>
          <w:b/>
          <w:bCs/>
          <w:sz w:val="28"/>
          <w:szCs w:val="28"/>
          <w:rtl/>
        </w:rPr>
        <w:t>3</w:t>
      </w:r>
      <w:r w:rsidRPr="00CF0593">
        <w:rPr>
          <w:rFonts w:ascii="Arial" w:hAnsi="Arial" w:cs="David" w:hint="cs"/>
          <w:b/>
          <w:bCs/>
          <w:sz w:val="28"/>
          <w:szCs w:val="28"/>
          <w:rtl/>
        </w:rPr>
        <w:t xml:space="preserve">- </w:t>
      </w:r>
      <w:r w:rsidRPr="00C0044C">
        <w:rPr>
          <w:rFonts w:ascii="Arial" w:hAnsi="Arial" w:cs="David" w:hint="cs"/>
          <w:b/>
          <w:bCs/>
          <w:sz w:val="28"/>
          <w:szCs w:val="28"/>
          <w:rtl/>
        </w:rPr>
        <w:t>הקמת מבנה בית לחיים בקיבוץ בית קמה</w:t>
      </w:r>
    </w:p>
    <w:p w14:paraId="18BBA6F9" w14:textId="3DD29387" w:rsidR="00C0044C" w:rsidRPr="00331491" w:rsidRDefault="00C0044C" w:rsidP="00C0044C">
      <w:pPr>
        <w:tabs>
          <w:tab w:val="left" w:pos="2150"/>
        </w:tabs>
        <w:rPr>
          <w:rFonts w:ascii="Arial" w:hAnsi="Arial" w:cs="David"/>
          <w:sz w:val="28"/>
          <w:szCs w:val="28"/>
          <w:rtl/>
        </w:rPr>
      </w:pPr>
      <w:r w:rsidRPr="00124F42">
        <w:rPr>
          <w:rFonts w:ascii="Arial" w:hAnsi="Arial" w:cs="David" w:hint="cs"/>
          <w:sz w:val="28"/>
          <w:szCs w:val="28"/>
          <w:rtl/>
        </w:rPr>
        <w:t xml:space="preserve">בתיבה נמצאו </w:t>
      </w:r>
      <w:r>
        <w:rPr>
          <w:rFonts w:ascii="Arial" w:hAnsi="Arial" w:cs="David" w:hint="cs"/>
          <w:sz w:val="28"/>
          <w:szCs w:val="28"/>
          <w:rtl/>
        </w:rPr>
        <w:t>__</w:t>
      </w:r>
      <w:r w:rsidR="0028218C">
        <w:rPr>
          <w:rFonts w:ascii="Arial" w:hAnsi="Arial" w:cs="David" w:hint="cs"/>
          <w:sz w:val="28"/>
          <w:szCs w:val="28"/>
          <w:rtl/>
        </w:rPr>
        <w:t>1</w:t>
      </w:r>
      <w:r>
        <w:rPr>
          <w:rFonts w:ascii="Arial" w:hAnsi="Arial" w:cs="David" w:hint="cs"/>
          <w:sz w:val="28"/>
          <w:szCs w:val="28"/>
          <w:rtl/>
        </w:rPr>
        <w:t xml:space="preserve">__ </w:t>
      </w:r>
      <w:r w:rsidRPr="00124F42">
        <w:rPr>
          <w:rFonts w:ascii="Arial" w:hAnsi="Arial" w:cs="David" w:hint="cs"/>
          <w:sz w:val="28"/>
          <w:szCs w:val="28"/>
          <w:rtl/>
        </w:rPr>
        <w:t>מעטפות הצעות  + 1 מעטפת אומדן</w:t>
      </w:r>
    </w:p>
    <w:tbl>
      <w:tblPr>
        <w:tblStyle w:val="1120"/>
        <w:bidiVisual/>
        <w:tblW w:w="8396" w:type="dxa"/>
        <w:tblLook w:val="0620" w:firstRow="1" w:lastRow="0" w:firstColumn="0" w:lastColumn="0" w:noHBand="1" w:noVBand="1"/>
      </w:tblPr>
      <w:tblGrid>
        <w:gridCol w:w="1037"/>
        <w:gridCol w:w="2551"/>
        <w:gridCol w:w="1843"/>
        <w:gridCol w:w="2965"/>
      </w:tblGrid>
      <w:tr w:rsidR="00C0044C" w:rsidRPr="00331491" w14:paraId="33263DEB" w14:textId="77777777" w:rsidTr="00FE14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0"/>
          <w:tblHeader/>
        </w:trPr>
        <w:tc>
          <w:tcPr>
            <w:tcW w:w="1037" w:type="dxa"/>
            <w:noWrap/>
          </w:tcPr>
          <w:p w14:paraId="72014A5D" w14:textId="77777777" w:rsidR="00C0044C" w:rsidRPr="00331491" w:rsidRDefault="00C0044C" w:rsidP="00FE146F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331491">
              <w:rPr>
                <w:rFonts w:ascii="Arial" w:hAnsi="Arial" w:cs="David" w:hint="cs"/>
                <w:b w:val="0"/>
                <w:bCs w:val="0"/>
                <w:sz w:val="28"/>
                <w:szCs w:val="28"/>
                <w:rtl/>
              </w:rPr>
              <w:t>מספר</w:t>
            </w:r>
          </w:p>
        </w:tc>
        <w:tc>
          <w:tcPr>
            <w:tcW w:w="2551" w:type="dxa"/>
            <w:noWrap/>
          </w:tcPr>
          <w:p w14:paraId="368EBC8F" w14:textId="77777777" w:rsidR="00C0044C" w:rsidRPr="00331491" w:rsidRDefault="00C0044C" w:rsidP="00FE146F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331491">
              <w:rPr>
                <w:rFonts w:ascii="Arial" w:hAnsi="Arial" w:cs="David" w:hint="cs"/>
                <w:b w:val="0"/>
                <w:bCs w:val="0"/>
                <w:sz w:val="28"/>
                <w:szCs w:val="28"/>
                <w:rtl/>
              </w:rPr>
              <w:t>שם המציע</w:t>
            </w:r>
          </w:p>
        </w:tc>
        <w:tc>
          <w:tcPr>
            <w:tcW w:w="1843" w:type="dxa"/>
          </w:tcPr>
          <w:p w14:paraId="1CE48DA6" w14:textId="4D1EF2D3" w:rsidR="00C0044C" w:rsidRPr="00331491" w:rsidRDefault="00C0044C" w:rsidP="00C0044C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331491">
              <w:rPr>
                <w:rFonts w:ascii="Arial" w:hAnsi="Arial" w:cs="David" w:hint="cs"/>
                <w:b w:val="0"/>
                <w:bCs w:val="0"/>
                <w:sz w:val="28"/>
                <w:szCs w:val="28"/>
                <w:rtl/>
              </w:rPr>
              <w:t xml:space="preserve">ערבות </w:t>
            </w:r>
            <w:r>
              <w:rPr>
                <w:rFonts w:ascii="Arial" w:hAnsi="Arial" w:cs="David" w:hint="cs"/>
                <w:b w:val="0"/>
                <w:bCs w:val="0"/>
                <w:sz w:val="28"/>
                <w:szCs w:val="28"/>
                <w:rtl/>
              </w:rPr>
              <w:t>173</w:t>
            </w:r>
            <w:r w:rsidRPr="00331491">
              <w:rPr>
                <w:rFonts w:ascii="Arial" w:hAnsi="Arial" w:cs="David" w:hint="cs"/>
                <w:b w:val="0"/>
                <w:bCs w:val="0"/>
                <w:sz w:val="28"/>
                <w:szCs w:val="28"/>
                <w:rtl/>
              </w:rPr>
              <w:t xml:space="preserve">,000 עד </w:t>
            </w:r>
            <w:r>
              <w:rPr>
                <w:rFonts w:ascii="Arial" w:hAnsi="Arial" w:cs="David" w:hint="cs"/>
                <w:b w:val="0"/>
                <w:bCs w:val="0"/>
                <w:sz w:val="28"/>
                <w:szCs w:val="28"/>
                <w:rtl/>
              </w:rPr>
              <w:t>25</w:t>
            </w:r>
            <w:r w:rsidRPr="00331491">
              <w:rPr>
                <w:rFonts w:ascii="Arial" w:hAnsi="Arial" w:cs="David" w:hint="cs"/>
                <w:b w:val="0"/>
                <w:bCs w:val="0"/>
                <w:sz w:val="28"/>
                <w:szCs w:val="28"/>
                <w:rtl/>
              </w:rPr>
              <w:t>/</w:t>
            </w:r>
            <w:r>
              <w:rPr>
                <w:rFonts w:ascii="Arial" w:hAnsi="Arial" w:cs="David" w:hint="cs"/>
                <w:b w:val="0"/>
                <w:bCs w:val="0"/>
                <w:sz w:val="28"/>
                <w:szCs w:val="28"/>
                <w:rtl/>
              </w:rPr>
              <w:t>05</w:t>
            </w:r>
            <w:r w:rsidRPr="00331491">
              <w:rPr>
                <w:rFonts w:ascii="Arial" w:hAnsi="Arial" w:cs="David" w:hint="cs"/>
                <w:b w:val="0"/>
                <w:bCs w:val="0"/>
                <w:sz w:val="28"/>
                <w:szCs w:val="28"/>
                <w:rtl/>
              </w:rPr>
              <w:t>/</w:t>
            </w:r>
            <w:r>
              <w:rPr>
                <w:rFonts w:ascii="Arial" w:hAnsi="Arial" w:cs="David" w:hint="cs"/>
                <w:b w:val="0"/>
                <w:bCs w:val="0"/>
                <w:sz w:val="28"/>
                <w:szCs w:val="28"/>
                <w:rtl/>
              </w:rPr>
              <w:t>25</w:t>
            </w:r>
          </w:p>
        </w:tc>
        <w:tc>
          <w:tcPr>
            <w:tcW w:w="2965" w:type="dxa"/>
          </w:tcPr>
          <w:p w14:paraId="071AC8AA" w14:textId="77777777" w:rsidR="00C0044C" w:rsidRPr="00331491" w:rsidRDefault="00C0044C" w:rsidP="00FE146F">
            <w:pPr>
              <w:rPr>
                <w:rFonts w:ascii="Arial" w:hAnsi="Arial" w:cs="David"/>
                <w:b w:val="0"/>
                <w:bCs w:val="0"/>
                <w:sz w:val="28"/>
                <w:szCs w:val="28"/>
                <w:rtl/>
              </w:rPr>
            </w:pPr>
            <w:r w:rsidRPr="00331491">
              <w:rPr>
                <w:rFonts w:ascii="Arial" w:hAnsi="Arial" w:cs="David" w:hint="cs"/>
                <w:b w:val="0"/>
                <w:bCs w:val="0"/>
                <w:sz w:val="28"/>
                <w:szCs w:val="28"/>
                <w:rtl/>
              </w:rPr>
              <w:t>סכום ואחוז הנחה לא כולל מע"מ</w:t>
            </w:r>
          </w:p>
          <w:p w14:paraId="2990CD71" w14:textId="77777777" w:rsidR="00C0044C" w:rsidRPr="00331491" w:rsidRDefault="00C0044C" w:rsidP="00FE146F">
            <w:pPr>
              <w:rPr>
                <w:rFonts w:ascii="Arial" w:hAnsi="Arial" w:cs="David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C0044C" w:rsidRPr="00331491" w14:paraId="7FF68B0A" w14:textId="77777777" w:rsidTr="00FE146F">
        <w:trPr>
          <w:trHeight w:val="570"/>
        </w:trPr>
        <w:tc>
          <w:tcPr>
            <w:tcW w:w="1037" w:type="dxa"/>
            <w:noWrap/>
          </w:tcPr>
          <w:p w14:paraId="5D22405A" w14:textId="77777777" w:rsidR="00C0044C" w:rsidRPr="00331491" w:rsidRDefault="00C0044C" w:rsidP="00FE146F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331491">
              <w:rPr>
                <w:rFonts w:ascii="Arial" w:hAnsi="Arial" w:cs="David" w:hint="cs"/>
                <w:sz w:val="28"/>
                <w:szCs w:val="28"/>
                <w:rtl/>
              </w:rPr>
              <w:t>1</w:t>
            </w:r>
          </w:p>
        </w:tc>
        <w:tc>
          <w:tcPr>
            <w:tcW w:w="2551" w:type="dxa"/>
            <w:noWrap/>
          </w:tcPr>
          <w:p w14:paraId="060BB0B0" w14:textId="6B7705A1" w:rsidR="00C0044C" w:rsidRPr="00331491" w:rsidRDefault="0028218C" w:rsidP="00FE146F">
            <w:pPr>
              <w:rPr>
                <w:rFonts w:ascii="Arial" w:hAnsi="Arial" w:cs="David"/>
                <w:sz w:val="28"/>
                <w:szCs w:val="28"/>
                <w:rtl/>
              </w:rPr>
            </w:pPr>
            <w:r>
              <w:rPr>
                <w:rFonts w:ascii="Arial" w:hAnsi="Arial" w:cs="David" w:hint="cs"/>
                <w:sz w:val="28"/>
                <w:szCs w:val="28"/>
                <w:rtl/>
              </w:rPr>
              <w:t>איקוקה</w:t>
            </w:r>
          </w:p>
        </w:tc>
        <w:tc>
          <w:tcPr>
            <w:tcW w:w="1843" w:type="dxa"/>
          </w:tcPr>
          <w:p w14:paraId="09860A4F" w14:textId="7026D77B" w:rsidR="00C0044C" w:rsidRPr="00331491" w:rsidRDefault="0028218C" w:rsidP="00FE146F">
            <w:pPr>
              <w:rPr>
                <w:rFonts w:ascii="Arial" w:hAnsi="Arial" w:cs="David"/>
                <w:sz w:val="28"/>
                <w:szCs w:val="28"/>
                <w:rtl/>
              </w:rPr>
            </w:pPr>
            <w:r>
              <w:rPr>
                <w:rFonts w:ascii="Arial" w:hAnsi="Arial" w:cs="David" w:hint="cs"/>
                <w:sz w:val="28"/>
                <w:szCs w:val="28"/>
                <w:rtl/>
              </w:rPr>
              <w:t>יש</w:t>
            </w:r>
          </w:p>
        </w:tc>
        <w:tc>
          <w:tcPr>
            <w:tcW w:w="2965" w:type="dxa"/>
          </w:tcPr>
          <w:p w14:paraId="76463F47" w14:textId="72919BB9" w:rsidR="00C0044C" w:rsidRPr="00331491" w:rsidRDefault="0028218C" w:rsidP="00FE146F">
            <w:pPr>
              <w:rPr>
                <w:rFonts w:ascii="Arial" w:hAnsi="Arial" w:cs="David"/>
                <w:sz w:val="28"/>
                <w:szCs w:val="28"/>
                <w:rtl/>
              </w:rPr>
            </w:pPr>
            <w:r>
              <w:rPr>
                <w:rFonts w:ascii="Arial" w:hAnsi="Arial" w:cs="David" w:hint="cs"/>
                <w:sz w:val="28"/>
                <w:szCs w:val="28"/>
                <w:rtl/>
              </w:rPr>
              <w:t>1.5%</w:t>
            </w:r>
          </w:p>
        </w:tc>
      </w:tr>
      <w:tr w:rsidR="00C0044C" w:rsidRPr="00331491" w14:paraId="0038AF0C" w14:textId="77777777" w:rsidTr="00FE146F">
        <w:trPr>
          <w:trHeight w:val="570"/>
        </w:trPr>
        <w:tc>
          <w:tcPr>
            <w:tcW w:w="1037" w:type="dxa"/>
            <w:noWrap/>
            <w:hideMark/>
          </w:tcPr>
          <w:p w14:paraId="51F0DFBC" w14:textId="77777777" w:rsidR="00C0044C" w:rsidRPr="00331491" w:rsidRDefault="00C0044C" w:rsidP="00FE146F">
            <w:pPr>
              <w:rPr>
                <w:rFonts w:ascii="Arial" w:hAnsi="Arial" w:cs="David"/>
                <w:b/>
                <w:bCs/>
                <w:sz w:val="28"/>
                <w:szCs w:val="28"/>
                <w:rtl/>
              </w:rPr>
            </w:pPr>
            <w:r w:rsidRPr="00331491">
              <w:rPr>
                <w:rFonts w:ascii="Arial" w:hAnsi="Arial" w:cs="David" w:hint="cs"/>
                <w:b/>
                <w:bCs/>
                <w:sz w:val="28"/>
                <w:szCs w:val="28"/>
                <w:rtl/>
              </w:rPr>
              <w:t>אומדן</w:t>
            </w:r>
          </w:p>
        </w:tc>
        <w:tc>
          <w:tcPr>
            <w:tcW w:w="2551" w:type="dxa"/>
            <w:noWrap/>
          </w:tcPr>
          <w:p w14:paraId="20C4120E" w14:textId="3D9EA0E4" w:rsidR="00C0044C" w:rsidRPr="00331491" w:rsidRDefault="00C0044C" w:rsidP="00FE146F">
            <w:pPr>
              <w:rPr>
                <w:rFonts w:ascii="Arial" w:hAnsi="Arial" w:cs="David"/>
                <w:sz w:val="28"/>
                <w:szCs w:val="28"/>
              </w:rPr>
            </w:pPr>
          </w:p>
        </w:tc>
        <w:tc>
          <w:tcPr>
            <w:tcW w:w="1843" w:type="dxa"/>
          </w:tcPr>
          <w:p w14:paraId="1CF56600" w14:textId="0FB476AA" w:rsidR="00C0044C" w:rsidRPr="00331491" w:rsidRDefault="00C0044C" w:rsidP="00FE146F">
            <w:pPr>
              <w:rPr>
                <w:rFonts w:ascii="Arial" w:hAnsi="Arial" w:cs="David"/>
                <w:sz w:val="28"/>
                <w:szCs w:val="28"/>
                <w:rtl/>
              </w:rPr>
            </w:pPr>
          </w:p>
        </w:tc>
        <w:tc>
          <w:tcPr>
            <w:tcW w:w="2965" w:type="dxa"/>
          </w:tcPr>
          <w:p w14:paraId="69E13845" w14:textId="1ADAD005" w:rsidR="00C0044C" w:rsidRPr="00331491" w:rsidRDefault="0028218C" w:rsidP="00C0044C">
            <w:pPr>
              <w:rPr>
                <w:rFonts w:ascii="Arial" w:hAnsi="Arial" w:cs="David"/>
                <w:sz w:val="28"/>
                <w:szCs w:val="28"/>
                <w:rtl/>
              </w:rPr>
            </w:pPr>
            <w:r>
              <w:rPr>
                <w:rFonts w:ascii="Arial" w:hAnsi="Arial" w:cs="David" w:hint="cs"/>
                <w:sz w:val="28"/>
                <w:szCs w:val="28"/>
                <w:rtl/>
              </w:rPr>
              <w:t>5%</w:t>
            </w:r>
          </w:p>
        </w:tc>
      </w:tr>
    </w:tbl>
    <w:p w14:paraId="17444FDE" w14:textId="77777777" w:rsidR="00C0044C" w:rsidRDefault="00C0044C" w:rsidP="00331491">
      <w:pPr>
        <w:bidi w:val="0"/>
        <w:jc w:val="right"/>
        <w:rPr>
          <w:rFonts w:ascii="Arial" w:hAnsi="Arial" w:cs="David"/>
          <w:b/>
          <w:bCs/>
          <w:sz w:val="28"/>
          <w:szCs w:val="28"/>
          <w:rtl/>
        </w:rPr>
      </w:pPr>
    </w:p>
    <w:p w14:paraId="63FD8066" w14:textId="77777777" w:rsidR="00B24FC1" w:rsidRDefault="00B24FC1" w:rsidP="00B24FC1">
      <w:pPr>
        <w:rPr>
          <w:rFonts w:ascii="Arial" w:hAnsi="Arial" w:cs="David"/>
          <w:sz w:val="28"/>
          <w:szCs w:val="28"/>
          <w:rtl/>
        </w:rPr>
      </w:pPr>
      <w:r>
        <w:rPr>
          <w:rFonts w:ascii="Arial" w:hAnsi="Arial" w:cs="David" w:hint="cs"/>
          <w:b/>
          <w:bCs/>
          <w:sz w:val="28"/>
          <w:szCs w:val="28"/>
          <w:rtl/>
        </w:rPr>
        <w:t xml:space="preserve">החלטה: </w:t>
      </w:r>
      <w:r w:rsidRPr="00AC6228">
        <w:rPr>
          <w:rFonts w:ascii="Arial" w:hAnsi="Arial" w:cs="David" w:hint="cs"/>
          <w:sz w:val="28"/>
          <w:szCs w:val="28"/>
          <w:rtl/>
        </w:rPr>
        <w:t>ההצעות יועברו לאגף ההנדסה לבדיקה והעברת המלצה לוועדת מכרזים</w:t>
      </w:r>
      <w:r>
        <w:rPr>
          <w:rFonts w:ascii="Arial" w:hAnsi="Arial" w:cs="David" w:hint="cs"/>
          <w:sz w:val="28"/>
          <w:szCs w:val="28"/>
          <w:rtl/>
        </w:rPr>
        <w:t>.</w:t>
      </w:r>
    </w:p>
    <w:p w14:paraId="71A39B21" w14:textId="0F33A1FF" w:rsidR="00C0044C" w:rsidRDefault="00C0044C" w:rsidP="00C0044C">
      <w:pPr>
        <w:bidi w:val="0"/>
        <w:jc w:val="right"/>
        <w:rPr>
          <w:rFonts w:ascii="Arial" w:hAnsi="Arial" w:cs="David"/>
          <w:b/>
          <w:bCs/>
          <w:sz w:val="28"/>
          <w:szCs w:val="28"/>
          <w:rtl/>
        </w:rPr>
      </w:pPr>
    </w:p>
    <w:p w14:paraId="4ADA7E6A" w14:textId="3B308CFD" w:rsidR="00B24FC1" w:rsidRDefault="00B24FC1" w:rsidP="00B24FC1">
      <w:pPr>
        <w:bidi w:val="0"/>
        <w:jc w:val="right"/>
        <w:rPr>
          <w:rFonts w:ascii="Arial" w:hAnsi="Arial" w:cs="David"/>
          <w:b/>
          <w:bCs/>
          <w:sz w:val="28"/>
          <w:szCs w:val="28"/>
          <w:rtl/>
        </w:rPr>
      </w:pPr>
    </w:p>
    <w:p w14:paraId="53A4CC21" w14:textId="05AB0B60" w:rsidR="00B24FC1" w:rsidRDefault="00B24FC1" w:rsidP="00B24FC1">
      <w:pPr>
        <w:bidi w:val="0"/>
        <w:rPr>
          <w:rFonts w:ascii="Arial" w:hAnsi="Arial" w:cs="David"/>
          <w:b/>
          <w:bCs/>
          <w:sz w:val="28"/>
          <w:szCs w:val="28"/>
          <w:rtl/>
        </w:rPr>
      </w:pPr>
    </w:p>
    <w:p w14:paraId="6F56A02B" w14:textId="77777777" w:rsidR="00B24FC1" w:rsidRDefault="00B24FC1" w:rsidP="00B24FC1">
      <w:pPr>
        <w:tabs>
          <w:tab w:val="center" w:pos="4182"/>
          <w:tab w:val="left" w:pos="6219"/>
        </w:tabs>
        <w:spacing w:line="276" w:lineRule="auto"/>
        <w:rPr>
          <w:rFonts w:ascii="Arial" w:hAnsi="Arial" w:cs="David"/>
          <w:b/>
          <w:bCs/>
          <w:sz w:val="28"/>
          <w:szCs w:val="28"/>
          <w:rtl/>
        </w:rPr>
      </w:pPr>
    </w:p>
    <w:p w14:paraId="694B9292" w14:textId="24D25D94" w:rsidR="00B24FC1" w:rsidRPr="00CF0593" w:rsidRDefault="00B24FC1" w:rsidP="00B24FC1">
      <w:pPr>
        <w:bidi w:val="0"/>
        <w:jc w:val="right"/>
        <w:rPr>
          <w:rFonts w:ascii="Arial" w:hAnsi="Arial" w:cs="David"/>
          <w:b/>
          <w:bCs/>
          <w:sz w:val="28"/>
          <w:szCs w:val="28"/>
        </w:rPr>
      </w:pPr>
      <w:r w:rsidRPr="00CF0593">
        <w:rPr>
          <w:rFonts w:ascii="Arial" w:hAnsi="Arial" w:cs="David" w:hint="cs"/>
          <w:b/>
          <w:bCs/>
          <w:sz w:val="28"/>
          <w:szCs w:val="28"/>
          <w:rtl/>
        </w:rPr>
        <w:t>פתיחת מכרז פומבי מספר 202</w:t>
      </w:r>
      <w:r w:rsidR="00A52183">
        <w:rPr>
          <w:rFonts w:ascii="Arial" w:hAnsi="Arial" w:cs="David" w:hint="cs"/>
          <w:b/>
          <w:bCs/>
          <w:sz w:val="28"/>
          <w:szCs w:val="28"/>
          <w:rtl/>
        </w:rPr>
        <w:t>5</w:t>
      </w:r>
      <w:r w:rsidRPr="00CF0593">
        <w:rPr>
          <w:rFonts w:ascii="Arial" w:hAnsi="Arial" w:cs="David" w:hint="cs"/>
          <w:b/>
          <w:bCs/>
          <w:sz w:val="28"/>
          <w:szCs w:val="28"/>
          <w:rtl/>
        </w:rPr>
        <w:t>/ה/</w:t>
      </w:r>
      <w:r>
        <w:rPr>
          <w:rFonts w:ascii="Arial" w:hAnsi="Arial" w:cs="David" w:hint="cs"/>
          <w:b/>
          <w:bCs/>
          <w:sz w:val="28"/>
          <w:szCs w:val="28"/>
          <w:rtl/>
        </w:rPr>
        <w:t>4</w:t>
      </w:r>
      <w:r w:rsidRPr="00CF0593">
        <w:rPr>
          <w:rFonts w:ascii="Arial" w:hAnsi="Arial" w:cs="David" w:hint="cs"/>
          <w:b/>
          <w:bCs/>
          <w:sz w:val="28"/>
          <w:szCs w:val="28"/>
          <w:rtl/>
        </w:rPr>
        <w:t xml:space="preserve">- </w:t>
      </w:r>
      <w:r w:rsidRPr="00B24FC1">
        <w:rPr>
          <w:rFonts w:ascii="Arial" w:hAnsi="Arial" w:cs="David" w:hint="cs"/>
          <w:b/>
          <w:bCs/>
          <w:sz w:val="28"/>
          <w:szCs w:val="28"/>
          <w:rtl/>
        </w:rPr>
        <w:t>שיפוץ אולם ספורט בקיבוץ משמר הנגב</w:t>
      </w:r>
    </w:p>
    <w:p w14:paraId="1342DC1C" w14:textId="576AFE45" w:rsidR="00B24FC1" w:rsidRPr="00331491" w:rsidRDefault="00B24FC1" w:rsidP="00B24FC1">
      <w:pPr>
        <w:tabs>
          <w:tab w:val="left" w:pos="2150"/>
        </w:tabs>
        <w:rPr>
          <w:rFonts w:ascii="Arial" w:hAnsi="Arial" w:cs="David"/>
          <w:sz w:val="28"/>
          <w:szCs w:val="28"/>
          <w:rtl/>
        </w:rPr>
      </w:pPr>
      <w:r w:rsidRPr="00124F42">
        <w:rPr>
          <w:rFonts w:ascii="Arial" w:hAnsi="Arial" w:cs="David" w:hint="cs"/>
          <w:sz w:val="28"/>
          <w:szCs w:val="28"/>
          <w:rtl/>
        </w:rPr>
        <w:t xml:space="preserve">בתיבה נמצאו </w:t>
      </w:r>
      <w:r>
        <w:rPr>
          <w:rFonts w:ascii="Arial" w:hAnsi="Arial" w:cs="David" w:hint="cs"/>
          <w:sz w:val="28"/>
          <w:szCs w:val="28"/>
          <w:rtl/>
        </w:rPr>
        <w:t>__</w:t>
      </w:r>
      <w:r w:rsidR="0028218C">
        <w:rPr>
          <w:rFonts w:ascii="Arial" w:hAnsi="Arial" w:cs="David" w:hint="cs"/>
          <w:sz w:val="28"/>
          <w:szCs w:val="28"/>
          <w:rtl/>
        </w:rPr>
        <w:t>2</w:t>
      </w:r>
      <w:r>
        <w:rPr>
          <w:rFonts w:ascii="Arial" w:hAnsi="Arial" w:cs="David" w:hint="cs"/>
          <w:sz w:val="28"/>
          <w:szCs w:val="28"/>
          <w:rtl/>
        </w:rPr>
        <w:t xml:space="preserve">__ </w:t>
      </w:r>
      <w:r w:rsidRPr="00124F42">
        <w:rPr>
          <w:rFonts w:ascii="Arial" w:hAnsi="Arial" w:cs="David" w:hint="cs"/>
          <w:sz w:val="28"/>
          <w:szCs w:val="28"/>
          <w:rtl/>
        </w:rPr>
        <w:t>מעטפות הצעות  + 1 מעטפת אומדן</w:t>
      </w:r>
    </w:p>
    <w:tbl>
      <w:tblPr>
        <w:tblStyle w:val="1120"/>
        <w:bidiVisual/>
        <w:tblW w:w="8396" w:type="dxa"/>
        <w:tblLook w:val="0620" w:firstRow="1" w:lastRow="0" w:firstColumn="0" w:lastColumn="0" w:noHBand="1" w:noVBand="1"/>
      </w:tblPr>
      <w:tblGrid>
        <w:gridCol w:w="1037"/>
        <w:gridCol w:w="2551"/>
        <w:gridCol w:w="1843"/>
        <w:gridCol w:w="2965"/>
      </w:tblGrid>
      <w:tr w:rsidR="00B24FC1" w:rsidRPr="00331491" w14:paraId="6D54C219" w14:textId="77777777" w:rsidTr="00FE14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0"/>
          <w:tblHeader/>
        </w:trPr>
        <w:tc>
          <w:tcPr>
            <w:tcW w:w="1037" w:type="dxa"/>
            <w:noWrap/>
          </w:tcPr>
          <w:p w14:paraId="0702D553" w14:textId="77777777" w:rsidR="00B24FC1" w:rsidRPr="00331491" w:rsidRDefault="00B24FC1" w:rsidP="00FE146F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331491">
              <w:rPr>
                <w:rFonts w:ascii="Arial" w:hAnsi="Arial" w:cs="David" w:hint="cs"/>
                <w:b w:val="0"/>
                <w:bCs w:val="0"/>
                <w:sz w:val="28"/>
                <w:szCs w:val="28"/>
                <w:rtl/>
              </w:rPr>
              <w:t>מספר</w:t>
            </w:r>
          </w:p>
        </w:tc>
        <w:tc>
          <w:tcPr>
            <w:tcW w:w="2551" w:type="dxa"/>
            <w:noWrap/>
          </w:tcPr>
          <w:p w14:paraId="12BE78A5" w14:textId="77777777" w:rsidR="00B24FC1" w:rsidRPr="00331491" w:rsidRDefault="00B24FC1" w:rsidP="00FE146F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331491">
              <w:rPr>
                <w:rFonts w:ascii="Arial" w:hAnsi="Arial" w:cs="David" w:hint="cs"/>
                <w:b w:val="0"/>
                <w:bCs w:val="0"/>
                <w:sz w:val="28"/>
                <w:szCs w:val="28"/>
                <w:rtl/>
              </w:rPr>
              <w:t>שם המציע</w:t>
            </w:r>
          </w:p>
        </w:tc>
        <w:tc>
          <w:tcPr>
            <w:tcW w:w="1843" w:type="dxa"/>
          </w:tcPr>
          <w:p w14:paraId="3026FADB" w14:textId="71E23136" w:rsidR="00B24FC1" w:rsidRPr="00331491" w:rsidRDefault="00B24FC1" w:rsidP="00B24FC1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331491">
              <w:rPr>
                <w:rFonts w:ascii="Arial" w:hAnsi="Arial" w:cs="David" w:hint="cs"/>
                <w:b w:val="0"/>
                <w:bCs w:val="0"/>
                <w:sz w:val="28"/>
                <w:szCs w:val="28"/>
                <w:rtl/>
              </w:rPr>
              <w:t xml:space="preserve">ערבות </w:t>
            </w:r>
            <w:r>
              <w:rPr>
                <w:rFonts w:ascii="Arial" w:hAnsi="Arial" w:cs="David" w:hint="cs"/>
                <w:b w:val="0"/>
                <w:bCs w:val="0"/>
                <w:sz w:val="28"/>
                <w:szCs w:val="28"/>
                <w:rtl/>
              </w:rPr>
              <w:t>50</w:t>
            </w:r>
            <w:r w:rsidRPr="00331491">
              <w:rPr>
                <w:rFonts w:ascii="Arial" w:hAnsi="Arial" w:cs="David" w:hint="cs"/>
                <w:b w:val="0"/>
                <w:bCs w:val="0"/>
                <w:sz w:val="28"/>
                <w:szCs w:val="28"/>
                <w:rtl/>
              </w:rPr>
              <w:t xml:space="preserve">,000 עד </w:t>
            </w:r>
            <w:r>
              <w:rPr>
                <w:rFonts w:ascii="Arial" w:hAnsi="Arial" w:cs="David" w:hint="cs"/>
                <w:b w:val="0"/>
                <w:bCs w:val="0"/>
                <w:sz w:val="28"/>
                <w:szCs w:val="28"/>
                <w:rtl/>
              </w:rPr>
              <w:t>25</w:t>
            </w:r>
            <w:r w:rsidRPr="00331491">
              <w:rPr>
                <w:rFonts w:ascii="Arial" w:hAnsi="Arial" w:cs="David" w:hint="cs"/>
                <w:b w:val="0"/>
                <w:bCs w:val="0"/>
                <w:sz w:val="28"/>
                <w:szCs w:val="28"/>
                <w:rtl/>
              </w:rPr>
              <w:t>/</w:t>
            </w:r>
            <w:r>
              <w:rPr>
                <w:rFonts w:ascii="Arial" w:hAnsi="Arial" w:cs="David" w:hint="cs"/>
                <w:b w:val="0"/>
                <w:bCs w:val="0"/>
                <w:sz w:val="28"/>
                <w:szCs w:val="28"/>
                <w:rtl/>
              </w:rPr>
              <w:t>05</w:t>
            </w:r>
            <w:r w:rsidRPr="00331491">
              <w:rPr>
                <w:rFonts w:ascii="Arial" w:hAnsi="Arial" w:cs="David" w:hint="cs"/>
                <w:b w:val="0"/>
                <w:bCs w:val="0"/>
                <w:sz w:val="28"/>
                <w:szCs w:val="28"/>
                <w:rtl/>
              </w:rPr>
              <w:t>/</w:t>
            </w:r>
            <w:r>
              <w:rPr>
                <w:rFonts w:ascii="Arial" w:hAnsi="Arial" w:cs="David" w:hint="cs"/>
                <w:b w:val="0"/>
                <w:bCs w:val="0"/>
                <w:sz w:val="28"/>
                <w:szCs w:val="28"/>
                <w:rtl/>
              </w:rPr>
              <w:t>25</w:t>
            </w:r>
          </w:p>
        </w:tc>
        <w:tc>
          <w:tcPr>
            <w:tcW w:w="2965" w:type="dxa"/>
          </w:tcPr>
          <w:p w14:paraId="62725DC7" w14:textId="77777777" w:rsidR="00B24FC1" w:rsidRPr="00331491" w:rsidRDefault="00B24FC1" w:rsidP="00FE146F">
            <w:pPr>
              <w:rPr>
                <w:rFonts w:ascii="Arial" w:hAnsi="Arial" w:cs="David"/>
                <w:b w:val="0"/>
                <w:bCs w:val="0"/>
                <w:sz w:val="28"/>
                <w:szCs w:val="28"/>
                <w:rtl/>
              </w:rPr>
            </w:pPr>
            <w:r w:rsidRPr="00331491">
              <w:rPr>
                <w:rFonts w:ascii="Arial" w:hAnsi="Arial" w:cs="David" w:hint="cs"/>
                <w:b w:val="0"/>
                <w:bCs w:val="0"/>
                <w:sz w:val="28"/>
                <w:szCs w:val="28"/>
                <w:rtl/>
              </w:rPr>
              <w:t>סכום ואחוז הנחה לא כולל מע"מ</w:t>
            </w:r>
          </w:p>
          <w:p w14:paraId="58847A4D" w14:textId="77777777" w:rsidR="00B24FC1" w:rsidRPr="00331491" w:rsidRDefault="00B24FC1" w:rsidP="00FE146F">
            <w:pPr>
              <w:rPr>
                <w:rFonts w:ascii="Arial" w:hAnsi="Arial" w:cs="David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B24FC1" w:rsidRPr="00331491" w14:paraId="15C883A2" w14:textId="77777777" w:rsidTr="00FE146F">
        <w:trPr>
          <w:trHeight w:val="570"/>
        </w:trPr>
        <w:tc>
          <w:tcPr>
            <w:tcW w:w="1037" w:type="dxa"/>
            <w:noWrap/>
          </w:tcPr>
          <w:p w14:paraId="67A72906" w14:textId="77777777" w:rsidR="00B24FC1" w:rsidRPr="00331491" w:rsidRDefault="00B24FC1" w:rsidP="00FE146F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331491">
              <w:rPr>
                <w:rFonts w:ascii="Arial" w:hAnsi="Arial" w:cs="David" w:hint="cs"/>
                <w:sz w:val="28"/>
                <w:szCs w:val="28"/>
                <w:rtl/>
              </w:rPr>
              <w:t>1</w:t>
            </w:r>
          </w:p>
        </w:tc>
        <w:tc>
          <w:tcPr>
            <w:tcW w:w="2551" w:type="dxa"/>
            <w:noWrap/>
          </w:tcPr>
          <w:p w14:paraId="12DDB368" w14:textId="6B7C0038" w:rsidR="00B24FC1" w:rsidRPr="00331491" w:rsidRDefault="0028218C" w:rsidP="00FE146F">
            <w:pPr>
              <w:rPr>
                <w:rFonts w:ascii="Arial" w:hAnsi="Arial" w:cs="David"/>
                <w:sz w:val="28"/>
                <w:szCs w:val="28"/>
                <w:rtl/>
              </w:rPr>
            </w:pPr>
            <w:r>
              <w:rPr>
                <w:rFonts w:ascii="Arial" w:hAnsi="Arial" w:cs="David" w:hint="cs"/>
                <w:sz w:val="28"/>
                <w:szCs w:val="28"/>
                <w:rtl/>
              </w:rPr>
              <w:t>איקוקה</w:t>
            </w:r>
          </w:p>
        </w:tc>
        <w:tc>
          <w:tcPr>
            <w:tcW w:w="1843" w:type="dxa"/>
          </w:tcPr>
          <w:p w14:paraId="5E3869A8" w14:textId="0CE1FA37" w:rsidR="00B24FC1" w:rsidRPr="00331491" w:rsidRDefault="0028218C" w:rsidP="00FE146F">
            <w:pPr>
              <w:rPr>
                <w:rFonts w:ascii="Arial" w:hAnsi="Arial" w:cs="David"/>
                <w:sz w:val="28"/>
                <w:szCs w:val="28"/>
                <w:rtl/>
              </w:rPr>
            </w:pPr>
            <w:r>
              <w:rPr>
                <w:rFonts w:ascii="Arial" w:hAnsi="Arial" w:cs="David" w:hint="cs"/>
                <w:sz w:val="28"/>
                <w:szCs w:val="28"/>
                <w:rtl/>
              </w:rPr>
              <w:t>יש</w:t>
            </w:r>
          </w:p>
        </w:tc>
        <w:tc>
          <w:tcPr>
            <w:tcW w:w="2965" w:type="dxa"/>
          </w:tcPr>
          <w:p w14:paraId="353A39CF" w14:textId="4FCDF282" w:rsidR="00B24FC1" w:rsidRPr="00331491" w:rsidRDefault="0028218C" w:rsidP="00FE146F">
            <w:pPr>
              <w:rPr>
                <w:rFonts w:ascii="Arial" w:hAnsi="Arial" w:cs="David"/>
                <w:sz w:val="28"/>
                <w:szCs w:val="28"/>
                <w:rtl/>
              </w:rPr>
            </w:pPr>
            <w:r>
              <w:rPr>
                <w:rFonts w:ascii="Arial" w:hAnsi="Arial" w:cs="David" w:hint="cs"/>
                <w:sz w:val="28"/>
                <w:szCs w:val="28"/>
                <w:rtl/>
              </w:rPr>
              <w:t>7.5%</w:t>
            </w:r>
          </w:p>
        </w:tc>
      </w:tr>
      <w:tr w:rsidR="00B24FC1" w:rsidRPr="00331491" w14:paraId="0E151DC1" w14:textId="77777777" w:rsidTr="00FE146F">
        <w:trPr>
          <w:trHeight w:val="570"/>
        </w:trPr>
        <w:tc>
          <w:tcPr>
            <w:tcW w:w="1037" w:type="dxa"/>
            <w:noWrap/>
          </w:tcPr>
          <w:p w14:paraId="486E91A0" w14:textId="77777777" w:rsidR="00B24FC1" w:rsidRPr="00331491" w:rsidRDefault="00B24FC1" w:rsidP="00FE146F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331491">
              <w:rPr>
                <w:rFonts w:ascii="Arial" w:hAnsi="Arial" w:cs="David" w:hint="cs"/>
                <w:sz w:val="28"/>
                <w:szCs w:val="28"/>
                <w:rtl/>
              </w:rPr>
              <w:t>2</w:t>
            </w:r>
          </w:p>
        </w:tc>
        <w:tc>
          <w:tcPr>
            <w:tcW w:w="2551" w:type="dxa"/>
            <w:noWrap/>
          </w:tcPr>
          <w:p w14:paraId="54D594AB" w14:textId="7A8793F3" w:rsidR="00B24FC1" w:rsidRPr="00331491" w:rsidRDefault="0028218C" w:rsidP="00FE146F">
            <w:pPr>
              <w:rPr>
                <w:rFonts w:ascii="Arial" w:hAnsi="Arial" w:cs="David"/>
                <w:sz w:val="28"/>
                <w:szCs w:val="28"/>
                <w:rtl/>
              </w:rPr>
            </w:pPr>
            <w:proofErr w:type="spellStart"/>
            <w:r>
              <w:rPr>
                <w:rFonts w:ascii="Arial" w:hAnsi="Arial" w:cs="David" w:hint="cs"/>
                <w:sz w:val="28"/>
                <w:szCs w:val="28"/>
                <w:rtl/>
              </w:rPr>
              <w:t>א.א.ב.עוז</w:t>
            </w:r>
            <w:proofErr w:type="spellEnd"/>
            <w:r>
              <w:rPr>
                <w:rFonts w:ascii="Arial" w:hAnsi="Arial" w:cs="David" w:hint="cs"/>
                <w:sz w:val="28"/>
                <w:szCs w:val="28"/>
                <w:rtl/>
              </w:rPr>
              <w:t xml:space="preserve"> פרויקטים בע"מ</w:t>
            </w:r>
          </w:p>
        </w:tc>
        <w:tc>
          <w:tcPr>
            <w:tcW w:w="1843" w:type="dxa"/>
          </w:tcPr>
          <w:p w14:paraId="20B55364" w14:textId="49A5DA91" w:rsidR="00B24FC1" w:rsidRPr="00331491" w:rsidRDefault="0028218C" w:rsidP="00FE146F">
            <w:pPr>
              <w:rPr>
                <w:rFonts w:ascii="Arial" w:hAnsi="Arial" w:cs="David"/>
                <w:sz w:val="28"/>
                <w:szCs w:val="28"/>
                <w:rtl/>
              </w:rPr>
            </w:pPr>
            <w:r>
              <w:rPr>
                <w:rFonts w:ascii="Arial" w:hAnsi="Arial" w:cs="David" w:hint="cs"/>
                <w:sz w:val="28"/>
                <w:szCs w:val="28"/>
                <w:rtl/>
              </w:rPr>
              <w:t>יש</w:t>
            </w:r>
          </w:p>
        </w:tc>
        <w:tc>
          <w:tcPr>
            <w:tcW w:w="2965" w:type="dxa"/>
          </w:tcPr>
          <w:p w14:paraId="674CF30D" w14:textId="23708D5D" w:rsidR="00B24FC1" w:rsidRPr="00331491" w:rsidRDefault="0028218C" w:rsidP="00FE146F">
            <w:pPr>
              <w:rPr>
                <w:rFonts w:ascii="Arial" w:hAnsi="Arial" w:cs="David"/>
                <w:sz w:val="28"/>
                <w:szCs w:val="28"/>
                <w:rtl/>
              </w:rPr>
            </w:pPr>
            <w:r>
              <w:rPr>
                <w:rFonts w:ascii="Arial" w:hAnsi="Arial" w:cs="David" w:hint="cs"/>
                <w:sz w:val="28"/>
                <w:szCs w:val="28"/>
                <w:rtl/>
              </w:rPr>
              <w:t>4.21%</w:t>
            </w:r>
          </w:p>
        </w:tc>
      </w:tr>
      <w:tr w:rsidR="00B24FC1" w:rsidRPr="00331491" w14:paraId="33705C98" w14:textId="77777777" w:rsidTr="00FE146F">
        <w:trPr>
          <w:trHeight w:val="570"/>
        </w:trPr>
        <w:tc>
          <w:tcPr>
            <w:tcW w:w="1037" w:type="dxa"/>
            <w:noWrap/>
            <w:hideMark/>
          </w:tcPr>
          <w:p w14:paraId="5B233B65" w14:textId="77777777" w:rsidR="00B24FC1" w:rsidRPr="00331491" w:rsidRDefault="00B24FC1" w:rsidP="00FE146F">
            <w:pPr>
              <w:rPr>
                <w:rFonts w:ascii="Arial" w:hAnsi="Arial" w:cs="David"/>
                <w:b/>
                <w:bCs/>
                <w:sz w:val="28"/>
                <w:szCs w:val="28"/>
                <w:rtl/>
              </w:rPr>
            </w:pPr>
            <w:r w:rsidRPr="00331491">
              <w:rPr>
                <w:rFonts w:ascii="Arial" w:hAnsi="Arial" w:cs="David" w:hint="cs"/>
                <w:b/>
                <w:bCs/>
                <w:sz w:val="28"/>
                <w:szCs w:val="28"/>
                <w:rtl/>
              </w:rPr>
              <w:t>אומדן</w:t>
            </w:r>
          </w:p>
        </w:tc>
        <w:tc>
          <w:tcPr>
            <w:tcW w:w="2551" w:type="dxa"/>
            <w:noWrap/>
          </w:tcPr>
          <w:p w14:paraId="71AA7A10" w14:textId="77777777" w:rsidR="00B24FC1" w:rsidRPr="00331491" w:rsidRDefault="00B24FC1" w:rsidP="00FE146F">
            <w:pPr>
              <w:rPr>
                <w:rFonts w:ascii="Arial" w:hAnsi="Arial" w:cs="David"/>
                <w:sz w:val="28"/>
                <w:szCs w:val="28"/>
              </w:rPr>
            </w:pPr>
          </w:p>
        </w:tc>
        <w:tc>
          <w:tcPr>
            <w:tcW w:w="1843" w:type="dxa"/>
          </w:tcPr>
          <w:p w14:paraId="3419B8FD" w14:textId="77777777" w:rsidR="00B24FC1" w:rsidRPr="00331491" w:rsidRDefault="00B24FC1" w:rsidP="00FE146F">
            <w:pPr>
              <w:rPr>
                <w:rFonts w:ascii="Arial" w:hAnsi="Arial" w:cs="David"/>
                <w:sz w:val="28"/>
                <w:szCs w:val="28"/>
                <w:rtl/>
              </w:rPr>
            </w:pPr>
          </w:p>
        </w:tc>
        <w:tc>
          <w:tcPr>
            <w:tcW w:w="2965" w:type="dxa"/>
          </w:tcPr>
          <w:p w14:paraId="59DAA171" w14:textId="084DD26B" w:rsidR="00B24FC1" w:rsidRPr="00331491" w:rsidRDefault="0028218C" w:rsidP="00FE146F">
            <w:pPr>
              <w:rPr>
                <w:rFonts w:ascii="Arial" w:hAnsi="Arial" w:cs="David"/>
                <w:sz w:val="28"/>
                <w:szCs w:val="28"/>
                <w:rtl/>
              </w:rPr>
            </w:pPr>
            <w:r>
              <w:rPr>
                <w:rFonts w:ascii="Arial" w:hAnsi="Arial" w:cs="David" w:hint="cs"/>
                <w:sz w:val="28"/>
                <w:szCs w:val="28"/>
                <w:rtl/>
              </w:rPr>
              <w:t>5%</w:t>
            </w:r>
          </w:p>
        </w:tc>
      </w:tr>
    </w:tbl>
    <w:p w14:paraId="42886533" w14:textId="77777777" w:rsidR="00C0044C" w:rsidRDefault="00C0044C" w:rsidP="00C0044C">
      <w:pPr>
        <w:bidi w:val="0"/>
        <w:jc w:val="right"/>
        <w:rPr>
          <w:rFonts w:ascii="Arial" w:hAnsi="Arial" w:cs="David"/>
          <w:b/>
          <w:bCs/>
          <w:sz w:val="28"/>
          <w:szCs w:val="28"/>
          <w:rtl/>
        </w:rPr>
      </w:pPr>
    </w:p>
    <w:p w14:paraId="577CB42F" w14:textId="3A69BE01" w:rsidR="00C0044C" w:rsidRPr="00B24FC1" w:rsidRDefault="00B24FC1" w:rsidP="00B24FC1">
      <w:pPr>
        <w:rPr>
          <w:rFonts w:ascii="Arial" w:hAnsi="Arial" w:cs="David"/>
          <w:sz w:val="28"/>
          <w:szCs w:val="28"/>
        </w:rPr>
      </w:pPr>
      <w:r>
        <w:rPr>
          <w:rFonts w:ascii="Arial" w:hAnsi="Arial" w:cs="David" w:hint="cs"/>
          <w:b/>
          <w:bCs/>
          <w:sz w:val="28"/>
          <w:szCs w:val="28"/>
          <w:rtl/>
        </w:rPr>
        <w:t xml:space="preserve">החלטה: </w:t>
      </w:r>
      <w:r w:rsidRPr="00AC6228">
        <w:rPr>
          <w:rFonts w:ascii="Arial" w:hAnsi="Arial" w:cs="David" w:hint="cs"/>
          <w:sz w:val="28"/>
          <w:szCs w:val="28"/>
          <w:rtl/>
        </w:rPr>
        <w:t>ההצעות יועברו לאגף ההנדסה לבדיקה והעברת המלצה לוועדת מכרזים</w:t>
      </w:r>
      <w:r>
        <w:rPr>
          <w:rFonts w:ascii="Arial" w:hAnsi="Arial" w:cs="David" w:hint="cs"/>
          <w:sz w:val="28"/>
          <w:szCs w:val="28"/>
          <w:rtl/>
        </w:rPr>
        <w:t>.</w:t>
      </w:r>
    </w:p>
    <w:p w14:paraId="7608C868" w14:textId="49FD2BA0" w:rsidR="00C0044C" w:rsidRDefault="00C0044C" w:rsidP="00C0044C">
      <w:pPr>
        <w:bidi w:val="0"/>
        <w:jc w:val="right"/>
        <w:rPr>
          <w:rFonts w:ascii="Arial" w:hAnsi="Arial" w:cs="David"/>
          <w:b/>
          <w:bCs/>
          <w:sz w:val="28"/>
          <w:szCs w:val="28"/>
        </w:rPr>
      </w:pPr>
    </w:p>
    <w:p w14:paraId="7B8F5B59" w14:textId="2C8E0839" w:rsidR="00C0044C" w:rsidRDefault="00C0044C" w:rsidP="00C0044C">
      <w:pPr>
        <w:bidi w:val="0"/>
        <w:jc w:val="right"/>
        <w:rPr>
          <w:rFonts w:ascii="Arial" w:hAnsi="Arial" w:cs="David"/>
          <w:b/>
          <w:bCs/>
          <w:sz w:val="28"/>
          <w:szCs w:val="28"/>
          <w:rtl/>
        </w:rPr>
      </w:pPr>
    </w:p>
    <w:p w14:paraId="5FDE32C5" w14:textId="77777777" w:rsidR="0028218C" w:rsidRDefault="0028218C" w:rsidP="0028218C">
      <w:pPr>
        <w:bidi w:val="0"/>
        <w:jc w:val="right"/>
        <w:rPr>
          <w:rFonts w:ascii="Arial" w:hAnsi="Arial" w:cs="David"/>
          <w:b/>
          <w:bCs/>
          <w:sz w:val="28"/>
          <w:szCs w:val="28"/>
          <w:rtl/>
        </w:rPr>
      </w:pPr>
    </w:p>
    <w:p w14:paraId="5790BA04" w14:textId="4303CFC4" w:rsidR="0068245A" w:rsidRPr="00CF0593" w:rsidRDefault="002004A1" w:rsidP="00C0044C">
      <w:pPr>
        <w:bidi w:val="0"/>
        <w:jc w:val="right"/>
        <w:rPr>
          <w:rFonts w:ascii="Arial" w:hAnsi="Arial" w:cs="David"/>
          <w:b/>
          <w:bCs/>
          <w:sz w:val="28"/>
          <w:szCs w:val="28"/>
        </w:rPr>
      </w:pPr>
      <w:r w:rsidRPr="00CF0593">
        <w:rPr>
          <w:rFonts w:ascii="Arial" w:hAnsi="Arial" w:cs="David" w:hint="cs"/>
          <w:b/>
          <w:bCs/>
          <w:sz w:val="28"/>
          <w:szCs w:val="28"/>
          <w:rtl/>
        </w:rPr>
        <w:t xml:space="preserve">פתיחת </w:t>
      </w:r>
      <w:r w:rsidR="00383467" w:rsidRPr="00CF0593">
        <w:rPr>
          <w:rFonts w:ascii="Arial" w:hAnsi="Arial" w:cs="David" w:hint="cs"/>
          <w:b/>
          <w:bCs/>
          <w:sz w:val="28"/>
          <w:szCs w:val="28"/>
          <w:rtl/>
        </w:rPr>
        <w:t>מכרז פומבי מספר 202</w:t>
      </w:r>
      <w:r w:rsidR="00A52183">
        <w:rPr>
          <w:rFonts w:ascii="Arial" w:hAnsi="Arial" w:cs="David" w:hint="cs"/>
          <w:b/>
          <w:bCs/>
          <w:sz w:val="28"/>
          <w:szCs w:val="28"/>
          <w:rtl/>
        </w:rPr>
        <w:t>5</w:t>
      </w:r>
      <w:r w:rsidR="00383467" w:rsidRPr="00CF0593">
        <w:rPr>
          <w:rFonts w:ascii="Arial" w:hAnsi="Arial" w:cs="David" w:hint="cs"/>
          <w:b/>
          <w:bCs/>
          <w:sz w:val="28"/>
          <w:szCs w:val="28"/>
          <w:rtl/>
        </w:rPr>
        <w:t>/ה/</w:t>
      </w:r>
      <w:r w:rsidR="00331491">
        <w:rPr>
          <w:rFonts w:ascii="Arial" w:hAnsi="Arial" w:cs="David" w:hint="cs"/>
          <w:b/>
          <w:bCs/>
          <w:sz w:val="28"/>
          <w:szCs w:val="28"/>
          <w:rtl/>
        </w:rPr>
        <w:t>5</w:t>
      </w:r>
      <w:r w:rsidR="00383467" w:rsidRPr="00CF0593">
        <w:rPr>
          <w:rFonts w:ascii="Arial" w:hAnsi="Arial" w:cs="David" w:hint="cs"/>
          <w:b/>
          <w:bCs/>
          <w:sz w:val="28"/>
          <w:szCs w:val="28"/>
          <w:rtl/>
        </w:rPr>
        <w:t xml:space="preserve">- </w:t>
      </w:r>
      <w:r w:rsidR="00331491">
        <w:rPr>
          <w:rFonts w:ascii="Arial" w:hAnsi="Arial" w:cs="David" w:hint="cs"/>
          <w:b/>
          <w:bCs/>
          <w:sz w:val="28"/>
          <w:szCs w:val="28"/>
          <w:rtl/>
        </w:rPr>
        <w:t>לתכנון פיתוח תוכן ועיצוב חווית המבקרים בעידן הנגב</w:t>
      </w:r>
    </w:p>
    <w:p w14:paraId="2CB1B276" w14:textId="62C565B2" w:rsidR="00383467" w:rsidRPr="00124F42" w:rsidRDefault="00383467" w:rsidP="003B56A2">
      <w:pPr>
        <w:tabs>
          <w:tab w:val="left" w:pos="2150"/>
        </w:tabs>
        <w:rPr>
          <w:rFonts w:ascii="Arial" w:hAnsi="Arial" w:cs="David"/>
          <w:sz w:val="28"/>
          <w:szCs w:val="28"/>
          <w:rtl/>
        </w:rPr>
      </w:pPr>
      <w:r w:rsidRPr="00124F42">
        <w:rPr>
          <w:rFonts w:ascii="Arial" w:hAnsi="Arial" w:cs="David" w:hint="cs"/>
          <w:sz w:val="28"/>
          <w:szCs w:val="28"/>
          <w:rtl/>
        </w:rPr>
        <w:t xml:space="preserve">בתיבה נמצאו </w:t>
      </w:r>
      <w:r w:rsidR="003B56A2">
        <w:rPr>
          <w:rFonts w:ascii="Arial" w:hAnsi="Arial" w:cs="David" w:hint="cs"/>
          <w:sz w:val="28"/>
          <w:szCs w:val="28"/>
          <w:rtl/>
        </w:rPr>
        <w:t>__</w:t>
      </w:r>
      <w:r w:rsidR="0028218C">
        <w:rPr>
          <w:rFonts w:ascii="Arial" w:hAnsi="Arial" w:cs="David" w:hint="cs"/>
          <w:sz w:val="28"/>
          <w:szCs w:val="28"/>
          <w:rtl/>
        </w:rPr>
        <w:t>1</w:t>
      </w:r>
      <w:r w:rsidR="003B56A2">
        <w:rPr>
          <w:rFonts w:ascii="Arial" w:hAnsi="Arial" w:cs="David" w:hint="cs"/>
          <w:sz w:val="28"/>
          <w:szCs w:val="28"/>
          <w:rtl/>
        </w:rPr>
        <w:t>__</w:t>
      </w:r>
      <w:r w:rsidR="00C74995">
        <w:rPr>
          <w:rFonts w:ascii="Arial" w:hAnsi="Arial" w:cs="David" w:hint="cs"/>
          <w:sz w:val="28"/>
          <w:szCs w:val="28"/>
          <w:rtl/>
        </w:rPr>
        <w:t xml:space="preserve"> </w:t>
      </w:r>
      <w:r w:rsidRPr="00124F42">
        <w:rPr>
          <w:rFonts w:ascii="Arial" w:hAnsi="Arial" w:cs="David" w:hint="cs"/>
          <w:sz w:val="28"/>
          <w:szCs w:val="28"/>
          <w:rtl/>
        </w:rPr>
        <w:t xml:space="preserve">מעטפות הצעות  </w:t>
      </w:r>
      <w:r w:rsidR="0028218C">
        <w:rPr>
          <w:rFonts w:ascii="Arial" w:hAnsi="Arial" w:cs="David" w:hint="cs"/>
          <w:sz w:val="28"/>
          <w:szCs w:val="28"/>
          <w:rtl/>
        </w:rPr>
        <w:t xml:space="preserve">אין צורך </w:t>
      </w:r>
      <w:proofErr w:type="spellStart"/>
      <w:r w:rsidR="0028218C">
        <w:rPr>
          <w:rFonts w:ascii="Arial" w:hAnsi="Arial" w:cs="David" w:hint="cs"/>
          <w:sz w:val="28"/>
          <w:szCs w:val="28"/>
          <w:rtl/>
        </w:rPr>
        <w:t>באומדן</w:t>
      </w:r>
      <w:proofErr w:type="spellEnd"/>
    </w:p>
    <w:tbl>
      <w:tblPr>
        <w:tblStyle w:val="1110"/>
        <w:bidiVisual/>
        <w:tblW w:w="6553" w:type="dxa"/>
        <w:tblLook w:val="0620" w:firstRow="1" w:lastRow="0" w:firstColumn="0" w:lastColumn="0" w:noHBand="1" w:noVBand="1"/>
        <w:tblCaption w:val="פתיחת מכרז פומבי מס 24/ה/4- שיפוץ אולם ספורט בקיבוץ משמר הנגב"/>
        <w:tblDescription w:val="שם המציע/ערבות 50,000 עד 25/5/25/סכום ואחוז הנחה לא כולל מעמ"/>
      </w:tblPr>
      <w:tblGrid>
        <w:gridCol w:w="1037"/>
        <w:gridCol w:w="2551"/>
        <w:gridCol w:w="2965"/>
      </w:tblGrid>
      <w:tr w:rsidR="00A432F1" w:rsidRPr="00331491" w14:paraId="4697A7FB" w14:textId="77777777" w:rsidTr="00A432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0"/>
          <w:tblHeader/>
        </w:trPr>
        <w:tc>
          <w:tcPr>
            <w:tcW w:w="1037" w:type="dxa"/>
            <w:noWrap/>
          </w:tcPr>
          <w:p w14:paraId="14139D19" w14:textId="77777777" w:rsidR="00A432F1" w:rsidRPr="00331491" w:rsidRDefault="00A432F1" w:rsidP="00331491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331491">
              <w:rPr>
                <w:rFonts w:ascii="Arial" w:hAnsi="Arial" w:cs="David" w:hint="cs"/>
                <w:b w:val="0"/>
                <w:bCs w:val="0"/>
                <w:sz w:val="28"/>
                <w:szCs w:val="28"/>
                <w:rtl/>
              </w:rPr>
              <w:t>מספר</w:t>
            </w:r>
          </w:p>
        </w:tc>
        <w:tc>
          <w:tcPr>
            <w:tcW w:w="2551" w:type="dxa"/>
            <w:noWrap/>
          </w:tcPr>
          <w:p w14:paraId="4F7E8AB1" w14:textId="77777777" w:rsidR="00A432F1" w:rsidRPr="00331491" w:rsidRDefault="00A432F1" w:rsidP="00331491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331491">
              <w:rPr>
                <w:rFonts w:ascii="Arial" w:hAnsi="Arial" w:cs="David" w:hint="cs"/>
                <w:b w:val="0"/>
                <w:bCs w:val="0"/>
                <w:sz w:val="28"/>
                <w:szCs w:val="28"/>
                <w:rtl/>
              </w:rPr>
              <w:t>שם המציע</w:t>
            </w:r>
          </w:p>
        </w:tc>
        <w:tc>
          <w:tcPr>
            <w:tcW w:w="2965" w:type="dxa"/>
          </w:tcPr>
          <w:p w14:paraId="1F9CB111" w14:textId="77777777" w:rsidR="00A432F1" w:rsidRPr="00331491" w:rsidRDefault="00A432F1" w:rsidP="00331491">
            <w:pPr>
              <w:rPr>
                <w:rFonts w:ascii="Arial" w:hAnsi="Arial" w:cs="David"/>
                <w:b w:val="0"/>
                <w:bCs w:val="0"/>
                <w:sz w:val="28"/>
                <w:szCs w:val="28"/>
                <w:rtl/>
              </w:rPr>
            </w:pPr>
            <w:r w:rsidRPr="00331491">
              <w:rPr>
                <w:rFonts w:ascii="Arial" w:hAnsi="Arial" w:cs="David" w:hint="cs"/>
                <w:b w:val="0"/>
                <w:bCs w:val="0"/>
                <w:sz w:val="28"/>
                <w:szCs w:val="28"/>
                <w:rtl/>
              </w:rPr>
              <w:t>סכום ואחוז הנחה לא כולל מע"מ</w:t>
            </w:r>
          </w:p>
          <w:p w14:paraId="5941A65A" w14:textId="77777777" w:rsidR="00A432F1" w:rsidRPr="00331491" w:rsidRDefault="00A432F1" w:rsidP="00331491">
            <w:pPr>
              <w:rPr>
                <w:rFonts w:ascii="Arial" w:hAnsi="Arial" w:cs="David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A432F1" w:rsidRPr="00331491" w14:paraId="3517A946" w14:textId="77777777" w:rsidTr="00A432F1">
        <w:trPr>
          <w:trHeight w:val="570"/>
        </w:trPr>
        <w:tc>
          <w:tcPr>
            <w:tcW w:w="1037" w:type="dxa"/>
            <w:noWrap/>
          </w:tcPr>
          <w:p w14:paraId="4314277E" w14:textId="77777777" w:rsidR="00A432F1" w:rsidRPr="00331491" w:rsidRDefault="00A432F1" w:rsidP="00331491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331491">
              <w:rPr>
                <w:rFonts w:ascii="Arial" w:hAnsi="Arial" w:cs="David" w:hint="cs"/>
                <w:sz w:val="28"/>
                <w:szCs w:val="28"/>
                <w:rtl/>
              </w:rPr>
              <w:t>1</w:t>
            </w:r>
          </w:p>
        </w:tc>
        <w:tc>
          <w:tcPr>
            <w:tcW w:w="2551" w:type="dxa"/>
            <w:noWrap/>
          </w:tcPr>
          <w:p w14:paraId="773BE868" w14:textId="6C5FC690" w:rsidR="00A432F1" w:rsidRPr="00331491" w:rsidRDefault="0028218C" w:rsidP="00331491">
            <w:pPr>
              <w:rPr>
                <w:rFonts w:ascii="Arial" w:hAnsi="Arial" w:cs="David"/>
                <w:sz w:val="28"/>
                <w:szCs w:val="28"/>
                <w:rtl/>
              </w:rPr>
            </w:pPr>
            <w:r>
              <w:rPr>
                <w:rFonts w:ascii="Arial" w:hAnsi="Arial" w:cs="David" w:hint="cs"/>
                <w:sz w:val="28"/>
                <w:szCs w:val="28"/>
                <w:rtl/>
              </w:rPr>
              <w:t>דניאל גולדברג אדריכלים</w:t>
            </w:r>
          </w:p>
        </w:tc>
        <w:tc>
          <w:tcPr>
            <w:tcW w:w="2965" w:type="dxa"/>
          </w:tcPr>
          <w:p w14:paraId="23DB74AC" w14:textId="51AB9BAC" w:rsidR="00A432F1" w:rsidRPr="00331491" w:rsidRDefault="0028218C" w:rsidP="00331491">
            <w:pPr>
              <w:rPr>
                <w:rFonts w:ascii="Arial" w:hAnsi="Arial" w:cs="David"/>
                <w:sz w:val="28"/>
                <w:szCs w:val="28"/>
                <w:rtl/>
              </w:rPr>
            </w:pPr>
            <w:r>
              <w:rPr>
                <w:rFonts w:ascii="Arial" w:hAnsi="Arial" w:cs="David" w:hint="cs"/>
                <w:sz w:val="28"/>
                <w:szCs w:val="28"/>
                <w:rtl/>
              </w:rPr>
              <w:t>0.5% 159,200 כולל מע"מ</w:t>
            </w:r>
          </w:p>
        </w:tc>
      </w:tr>
      <w:tr w:rsidR="00A432F1" w:rsidRPr="00331491" w14:paraId="2B937AA4" w14:textId="77777777" w:rsidTr="00A432F1">
        <w:trPr>
          <w:trHeight w:val="570"/>
        </w:trPr>
        <w:tc>
          <w:tcPr>
            <w:tcW w:w="1037" w:type="dxa"/>
            <w:noWrap/>
            <w:hideMark/>
          </w:tcPr>
          <w:p w14:paraId="2F20B671" w14:textId="77777777" w:rsidR="00A432F1" w:rsidRPr="00331491" w:rsidRDefault="00A432F1" w:rsidP="00331491">
            <w:pPr>
              <w:rPr>
                <w:rFonts w:ascii="Arial" w:hAnsi="Arial" w:cs="David"/>
                <w:b/>
                <w:bCs/>
                <w:sz w:val="28"/>
                <w:szCs w:val="28"/>
                <w:rtl/>
              </w:rPr>
            </w:pPr>
            <w:r w:rsidRPr="00331491">
              <w:rPr>
                <w:rFonts w:ascii="Arial" w:hAnsi="Arial" w:cs="David" w:hint="cs"/>
                <w:b/>
                <w:bCs/>
                <w:sz w:val="28"/>
                <w:szCs w:val="28"/>
                <w:rtl/>
              </w:rPr>
              <w:t>אומדן</w:t>
            </w:r>
          </w:p>
        </w:tc>
        <w:tc>
          <w:tcPr>
            <w:tcW w:w="2551" w:type="dxa"/>
            <w:noWrap/>
          </w:tcPr>
          <w:p w14:paraId="1503DF2D" w14:textId="7B4C7BDA" w:rsidR="00A432F1" w:rsidRPr="00331491" w:rsidRDefault="00A432F1" w:rsidP="00331491">
            <w:pPr>
              <w:rPr>
                <w:rFonts w:ascii="Arial" w:hAnsi="Arial" w:cs="David"/>
                <w:sz w:val="28"/>
                <w:szCs w:val="28"/>
              </w:rPr>
            </w:pPr>
          </w:p>
        </w:tc>
        <w:tc>
          <w:tcPr>
            <w:tcW w:w="2965" w:type="dxa"/>
          </w:tcPr>
          <w:p w14:paraId="18738B06" w14:textId="40384C63" w:rsidR="00A432F1" w:rsidRPr="00331491" w:rsidRDefault="00A432F1" w:rsidP="00331491">
            <w:pPr>
              <w:rPr>
                <w:rFonts w:ascii="Arial" w:hAnsi="Arial" w:cs="David"/>
                <w:sz w:val="28"/>
                <w:szCs w:val="28"/>
                <w:rtl/>
              </w:rPr>
            </w:pPr>
          </w:p>
          <w:p w14:paraId="23A928EB" w14:textId="2B8E437F" w:rsidR="00A432F1" w:rsidRPr="00331491" w:rsidRDefault="0028218C" w:rsidP="00331491">
            <w:pPr>
              <w:rPr>
                <w:rFonts w:ascii="Arial" w:hAnsi="Arial" w:cs="David"/>
                <w:sz w:val="28"/>
                <w:szCs w:val="28"/>
                <w:rtl/>
              </w:rPr>
            </w:pPr>
            <w:r>
              <w:rPr>
                <w:rFonts w:ascii="Arial" w:hAnsi="Arial" w:cs="David" w:hint="cs"/>
                <w:sz w:val="28"/>
                <w:szCs w:val="28"/>
                <w:rtl/>
              </w:rPr>
              <w:t>5%</w:t>
            </w:r>
          </w:p>
        </w:tc>
      </w:tr>
    </w:tbl>
    <w:p w14:paraId="11A04E18" w14:textId="77777777" w:rsidR="00383467" w:rsidRPr="00AC6228" w:rsidRDefault="00383467" w:rsidP="00383467">
      <w:pPr>
        <w:pStyle w:val="3"/>
        <w:rPr>
          <w:u w:val="single"/>
          <w:rtl/>
        </w:rPr>
      </w:pPr>
    </w:p>
    <w:p w14:paraId="4DE0B6B9" w14:textId="5980187F" w:rsidR="00383467" w:rsidRDefault="00383467" w:rsidP="00383467">
      <w:pPr>
        <w:pStyle w:val="3"/>
        <w:rPr>
          <w:b w:val="0"/>
          <w:bCs w:val="0"/>
          <w:u w:val="single"/>
          <w:rtl/>
        </w:rPr>
      </w:pPr>
      <w:r w:rsidRPr="00AC6228">
        <w:rPr>
          <w:rFonts w:hint="cs"/>
          <w:u w:val="single"/>
          <w:rtl/>
        </w:rPr>
        <w:t>החלטה:</w:t>
      </w:r>
      <w:r w:rsidRPr="00AC6228">
        <w:rPr>
          <w:rFonts w:hint="cs"/>
          <w:b w:val="0"/>
          <w:bCs w:val="0"/>
          <w:u w:val="single"/>
          <w:rtl/>
        </w:rPr>
        <w:t xml:space="preserve"> </w:t>
      </w:r>
    </w:p>
    <w:p w14:paraId="22389555" w14:textId="77777777" w:rsidR="00AC6228" w:rsidRPr="00AC6228" w:rsidRDefault="00AC6228" w:rsidP="00AC6228">
      <w:pPr>
        <w:rPr>
          <w:rtl/>
        </w:rPr>
      </w:pPr>
    </w:p>
    <w:p w14:paraId="3051AD4A" w14:textId="0BC02965" w:rsidR="00AC6228" w:rsidRDefault="00AC6228" w:rsidP="00B24FC1">
      <w:pPr>
        <w:rPr>
          <w:rFonts w:ascii="Arial" w:hAnsi="Arial" w:cs="David"/>
          <w:sz w:val="28"/>
          <w:szCs w:val="28"/>
          <w:rtl/>
        </w:rPr>
      </w:pPr>
      <w:r w:rsidRPr="00AC6228">
        <w:rPr>
          <w:rFonts w:ascii="Arial" w:hAnsi="Arial" w:cs="David" w:hint="cs"/>
          <w:sz w:val="28"/>
          <w:szCs w:val="28"/>
          <w:rtl/>
        </w:rPr>
        <w:t>ההצעות יועברו לאגף ההנדסה לבדיקה והעברת המלצה לוועדת מכרזים</w:t>
      </w:r>
      <w:r>
        <w:rPr>
          <w:rFonts w:ascii="Arial" w:hAnsi="Arial" w:cs="David" w:hint="cs"/>
          <w:sz w:val="28"/>
          <w:szCs w:val="28"/>
          <w:rtl/>
        </w:rPr>
        <w:t>.</w:t>
      </w:r>
    </w:p>
    <w:p w14:paraId="6600BB64" w14:textId="4521D1E8" w:rsidR="0028218C" w:rsidRDefault="0028218C" w:rsidP="00B24FC1">
      <w:pPr>
        <w:rPr>
          <w:rFonts w:ascii="Arial" w:hAnsi="Arial" w:cs="David"/>
          <w:sz w:val="28"/>
          <w:szCs w:val="28"/>
          <w:rtl/>
        </w:rPr>
      </w:pPr>
    </w:p>
    <w:p w14:paraId="3D7E7E4F" w14:textId="38C06C0D" w:rsidR="0028218C" w:rsidRDefault="0028218C" w:rsidP="00B24FC1">
      <w:pPr>
        <w:rPr>
          <w:rFonts w:ascii="Arial" w:hAnsi="Arial" w:cs="David"/>
          <w:sz w:val="28"/>
          <w:szCs w:val="28"/>
          <w:rtl/>
        </w:rPr>
      </w:pPr>
    </w:p>
    <w:p w14:paraId="48FDEFE9" w14:textId="63B43771" w:rsidR="0028218C" w:rsidRDefault="0028218C" w:rsidP="00B24FC1">
      <w:pPr>
        <w:rPr>
          <w:rFonts w:ascii="Arial" w:hAnsi="Arial" w:cs="David"/>
          <w:sz w:val="28"/>
          <w:szCs w:val="28"/>
          <w:rtl/>
        </w:rPr>
      </w:pPr>
    </w:p>
    <w:p w14:paraId="13BFC611" w14:textId="77777777" w:rsidR="003C2AF0" w:rsidRPr="00B24FC1" w:rsidRDefault="003C2AF0" w:rsidP="00B24FC1">
      <w:pPr>
        <w:rPr>
          <w:rFonts w:ascii="Arial" w:hAnsi="Arial" w:cs="David"/>
          <w:sz w:val="28"/>
          <w:szCs w:val="28"/>
        </w:rPr>
      </w:pPr>
    </w:p>
    <w:p w14:paraId="59810A2B" w14:textId="77777777" w:rsidR="0068245A" w:rsidRDefault="0068245A">
      <w:pPr>
        <w:bidi w:val="0"/>
        <w:rPr>
          <w:rFonts w:ascii="Arial" w:hAnsi="Arial" w:cs="David"/>
          <w:b/>
          <w:bCs/>
          <w:sz w:val="28"/>
          <w:szCs w:val="28"/>
          <w:rtl/>
        </w:rPr>
      </w:pPr>
    </w:p>
    <w:p w14:paraId="222D8065" w14:textId="4C6FF56F" w:rsidR="00792F2E" w:rsidRPr="004206E3" w:rsidRDefault="00E65CE7" w:rsidP="00792F2E">
      <w:pPr>
        <w:tabs>
          <w:tab w:val="left" w:pos="2150"/>
        </w:tabs>
        <w:rPr>
          <w:rFonts w:ascii="Arial" w:hAnsi="Arial" w:cs="David"/>
          <w:b/>
          <w:bCs/>
          <w:sz w:val="28"/>
          <w:szCs w:val="28"/>
          <w:rtl/>
        </w:rPr>
      </w:pPr>
      <w:r>
        <w:rPr>
          <w:rFonts w:ascii="Arial" w:hAnsi="Arial" w:cs="David" w:hint="cs"/>
          <w:b/>
          <w:bCs/>
          <w:sz w:val="28"/>
          <w:szCs w:val="28"/>
          <w:rtl/>
        </w:rPr>
        <w:t xml:space="preserve">ביטול </w:t>
      </w:r>
      <w:r w:rsidR="00792F2E" w:rsidRPr="004206E3">
        <w:rPr>
          <w:rFonts w:ascii="Arial" w:hAnsi="Arial" w:cs="David" w:hint="cs"/>
          <w:b/>
          <w:bCs/>
          <w:sz w:val="28"/>
          <w:szCs w:val="28"/>
          <w:rtl/>
        </w:rPr>
        <w:t>מכרז פומבי מספר 2024/ה/22- פיתוח נופי למרכז ג'ו אלון</w:t>
      </w:r>
    </w:p>
    <w:p w14:paraId="46A3612E" w14:textId="77777777" w:rsidR="00792F2E" w:rsidRPr="00124F42" w:rsidRDefault="00792F2E" w:rsidP="00792F2E">
      <w:pPr>
        <w:tabs>
          <w:tab w:val="left" w:pos="2150"/>
        </w:tabs>
        <w:rPr>
          <w:rFonts w:ascii="Arial" w:hAnsi="Arial" w:cs="David"/>
          <w:sz w:val="28"/>
          <w:szCs w:val="28"/>
          <w:rtl/>
        </w:rPr>
      </w:pPr>
      <w:r w:rsidRPr="00124F42">
        <w:rPr>
          <w:rFonts w:ascii="Arial" w:hAnsi="Arial" w:cs="David" w:hint="cs"/>
          <w:sz w:val="28"/>
          <w:szCs w:val="28"/>
          <w:rtl/>
        </w:rPr>
        <w:t xml:space="preserve">בתיבה נמצאו </w:t>
      </w:r>
      <w:r>
        <w:rPr>
          <w:rFonts w:ascii="Arial" w:hAnsi="Arial" w:cs="David" w:hint="cs"/>
          <w:sz w:val="28"/>
          <w:szCs w:val="28"/>
          <w:rtl/>
        </w:rPr>
        <w:t xml:space="preserve">2 </w:t>
      </w:r>
      <w:r w:rsidRPr="00124F42">
        <w:rPr>
          <w:rFonts w:ascii="Arial" w:hAnsi="Arial" w:cs="David" w:hint="cs"/>
          <w:sz w:val="28"/>
          <w:szCs w:val="28"/>
          <w:rtl/>
        </w:rPr>
        <w:t>מעטפות הצעות  + 1 מעטפת אומדן</w:t>
      </w:r>
    </w:p>
    <w:tbl>
      <w:tblPr>
        <w:tblStyle w:val="113"/>
        <w:bidiVisual/>
        <w:tblW w:w="8693" w:type="dxa"/>
        <w:tblLook w:val="0620" w:firstRow="1" w:lastRow="0" w:firstColumn="0" w:lastColumn="0" w:noHBand="1" w:noVBand="1"/>
        <w:tblCaption w:val="מכרז פומבי 2024/ה/22- פיתוח נופי למרכז ג'ו אלון"/>
        <w:tblDescription w:val="שם המציע/ ערבות 423,000/ סכום ואחוז הנחה לא כולל מעמ"/>
      </w:tblPr>
      <w:tblGrid>
        <w:gridCol w:w="1037"/>
        <w:gridCol w:w="2551"/>
        <w:gridCol w:w="1843"/>
        <w:gridCol w:w="3262"/>
      </w:tblGrid>
      <w:tr w:rsidR="00792F2E" w:rsidRPr="00C06330" w14:paraId="7D0AB926" w14:textId="77777777" w:rsidTr="00FE14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0"/>
          <w:tblHeader/>
        </w:trPr>
        <w:tc>
          <w:tcPr>
            <w:tcW w:w="1037" w:type="dxa"/>
            <w:noWrap/>
          </w:tcPr>
          <w:p w14:paraId="04D40E49" w14:textId="77777777" w:rsidR="00792F2E" w:rsidRPr="00F767D1" w:rsidRDefault="00792F2E" w:rsidP="00FE146F">
            <w:pPr>
              <w:rPr>
                <w:rFonts w:ascii="Arial" w:hAnsi="Arial" w:cs="David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ascii="Arial" w:hAnsi="Arial" w:cs="David" w:hint="cs"/>
                <w:b w:val="0"/>
                <w:bCs w:val="0"/>
                <w:sz w:val="28"/>
                <w:szCs w:val="28"/>
                <w:rtl/>
              </w:rPr>
              <w:t>מספר</w:t>
            </w:r>
          </w:p>
        </w:tc>
        <w:tc>
          <w:tcPr>
            <w:tcW w:w="2551" w:type="dxa"/>
            <w:noWrap/>
          </w:tcPr>
          <w:p w14:paraId="5634C190" w14:textId="77777777" w:rsidR="00792F2E" w:rsidRPr="00C06330" w:rsidRDefault="00792F2E" w:rsidP="00FE146F">
            <w:pPr>
              <w:rPr>
                <w:rFonts w:ascii="Arial" w:hAnsi="Arial" w:cs="David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ascii="Arial" w:hAnsi="Arial" w:cs="David" w:hint="cs"/>
                <w:sz w:val="28"/>
                <w:szCs w:val="28"/>
                <w:rtl/>
              </w:rPr>
              <w:t>שם המציע</w:t>
            </w:r>
          </w:p>
        </w:tc>
        <w:tc>
          <w:tcPr>
            <w:tcW w:w="1843" w:type="dxa"/>
          </w:tcPr>
          <w:p w14:paraId="40F2903F" w14:textId="77777777" w:rsidR="00792F2E" w:rsidRPr="00C06330" w:rsidRDefault="00792F2E" w:rsidP="00FE146F">
            <w:pPr>
              <w:rPr>
                <w:rFonts w:ascii="Arial" w:hAnsi="Arial" w:cs="David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ascii="Arial" w:hAnsi="Arial" w:cs="David" w:hint="cs"/>
                <w:sz w:val="28"/>
                <w:szCs w:val="28"/>
                <w:rtl/>
              </w:rPr>
              <w:t>ערבות 423,000 עד 15/11/24</w:t>
            </w:r>
          </w:p>
        </w:tc>
        <w:tc>
          <w:tcPr>
            <w:tcW w:w="3262" w:type="dxa"/>
          </w:tcPr>
          <w:p w14:paraId="3494A00C" w14:textId="77777777" w:rsidR="00792F2E" w:rsidRPr="000727A4" w:rsidRDefault="00792F2E" w:rsidP="00FE146F">
            <w:pPr>
              <w:rPr>
                <w:rFonts w:ascii="Arial" w:hAnsi="Arial" w:cs="David"/>
                <w:sz w:val="28"/>
                <w:szCs w:val="28"/>
                <w:rtl/>
              </w:rPr>
            </w:pPr>
            <w:r>
              <w:rPr>
                <w:rFonts w:ascii="Arial" w:hAnsi="Arial" w:cs="David" w:hint="cs"/>
                <w:sz w:val="28"/>
                <w:szCs w:val="28"/>
                <w:rtl/>
              </w:rPr>
              <w:t>סכום ואחוז הנחה לא כולל מע"מ</w:t>
            </w:r>
          </w:p>
          <w:p w14:paraId="44CCBA0F" w14:textId="77777777" w:rsidR="00792F2E" w:rsidRPr="000727A4" w:rsidRDefault="00792F2E" w:rsidP="00FE146F">
            <w:pPr>
              <w:rPr>
                <w:rFonts w:ascii="Arial" w:hAnsi="Arial" w:cs="David"/>
                <w:sz w:val="28"/>
                <w:szCs w:val="28"/>
                <w:rtl/>
              </w:rPr>
            </w:pPr>
          </w:p>
        </w:tc>
      </w:tr>
      <w:tr w:rsidR="00792F2E" w:rsidRPr="005442E2" w14:paraId="01858A69" w14:textId="77777777" w:rsidTr="00FE146F">
        <w:trPr>
          <w:trHeight w:val="570"/>
        </w:trPr>
        <w:tc>
          <w:tcPr>
            <w:tcW w:w="1037" w:type="dxa"/>
            <w:noWrap/>
          </w:tcPr>
          <w:p w14:paraId="1F6DCFA2" w14:textId="77777777" w:rsidR="00792F2E" w:rsidRPr="005442E2" w:rsidRDefault="00792F2E" w:rsidP="00FE146F">
            <w:pPr>
              <w:rPr>
                <w:rFonts w:ascii="Arial" w:hAnsi="Arial" w:cs="David"/>
                <w:sz w:val="28"/>
                <w:szCs w:val="28"/>
                <w:rtl/>
              </w:rPr>
            </w:pPr>
            <w:r>
              <w:rPr>
                <w:rFonts w:ascii="Arial" w:hAnsi="Arial" w:cs="David" w:hint="cs"/>
                <w:sz w:val="28"/>
                <w:szCs w:val="28"/>
                <w:rtl/>
              </w:rPr>
              <w:t>1</w:t>
            </w:r>
          </w:p>
        </w:tc>
        <w:tc>
          <w:tcPr>
            <w:tcW w:w="2551" w:type="dxa"/>
            <w:noWrap/>
          </w:tcPr>
          <w:p w14:paraId="52C331D2" w14:textId="77777777" w:rsidR="00792F2E" w:rsidRPr="005442E2" w:rsidRDefault="00792F2E" w:rsidP="00FE146F">
            <w:pPr>
              <w:rPr>
                <w:rFonts w:ascii="Arial" w:hAnsi="Arial" w:cs="David"/>
                <w:sz w:val="28"/>
                <w:szCs w:val="28"/>
                <w:rtl/>
              </w:rPr>
            </w:pPr>
            <w:r>
              <w:rPr>
                <w:rFonts w:ascii="Arial" w:hAnsi="Arial" w:cs="David" w:hint="cs"/>
                <w:sz w:val="28"/>
                <w:szCs w:val="28"/>
                <w:rtl/>
              </w:rPr>
              <w:t>חופרי אבו קוש</w:t>
            </w:r>
          </w:p>
        </w:tc>
        <w:tc>
          <w:tcPr>
            <w:tcW w:w="1843" w:type="dxa"/>
          </w:tcPr>
          <w:p w14:paraId="255B396E" w14:textId="77777777" w:rsidR="00792F2E" w:rsidRPr="005442E2" w:rsidRDefault="00792F2E" w:rsidP="00FE146F">
            <w:pPr>
              <w:rPr>
                <w:rFonts w:ascii="Arial" w:hAnsi="Arial" w:cs="David"/>
                <w:sz w:val="28"/>
                <w:szCs w:val="28"/>
                <w:rtl/>
              </w:rPr>
            </w:pPr>
            <w:r>
              <w:rPr>
                <w:rFonts w:ascii="Arial" w:hAnsi="Arial" w:cs="David" w:hint="cs"/>
                <w:sz w:val="28"/>
                <w:szCs w:val="28"/>
                <w:rtl/>
              </w:rPr>
              <w:t>יש</w:t>
            </w:r>
          </w:p>
        </w:tc>
        <w:tc>
          <w:tcPr>
            <w:tcW w:w="3262" w:type="dxa"/>
          </w:tcPr>
          <w:p w14:paraId="37B6F944" w14:textId="77777777" w:rsidR="00792F2E" w:rsidRPr="005442E2" w:rsidRDefault="00792F2E" w:rsidP="00FE146F">
            <w:pPr>
              <w:rPr>
                <w:rFonts w:ascii="Arial" w:hAnsi="Arial" w:cs="David"/>
                <w:sz w:val="28"/>
                <w:szCs w:val="28"/>
                <w:rtl/>
              </w:rPr>
            </w:pPr>
            <w:r>
              <w:rPr>
                <w:rFonts w:ascii="Arial" w:hAnsi="Arial" w:cs="David" w:hint="cs"/>
                <w:sz w:val="28"/>
                <w:szCs w:val="28"/>
                <w:rtl/>
              </w:rPr>
              <w:t xml:space="preserve">10.72% הנחה- 6,597,233 ₪ </w:t>
            </w:r>
          </w:p>
        </w:tc>
      </w:tr>
      <w:tr w:rsidR="00792F2E" w:rsidRPr="005442E2" w14:paraId="23619528" w14:textId="77777777" w:rsidTr="00FE146F">
        <w:trPr>
          <w:trHeight w:val="570"/>
        </w:trPr>
        <w:tc>
          <w:tcPr>
            <w:tcW w:w="1037" w:type="dxa"/>
            <w:noWrap/>
          </w:tcPr>
          <w:p w14:paraId="7B1B966A" w14:textId="77777777" w:rsidR="00792F2E" w:rsidRDefault="00792F2E" w:rsidP="00FE146F">
            <w:pPr>
              <w:rPr>
                <w:rFonts w:ascii="Arial" w:hAnsi="Arial" w:cs="David"/>
                <w:sz w:val="28"/>
                <w:szCs w:val="28"/>
                <w:rtl/>
              </w:rPr>
            </w:pPr>
            <w:r>
              <w:rPr>
                <w:rFonts w:ascii="Arial" w:hAnsi="Arial" w:cs="David" w:hint="cs"/>
                <w:sz w:val="28"/>
                <w:szCs w:val="28"/>
                <w:rtl/>
              </w:rPr>
              <w:t>2</w:t>
            </w:r>
          </w:p>
        </w:tc>
        <w:tc>
          <w:tcPr>
            <w:tcW w:w="2551" w:type="dxa"/>
            <w:noWrap/>
          </w:tcPr>
          <w:p w14:paraId="6C664A28" w14:textId="77777777" w:rsidR="00792F2E" w:rsidRDefault="00792F2E" w:rsidP="00FE146F">
            <w:pPr>
              <w:rPr>
                <w:rFonts w:ascii="Arial" w:hAnsi="Arial" w:cs="David"/>
                <w:sz w:val="28"/>
                <w:szCs w:val="28"/>
                <w:rtl/>
              </w:rPr>
            </w:pPr>
            <w:proofErr w:type="spellStart"/>
            <w:r>
              <w:rPr>
                <w:rFonts w:ascii="Arial" w:hAnsi="Arial" w:cs="David" w:hint="cs"/>
                <w:sz w:val="28"/>
                <w:szCs w:val="28"/>
                <w:rtl/>
              </w:rPr>
              <w:t>י.שומרוני</w:t>
            </w:r>
            <w:proofErr w:type="spellEnd"/>
            <w:r>
              <w:rPr>
                <w:rFonts w:ascii="Arial" w:hAnsi="Arial" w:cs="David" w:hint="cs"/>
                <w:sz w:val="28"/>
                <w:szCs w:val="28"/>
                <w:rtl/>
              </w:rPr>
              <w:t xml:space="preserve"> חברה להשקעות ובניה בע"מ</w:t>
            </w:r>
          </w:p>
        </w:tc>
        <w:tc>
          <w:tcPr>
            <w:tcW w:w="1843" w:type="dxa"/>
          </w:tcPr>
          <w:p w14:paraId="2B37CA42" w14:textId="77777777" w:rsidR="00792F2E" w:rsidRDefault="00792F2E" w:rsidP="00FE146F">
            <w:pPr>
              <w:rPr>
                <w:rFonts w:ascii="Arial" w:hAnsi="Arial" w:cs="David"/>
                <w:sz w:val="28"/>
                <w:szCs w:val="28"/>
                <w:rtl/>
              </w:rPr>
            </w:pPr>
            <w:r>
              <w:rPr>
                <w:rFonts w:ascii="Arial" w:hAnsi="Arial" w:cs="David" w:hint="cs"/>
                <w:sz w:val="28"/>
                <w:szCs w:val="28"/>
                <w:rtl/>
              </w:rPr>
              <w:t>יש</w:t>
            </w:r>
          </w:p>
        </w:tc>
        <w:tc>
          <w:tcPr>
            <w:tcW w:w="3262" w:type="dxa"/>
          </w:tcPr>
          <w:p w14:paraId="165704D8" w14:textId="77777777" w:rsidR="00792F2E" w:rsidRDefault="00792F2E" w:rsidP="00FE146F">
            <w:pPr>
              <w:rPr>
                <w:rFonts w:ascii="Arial" w:hAnsi="Arial" w:cs="David"/>
                <w:sz w:val="28"/>
                <w:szCs w:val="28"/>
                <w:rtl/>
              </w:rPr>
            </w:pPr>
            <w:r>
              <w:rPr>
                <w:rFonts w:ascii="Arial" w:hAnsi="Arial" w:cs="David" w:hint="cs"/>
                <w:sz w:val="28"/>
                <w:szCs w:val="28"/>
                <w:rtl/>
              </w:rPr>
              <w:t xml:space="preserve">2% הנחה- 7,085,655.40 ₪ </w:t>
            </w:r>
          </w:p>
        </w:tc>
      </w:tr>
      <w:tr w:rsidR="00792F2E" w:rsidRPr="005442E2" w14:paraId="2295BC0E" w14:textId="77777777" w:rsidTr="00FE146F">
        <w:trPr>
          <w:trHeight w:val="570"/>
        </w:trPr>
        <w:tc>
          <w:tcPr>
            <w:tcW w:w="1037" w:type="dxa"/>
            <w:noWrap/>
          </w:tcPr>
          <w:p w14:paraId="71A3EC54" w14:textId="77777777" w:rsidR="00792F2E" w:rsidRDefault="00792F2E" w:rsidP="00FE146F">
            <w:pPr>
              <w:rPr>
                <w:rFonts w:ascii="Arial" w:hAnsi="Arial" w:cs="David"/>
                <w:sz w:val="28"/>
                <w:szCs w:val="28"/>
                <w:rtl/>
              </w:rPr>
            </w:pPr>
            <w:r>
              <w:rPr>
                <w:rFonts w:ascii="Arial" w:hAnsi="Arial" w:cs="David" w:hint="cs"/>
                <w:sz w:val="28"/>
                <w:szCs w:val="28"/>
                <w:rtl/>
              </w:rPr>
              <w:t>אומדן</w:t>
            </w:r>
          </w:p>
        </w:tc>
        <w:tc>
          <w:tcPr>
            <w:tcW w:w="2551" w:type="dxa"/>
            <w:noWrap/>
          </w:tcPr>
          <w:p w14:paraId="38AE59B0" w14:textId="77777777" w:rsidR="00792F2E" w:rsidRDefault="00792F2E" w:rsidP="00FE146F">
            <w:pPr>
              <w:rPr>
                <w:rFonts w:ascii="Arial" w:hAnsi="Arial" w:cs="David"/>
                <w:sz w:val="28"/>
                <w:szCs w:val="28"/>
                <w:rtl/>
              </w:rPr>
            </w:pPr>
            <w:r>
              <w:rPr>
                <w:rFonts w:ascii="Arial" w:hAnsi="Arial" w:cs="David" w:hint="cs"/>
                <w:sz w:val="28"/>
                <w:szCs w:val="28"/>
                <w:rtl/>
              </w:rPr>
              <w:t>.</w:t>
            </w:r>
          </w:p>
        </w:tc>
        <w:tc>
          <w:tcPr>
            <w:tcW w:w="1843" w:type="dxa"/>
          </w:tcPr>
          <w:p w14:paraId="13B3827E" w14:textId="77777777" w:rsidR="00792F2E" w:rsidRDefault="00792F2E" w:rsidP="00FE146F">
            <w:pPr>
              <w:rPr>
                <w:rFonts w:ascii="Arial" w:hAnsi="Arial" w:cs="David"/>
                <w:sz w:val="28"/>
                <w:szCs w:val="28"/>
                <w:rtl/>
              </w:rPr>
            </w:pPr>
            <w:r>
              <w:rPr>
                <w:rFonts w:ascii="Arial" w:hAnsi="Arial" w:cs="David" w:hint="cs"/>
                <w:sz w:val="28"/>
                <w:szCs w:val="28"/>
                <w:rtl/>
              </w:rPr>
              <w:t>.</w:t>
            </w:r>
          </w:p>
        </w:tc>
        <w:tc>
          <w:tcPr>
            <w:tcW w:w="3262" w:type="dxa"/>
          </w:tcPr>
          <w:p w14:paraId="68A1CF2C" w14:textId="77777777" w:rsidR="00792F2E" w:rsidRDefault="00792F2E" w:rsidP="00FE146F">
            <w:pPr>
              <w:rPr>
                <w:rFonts w:ascii="Arial" w:hAnsi="Arial" w:cs="David"/>
                <w:sz w:val="28"/>
                <w:szCs w:val="28"/>
                <w:rtl/>
              </w:rPr>
            </w:pPr>
            <w:r>
              <w:rPr>
                <w:rFonts w:ascii="Arial" w:hAnsi="Arial" w:cs="David" w:hint="cs"/>
                <w:sz w:val="28"/>
                <w:szCs w:val="28"/>
                <w:rtl/>
              </w:rPr>
              <w:t xml:space="preserve"> 5%- 7,389,260.61 ₪ </w:t>
            </w:r>
          </w:p>
        </w:tc>
      </w:tr>
    </w:tbl>
    <w:p w14:paraId="655C1C3B" w14:textId="53C705CF" w:rsidR="00792F2E" w:rsidRDefault="00792F2E" w:rsidP="00792F2E">
      <w:pPr>
        <w:pStyle w:val="3"/>
        <w:rPr>
          <w:rtl/>
        </w:rPr>
      </w:pPr>
    </w:p>
    <w:p w14:paraId="1536C71E" w14:textId="4B462F63" w:rsidR="000710E9" w:rsidRDefault="000710E9" w:rsidP="000710E9">
      <w:pPr>
        <w:rPr>
          <w:rFonts w:ascii="Arial" w:hAnsi="Arial" w:cs="David"/>
          <w:sz w:val="28"/>
          <w:szCs w:val="28"/>
          <w:rtl/>
        </w:rPr>
      </w:pPr>
      <w:r w:rsidRPr="0009549D">
        <w:rPr>
          <w:rFonts w:ascii="Arial" w:hAnsi="Arial" w:cs="David" w:hint="cs"/>
          <w:sz w:val="28"/>
          <w:szCs w:val="28"/>
          <w:rtl/>
        </w:rPr>
        <w:t>דיון:</w:t>
      </w:r>
    </w:p>
    <w:p w14:paraId="5E94B444" w14:textId="3C2F827A" w:rsidR="00212AEA" w:rsidRPr="0009549D" w:rsidRDefault="00212AEA" w:rsidP="000710E9">
      <w:pPr>
        <w:rPr>
          <w:rFonts w:ascii="Arial" w:hAnsi="Arial" w:cs="David"/>
          <w:sz w:val="28"/>
          <w:szCs w:val="28"/>
          <w:rtl/>
        </w:rPr>
      </w:pPr>
      <w:r>
        <w:rPr>
          <w:rFonts w:ascii="Arial" w:hAnsi="Arial" w:cs="David" w:hint="cs"/>
          <w:sz w:val="28"/>
          <w:szCs w:val="28"/>
          <w:rtl/>
        </w:rPr>
        <w:t>בשל דיון ארוך לגבי תקציבים, ההצעות כבר לא היו בתוקף וכך גם הערבויות, הקבלנים הודיעו  כי לא עומדים אחרי הצעתם בחלוף 3 חודשים</w:t>
      </w:r>
    </w:p>
    <w:p w14:paraId="68512A76" w14:textId="7B495A53" w:rsidR="000710E9" w:rsidRPr="0009549D" w:rsidRDefault="000710E9" w:rsidP="000710E9">
      <w:pPr>
        <w:rPr>
          <w:rFonts w:ascii="Arial" w:hAnsi="Arial" w:cs="David"/>
          <w:sz w:val="28"/>
          <w:szCs w:val="28"/>
          <w:rtl/>
        </w:rPr>
      </w:pPr>
      <w:r w:rsidRPr="0009549D">
        <w:rPr>
          <w:rFonts w:ascii="Arial" w:hAnsi="Arial" w:cs="David" w:hint="cs"/>
          <w:sz w:val="28"/>
          <w:szCs w:val="28"/>
          <w:rtl/>
        </w:rPr>
        <w:t xml:space="preserve">מבקשים לצאת למכרז חדש עם שינויים </w:t>
      </w:r>
      <w:r w:rsidR="00F91DF9">
        <w:rPr>
          <w:rFonts w:ascii="Arial" w:hAnsi="Arial" w:cs="David" w:hint="cs"/>
          <w:sz w:val="28"/>
          <w:szCs w:val="28"/>
          <w:rtl/>
        </w:rPr>
        <w:t>מהותיים</w:t>
      </w:r>
    </w:p>
    <w:p w14:paraId="19B3F7A6" w14:textId="77777777" w:rsidR="00792F2E" w:rsidRPr="002D6AAA" w:rsidRDefault="00792F2E" w:rsidP="00792F2E">
      <w:pPr>
        <w:pStyle w:val="3"/>
        <w:rPr>
          <w:b w:val="0"/>
          <w:bCs w:val="0"/>
          <w:rtl/>
        </w:rPr>
      </w:pPr>
      <w:r>
        <w:rPr>
          <w:rFonts w:hint="cs"/>
          <w:rtl/>
        </w:rPr>
        <w:t>החלטה:</w:t>
      </w:r>
      <w:r>
        <w:rPr>
          <w:rFonts w:hint="cs"/>
          <w:b w:val="0"/>
          <w:bCs w:val="0"/>
          <w:rtl/>
        </w:rPr>
        <w:t xml:space="preserve"> </w:t>
      </w:r>
    </w:p>
    <w:p w14:paraId="262A43F1" w14:textId="332A3849" w:rsidR="00792F2E" w:rsidRPr="00212AEA" w:rsidRDefault="00212AEA" w:rsidP="008B0FCD">
      <w:pPr>
        <w:spacing w:line="276" w:lineRule="auto"/>
        <w:jc w:val="both"/>
        <w:rPr>
          <w:rFonts w:ascii="Arial" w:hAnsi="Arial" w:cs="David"/>
          <w:sz w:val="28"/>
          <w:szCs w:val="28"/>
          <w:rtl/>
        </w:rPr>
      </w:pPr>
      <w:r w:rsidRPr="00212AEA">
        <w:rPr>
          <w:rFonts w:ascii="Arial" w:hAnsi="Arial" w:cs="David" w:hint="cs"/>
          <w:sz w:val="28"/>
          <w:szCs w:val="28"/>
          <w:rtl/>
        </w:rPr>
        <w:t>מאושר</w:t>
      </w:r>
    </w:p>
    <w:p w14:paraId="64D10B0E" w14:textId="77777777" w:rsidR="00792F2E" w:rsidRDefault="00792F2E" w:rsidP="008B0FCD">
      <w:pPr>
        <w:spacing w:line="276" w:lineRule="auto"/>
        <w:jc w:val="both"/>
        <w:rPr>
          <w:rFonts w:ascii="Arial" w:hAnsi="Arial" w:cs="David"/>
          <w:b/>
          <w:bCs/>
          <w:sz w:val="28"/>
          <w:szCs w:val="28"/>
          <w:rtl/>
        </w:rPr>
      </w:pPr>
    </w:p>
    <w:p w14:paraId="3A01AB1A" w14:textId="77777777" w:rsidR="00792F2E" w:rsidRDefault="00792F2E" w:rsidP="008B0FCD">
      <w:pPr>
        <w:spacing w:line="276" w:lineRule="auto"/>
        <w:jc w:val="both"/>
        <w:rPr>
          <w:rFonts w:ascii="Arial" w:hAnsi="Arial" w:cs="David"/>
          <w:b/>
          <w:bCs/>
          <w:sz w:val="28"/>
          <w:szCs w:val="28"/>
          <w:rtl/>
        </w:rPr>
      </w:pPr>
    </w:p>
    <w:p w14:paraId="595B36D3" w14:textId="142A68C3" w:rsidR="008B0FCD" w:rsidRPr="008B0FCD" w:rsidRDefault="008B0FCD" w:rsidP="008B0FCD">
      <w:pPr>
        <w:spacing w:line="276" w:lineRule="auto"/>
        <w:jc w:val="both"/>
        <w:rPr>
          <w:rFonts w:ascii="Arial" w:hAnsi="Arial" w:cs="David"/>
          <w:b/>
          <w:bCs/>
          <w:sz w:val="28"/>
          <w:szCs w:val="28"/>
          <w:rtl/>
        </w:rPr>
      </w:pPr>
      <w:r>
        <w:rPr>
          <w:rFonts w:ascii="Arial" w:hAnsi="Arial" w:cs="David" w:hint="cs"/>
          <w:b/>
          <w:bCs/>
          <w:sz w:val="28"/>
          <w:szCs w:val="28"/>
          <w:rtl/>
        </w:rPr>
        <w:t xml:space="preserve">ביטול </w:t>
      </w:r>
      <w:r w:rsidRPr="008B0FCD">
        <w:rPr>
          <w:rFonts w:ascii="Arial" w:hAnsi="Arial" w:cs="David" w:hint="cs"/>
          <w:b/>
          <w:bCs/>
          <w:sz w:val="28"/>
          <w:szCs w:val="28"/>
          <w:rtl/>
        </w:rPr>
        <w:t>מכרז פומבי מספר 2024/ה/39- שיפוץ מבנה עופרים במשמר הנגב</w:t>
      </w:r>
    </w:p>
    <w:p w14:paraId="1B53343E" w14:textId="77777777" w:rsidR="008B0FCD" w:rsidRPr="008B0FCD" w:rsidRDefault="008B0FCD" w:rsidP="008B0FCD">
      <w:pPr>
        <w:tabs>
          <w:tab w:val="center" w:pos="4182"/>
          <w:tab w:val="left" w:pos="6219"/>
        </w:tabs>
        <w:spacing w:line="276" w:lineRule="auto"/>
        <w:rPr>
          <w:rFonts w:ascii="Arial" w:hAnsi="Arial" w:cs="David"/>
          <w:sz w:val="28"/>
          <w:szCs w:val="28"/>
          <w:rtl/>
        </w:rPr>
      </w:pPr>
      <w:r w:rsidRPr="008B0FCD">
        <w:rPr>
          <w:rFonts w:ascii="Arial" w:hAnsi="Arial" w:cs="David" w:hint="cs"/>
          <w:sz w:val="28"/>
          <w:szCs w:val="28"/>
          <w:rtl/>
        </w:rPr>
        <w:t>בתיבה נמצאו __6___ מעטפות הצעות  + 1 מעטפת אומדן</w:t>
      </w:r>
    </w:p>
    <w:tbl>
      <w:tblPr>
        <w:tblStyle w:val="1130"/>
        <w:bidiVisual/>
        <w:tblW w:w="8396" w:type="dxa"/>
        <w:tblLook w:val="0620" w:firstRow="1" w:lastRow="0" w:firstColumn="0" w:lastColumn="0" w:noHBand="1" w:noVBand="1"/>
        <w:tblCaption w:val="פתיחת מכרז פומבי מס'2024/ה/39- שיפוץ מבנה עופרים במשמר הנגב"/>
        <w:tblDescription w:val="מספר, שם המציע, ערבות, הצעה כוללת מעמ"/>
      </w:tblPr>
      <w:tblGrid>
        <w:gridCol w:w="1037"/>
        <w:gridCol w:w="2551"/>
        <w:gridCol w:w="1843"/>
        <w:gridCol w:w="2965"/>
      </w:tblGrid>
      <w:tr w:rsidR="008B0FCD" w:rsidRPr="008B0FCD" w14:paraId="4FDA97DE" w14:textId="77777777" w:rsidTr="00FE14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0"/>
          <w:tblHeader/>
        </w:trPr>
        <w:tc>
          <w:tcPr>
            <w:tcW w:w="1037" w:type="dxa"/>
            <w:noWrap/>
          </w:tcPr>
          <w:p w14:paraId="6207DE1A" w14:textId="77777777" w:rsidR="008B0FCD" w:rsidRPr="008B0FCD" w:rsidRDefault="008B0FCD" w:rsidP="008B0FCD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8B0FCD">
              <w:rPr>
                <w:rFonts w:ascii="Arial" w:hAnsi="Arial" w:cs="David" w:hint="cs"/>
                <w:b w:val="0"/>
                <w:bCs w:val="0"/>
                <w:sz w:val="28"/>
                <w:szCs w:val="28"/>
                <w:rtl/>
              </w:rPr>
              <w:t>מספר</w:t>
            </w:r>
          </w:p>
        </w:tc>
        <w:tc>
          <w:tcPr>
            <w:tcW w:w="2551" w:type="dxa"/>
            <w:noWrap/>
          </w:tcPr>
          <w:p w14:paraId="62E07265" w14:textId="77777777" w:rsidR="008B0FCD" w:rsidRPr="008B0FCD" w:rsidRDefault="008B0FCD" w:rsidP="008B0FCD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8B0FCD">
              <w:rPr>
                <w:rFonts w:ascii="Arial" w:hAnsi="Arial" w:cs="David" w:hint="cs"/>
                <w:b w:val="0"/>
                <w:bCs w:val="0"/>
                <w:sz w:val="28"/>
                <w:szCs w:val="28"/>
                <w:rtl/>
              </w:rPr>
              <w:t>שם המציע</w:t>
            </w:r>
          </w:p>
        </w:tc>
        <w:tc>
          <w:tcPr>
            <w:tcW w:w="1843" w:type="dxa"/>
          </w:tcPr>
          <w:p w14:paraId="57917C8F" w14:textId="77777777" w:rsidR="008B0FCD" w:rsidRPr="008B0FCD" w:rsidRDefault="008B0FCD" w:rsidP="008B0FCD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8B0FCD">
              <w:rPr>
                <w:rFonts w:ascii="Arial" w:hAnsi="Arial" w:cs="David" w:hint="cs"/>
                <w:b w:val="0"/>
                <w:bCs w:val="0"/>
                <w:sz w:val="28"/>
                <w:szCs w:val="28"/>
                <w:rtl/>
              </w:rPr>
              <w:t>ערבות 24,000 עד 30/03/25</w:t>
            </w:r>
          </w:p>
        </w:tc>
        <w:tc>
          <w:tcPr>
            <w:tcW w:w="2965" w:type="dxa"/>
          </w:tcPr>
          <w:p w14:paraId="03645B0F" w14:textId="77777777" w:rsidR="008B0FCD" w:rsidRPr="008B0FCD" w:rsidRDefault="008B0FCD" w:rsidP="008B0FCD">
            <w:pPr>
              <w:rPr>
                <w:rFonts w:ascii="Arial" w:hAnsi="Arial" w:cs="David"/>
                <w:b w:val="0"/>
                <w:bCs w:val="0"/>
                <w:sz w:val="28"/>
                <w:szCs w:val="28"/>
                <w:rtl/>
              </w:rPr>
            </w:pPr>
            <w:r w:rsidRPr="008B0FCD">
              <w:rPr>
                <w:rFonts w:ascii="Arial" w:hAnsi="Arial" w:cs="David" w:hint="cs"/>
                <w:b w:val="0"/>
                <w:bCs w:val="0"/>
                <w:sz w:val="28"/>
                <w:szCs w:val="28"/>
                <w:rtl/>
              </w:rPr>
              <w:t xml:space="preserve">הצעה כוללת מע"מ </w:t>
            </w:r>
          </w:p>
          <w:p w14:paraId="3C061183" w14:textId="77777777" w:rsidR="008B0FCD" w:rsidRPr="008B0FCD" w:rsidRDefault="008B0FCD" w:rsidP="008B0FCD">
            <w:pPr>
              <w:rPr>
                <w:rFonts w:ascii="Arial" w:hAnsi="Arial" w:cs="David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8B0FCD" w:rsidRPr="008B0FCD" w14:paraId="46F6E884" w14:textId="77777777" w:rsidTr="00FE146F">
        <w:trPr>
          <w:trHeight w:val="570"/>
        </w:trPr>
        <w:tc>
          <w:tcPr>
            <w:tcW w:w="1037" w:type="dxa"/>
            <w:noWrap/>
          </w:tcPr>
          <w:p w14:paraId="10011238" w14:textId="77777777" w:rsidR="008B0FCD" w:rsidRPr="008B0FCD" w:rsidRDefault="008B0FCD" w:rsidP="008B0FCD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8B0FCD">
              <w:rPr>
                <w:rFonts w:ascii="Arial" w:hAnsi="Arial" w:cs="David" w:hint="cs"/>
                <w:sz w:val="28"/>
                <w:szCs w:val="28"/>
                <w:rtl/>
              </w:rPr>
              <w:t>1</w:t>
            </w:r>
          </w:p>
        </w:tc>
        <w:tc>
          <w:tcPr>
            <w:tcW w:w="2551" w:type="dxa"/>
            <w:noWrap/>
          </w:tcPr>
          <w:p w14:paraId="14249768" w14:textId="77777777" w:rsidR="008B0FCD" w:rsidRPr="008B0FCD" w:rsidRDefault="008B0FCD" w:rsidP="008B0FCD">
            <w:pPr>
              <w:rPr>
                <w:rFonts w:ascii="Arial" w:hAnsi="Arial" w:cs="David"/>
                <w:sz w:val="28"/>
                <w:szCs w:val="28"/>
                <w:rtl/>
              </w:rPr>
            </w:pPr>
            <w:proofErr w:type="spellStart"/>
            <w:r w:rsidRPr="008B0FCD">
              <w:rPr>
                <w:rFonts w:ascii="Arial" w:hAnsi="Arial" w:cs="David" w:hint="cs"/>
                <w:sz w:val="28"/>
                <w:szCs w:val="28"/>
                <w:rtl/>
              </w:rPr>
              <w:t>בילטק</w:t>
            </w:r>
            <w:proofErr w:type="spellEnd"/>
            <w:r w:rsidRPr="008B0FCD">
              <w:rPr>
                <w:rFonts w:ascii="Arial" w:hAnsi="Arial" w:cs="David" w:hint="cs"/>
                <w:sz w:val="28"/>
                <w:szCs w:val="28"/>
                <w:rtl/>
              </w:rPr>
              <w:t xml:space="preserve"> תשתיות ותקשורת ישראל בעמ</w:t>
            </w:r>
          </w:p>
        </w:tc>
        <w:tc>
          <w:tcPr>
            <w:tcW w:w="1843" w:type="dxa"/>
          </w:tcPr>
          <w:p w14:paraId="5AD138F0" w14:textId="77777777" w:rsidR="008B0FCD" w:rsidRPr="008B0FCD" w:rsidRDefault="008B0FCD" w:rsidP="008B0FCD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8B0FCD">
              <w:rPr>
                <w:rFonts w:ascii="Arial" w:hAnsi="Arial" w:cs="David" w:hint="cs"/>
                <w:sz w:val="28"/>
                <w:szCs w:val="28"/>
                <w:rtl/>
              </w:rPr>
              <w:t>יש</w:t>
            </w:r>
          </w:p>
        </w:tc>
        <w:tc>
          <w:tcPr>
            <w:tcW w:w="2965" w:type="dxa"/>
          </w:tcPr>
          <w:p w14:paraId="278225F5" w14:textId="77777777" w:rsidR="008B0FCD" w:rsidRPr="008B0FCD" w:rsidRDefault="008B0FCD" w:rsidP="008B0FCD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8B0FCD">
              <w:rPr>
                <w:rFonts w:ascii="Arial" w:hAnsi="Arial" w:cs="David" w:hint="cs"/>
                <w:sz w:val="28"/>
                <w:szCs w:val="28"/>
                <w:rtl/>
              </w:rPr>
              <w:t>639,486.90</w:t>
            </w:r>
          </w:p>
        </w:tc>
      </w:tr>
      <w:tr w:rsidR="008B0FCD" w:rsidRPr="008B0FCD" w14:paraId="772EF3AB" w14:textId="77777777" w:rsidTr="00FE146F">
        <w:trPr>
          <w:trHeight w:val="570"/>
        </w:trPr>
        <w:tc>
          <w:tcPr>
            <w:tcW w:w="1037" w:type="dxa"/>
            <w:noWrap/>
          </w:tcPr>
          <w:p w14:paraId="0942F8DB" w14:textId="77777777" w:rsidR="008B0FCD" w:rsidRPr="008B0FCD" w:rsidRDefault="008B0FCD" w:rsidP="008B0FCD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8B0FCD">
              <w:rPr>
                <w:rFonts w:ascii="Arial" w:hAnsi="Arial" w:cs="David" w:hint="cs"/>
                <w:sz w:val="28"/>
                <w:szCs w:val="28"/>
                <w:rtl/>
              </w:rPr>
              <w:t>2</w:t>
            </w:r>
          </w:p>
        </w:tc>
        <w:tc>
          <w:tcPr>
            <w:tcW w:w="2551" w:type="dxa"/>
            <w:noWrap/>
          </w:tcPr>
          <w:p w14:paraId="6951A86C" w14:textId="77777777" w:rsidR="008B0FCD" w:rsidRPr="008B0FCD" w:rsidRDefault="008B0FCD" w:rsidP="008B0FCD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8B0FCD">
              <w:rPr>
                <w:rFonts w:ascii="Arial" w:hAnsi="Arial" w:cs="David" w:hint="cs"/>
                <w:sz w:val="28"/>
                <w:szCs w:val="28"/>
                <w:rtl/>
              </w:rPr>
              <w:t>א.א אביב נדלן</w:t>
            </w:r>
          </w:p>
        </w:tc>
        <w:tc>
          <w:tcPr>
            <w:tcW w:w="1843" w:type="dxa"/>
          </w:tcPr>
          <w:p w14:paraId="7CB72048" w14:textId="77777777" w:rsidR="008B0FCD" w:rsidRPr="008B0FCD" w:rsidRDefault="008B0FCD" w:rsidP="008B0FCD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8B0FCD">
              <w:rPr>
                <w:rFonts w:ascii="Arial" w:hAnsi="Arial" w:cs="David" w:hint="cs"/>
                <w:sz w:val="28"/>
                <w:szCs w:val="28"/>
                <w:rtl/>
              </w:rPr>
              <w:t>יש</w:t>
            </w:r>
          </w:p>
        </w:tc>
        <w:tc>
          <w:tcPr>
            <w:tcW w:w="2965" w:type="dxa"/>
          </w:tcPr>
          <w:p w14:paraId="185E5D53" w14:textId="77777777" w:rsidR="008B0FCD" w:rsidRPr="008B0FCD" w:rsidRDefault="008B0FCD" w:rsidP="008B0FCD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8B0FCD">
              <w:rPr>
                <w:rFonts w:ascii="Arial" w:hAnsi="Arial" w:cs="David" w:hint="cs"/>
                <w:sz w:val="28"/>
                <w:szCs w:val="28"/>
                <w:rtl/>
              </w:rPr>
              <w:t>806,024.70</w:t>
            </w:r>
          </w:p>
        </w:tc>
      </w:tr>
      <w:tr w:rsidR="008B0FCD" w:rsidRPr="008B0FCD" w14:paraId="758DD342" w14:textId="77777777" w:rsidTr="00FE146F">
        <w:trPr>
          <w:trHeight w:val="570"/>
        </w:trPr>
        <w:tc>
          <w:tcPr>
            <w:tcW w:w="1037" w:type="dxa"/>
            <w:noWrap/>
          </w:tcPr>
          <w:p w14:paraId="5F46E200" w14:textId="77777777" w:rsidR="008B0FCD" w:rsidRPr="008B0FCD" w:rsidRDefault="008B0FCD" w:rsidP="008B0FCD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8B0FCD">
              <w:rPr>
                <w:rFonts w:ascii="Arial" w:hAnsi="Arial" w:cs="David" w:hint="cs"/>
                <w:sz w:val="28"/>
                <w:szCs w:val="28"/>
                <w:rtl/>
              </w:rPr>
              <w:t>3</w:t>
            </w:r>
          </w:p>
        </w:tc>
        <w:tc>
          <w:tcPr>
            <w:tcW w:w="2551" w:type="dxa"/>
            <w:noWrap/>
          </w:tcPr>
          <w:p w14:paraId="3D591602" w14:textId="77777777" w:rsidR="008B0FCD" w:rsidRPr="008B0FCD" w:rsidRDefault="008B0FCD" w:rsidP="008B0FCD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8B0FCD">
              <w:rPr>
                <w:rFonts w:ascii="Arial" w:hAnsi="Arial" w:cs="David" w:hint="cs"/>
                <w:sz w:val="28"/>
                <w:szCs w:val="28"/>
                <w:rtl/>
              </w:rPr>
              <w:t>אדיר בן חור</w:t>
            </w:r>
          </w:p>
        </w:tc>
        <w:tc>
          <w:tcPr>
            <w:tcW w:w="1843" w:type="dxa"/>
          </w:tcPr>
          <w:p w14:paraId="1DAE15CF" w14:textId="77777777" w:rsidR="008B0FCD" w:rsidRPr="008B0FCD" w:rsidRDefault="008B0FCD" w:rsidP="008B0FCD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8B0FCD">
              <w:rPr>
                <w:rFonts w:ascii="Arial" w:hAnsi="Arial" w:cs="David" w:hint="cs"/>
                <w:sz w:val="28"/>
                <w:szCs w:val="28"/>
                <w:rtl/>
              </w:rPr>
              <w:t>יש</w:t>
            </w:r>
          </w:p>
        </w:tc>
        <w:tc>
          <w:tcPr>
            <w:tcW w:w="2965" w:type="dxa"/>
          </w:tcPr>
          <w:p w14:paraId="3A8759D3" w14:textId="77777777" w:rsidR="008B0FCD" w:rsidRPr="008B0FCD" w:rsidRDefault="008B0FCD" w:rsidP="008B0FCD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8B0FCD">
              <w:rPr>
                <w:rFonts w:ascii="Arial" w:hAnsi="Arial" w:cs="David" w:hint="cs"/>
                <w:sz w:val="28"/>
                <w:szCs w:val="28"/>
                <w:rtl/>
              </w:rPr>
              <w:t>795,700.98</w:t>
            </w:r>
          </w:p>
        </w:tc>
      </w:tr>
      <w:tr w:rsidR="008B0FCD" w:rsidRPr="008B0FCD" w14:paraId="483E2AA7" w14:textId="77777777" w:rsidTr="00FE146F">
        <w:trPr>
          <w:trHeight w:val="570"/>
        </w:trPr>
        <w:tc>
          <w:tcPr>
            <w:tcW w:w="1037" w:type="dxa"/>
            <w:noWrap/>
          </w:tcPr>
          <w:p w14:paraId="5CEE827C" w14:textId="77777777" w:rsidR="008B0FCD" w:rsidRPr="008B0FCD" w:rsidRDefault="008B0FCD" w:rsidP="008B0FCD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8B0FCD">
              <w:rPr>
                <w:rFonts w:ascii="Arial" w:hAnsi="Arial" w:cs="David" w:hint="cs"/>
                <w:sz w:val="28"/>
                <w:szCs w:val="28"/>
                <w:rtl/>
              </w:rPr>
              <w:t>4</w:t>
            </w:r>
          </w:p>
        </w:tc>
        <w:tc>
          <w:tcPr>
            <w:tcW w:w="2551" w:type="dxa"/>
            <w:noWrap/>
          </w:tcPr>
          <w:p w14:paraId="4510C476" w14:textId="77777777" w:rsidR="008B0FCD" w:rsidRPr="008B0FCD" w:rsidRDefault="008B0FCD" w:rsidP="008B0FCD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8B0FCD">
              <w:rPr>
                <w:rFonts w:ascii="Arial" w:hAnsi="Arial" w:cs="David" w:hint="cs"/>
                <w:sz w:val="28"/>
                <w:szCs w:val="28"/>
                <w:rtl/>
              </w:rPr>
              <w:t xml:space="preserve">מגדלי הנדסה עומר </w:t>
            </w:r>
            <w:proofErr w:type="spellStart"/>
            <w:r w:rsidRPr="008B0FCD">
              <w:rPr>
                <w:rFonts w:ascii="Arial" w:hAnsi="Arial" w:cs="David" w:hint="cs"/>
                <w:sz w:val="28"/>
                <w:szCs w:val="28"/>
                <w:rtl/>
              </w:rPr>
              <w:t>אלקרנאוי</w:t>
            </w:r>
            <w:proofErr w:type="spellEnd"/>
          </w:p>
        </w:tc>
        <w:tc>
          <w:tcPr>
            <w:tcW w:w="1843" w:type="dxa"/>
          </w:tcPr>
          <w:p w14:paraId="2F4DAE8C" w14:textId="77777777" w:rsidR="008B0FCD" w:rsidRPr="008B0FCD" w:rsidRDefault="008B0FCD" w:rsidP="008B0FCD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8B0FCD">
              <w:rPr>
                <w:rFonts w:ascii="Arial" w:hAnsi="Arial" w:cs="David" w:hint="cs"/>
                <w:sz w:val="28"/>
                <w:szCs w:val="28"/>
                <w:rtl/>
              </w:rPr>
              <w:t>יש</w:t>
            </w:r>
          </w:p>
        </w:tc>
        <w:tc>
          <w:tcPr>
            <w:tcW w:w="2965" w:type="dxa"/>
          </w:tcPr>
          <w:p w14:paraId="522DF5DE" w14:textId="77777777" w:rsidR="008B0FCD" w:rsidRPr="008B0FCD" w:rsidRDefault="008B0FCD" w:rsidP="008B0FCD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8B0FCD">
              <w:rPr>
                <w:rFonts w:ascii="Arial" w:hAnsi="Arial" w:cs="David" w:hint="cs"/>
                <w:sz w:val="28"/>
                <w:szCs w:val="28"/>
                <w:rtl/>
              </w:rPr>
              <w:t>817,358.39</w:t>
            </w:r>
          </w:p>
        </w:tc>
      </w:tr>
      <w:tr w:rsidR="008B0FCD" w:rsidRPr="008B0FCD" w14:paraId="2579D8CA" w14:textId="77777777" w:rsidTr="00FE146F">
        <w:trPr>
          <w:trHeight w:val="570"/>
        </w:trPr>
        <w:tc>
          <w:tcPr>
            <w:tcW w:w="1037" w:type="dxa"/>
            <w:noWrap/>
          </w:tcPr>
          <w:p w14:paraId="13F71CD1" w14:textId="77777777" w:rsidR="008B0FCD" w:rsidRPr="008B0FCD" w:rsidRDefault="008B0FCD" w:rsidP="008B0FCD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8B0FCD">
              <w:rPr>
                <w:rFonts w:ascii="Arial" w:hAnsi="Arial" w:cs="David" w:hint="cs"/>
                <w:sz w:val="28"/>
                <w:szCs w:val="28"/>
                <w:rtl/>
              </w:rPr>
              <w:t>5</w:t>
            </w:r>
          </w:p>
        </w:tc>
        <w:tc>
          <w:tcPr>
            <w:tcW w:w="2551" w:type="dxa"/>
            <w:noWrap/>
          </w:tcPr>
          <w:p w14:paraId="0A1930BB" w14:textId="77777777" w:rsidR="008B0FCD" w:rsidRPr="008B0FCD" w:rsidRDefault="008B0FCD" w:rsidP="008B0FCD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8B0FCD">
              <w:rPr>
                <w:rFonts w:ascii="Arial" w:hAnsi="Arial" w:cs="David" w:hint="cs"/>
                <w:sz w:val="28"/>
                <w:szCs w:val="28"/>
                <w:rtl/>
              </w:rPr>
              <w:t>הדי מילר</w:t>
            </w:r>
          </w:p>
        </w:tc>
        <w:tc>
          <w:tcPr>
            <w:tcW w:w="1843" w:type="dxa"/>
          </w:tcPr>
          <w:p w14:paraId="036F2F42" w14:textId="77777777" w:rsidR="008B0FCD" w:rsidRPr="008B0FCD" w:rsidRDefault="008B0FCD" w:rsidP="008B0FCD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8B0FCD">
              <w:rPr>
                <w:rFonts w:ascii="Arial" w:hAnsi="Arial" w:cs="David" w:hint="cs"/>
                <w:sz w:val="28"/>
                <w:szCs w:val="28"/>
                <w:rtl/>
              </w:rPr>
              <w:t>אין</w:t>
            </w:r>
          </w:p>
        </w:tc>
        <w:tc>
          <w:tcPr>
            <w:tcW w:w="2965" w:type="dxa"/>
          </w:tcPr>
          <w:p w14:paraId="5B74A8BA" w14:textId="77777777" w:rsidR="008B0FCD" w:rsidRPr="008B0FCD" w:rsidRDefault="008B0FCD" w:rsidP="008B0FCD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8B0FCD">
              <w:rPr>
                <w:rFonts w:ascii="Arial" w:hAnsi="Arial" w:cs="David" w:hint="cs"/>
                <w:sz w:val="28"/>
                <w:szCs w:val="28"/>
                <w:rtl/>
              </w:rPr>
              <w:t>656,346</w:t>
            </w:r>
          </w:p>
        </w:tc>
      </w:tr>
      <w:tr w:rsidR="008B0FCD" w:rsidRPr="008B0FCD" w14:paraId="541CAA05" w14:textId="77777777" w:rsidTr="00FE146F">
        <w:trPr>
          <w:trHeight w:val="570"/>
        </w:trPr>
        <w:tc>
          <w:tcPr>
            <w:tcW w:w="1037" w:type="dxa"/>
            <w:noWrap/>
          </w:tcPr>
          <w:p w14:paraId="4E7E8277" w14:textId="77777777" w:rsidR="008B0FCD" w:rsidRPr="008B0FCD" w:rsidRDefault="008B0FCD" w:rsidP="008B0FCD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8B0FCD">
              <w:rPr>
                <w:rFonts w:ascii="Arial" w:hAnsi="Arial" w:cs="David" w:hint="cs"/>
                <w:sz w:val="28"/>
                <w:szCs w:val="28"/>
                <w:rtl/>
              </w:rPr>
              <w:t>6</w:t>
            </w:r>
          </w:p>
        </w:tc>
        <w:tc>
          <w:tcPr>
            <w:tcW w:w="2551" w:type="dxa"/>
            <w:noWrap/>
          </w:tcPr>
          <w:p w14:paraId="665FFB33" w14:textId="77777777" w:rsidR="008B0FCD" w:rsidRPr="008B0FCD" w:rsidRDefault="008B0FCD" w:rsidP="008B0FCD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8B0FCD">
              <w:rPr>
                <w:rFonts w:ascii="Arial" w:hAnsi="Arial" w:cs="David" w:hint="cs"/>
                <w:sz w:val="28"/>
                <w:szCs w:val="28"/>
                <w:rtl/>
              </w:rPr>
              <w:t>א.מ שאקיר הנדסה</w:t>
            </w:r>
          </w:p>
        </w:tc>
        <w:tc>
          <w:tcPr>
            <w:tcW w:w="1843" w:type="dxa"/>
          </w:tcPr>
          <w:p w14:paraId="0B34C9EB" w14:textId="77777777" w:rsidR="008B0FCD" w:rsidRPr="008B0FCD" w:rsidRDefault="008B0FCD" w:rsidP="008B0FCD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8B0FCD">
              <w:rPr>
                <w:rFonts w:ascii="Arial" w:hAnsi="Arial" w:cs="David" w:hint="cs"/>
                <w:sz w:val="28"/>
                <w:szCs w:val="28"/>
                <w:rtl/>
              </w:rPr>
              <w:t>יש</w:t>
            </w:r>
          </w:p>
        </w:tc>
        <w:tc>
          <w:tcPr>
            <w:tcW w:w="2965" w:type="dxa"/>
          </w:tcPr>
          <w:p w14:paraId="0332EF8D" w14:textId="77777777" w:rsidR="008B0FCD" w:rsidRPr="008B0FCD" w:rsidRDefault="008B0FCD" w:rsidP="008B0FCD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8B0FCD">
              <w:rPr>
                <w:rFonts w:ascii="Arial" w:hAnsi="Arial" w:cs="David" w:hint="cs"/>
                <w:sz w:val="28"/>
                <w:szCs w:val="28"/>
                <w:rtl/>
              </w:rPr>
              <w:t>698,743.89</w:t>
            </w:r>
          </w:p>
        </w:tc>
      </w:tr>
      <w:tr w:rsidR="008B0FCD" w:rsidRPr="008B0FCD" w14:paraId="6E9B0074" w14:textId="77777777" w:rsidTr="00FE146F">
        <w:trPr>
          <w:trHeight w:val="570"/>
        </w:trPr>
        <w:tc>
          <w:tcPr>
            <w:tcW w:w="1037" w:type="dxa"/>
            <w:noWrap/>
            <w:hideMark/>
          </w:tcPr>
          <w:p w14:paraId="6AB36BB1" w14:textId="77777777" w:rsidR="008B0FCD" w:rsidRPr="008B0FCD" w:rsidRDefault="008B0FCD" w:rsidP="008B0FCD">
            <w:pPr>
              <w:rPr>
                <w:rFonts w:ascii="Arial" w:hAnsi="Arial" w:cs="David"/>
                <w:b/>
                <w:bCs/>
                <w:sz w:val="28"/>
                <w:szCs w:val="28"/>
                <w:rtl/>
              </w:rPr>
            </w:pPr>
            <w:r w:rsidRPr="008B0FCD">
              <w:rPr>
                <w:rFonts w:ascii="Arial" w:hAnsi="Arial" w:cs="David" w:hint="cs"/>
                <w:b/>
                <w:bCs/>
                <w:sz w:val="28"/>
                <w:szCs w:val="28"/>
                <w:rtl/>
              </w:rPr>
              <w:t>אומדן</w:t>
            </w:r>
          </w:p>
        </w:tc>
        <w:tc>
          <w:tcPr>
            <w:tcW w:w="2551" w:type="dxa"/>
            <w:noWrap/>
          </w:tcPr>
          <w:p w14:paraId="00374909" w14:textId="77777777" w:rsidR="008B0FCD" w:rsidRPr="008B0FCD" w:rsidRDefault="008B0FCD" w:rsidP="008B0FCD">
            <w:pPr>
              <w:rPr>
                <w:rFonts w:ascii="Arial" w:hAnsi="Arial" w:cs="David"/>
                <w:sz w:val="28"/>
                <w:szCs w:val="28"/>
              </w:rPr>
            </w:pPr>
          </w:p>
        </w:tc>
        <w:tc>
          <w:tcPr>
            <w:tcW w:w="1843" w:type="dxa"/>
          </w:tcPr>
          <w:p w14:paraId="63F988AD" w14:textId="77777777" w:rsidR="008B0FCD" w:rsidRPr="008B0FCD" w:rsidRDefault="008B0FCD" w:rsidP="008B0FCD">
            <w:pPr>
              <w:rPr>
                <w:rFonts w:ascii="Arial" w:hAnsi="Arial" w:cs="David"/>
                <w:sz w:val="28"/>
                <w:szCs w:val="28"/>
                <w:rtl/>
              </w:rPr>
            </w:pPr>
          </w:p>
        </w:tc>
        <w:tc>
          <w:tcPr>
            <w:tcW w:w="2965" w:type="dxa"/>
          </w:tcPr>
          <w:p w14:paraId="76FD4DB5" w14:textId="77777777" w:rsidR="008B0FCD" w:rsidRPr="008B0FCD" w:rsidRDefault="008B0FCD" w:rsidP="008B0FCD">
            <w:pPr>
              <w:rPr>
                <w:rFonts w:ascii="Arial" w:hAnsi="Arial" w:cs="David"/>
                <w:sz w:val="28"/>
                <w:szCs w:val="28"/>
                <w:rtl/>
              </w:rPr>
            </w:pPr>
            <w:r w:rsidRPr="008B0FCD">
              <w:rPr>
                <w:rFonts w:ascii="Arial" w:hAnsi="Arial" w:cs="David" w:hint="cs"/>
                <w:sz w:val="28"/>
                <w:szCs w:val="28"/>
                <w:rtl/>
              </w:rPr>
              <w:t>471,088</w:t>
            </w:r>
          </w:p>
        </w:tc>
      </w:tr>
    </w:tbl>
    <w:p w14:paraId="0021DD55" w14:textId="36622DE6" w:rsidR="008B0FCD" w:rsidRDefault="008B0FCD" w:rsidP="008B0FCD">
      <w:pPr>
        <w:tabs>
          <w:tab w:val="left" w:pos="2150"/>
        </w:tabs>
        <w:rPr>
          <w:rFonts w:ascii="Arial" w:hAnsi="Arial" w:cs="David"/>
          <w:sz w:val="28"/>
          <w:szCs w:val="28"/>
          <w:rtl/>
        </w:rPr>
      </w:pPr>
    </w:p>
    <w:p w14:paraId="6F87A3A6" w14:textId="07B22E36" w:rsidR="000710E9" w:rsidRDefault="000710E9" w:rsidP="008B0FCD">
      <w:pPr>
        <w:tabs>
          <w:tab w:val="left" w:pos="2150"/>
        </w:tabs>
        <w:rPr>
          <w:rFonts w:ascii="Arial" w:hAnsi="Arial" w:cs="David"/>
          <w:sz w:val="28"/>
          <w:szCs w:val="28"/>
          <w:rtl/>
        </w:rPr>
      </w:pPr>
      <w:r>
        <w:rPr>
          <w:rFonts w:ascii="Arial" w:hAnsi="Arial" w:cs="David" w:hint="cs"/>
          <w:sz w:val="28"/>
          <w:szCs w:val="28"/>
          <w:rtl/>
        </w:rPr>
        <w:t>דיון:</w:t>
      </w:r>
    </w:p>
    <w:p w14:paraId="59A3879C" w14:textId="5006BC8A" w:rsidR="000710E9" w:rsidRDefault="000710E9" w:rsidP="008B0FCD">
      <w:pPr>
        <w:tabs>
          <w:tab w:val="left" w:pos="2150"/>
        </w:tabs>
        <w:rPr>
          <w:rFonts w:ascii="Arial" w:hAnsi="Arial" w:cs="David"/>
          <w:sz w:val="28"/>
          <w:szCs w:val="28"/>
          <w:rtl/>
        </w:rPr>
      </w:pPr>
      <w:r>
        <w:rPr>
          <w:rFonts w:ascii="Arial" w:hAnsi="Arial" w:cs="David" w:hint="cs"/>
          <w:sz w:val="28"/>
          <w:szCs w:val="28"/>
          <w:rtl/>
        </w:rPr>
        <w:t>ההצעות גבוהות מידי וחורגות מהאומדן, מבקשים לצאת למכרז במסגרת התקציב הקיים</w:t>
      </w:r>
    </w:p>
    <w:p w14:paraId="03997C75" w14:textId="230D1ACF" w:rsidR="000710E9" w:rsidRPr="00F91DF9" w:rsidRDefault="00F91DF9" w:rsidP="003568F5">
      <w:pPr>
        <w:tabs>
          <w:tab w:val="left" w:pos="2150"/>
        </w:tabs>
        <w:rPr>
          <w:rFonts w:ascii="Arial" w:hAnsi="Arial" w:cs="David"/>
          <w:sz w:val="28"/>
          <w:szCs w:val="28"/>
          <w:rtl/>
        </w:rPr>
      </w:pPr>
      <w:r w:rsidRPr="00F91DF9">
        <w:rPr>
          <w:rFonts w:ascii="Arial" w:hAnsi="Arial" w:cs="David" w:hint="cs"/>
          <w:sz w:val="28"/>
          <w:szCs w:val="28"/>
          <w:rtl/>
        </w:rPr>
        <w:t xml:space="preserve">ההצעה הזולה גבוה ב 30%  מהאומדן ובשל חוסר תקציב נצא למכרז חדש </w:t>
      </w:r>
      <w:proofErr w:type="spellStart"/>
      <w:r w:rsidRPr="00F91DF9">
        <w:rPr>
          <w:rFonts w:ascii="Arial" w:hAnsi="Arial" w:cs="David" w:hint="cs"/>
          <w:sz w:val="28"/>
          <w:szCs w:val="28"/>
          <w:rtl/>
        </w:rPr>
        <w:t>בצימצום</w:t>
      </w:r>
      <w:proofErr w:type="spellEnd"/>
      <w:r w:rsidRPr="00F91DF9">
        <w:rPr>
          <w:rFonts w:ascii="Arial" w:hAnsi="Arial" w:cs="David" w:hint="cs"/>
          <w:sz w:val="28"/>
          <w:szCs w:val="28"/>
          <w:rtl/>
        </w:rPr>
        <w:t xml:space="preserve"> תכולות </w:t>
      </w:r>
    </w:p>
    <w:p w14:paraId="12E77194" w14:textId="77777777" w:rsidR="00F91DF9" w:rsidRDefault="00F91DF9" w:rsidP="00F91DF9">
      <w:pPr>
        <w:tabs>
          <w:tab w:val="left" w:pos="2150"/>
        </w:tabs>
        <w:rPr>
          <w:rFonts w:ascii="Arial" w:hAnsi="Arial" w:cs="David"/>
          <w:b/>
          <w:bCs/>
          <w:sz w:val="28"/>
          <w:szCs w:val="28"/>
          <w:u w:val="single"/>
          <w:rtl/>
        </w:rPr>
      </w:pPr>
      <w:r>
        <w:rPr>
          <w:rFonts w:ascii="Arial" w:hAnsi="Arial" w:cs="David" w:hint="cs"/>
          <w:b/>
          <w:bCs/>
          <w:sz w:val="28"/>
          <w:szCs w:val="28"/>
          <w:u w:val="single"/>
          <w:rtl/>
        </w:rPr>
        <w:t>החלטה</w:t>
      </w:r>
      <w:r w:rsidRPr="008B0FCD">
        <w:rPr>
          <w:rFonts w:ascii="Arial" w:hAnsi="Arial" w:cs="David" w:hint="cs"/>
          <w:b/>
          <w:bCs/>
          <w:sz w:val="28"/>
          <w:szCs w:val="28"/>
          <w:u w:val="single"/>
          <w:rtl/>
        </w:rPr>
        <w:t xml:space="preserve">: </w:t>
      </w:r>
    </w:p>
    <w:p w14:paraId="48CA45E0" w14:textId="77777777" w:rsidR="00F91DF9" w:rsidRPr="008B0FCD" w:rsidRDefault="00F91DF9" w:rsidP="003568F5">
      <w:pPr>
        <w:tabs>
          <w:tab w:val="left" w:pos="2150"/>
        </w:tabs>
        <w:rPr>
          <w:rFonts w:ascii="Arial" w:hAnsi="Arial" w:cs="David"/>
          <w:b/>
          <w:bCs/>
          <w:sz w:val="28"/>
          <w:szCs w:val="28"/>
          <w:u w:val="single"/>
          <w:rtl/>
        </w:rPr>
      </w:pPr>
    </w:p>
    <w:p w14:paraId="0FC99899" w14:textId="7705D3B8" w:rsidR="008B0FCD" w:rsidRDefault="00F91DF9" w:rsidP="00B23B95">
      <w:pPr>
        <w:rPr>
          <w:rFonts w:ascii="Arial" w:hAnsi="Arial" w:cs="David"/>
          <w:sz w:val="28"/>
          <w:szCs w:val="28"/>
          <w:rtl/>
        </w:rPr>
      </w:pPr>
      <w:r>
        <w:rPr>
          <w:rFonts w:ascii="Arial" w:hAnsi="Arial" w:cs="David" w:hint="cs"/>
          <w:sz w:val="28"/>
          <w:szCs w:val="28"/>
          <w:rtl/>
        </w:rPr>
        <w:t>מאשרים</w:t>
      </w:r>
    </w:p>
    <w:p w14:paraId="634467AC" w14:textId="77777777" w:rsidR="008B0FCD" w:rsidRDefault="008B0FCD" w:rsidP="00B23B95">
      <w:pPr>
        <w:rPr>
          <w:rFonts w:ascii="Arial" w:hAnsi="Arial" w:cs="David"/>
          <w:sz w:val="28"/>
          <w:szCs w:val="28"/>
          <w:rtl/>
        </w:rPr>
      </w:pPr>
    </w:p>
    <w:p w14:paraId="7F396E75" w14:textId="77777777" w:rsidR="008B0FCD" w:rsidRDefault="008B0FCD" w:rsidP="00B23B95">
      <w:pPr>
        <w:rPr>
          <w:rFonts w:ascii="Arial" w:hAnsi="Arial" w:cs="David"/>
          <w:sz w:val="28"/>
          <w:szCs w:val="28"/>
          <w:rtl/>
        </w:rPr>
      </w:pPr>
    </w:p>
    <w:p w14:paraId="5835C916" w14:textId="77777777" w:rsidR="008B0FCD" w:rsidRDefault="008B0FCD" w:rsidP="00B23B95">
      <w:pPr>
        <w:rPr>
          <w:rFonts w:ascii="Arial" w:hAnsi="Arial" w:cs="David"/>
          <w:sz w:val="28"/>
          <w:szCs w:val="28"/>
          <w:rtl/>
        </w:rPr>
      </w:pPr>
    </w:p>
    <w:p w14:paraId="48A2EB73" w14:textId="77777777" w:rsidR="008B0FCD" w:rsidRDefault="008B0FCD" w:rsidP="00B23B95">
      <w:pPr>
        <w:rPr>
          <w:rFonts w:ascii="Arial" w:hAnsi="Arial" w:cs="David"/>
          <w:sz w:val="28"/>
          <w:szCs w:val="28"/>
          <w:rtl/>
        </w:rPr>
      </w:pPr>
    </w:p>
    <w:p w14:paraId="11547AAB" w14:textId="5D703FC7" w:rsidR="008B0FCD" w:rsidRDefault="00C37AB5" w:rsidP="00B23B95">
      <w:pPr>
        <w:rPr>
          <w:rFonts w:ascii="Arial" w:hAnsi="Arial" w:cs="David"/>
          <w:sz w:val="28"/>
          <w:szCs w:val="28"/>
          <w:rtl/>
        </w:rPr>
      </w:pPr>
      <w:r>
        <w:rPr>
          <w:noProof/>
        </w:rPr>
        <w:drawing>
          <wp:inline distT="0" distB="0" distL="0" distR="0" wp14:anchorId="1D8D5159" wp14:editId="593AE8F5">
            <wp:extent cx="1971675" cy="910530"/>
            <wp:effectExtent l="0" t="0" r="0" b="4445"/>
            <wp:docPr id="1904631642" name="תמונה 1" descr="אישור חברת ועדת מכרזים ליעד דרור על פרוטוקול הועדה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631642" name="תמונה 1" descr="אישור חברת ועדת מכרזים ליעד דרור על פרוטוקול הועדה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6121" cy="912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5991B5" w14:textId="1C81AE78" w:rsidR="00A52183" w:rsidRDefault="00A52183" w:rsidP="00B23B95">
      <w:pPr>
        <w:rPr>
          <w:rFonts w:ascii="Arial" w:hAnsi="Arial" w:cs="David"/>
          <w:sz w:val="28"/>
          <w:szCs w:val="28"/>
          <w:rtl/>
        </w:rPr>
      </w:pPr>
      <w:r>
        <w:rPr>
          <w:noProof/>
        </w:rPr>
        <w:drawing>
          <wp:inline distT="0" distB="0" distL="0" distR="0" wp14:anchorId="5A9C0B26" wp14:editId="5E95C095">
            <wp:extent cx="3295798" cy="1362075"/>
            <wp:effectExtent l="0" t="0" r="0" b="0"/>
            <wp:docPr id="375520304" name="תמונה 2" descr="אישור חברת ועדת המכרזים איריס פרץ על פרוטוקול הועדה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520304" name="תמונה 2" descr="אישור חברת ועדת המכרזים איריס פרץ על פרוטוקול הועדה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0315" cy="1363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C9D19" w14:textId="77777777" w:rsidR="00A00E98" w:rsidRDefault="00A00E98" w:rsidP="00B23B95">
      <w:pPr>
        <w:rPr>
          <w:rFonts w:ascii="Arial" w:hAnsi="Arial" w:cs="David"/>
          <w:sz w:val="28"/>
          <w:szCs w:val="28"/>
          <w:rtl/>
        </w:rPr>
      </w:pPr>
    </w:p>
    <w:p w14:paraId="2EB4E241" w14:textId="5AAF33FD" w:rsidR="00A00E98" w:rsidRDefault="00A00E98" w:rsidP="00B23B95">
      <w:pPr>
        <w:rPr>
          <w:rFonts w:ascii="Arial" w:hAnsi="Arial" w:cs="David"/>
          <w:sz w:val="28"/>
          <w:szCs w:val="28"/>
          <w:rtl/>
        </w:rPr>
      </w:pPr>
      <w:r>
        <w:rPr>
          <w:noProof/>
        </w:rPr>
        <w:drawing>
          <wp:inline distT="0" distB="0" distL="0" distR="0" wp14:anchorId="126F3AA2" wp14:editId="302E8B22">
            <wp:extent cx="2154913" cy="1220788"/>
            <wp:effectExtent l="0" t="0" r="0" b="0"/>
            <wp:docPr id="682462304" name="תמונה 1" descr="אישור חבר ועדת המכרזים אייל פינס על פרוטוקול הועדה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462304" name="תמונה 1" descr="אישור חבר ועדת המכרזים אייל פינס על פרוטוקול הועדה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532" cy="1226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660EC8" w14:textId="77777777" w:rsidR="00A00E98" w:rsidRDefault="00A00E98" w:rsidP="00B23B95">
      <w:pPr>
        <w:rPr>
          <w:rFonts w:ascii="Arial" w:hAnsi="Arial" w:cs="David"/>
          <w:sz w:val="28"/>
          <w:szCs w:val="28"/>
          <w:rtl/>
        </w:rPr>
      </w:pPr>
    </w:p>
    <w:p w14:paraId="4F4CD011" w14:textId="77777777" w:rsidR="008B0FCD" w:rsidRDefault="008B0FCD" w:rsidP="00B23B95">
      <w:pPr>
        <w:rPr>
          <w:rFonts w:ascii="Arial" w:hAnsi="Arial" w:cs="David"/>
          <w:sz w:val="28"/>
          <w:szCs w:val="28"/>
          <w:rtl/>
        </w:rPr>
      </w:pPr>
    </w:p>
    <w:p w14:paraId="6318B892" w14:textId="77777777" w:rsidR="008B0FCD" w:rsidRDefault="008B0FCD" w:rsidP="00B23B95">
      <w:pPr>
        <w:rPr>
          <w:rFonts w:ascii="Arial" w:hAnsi="Arial" w:cs="David"/>
          <w:sz w:val="28"/>
          <w:szCs w:val="28"/>
          <w:rtl/>
        </w:rPr>
      </w:pPr>
    </w:p>
    <w:p w14:paraId="760743A1" w14:textId="77777777" w:rsidR="008B0FCD" w:rsidRDefault="008B0FCD" w:rsidP="00B23B95">
      <w:pPr>
        <w:rPr>
          <w:rFonts w:ascii="Arial" w:hAnsi="Arial" w:cs="David"/>
          <w:sz w:val="28"/>
          <w:szCs w:val="28"/>
          <w:rtl/>
        </w:rPr>
      </w:pPr>
    </w:p>
    <w:bookmarkEnd w:id="0"/>
    <w:p w14:paraId="119D8717" w14:textId="1C9EF37D" w:rsidR="004262CD" w:rsidRPr="001D1C32" w:rsidRDefault="004262CD" w:rsidP="001D1C32">
      <w:pPr>
        <w:rPr>
          <w:rFonts w:ascii="Arial" w:hAnsi="Arial" w:cs="David"/>
          <w:sz w:val="28"/>
          <w:szCs w:val="28"/>
          <w:rtl/>
        </w:rPr>
      </w:pPr>
    </w:p>
    <w:p w14:paraId="54A029A7" w14:textId="0C33D536" w:rsidR="009A1631" w:rsidRDefault="00052F47" w:rsidP="003B7BD2">
      <w:pPr>
        <w:pBdr>
          <w:bottom w:val="single" w:sz="6" w:space="1" w:color="auto"/>
        </w:pBdr>
        <w:tabs>
          <w:tab w:val="center" w:pos="4182"/>
          <w:tab w:val="left" w:pos="6219"/>
        </w:tabs>
        <w:spacing w:line="276" w:lineRule="auto"/>
        <w:rPr>
          <w:rFonts w:ascii="Arial" w:hAnsi="Arial" w:cs="David"/>
          <w:b/>
          <w:bCs/>
          <w:sz w:val="28"/>
          <w:szCs w:val="28"/>
          <w:rtl/>
        </w:rPr>
      </w:pPr>
      <w:r>
        <w:rPr>
          <w:rFonts w:ascii="Arial" w:hAnsi="Arial" w:cs="David" w:hint="cs"/>
          <w:b/>
          <w:bCs/>
          <w:sz w:val="28"/>
          <w:szCs w:val="28"/>
          <w:rtl/>
        </w:rPr>
        <w:t>ליעד דרור</w:t>
      </w:r>
    </w:p>
    <w:p w14:paraId="445002C1" w14:textId="377231B7" w:rsidR="00052F47" w:rsidRDefault="00052F47" w:rsidP="00052F47">
      <w:pPr>
        <w:tabs>
          <w:tab w:val="center" w:pos="4182"/>
          <w:tab w:val="left" w:pos="6219"/>
        </w:tabs>
        <w:spacing w:line="276" w:lineRule="auto"/>
        <w:rPr>
          <w:rFonts w:ascii="Arial" w:hAnsi="Arial" w:cs="David"/>
          <w:b/>
          <w:bCs/>
          <w:sz w:val="28"/>
          <w:szCs w:val="28"/>
          <w:rtl/>
        </w:rPr>
      </w:pPr>
      <w:r>
        <w:rPr>
          <w:rFonts w:ascii="Arial" w:hAnsi="Arial" w:cs="David"/>
          <w:b/>
          <w:bCs/>
          <w:sz w:val="28"/>
          <w:szCs w:val="28"/>
          <w:rtl/>
        </w:rPr>
        <w:softHyphen/>
      </w:r>
      <w:r>
        <w:rPr>
          <w:rFonts w:ascii="Arial" w:hAnsi="Arial" w:cs="David"/>
          <w:b/>
          <w:bCs/>
          <w:sz w:val="28"/>
          <w:szCs w:val="28"/>
          <w:rtl/>
        </w:rPr>
        <w:softHyphen/>
      </w:r>
      <w:r>
        <w:rPr>
          <w:rFonts w:ascii="Arial" w:hAnsi="Arial" w:cs="David"/>
          <w:b/>
          <w:bCs/>
          <w:sz w:val="28"/>
          <w:szCs w:val="28"/>
          <w:rtl/>
        </w:rPr>
        <w:softHyphen/>
      </w:r>
      <w:r>
        <w:rPr>
          <w:rFonts w:ascii="Arial" w:hAnsi="Arial" w:cs="David"/>
          <w:b/>
          <w:bCs/>
          <w:sz w:val="28"/>
          <w:szCs w:val="28"/>
          <w:rtl/>
        </w:rPr>
        <w:softHyphen/>
      </w:r>
      <w:r>
        <w:rPr>
          <w:rFonts w:ascii="Arial" w:hAnsi="Arial" w:cs="David"/>
          <w:b/>
          <w:bCs/>
          <w:sz w:val="28"/>
          <w:szCs w:val="28"/>
          <w:rtl/>
        </w:rPr>
        <w:softHyphen/>
      </w:r>
      <w:r>
        <w:rPr>
          <w:rFonts w:ascii="Arial" w:hAnsi="Arial" w:cs="David"/>
          <w:b/>
          <w:bCs/>
          <w:sz w:val="28"/>
          <w:szCs w:val="28"/>
          <w:rtl/>
        </w:rPr>
        <w:softHyphen/>
      </w:r>
      <w:r>
        <w:rPr>
          <w:rFonts w:ascii="Arial" w:hAnsi="Arial" w:cs="David"/>
          <w:b/>
          <w:bCs/>
          <w:sz w:val="28"/>
          <w:szCs w:val="28"/>
          <w:rtl/>
        </w:rPr>
        <w:softHyphen/>
      </w:r>
      <w:r>
        <w:rPr>
          <w:rFonts w:ascii="Arial" w:hAnsi="Arial" w:cs="David"/>
          <w:b/>
          <w:bCs/>
          <w:sz w:val="28"/>
          <w:szCs w:val="28"/>
          <w:rtl/>
        </w:rPr>
        <w:softHyphen/>
      </w:r>
      <w:r>
        <w:rPr>
          <w:rFonts w:ascii="Arial" w:hAnsi="Arial" w:cs="David"/>
          <w:b/>
          <w:bCs/>
          <w:sz w:val="28"/>
          <w:szCs w:val="28"/>
          <w:rtl/>
        </w:rPr>
        <w:softHyphen/>
      </w:r>
      <w:r>
        <w:rPr>
          <w:rFonts w:ascii="Arial" w:hAnsi="Arial" w:cs="David"/>
          <w:b/>
          <w:bCs/>
          <w:sz w:val="28"/>
          <w:szCs w:val="28"/>
          <w:rtl/>
        </w:rPr>
        <w:softHyphen/>
      </w:r>
      <w:r>
        <w:rPr>
          <w:rFonts w:ascii="Arial" w:hAnsi="Arial" w:cs="David"/>
          <w:b/>
          <w:bCs/>
          <w:sz w:val="28"/>
          <w:szCs w:val="28"/>
          <w:rtl/>
        </w:rPr>
        <w:softHyphen/>
      </w:r>
      <w:r>
        <w:rPr>
          <w:rFonts w:ascii="Arial" w:hAnsi="Arial" w:cs="David"/>
          <w:b/>
          <w:bCs/>
          <w:sz w:val="28"/>
          <w:szCs w:val="28"/>
          <w:rtl/>
        </w:rPr>
        <w:softHyphen/>
      </w:r>
      <w:r>
        <w:rPr>
          <w:rFonts w:ascii="Arial" w:hAnsi="Arial" w:cs="David"/>
          <w:b/>
          <w:bCs/>
          <w:sz w:val="28"/>
          <w:szCs w:val="28"/>
          <w:rtl/>
        </w:rPr>
        <w:softHyphen/>
      </w:r>
      <w:r>
        <w:rPr>
          <w:rFonts w:ascii="Arial" w:hAnsi="Arial" w:cs="David"/>
          <w:b/>
          <w:bCs/>
          <w:sz w:val="28"/>
          <w:szCs w:val="28"/>
          <w:rtl/>
        </w:rPr>
        <w:softHyphen/>
      </w:r>
      <w:r>
        <w:rPr>
          <w:rFonts w:ascii="Arial" w:hAnsi="Arial" w:cs="David"/>
          <w:b/>
          <w:bCs/>
          <w:sz w:val="28"/>
          <w:szCs w:val="28"/>
          <w:rtl/>
        </w:rPr>
        <w:softHyphen/>
      </w:r>
      <w:r>
        <w:rPr>
          <w:rFonts w:ascii="Arial" w:hAnsi="Arial" w:cs="David"/>
          <w:b/>
          <w:bCs/>
          <w:sz w:val="28"/>
          <w:szCs w:val="28"/>
          <w:rtl/>
        </w:rPr>
        <w:softHyphen/>
      </w:r>
      <w:r>
        <w:rPr>
          <w:rFonts w:ascii="Arial" w:hAnsi="Arial" w:cs="David"/>
          <w:b/>
          <w:bCs/>
          <w:sz w:val="28"/>
          <w:szCs w:val="28"/>
          <w:rtl/>
        </w:rPr>
        <w:softHyphen/>
      </w:r>
      <w:r>
        <w:rPr>
          <w:rFonts w:ascii="Arial" w:hAnsi="Arial" w:cs="David"/>
          <w:b/>
          <w:bCs/>
          <w:sz w:val="28"/>
          <w:szCs w:val="28"/>
          <w:rtl/>
        </w:rPr>
        <w:softHyphen/>
      </w:r>
      <w:r>
        <w:rPr>
          <w:rFonts w:ascii="Arial" w:hAnsi="Arial" w:cs="David"/>
          <w:b/>
          <w:bCs/>
          <w:sz w:val="28"/>
          <w:szCs w:val="28"/>
          <w:rtl/>
        </w:rPr>
        <w:softHyphen/>
      </w:r>
      <w:r>
        <w:rPr>
          <w:rFonts w:ascii="Arial" w:hAnsi="Arial" w:cs="David"/>
          <w:b/>
          <w:bCs/>
          <w:sz w:val="28"/>
          <w:szCs w:val="28"/>
          <w:rtl/>
        </w:rPr>
        <w:softHyphen/>
      </w:r>
      <w:r>
        <w:rPr>
          <w:rFonts w:ascii="Arial" w:hAnsi="Arial" w:cs="David"/>
          <w:b/>
          <w:bCs/>
          <w:sz w:val="28"/>
          <w:szCs w:val="28"/>
          <w:rtl/>
        </w:rPr>
        <w:softHyphen/>
      </w:r>
      <w:r>
        <w:rPr>
          <w:rFonts w:ascii="Arial" w:hAnsi="Arial" w:cs="David"/>
          <w:b/>
          <w:bCs/>
          <w:sz w:val="28"/>
          <w:szCs w:val="28"/>
          <w:rtl/>
        </w:rPr>
        <w:softHyphen/>
      </w:r>
      <w:r>
        <w:rPr>
          <w:rFonts w:ascii="Arial" w:hAnsi="Arial" w:cs="David"/>
          <w:b/>
          <w:bCs/>
          <w:sz w:val="28"/>
          <w:szCs w:val="28"/>
          <w:rtl/>
        </w:rPr>
        <w:softHyphen/>
      </w:r>
      <w:r>
        <w:rPr>
          <w:rFonts w:ascii="Arial" w:hAnsi="Arial" w:cs="David"/>
          <w:b/>
          <w:bCs/>
          <w:sz w:val="28"/>
          <w:szCs w:val="28"/>
          <w:rtl/>
        </w:rPr>
        <w:softHyphen/>
      </w:r>
      <w:r>
        <w:rPr>
          <w:rFonts w:ascii="Arial" w:hAnsi="Arial" w:cs="David"/>
          <w:b/>
          <w:bCs/>
          <w:sz w:val="28"/>
          <w:szCs w:val="28"/>
          <w:rtl/>
        </w:rPr>
        <w:softHyphen/>
      </w:r>
      <w:r>
        <w:rPr>
          <w:rFonts w:ascii="Arial" w:hAnsi="Arial" w:cs="David"/>
          <w:b/>
          <w:bCs/>
          <w:sz w:val="28"/>
          <w:szCs w:val="28"/>
          <w:rtl/>
        </w:rPr>
        <w:softHyphen/>
      </w:r>
      <w:r>
        <w:rPr>
          <w:rFonts w:ascii="Arial" w:hAnsi="Arial" w:cs="David"/>
          <w:b/>
          <w:bCs/>
          <w:sz w:val="28"/>
          <w:szCs w:val="28"/>
          <w:rtl/>
        </w:rPr>
        <w:softHyphen/>
      </w:r>
      <w:r>
        <w:rPr>
          <w:rFonts w:ascii="Arial" w:hAnsi="Arial" w:cs="David"/>
          <w:b/>
          <w:bCs/>
          <w:sz w:val="28"/>
          <w:szCs w:val="28"/>
          <w:rtl/>
        </w:rPr>
        <w:softHyphen/>
      </w:r>
    </w:p>
    <w:p w14:paraId="32EA02C3" w14:textId="296CF745" w:rsidR="00052F47" w:rsidRDefault="00052F47" w:rsidP="00052F47">
      <w:pPr>
        <w:tabs>
          <w:tab w:val="center" w:pos="4182"/>
          <w:tab w:val="left" w:pos="6219"/>
        </w:tabs>
        <w:spacing w:line="276" w:lineRule="auto"/>
        <w:rPr>
          <w:rFonts w:ascii="Arial" w:hAnsi="Arial" w:cs="David"/>
          <w:b/>
          <w:bCs/>
          <w:sz w:val="28"/>
          <w:szCs w:val="28"/>
          <w:rtl/>
        </w:rPr>
      </w:pPr>
      <w:r>
        <w:rPr>
          <w:rFonts w:ascii="Arial" w:hAnsi="Arial" w:cs="David" w:hint="cs"/>
          <w:b/>
          <w:bCs/>
          <w:sz w:val="28"/>
          <w:szCs w:val="28"/>
          <w:rtl/>
        </w:rPr>
        <w:t>אייל פינס</w:t>
      </w:r>
    </w:p>
    <w:p w14:paraId="65029A5E" w14:textId="77777777" w:rsidR="000710E9" w:rsidRDefault="00052F47" w:rsidP="00052F47">
      <w:pPr>
        <w:pBdr>
          <w:top w:val="single" w:sz="6" w:space="1" w:color="auto"/>
          <w:bottom w:val="single" w:sz="6" w:space="1" w:color="auto"/>
        </w:pBdr>
        <w:tabs>
          <w:tab w:val="center" w:pos="4182"/>
          <w:tab w:val="left" w:pos="6219"/>
        </w:tabs>
        <w:spacing w:line="276" w:lineRule="auto"/>
        <w:rPr>
          <w:rFonts w:ascii="Arial" w:hAnsi="Arial" w:cs="David"/>
          <w:b/>
          <w:bCs/>
          <w:sz w:val="28"/>
          <w:szCs w:val="28"/>
          <w:rtl/>
        </w:rPr>
      </w:pPr>
      <w:r>
        <w:rPr>
          <w:rFonts w:ascii="Arial" w:hAnsi="Arial" w:cs="David"/>
          <w:b/>
          <w:bCs/>
          <w:sz w:val="28"/>
          <w:szCs w:val="28"/>
          <w:rtl/>
        </w:rPr>
        <w:softHyphen/>
      </w:r>
      <w:r>
        <w:rPr>
          <w:rFonts w:ascii="Arial" w:hAnsi="Arial" w:cs="David"/>
          <w:b/>
          <w:bCs/>
          <w:sz w:val="28"/>
          <w:szCs w:val="28"/>
          <w:rtl/>
        </w:rPr>
        <w:softHyphen/>
      </w:r>
      <w:r>
        <w:rPr>
          <w:rFonts w:ascii="Arial" w:hAnsi="Arial" w:cs="David"/>
          <w:b/>
          <w:bCs/>
          <w:sz w:val="28"/>
          <w:szCs w:val="28"/>
          <w:rtl/>
        </w:rPr>
        <w:softHyphen/>
      </w:r>
      <w:r>
        <w:rPr>
          <w:rFonts w:ascii="Arial" w:hAnsi="Arial" w:cs="David"/>
          <w:b/>
          <w:bCs/>
          <w:sz w:val="28"/>
          <w:szCs w:val="28"/>
          <w:rtl/>
        </w:rPr>
        <w:softHyphen/>
      </w:r>
      <w:r>
        <w:rPr>
          <w:rFonts w:ascii="Arial" w:hAnsi="Arial" w:cs="David"/>
          <w:b/>
          <w:bCs/>
          <w:sz w:val="28"/>
          <w:szCs w:val="28"/>
          <w:rtl/>
        </w:rPr>
        <w:softHyphen/>
      </w:r>
      <w:r>
        <w:rPr>
          <w:rFonts w:ascii="Arial" w:hAnsi="Arial" w:cs="David"/>
          <w:b/>
          <w:bCs/>
          <w:sz w:val="28"/>
          <w:szCs w:val="28"/>
          <w:rtl/>
        </w:rPr>
        <w:softHyphen/>
      </w:r>
      <w:r>
        <w:rPr>
          <w:rFonts w:ascii="Arial" w:hAnsi="Arial" w:cs="David"/>
          <w:b/>
          <w:bCs/>
          <w:sz w:val="28"/>
          <w:szCs w:val="28"/>
          <w:rtl/>
        </w:rPr>
        <w:softHyphen/>
      </w:r>
    </w:p>
    <w:p w14:paraId="139A5679" w14:textId="63739AB2" w:rsidR="00052F47" w:rsidRDefault="00052F47" w:rsidP="00052F47">
      <w:pPr>
        <w:pBdr>
          <w:top w:val="single" w:sz="6" w:space="1" w:color="auto"/>
          <w:bottom w:val="single" w:sz="6" w:space="1" w:color="auto"/>
        </w:pBdr>
        <w:tabs>
          <w:tab w:val="center" w:pos="4182"/>
          <w:tab w:val="left" w:pos="6219"/>
        </w:tabs>
        <w:spacing w:line="276" w:lineRule="auto"/>
        <w:rPr>
          <w:rFonts w:ascii="Arial" w:hAnsi="Arial" w:cs="David"/>
          <w:b/>
          <w:bCs/>
          <w:sz w:val="28"/>
          <w:szCs w:val="28"/>
          <w:rtl/>
        </w:rPr>
      </w:pPr>
      <w:r>
        <w:rPr>
          <w:rFonts w:ascii="Arial" w:hAnsi="Arial" w:cs="David" w:hint="cs"/>
          <w:b/>
          <w:bCs/>
          <w:sz w:val="28"/>
          <w:szCs w:val="28"/>
          <w:rtl/>
        </w:rPr>
        <w:t>איריס פרץ</w:t>
      </w:r>
    </w:p>
    <w:p w14:paraId="4A4F9ACF" w14:textId="77777777" w:rsidR="00052F47" w:rsidRPr="00052F47" w:rsidRDefault="00052F47" w:rsidP="00052F47">
      <w:pPr>
        <w:tabs>
          <w:tab w:val="center" w:pos="4182"/>
          <w:tab w:val="left" w:pos="6219"/>
        </w:tabs>
        <w:spacing w:line="276" w:lineRule="auto"/>
        <w:rPr>
          <w:rFonts w:ascii="Arial" w:hAnsi="Arial" w:cs="David"/>
          <w:b/>
          <w:bCs/>
          <w:sz w:val="28"/>
          <w:szCs w:val="28"/>
          <w:rtl/>
        </w:rPr>
      </w:pPr>
    </w:p>
    <w:sectPr w:rsidR="00052F47" w:rsidRPr="00052F47" w:rsidSect="00CF328B">
      <w:headerReference w:type="default" r:id="rId13"/>
      <w:pgSz w:w="11906" w:h="16838"/>
      <w:pgMar w:top="1440" w:right="1700" w:bottom="1440" w:left="1800" w:header="0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542F1B" w14:textId="77777777" w:rsidR="00515FE1" w:rsidRDefault="00515FE1" w:rsidP="002D0C3F">
      <w:r>
        <w:separator/>
      </w:r>
    </w:p>
  </w:endnote>
  <w:endnote w:type="continuationSeparator" w:id="0">
    <w:p w14:paraId="2E32688E" w14:textId="77777777" w:rsidR="00515FE1" w:rsidRDefault="00515FE1" w:rsidP="002D0C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d">
    <w:panose1 w:val="02030509050101010101"/>
    <w:charset w:val="00"/>
    <w:family w:val="modern"/>
    <w:pitch w:val="fixed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-Bold">
    <w:altName w:val="David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9620FE" w14:textId="77777777" w:rsidR="00515FE1" w:rsidRDefault="00515FE1" w:rsidP="002D0C3F">
      <w:r>
        <w:separator/>
      </w:r>
    </w:p>
  </w:footnote>
  <w:footnote w:type="continuationSeparator" w:id="0">
    <w:p w14:paraId="096DCC8F" w14:textId="77777777" w:rsidR="00515FE1" w:rsidRDefault="00515FE1" w:rsidP="002D0C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A32B2B" w14:textId="77777777" w:rsidR="00012E63" w:rsidRDefault="00012E63" w:rsidP="002D0C3F">
    <w:pPr>
      <w:pStyle w:val="a4"/>
      <w:jc w:val="center"/>
      <w:rPr>
        <w:rtl/>
      </w:rPr>
    </w:pPr>
  </w:p>
  <w:p w14:paraId="3C9DD666" w14:textId="77777777" w:rsidR="00012E63" w:rsidRPr="005075F8" w:rsidRDefault="008C165C" w:rsidP="005075F8">
    <w:pPr>
      <w:pStyle w:val="a4"/>
      <w:jc w:val="center"/>
      <w:rPr>
        <w:sz w:val="36"/>
        <w:szCs w:val="36"/>
        <w:rtl/>
      </w:rPr>
    </w:pPr>
    <w:r>
      <w:rPr>
        <w:noProof/>
        <w:lang w:eastAsia="en-US"/>
      </w:rPr>
      <w:drawing>
        <wp:inline distT="0" distB="0" distL="0" distR="0" wp14:anchorId="7DE2D810" wp14:editId="47F15F3F">
          <wp:extent cx="1731645" cy="908685"/>
          <wp:effectExtent l="0" t="0" r="1905" b="5715"/>
          <wp:docPr id="16" name="תמונה 16" descr="לוגו מועצה אזורית בני שמעון קהילה של קהילות " title="לוגו מועצה אזורית בני שמעון קהילה של קהילות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1645" cy="908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12144"/>
    <w:multiLevelType w:val="hybridMultilevel"/>
    <w:tmpl w:val="8E84F3CA"/>
    <w:lvl w:ilvl="0" w:tplc="4A122B10"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547EC0"/>
    <w:multiLevelType w:val="hybridMultilevel"/>
    <w:tmpl w:val="D4AA2A72"/>
    <w:lvl w:ilvl="0" w:tplc="2C286038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64665B"/>
    <w:multiLevelType w:val="multilevel"/>
    <w:tmpl w:val="9262311C"/>
    <w:lvl w:ilvl="0">
      <w:start w:val="1"/>
      <w:numFmt w:val="decimal"/>
      <w:lvlText w:val="%1."/>
      <w:lvlJc w:val="left"/>
      <w:pPr>
        <w:ind w:left="360" w:hanging="360"/>
      </w:pPr>
      <w:rPr>
        <w:color w:val="000000" w:themeColor="text1"/>
        <w:lang w:bidi="he-IL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70A763D"/>
    <w:multiLevelType w:val="hybridMultilevel"/>
    <w:tmpl w:val="DD7EAF94"/>
    <w:lvl w:ilvl="0" w:tplc="DDFA470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AC623F"/>
    <w:multiLevelType w:val="hybridMultilevel"/>
    <w:tmpl w:val="C1DA4730"/>
    <w:lvl w:ilvl="0" w:tplc="D2E40136">
      <w:start w:val="18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A35157"/>
    <w:multiLevelType w:val="multilevel"/>
    <w:tmpl w:val="25B028F6"/>
    <w:lvl w:ilvl="0">
      <w:start w:val="1"/>
      <w:numFmt w:val="decimal"/>
      <w:pStyle w:val="a"/>
      <w:lvlText w:val="%1."/>
      <w:lvlJc w:val="left"/>
      <w:pPr>
        <w:tabs>
          <w:tab w:val="num" w:pos="567"/>
        </w:tabs>
        <w:ind w:left="567" w:righ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134"/>
        </w:tabs>
        <w:ind w:left="1134" w:right="1134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701"/>
        </w:tabs>
        <w:ind w:left="1701" w:right="1701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421"/>
        </w:tabs>
        <w:ind w:left="2268" w:right="2268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348"/>
        </w:tabs>
        <w:ind w:left="2835" w:right="2835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15"/>
        </w:tabs>
        <w:ind w:left="3402" w:right="3402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9"/>
        </w:tabs>
        <w:ind w:left="4536" w:right="4536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76"/>
        </w:tabs>
        <w:ind w:left="5103" w:right="5103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903"/>
        </w:tabs>
        <w:ind w:left="5670" w:right="5670" w:hanging="567"/>
      </w:pPr>
      <w:rPr>
        <w:rFonts w:hint="default"/>
      </w:rPr>
    </w:lvl>
  </w:abstractNum>
  <w:abstractNum w:abstractNumId="6" w15:restartNumberingAfterBreak="0">
    <w:nsid w:val="2D1D7558"/>
    <w:multiLevelType w:val="hybridMultilevel"/>
    <w:tmpl w:val="FC5CE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F32F19"/>
    <w:multiLevelType w:val="hybridMultilevel"/>
    <w:tmpl w:val="B580839C"/>
    <w:lvl w:ilvl="0" w:tplc="4D587D8A"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C67EE0"/>
    <w:multiLevelType w:val="hybridMultilevel"/>
    <w:tmpl w:val="7270AF48"/>
    <w:lvl w:ilvl="0" w:tplc="B1A4746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422872"/>
    <w:multiLevelType w:val="hybridMultilevel"/>
    <w:tmpl w:val="27625472"/>
    <w:lvl w:ilvl="0" w:tplc="B19A0138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E605F0"/>
    <w:multiLevelType w:val="hybridMultilevel"/>
    <w:tmpl w:val="07AA71A8"/>
    <w:lvl w:ilvl="0" w:tplc="A21A72D8"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1E7588"/>
    <w:multiLevelType w:val="hybridMultilevel"/>
    <w:tmpl w:val="73B42564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601062772">
    <w:abstractNumId w:val="5"/>
  </w:num>
  <w:num w:numId="2" w16cid:durableId="86350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9182733">
    <w:abstractNumId w:val="4"/>
  </w:num>
  <w:num w:numId="4" w16cid:durableId="1064455204">
    <w:abstractNumId w:val="2"/>
  </w:num>
  <w:num w:numId="5" w16cid:durableId="1566837312">
    <w:abstractNumId w:val="1"/>
  </w:num>
  <w:num w:numId="6" w16cid:durableId="112889005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7799807">
    <w:abstractNumId w:val="3"/>
  </w:num>
  <w:num w:numId="8" w16cid:durableId="1455245969">
    <w:abstractNumId w:val="0"/>
  </w:num>
  <w:num w:numId="9" w16cid:durableId="1390038815">
    <w:abstractNumId w:val="8"/>
  </w:num>
  <w:num w:numId="10" w16cid:durableId="1398280791">
    <w:abstractNumId w:val="10"/>
  </w:num>
  <w:num w:numId="11" w16cid:durableId="761528443">
    <w:abstractNumId w:val="7"/>
  </w:num>
  <w:num w:numId="12" w16cid:durableId="2011132852">
    <w:abstractNumId w:val="9"/>
  </w:num>
  <w:num w:numId="13" w16cid:durableId="206339509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NTEytTA3MjUyMjVX0lEKTi0uzszPAykwqwUAgJFL5ywAAAA="/>
  </w:docVars>
  <w:rsids>
    <w:rsidRoot w:val="002D0C3F"/>
    <w:rsid w:val="000004ED"/>
    <w:rsid w:val="00000FA5"/>
    <w:rsid w:val="0000186E"/>
    <w:rsid w:val="00002203"/>
    <w:rsid w:val="00002416"/>
    <w:rsid w:val="00002D73"/>
    <w:rsid w:val="00002E6D"/>
    <w:rsid w:val="00003A8E"/>
    <w:rsid w:val="00005134"/>
    <w:rsid w:val="00005C69"/>
    <w:rsid w:val="000077B5"/>
    <w:rsid w:val="000078D5"/>
    <w:rsid w:val="00007D2C"/>
    <w:rsid w:val="00010143"/>
    <w:rsid w:val="0001090C"/>
    <w:rsid w:val="00010DE5"/>
    <w:rsid w:val="00011333"/>
    <w:rsid w:val="00011FEA"/>
    <w:rsid w:val="00012707"/>
    <w:rsid w:val="000129E7"/>
    <w:rsid w:val="00012E63"/>
    <w:rsid w:val="00014015"/>
    <w:rsid w:val="0001461C"/>
    <w:rsid w:val="00014EC5"/>
    <w:rsid w:val="00015DAF"/>
    <w:rsid w:val="0001740F"/>
    <w:rsid w:val="0001784D"/>
    <w:rsid w:val="00017E26"/>
    <w:rsid w:val="00017F32"/>
    <w:rsid w:val="000204F0"/>
    <w:rsid w:val="00020704"/>
    <w:rsid w:val="0002083A"/>
    <w:rsid w:val="000214D6"/>
    <w:rsid w:val="0002248A"/>
    <w:rsid w:val="00022CF2"/>
    <w:rsid w:val="0002393B"/>
    <w:rsid w:val="0002446E"/>
    <w:rsid w:val="00024D33"/>
    <w:rsid w:val="00025AEC"/>
    <w:rsid w:val="00025C17"/>
    <w:rsid w:val="000264A6"/>
    <w:rsid w:val="00026782"/>
    <w:rsid w:val="00026D2C"/>
    <w:rsid w:val="00026F25"/>
    <w:rsid w:val="00027B41"/>
    <w:rsid w:val="0003040C"/>
    <w:rsid w:val="00031117"/>
    <w:rsid w:val="0003193B"/>
    <w:rsid w:val="0003279C"/>
    <w:rsid w:val="00032B2A"/>
    <w:rsid w:val="00033EBC"/>
    <w:rsid w:val="00034BC1"/>
    <w:rsid w:val="00034C40"/>
    <w:rsid w:val="00034D94"/>
    <w:rsid w:val="0003511D"/>
    <w:rsid w:val="00035587"/>
    <w:rsid w:val="00036717"/>
    <w:rsid w:val="00037699"/>
    <w:rsid w:val="00037A9E"/>
    <w:rsid w:val="00040733"/>
    <w:rsid w:val="00042FB8"/>
    <w:rsid w:val="000461C3"/>
    <w:rsid w:val="000469E5"/>
    <w:rsid w:val="00046B96"/>
    <w:rsid w:val="00046FA9"/>
    <w:rsid w:val="00050309"/>
    <w:rsid w:val="00051396"/>
    <w:rsid w:val="00051C5A"/>
    <w:rsid w:val="00051D96"/>
    <w:rsid w:val="00051EBA"/>
    <w:rsid w:val="00052238"/>
    <w:rsid w:val="000525B3"/>
    <w:rsid w:val="00052F47"/>
    <w:rsid w:val="0005315A"/>
    <w:rsid w:val="000535D6"/>
    <w:rsid w:val="00054EEB"/>
    <w:rsid w:val="00055CD1"/>
    <w:rsid w:val="00055FDE"/>
    <w:rsid w:val="000568C4"/>
    <w:rsid w:val="00056971"/>
    <w:rsid w:val="00056D17"/>
    <w:rsid w:val="00056FA5"/>
    <w:rsid w:val="0005739A"/>
    <w:rsid w:val="000573D4"/>
    <w:rsid w:val="00057B14"/>
    <w:rsid w:val="00060018"/>
    <w:rsid w:val="00060567"/>
    <w:rsid w:val="00060635"/>
    <w:rsid w:val="000606C0"/>
    <w:rsid w:val="00060965"/>
    <w:rsid w:val="00060E9F"/>
    <w:rsid w:val="00061158"/>
    <w:rsid w:val="00061605"/>
    <w:rsid w:val="000616C2"/>
    <w:rsid w:val="000618A2"/>
    <w:rsid w:val="00061AEA"/>
    <w:rsid w:val="00061C17"/>
    <w:rsid w:val="00062121"/>
    <w:rsid w:val="00063BB2"/>
    <w:rsid w:val="00063CE9"/>
    <w:rsid w:val="00063E28"/>
    <w:rsid w:val="00063EF9"/>
    <w:rsid w:val="000644E4"/>
    <w:rsid w:val="00064519"/>
    <w:rsid w:val="0006490A"/>
    <w:rsid w:val="0006538D"/>
    <w:rsid w:val="000655E2"/>
    <w:rsid w:val="000658A5"/>
    <w:rsid w:val="00066572"/>
    <w:rsid w:val="00066592"/>
    <w:rsid w:val="000667CB"/>
    <w:rsid w:val="00066A59"/>
    <w:rsid w:val="00067375"/>
    <w:rsid w:val="0006743A"/>
    <w:rsid w:val="00067D95"/>
    <w:rsid w:val="00067ECD"/>
    <w:rsid w:val="00070E17"/>
    <w:rsid w:val="000710E9"/>
    <w:rsid w:val="0007115F"/>
    <w:rsid w:val="00071772"/>
    <w:rsid w:val="000717DD"/>
    <w:rsid w:val="0007183B"/>
    <w:rsid w:val="00071B10"/>
    <w:rsid w:val="0007206B"/>
    <w:rsid w:val="00072452"/>
    <w:rsid w:val="000727A4"/>
    <w:rsid w:val="000729B0"/>
    <w:rsid w:val="00073284"/>
    <w:rsid w:val="00073407"/>
    <w:rsid w:val="000736A6"/>
    <w:rsid w:val="00073FFB"/>
    <w:rsid w:val="0007413A"/>
    <w:rsid w:val="00074402"/>
    <w:rsid w:val="00075873"/>
    <w:rsid w:val="0007590C"/>
    <w:rsid w:val="00076861"/>
    <w:rsid w:val="00076DB5"/>
    <w:rsid w:val="00076F27"/>
    <w:rsid w:val="000774B8"/>
    <w:rsid w:val="00080C9C"/>
    <w:rsid w:val="00082E22"/>
    <w:rsid w:val="00083F3C"/>
    <w:rsid w:val="00083F6B"/>
    <w:rsid w:val="000846EE"/>
    <w:rsid w:val="0008575B"/>
    <w:rsid w:val="00085B03"/>
    <w:rsid w:val="00085BAB"/>
    <w:rsid w:val="00085F25"/>
    <w:rsid w:val="00086496"/>
    <w:rsid w:val="00087332"/>
    <w:rsid w:val="000875E7"/>
    <w:rsid w:val="00087EF4"/>
    <w:rsid w:val="0009005B"/>
    <w:rsid w:val="00090298"/>
    <w:rsid w:val="00091250"/>
    <w:rsid w:val="00091596"/>
    <w:rsid w:val="00091D8B"/>
    <w:rsid w:val="0009223B"/>
    <w:rsid w:val="0009366E"/>
    <w:rsid w:val="0009375B"/>
    <w:rsid w:val="0009410F"/>
    <w:rsid w:val="00094481"/>
    <w:rsid w:val="00094587"/>
    <w:rsid w:val="000953C3"/>
    <w:rsid w:val="0009549D"/>
    <w:rsid w:val="0009692B"/>
    <w:rsid w:val="00096A69"/>
    <w:rsid w:val="00096CCC"/>
    <w:rsid w:val="00096F35"/>
    <w:rsid w:val="000A11F0"/>
    <w:rsid w:val="000A219A"/>
    <w:rsid w:val="000A2375"/>
    <w:rsid w:val="000A24D6"/>
    <w:rsid w:val="000A31AF"/>
    <w:rsid w:val="000A353A"/>
    <w:rsid w:val="000A3867"/>
    <w:rsid w:val="000A388D"/>
    <w:rsid w:val="000A4DC5"/>
    <w:rsid w:val="000A4F50"/>
    <w:rsid w:val="000A5AD9"/>
    <w:rsid w:val="000A5E9F"/>
    <w:rsid w:val="000A6EA2"/>
    <w:rsid w:val="000A744A"/>
    <w:rsid w:val="000A76E9"/>
    <w:rsid w:val="000B1036"/>
    <w:rsid w:val="000B1098"/>
    <w:rsid w:val="000B12FF"/>
    <w:rsid w:val="000B16AF"/>
    <w:rsid w:val="000B2AA2"/>
    <w:rsid w:val="000B2D54"/>
    <w:rsid w:val="000B33EF"/>
    <w:rsid w:val="000B50FD"/>
    <w:rsid w:val="000B5679"/>
    <w:rsid w:val="000B56E3"/>
    <w:rsid w:val="000B58B0"/>
    <w:rsid w:val="000B59A4"/>
    <w:rsid w:val="000B5B74"/>
    <w:rsid w:val="000B6A0D"/>
    <w:rsid w:val="000B6A18"/>
    <w:rsid w:val="000B6F14"/>
    <w:rsid w:val="000B75F5"/>
    <w:rsid w:val="000B7B2E"/>
    <w:rsid w:val="000C06F5"/>
    <w:rsid w:val="000C09A1"/>
    <w:rsid w:val="000C0FF8"/>
    <w:rsid w:val="000C15F2"/>
    <w:rsid w:val="000C180E"/>
    <w:rsid w:val="000C19CF"/>
    <w:rsid w:val="000C20B6"/>
    <w:rsid w:val="000C25F2"/>
    <w:rsid w:val="000C2648"/>
    <w:rsid w:val="000C3421"/>
    <w:rsid w:val="000C3709"/>
    <w:rsid w:val="000C3A8A"/>
    <w:rsid w:val="000C3FBA"/>
    <w:rsid w:val="000C443B"/>
    <w:rsid w:val="000C44BD"/>
    <w:rsid w:val="000C45ED"/>
    <w:rsid w:val="000C4867"/>
    <w:rsid w:val="000C5286"/>
    <w:rsid w:val="000C6360"/>
    <w:rsid w:val="000C6AEA"/>
    <w:rsid w:val="000C743F"/>
    <w:rsid w:val="000C7698"/>
    <w:rsid w:val="000C76D9"/>
    <w:rsid w:val="000D03B4"/>
    <w:rsid w:val="000D0E3E"/>
    <w:rsid w:val="000D1721"/>
    <w:rsid w:val="000D1929"/>
    <w:rsid w:val="000D332B"/>
    <w:rsid w:val="000D3A73"/>
    <w:rsid w:val="000D5D91"/>
    <w:rsid w:val="000D637C"/>
    <w:rsid w:val="000D6CD6"/>
    <w:rsid w:val="000D7113"/>
    <w:rsid w:val="000D72BB"/>
    <w:rsid w:val="000D7398"/>
    <w:rsid w:val="000E0EB5"/>
    <w:rsid w:val="000E2232"/>
    <w:rsid w:val="000E233B"/>
    <w:rsid w:val="000E2447"/>
    <w:rsid w:val="000E2812"/>
    <w:rsid w:val="000E3D07"/>
    <w:rsid w:val="000E47C7"/>
    <w:rsid w:val="000E48F6"/>
    <w:rsid w:val="000E4AC8"/>
    <w:rsid w:val="000E511D"/>
    <w:rsid w:val="000E5B7F"/>
    <w:rsid w:val="000E62E9"/>
    <w:rsid w:val="000E63D5"/>
    <w:rsid w:val="000E6E62"/>
    <w:rsid w:val="000E7791"/>
    <w:rsid w:val="000E7D2D"/>
    <w:rsid w:val="000F08DA"/>
    <w:rsid w:val="000F1EF5"/>
    <w:rsid w:val="000F1F86"/>
    <w:rsid w:val="000F2120"/>
    <w:rsid w:val="000F2A87"/>
    <w:rsid w:val="000F3008"/>
    <w:rsid w:val="000F4701"/>
    <w:rsid w:val="000F5B7C"/>
    <w:rsid w:val="000F5D17"/>
    <w:rsid w:val="000F5F2F"/>
    <w:rsid w:val="000F6970"/>
    <w:rsid w:val="000F71A8"/>
    <w:rsid w:val="000F7561"/>
    <w:rsid w:val="000F75D4"/>
    <w:rsid w:val="000F7F47"/>
    <w:rsid w:val="00100102"/>
    <w:rsid w:val="001004AA"/>
    <w:rsid w:val="0010068A"/>
    <w:rsid w:val="00100A02"/>
    <w:rsid w:val="0010177F"/>
    <w:rsid w:val="00101A38"/>
    <w:rsid w:val="00101F57"/>
    <w:rsid w:val="0010225B"/>
    <w:rsid w:val="00102537"/>
    <w:rsid w:val="001043CB"/>
    <w:rsid w:val="0010451A"/>
    <w:rsid w:val="0010510E"/>
    <w:rsid w:val="00105915"/>
    <w:rsid w:val="00105BFC"/>
    <w:rsid w:val="00105FB5"/>
    <w:rsid w:val="00106CBB"/>
    <w:rsid w:val="00106FEA"/>
    <w:rsid w:val="00107114"/>
    <w:rsid w:val="0010762B"/>
    <w:rsid w:val="00107801"/>
    <w:rsid w:val="0011145C"/>
    <w:rsid w:val="001122C5"/>
    <w:rsid w:val="001128A6"/>
    <w:rsid w:val="00112A4E"/>
    <w:rsid w:val="001144F2"/>
    <w:rsid w:val="001146C6"/>
    <w:rsid w:val="00115036"/>
    <w:rsid w:val="00115150"/>
    <w:rsid w:val="00115959"/>
    <w:rsid w:val="00115D24"/>
    <w:rsid w:val="00115F19"/>
    <w:rsid w:val="001173FF"/>
    <w:rsid w:val="00117F68"/>
    <w:rsid w:val="0012027D"/>
    <w:rsid w:val="00120914"/>
    <w:rsid w:val="001216EB"/>
    <w:rsid w:val="001221AC"/>
    <w:rsid w:val="0012415E"/>
    <w:rsid w:val="00124410"/>
    <w:rsid w:val="00124677"/>
    <w:rsid w:val="00124ECF"/>
    <w:rsid w:val="00124F42"/>
    <w:rsid w:val="001257B6"/>
    <w:rsid w:val="00125FB7"/>
    <w:rsid w:val="001273BE"/>
    <w:rsid w:val="0012778A"/>
    <w:rsid w:val="00130FE9"/>
    <w:rsid w:val="00132CD8"/>
    <w:rsid w:val="00133C44"/>
    <w:rsid w:val="00134190"/>
    <w:rsid w:val="001346A3"/>
    <w:rsid w:val="0013480C"/>
    <w:rsid w:val="00134A21"/>
    <w:rsid w:val="00134BF1"/>
    <w:rsid w:val="00135019"/>
    <w:rsid w:val="00136311"/>
    <w:rsid w:val="00136945"/>
    <w:rsid w:val="0014089D"/>
    <w:rsid w:val="00140C4A"/>
    <w:rsid w:val="00140E2E"/>
    <w:rsid w:val="0014103C"/>
    <w:rsid w:val="001420E1"/>
    <w:rsid w:val="00142750"/>
    <w:rsid w:val="0014350E"/>
    <w:rsid w:val="001435AC"/>
    <w:rsid w:val="001441EF"/>
    <w:rsid w:val="00144B4D"/>
    <w:rsid w:val="00144D09"/>
    <w:rsid w:val="001455B1"/>
    <w:rsid w:val="00146451"/>
    <w:rsid w:val="00146A18"/>
    <w:rsid w:val="00147B9F"/>
    <w:rsid w:val="00147DE8"/>
    <w:rsid w:val="00150739"/>
    <w:rsid w:val="00152E6A"/>
    <w:rsid w:val="0015363C"/>
    <w:rsid w:val="00153E19"/>
    <w:rsid w:val="00154A67"/>
    <w:rsid w:val="00155ACE"/>
    <w:rsid w:val="00156E5F"/>
    <w:rsid w:val="00157046"/>
    <w:rsid w:val="001571E5"/>
    <w:rsid w:val="00157872"/>
    <w:rsid w:val="00157A12"/>
    <w:rsid w:val="00157E75"/>
    <w:rsid w:val="00160C7E"/>
    <w:rsid w:val="00161427"/>
    <w:rsid w:val="00162320"/>
    <w:rsid w:val="0016399F"/>
    <w:rsid w:val="00163A97"/>
    <w:rsid w:val="001644F7"/>
    <w:rsid w:val="00165470"/>
    <w:rsid w:val="00165C43"/>
    <w:rsid w:val="0016601C"/>
    <w:rsid w:val="00166112"/>
    <w:rsid w:val="00166CE3"/>
    <w:rsid w:val="00167365"/>
    <w:rsid w:val="00167BC0"/>
    <w:rsid w:val="001701B0"/>
    <w:rsid w:val="00170456"/>
    <w:rsid w:val="00171B64"/>
    <w:rsid w:val="0017450A"/>
    <w:rsid w:val="00174B71"/>
    <w:rsid w:val="00174BE9"/>
    <w:rsid w:val="0017546F"/>
    <w:rsid w:val="00175D31"/>
    <w:rsid w:val="001763F6"/>
    <w:rsid w:val="00181062"/>
    <w:rsid w:val="0018213F"/>
    <w:rsid w:val="00183AA3"/>
    <w:rsid w:val="0018424E"/>
    <w:rsid w:val="00184DEC"/>
    <w:rsid w:val="00185178"/>
    <w:rsid w:val="00185878"/>
    <w:rsid w:val="00185ABC"/>
    <w:rsid w:val="00185FF6"/>
    <w:rsid w:val="00186EE8"/>
    <w:rsid w:val="001875C4"/>
    <w:rsid w:val="00187A7C"/>
    <w:rsid w:val="001901EC"/>
    <w:rsid w:val="00190682"/>
    <w:rsid w:val="00190CB8"/>
    <w:rsid w:val="00190F64"/>
    <w:rsid w:val="00192272"/>
    <w:rsid w:val="00192838"/>
    <w:rsid w:val="00192D78"/>
    <w:rsid w:val="00193178"/>
    <w:rsid w:val="00193BA0"/>
    <w:rsid w:val="00193E02"/>
    <w:rsid w:val="0019445A"/>
    <w:rsid w:val="00194D98"/>
    <w:rsid w:val="0019505B"/>
    <w:rsid w:val="00195291"/>
    <w:rsid w:val="00195509"/>
    <w:rsid w:val="001955BF"/>
    <w:rsid w:val="00197598"/>
    <w:rsid w:val="00197D28"/>
    <w:rsid w:val="00197D77"/>
    <w:rsid w:val="001A04FE"/>
    <w:rsid w:val="001A060F"/>
    <w:rsid w:val="001A06DD"/>
    <w:rsid w:val="001A0E92"/>
    <w:rsid w:val="001A1A81"/>
    <w:rsid w:val="001A244F"/>
    <w:rsid w:val="001A2D1F"/>
    <w:rsid w:val="001A343A"/>
    <w:rsid w:val="001A4BC8"/>
    <w:rsid w:val="001A4DE6"/>
    <w:rsid w:val="001A5396"/>
    <w:rsid w:val="001A6290"/>
    <w:rsid w:val="001A641B"/>
    <w:rsid w:val="001A6478"/>
    <w:rsid w:val="001A74D4"/>
    <w:rsid w:val="001A7579"/>
    <w:rsid w:val="001A7AD0"/>
    <w:rsid w:val="001B0274"/>
    <w:rsid w:val="001B0282"/>
    <w:rsid w:val="001B098E"/>
    <w:rsid w:val="001B0ED2"/>
    <w:rsid w:val="001B1275"/>
    <w:rsid w:val="001B1953"/>
    <w:rsid w:val="001B19CE"/>
    <w:rsid w:val="001B1AA9"/>
    <w:rsid w:val="001B292B"/>
    <w:rsid w:val="001B2BDE"/>
    <w:rsid w:val="001B310A"/>
    <w:rsid w:val="001B3445"/>
    <w:rsid w:val="001B3620"/>
    <w:rsid w:val="001B37C3"/>
    <w:rsid w:val="001B3DF2"/>
    <w:rsid w:val="001B4548"/>
    <w:rsid w:val="001B5064"/>
    <w:rsid w:val="001B61C0"/>
    <w:rsid w:val="001B631B"/>
    <w:rsid w:val="001B7239"/>
    <w:rsid w:val="001C02BA"/>
    <w:rsid w:val="001C059D"/>
    <w:rsid w:val="001C061D"/>
    <w:rsid w:val="001C068A"/>
    <w:rsid w:val="001C0C68"/>
    <w:rsid w:val="001C1054"/>
    <w:rsid w:val="001C1292"/>
    <w:rsid w:val="001C19A9"/>
    <w:rsid w:val="001C1ED8"/>
    <w:rsid w:val="001C2049"/>
    <w:rsid w:val="001C2145"/>
    <w:rsid w:val="001C279B"/>
    <w:rsid w:val="001C30AB"/>
    <w:rsid w:val="001C47F1"/>
    <w:rsid w:val="001C4834"/>
    <w:rsid w:val="001C509B"/>
    <w:rsid w:val="001C5267"/>
    <w:rsid w:val="001C5369"/>
    <w:rsid w:val="001C559D"/>
    <w:rsid w:val="001C5840"/>
    <w:rsid w:val="001C5995"/>
    <w:rsid w:val="001C59CE"/>
    <w:rsid w:val="001C76AB"/>
    <w:rsid w:val="001C796E"/>
    <w:rsid w:val="001D0341"/>
    <w:rsid w:val="001D07A3"/>
    <w:rsid w:val="001D1C32"/>
    <w:rsid w:val="001D1E36"/>
    <w:rsid w:val="001D27AC"/>
    <w:rsid w:val="001D3014"/>
    <w:rsid w:val="001D5594"/>
    <w:rsid w:val="001D649C"/>
    <w:rsid w:val="001D7C55"/>
    <w:rsid w:val="001E09B4"/>
    <w:rsid w:val="001E10D2"/>
    <w:rsid w:val="001E1791"/>
    <w:rsid w:val="001E2428"/>
    <w:rsid w:val="001E2688"/>
    <w:rsid w:val="001E3040"/>
    <w:rsid w:val="001E457A"/>
    <w:rsid w:val="001E49FF"/>
    <w:rsid w:val="001E51DC"/>
    <w:rsid w:val="001E5229"/>
    <w:rsid w:val="001F00C8"/>
    <w:rsid w:val="001F0172"/>
    <w:rsid w:val="001F055D"/>
    <w:rsid w:val="001F0C39"/>
    <w:rsid w:val="001F1990"/>
    <w:rsid w:val="001F2AE6"/>
    <w:rsid w:val="001F2C54"/>
    <w:rsid w:val="001F33AD"/>
    <w:rsid w:val="001F38CA"/>
    <w:rsid w:val="001F4107"/>
    <w:rsid w:val="001F41AF"/>
    <w:rsid w:val="001F464A"/>
    <w:rsid w:val="001F53AC"/>
    <w:rsid w:val="001F5A8E"/>
    <w:rsid w:val="001F5B07"/>
    <w:rsid w:val="001F601B"/>
    <w:rsid w:val="001F6CB5"/>
    <w:rsid w:val="001F7ECC"/>
    <w:rsid w:val="002001AE"/>
    <w:rsid w:val="002004A1"/>
    <w:rsid w:val="0020130C"/>
    <w:rsid w:val="00202033"/>
    <w:rsid w:val="002023CD"/>
    <w:rsid w:val="00202659"/>
    <w:rsid w:val="00203DC3"/>
    <w:rsid w:val="00204C5B"/>
    <w:rsid w:val="00206349"/>
    <w:rsid w:val="00206BB0"/>
    <w:rsid w:val="00206BBC"/>
    <w:rsid w:val="00207DF9"/>
    <w:rsid w:val="00207ED4"/>
    <w:rsid w:val="00210D60"/>
    <w:rsid w:val="002110E5"/>
    <w:rsid w:val="00211556"/>
    <w:rsid w:val="0021167F"/>
    <w:rsid w:val="002117FC"/>
    <w:rsid w:val="0021225D"/>
    <w:rsid w:val="00212454"/>
    <w:rsid w:val="002124A8"/>
    <w:rsid w:val="00212AEA"/>
    <w:rsid w:val="002130ED"/>
    <w:rsid w:val="00213542"/>
    <w:rsid w:val="002139AE"/>
    <w:rsid w:val="00214520"/>
    <w:rsid w:val="00214A98"/>
    <w:rsid w:val="00214C45"/>
    <w:rsid w:val="0021542B"/>
    <w:rsid w:val="002156A6"/>
    <w:rsid w:val="00215BAF"/>
    <w:rsid w:val="002165EA"/>
    <w:rsid w:val="002169AD"/>
    <w:rsid w:val="002169B3"/>
    <w:rsid w:val="00216A1E"/>
    <w:rsid w:val="00216C48"/>
    <w:rsid w:val="00216CBF"/>
    <w:rsid w:val="0022061D"/>
    <w:rsid w:val="0022065A"/>
    <w:rsid w:val="002209BB"/>
    <w:rsid w:val="00220C3C"/>
    <w:rsid w:val="0022326A"/>
    <w:rsid w:val="0022378E"/>
    <w:rsid w:val="00223DF9"/>
    <w:rsid w:val="00224297"/>
    <w:rsid w:val="00224D37"/>
    <w:rsid w:val="002254DC"/>
    <w:rsid w:val="00226355"/>
    <w:rsid w:val="00226494"/>
    <w:rsid w:val="00226D5E"/>
    <w:rsid w:val="00226E93"/>
    <w:rsid w:val="002270F7"/>
    <w:rsid w:val="00227ACA"/>
    <w:rsid w:val="00227D27"/>
    <w:rsid w:val="00227E55"/>
    <w:rsid w:val="00232787"/>
    <w:rsid w:val="00232A04"/>
    <w:rsid w:val="00232EFC"/>
    <w:rsid w:val="002333BC"/>
    <w:rsid w:val="00233F93"/>
    <w:rsid w:val="00236670"/>
    <w:rsid w:val="00236C0D"/>
    <w:rsid w:val="00240061"/>
    <w:rsid w:val="00240680"/>
    <w:rsid w:val="0024075D"/>
    <w:rsid w:val="00240E19"/>
    <w:rsid w:val="0024163A"/>
    <w:rsid w:val="002419A2"/>
    <w:rsid w:val="00243E28"/>
    <w:rsid w:val="00244298"/>
    <w:rsid w:val="00244C96"/>
    <w:rsid w:val="00245005"/>
    <w:rsid w:val="002455FF"/>
    <w:rsid w:val="00245FA9"/>
    <w:rsid w:val="002463A6"/>
    <w:rsid w:val="00246576"/>
    <w:rsid w:val="00246AD7"/>
    <w:rsid w:val="002472B8"/>
    <w:rsid w:val="002476BA"/>
    <w:rsid w:val="00247737"/>
    <w:rsid w:val="00247755"/>
    <w:rsid w:val="00250FA3"/>
    <w:rsid w:val="002519BC"/>
    <w:rsid w:val="00251B42"/>
    <w:rsid w:val="00252054"/>
    <w:rsid w:val="002522BD"/>
    <w:rsid w:val="002523BF"/>
    <w:rsid w:val="00254D4D"/>
    <w:rsid w:val="0025594D"/>
    <w:rsid w:val="00256897"/>
    <w:rsid w:val="00257952"/>
    <w:rsid w:val="00260540"/>
    <w:rsid w:val="002608A0"/>
    <w:rsid w:val="00260F47"/>
    <w:rsid w:val="002616C1"/>
    <w:rsid w:val="00262D13"/>
    <w:rsid w:val="00263FD7"/>
    <w:rsid w:val="002641DA"/>
    <w:rsid w:val="00264A07"/>
    <w:rsid w:val="00264F69"/>
    <w:rsid w:val="00265D79"/>
    <w:rsid w:val="002661B7"/>
    <w:rsid w:val="00266564"/>
    <w:rsid w:val="002668A0"/>
    <w:rsid w:val="00266DE3"/>
    <w:rsid w:val="002701FD"/>
    <w:rsid w:val="0027024D"/>
    <w:rsid w:val="00270680"/>
    <w:rsid w:val="00270F6F"/>
    <w:rsid w:val="00271714"/>
    <w:rsid w:val="00273200"/>
    <w:rsid w:val="002733AB"/>
    <w:rsid w:val="0027477D"/>
    <w:rsid w:val="00274884"/>
    <w:rsid w:val="00274EB9"/>
    <w:rsid w:val="00275027"/>
    <w:rsid w:val="0027543F"/>
    <w:rsid w:val="0027566F"/>
    <w:rsid w:val="00275B79"/>
    <w:rsid w:val="00275C8F"/>
    <w:rsid w:val="00275E46"/>
    <w:rsid w:val="00276301"/>
    <w:rsid w:val="002773F4"/>
    <w:rsid w:val="0027764F"/>
    <w:rsid w:val="002779EB"/>
    <w:rsid w:val="002803D1"/>
    <w:rsid w:val="00280FC7"/>
    <w:rsid w:val="002811DB"/>
    <w:rsid w:val="00281556"/>
    <w:rsid w:val="00281DA4"/>
    <w:rsid w:val="0028218C"/>
    <w:rsid w:val="00282FB2"/>
    <w:rsid w:val="002836A0"/>
    <w:rsid w:val="00284289"/>
    <w:rsid w:val="002846CC"/>
    <w:rsid w:val="00284ED4"/>
    <w:rsid w:val="00285198"/>
    <w:rsid w:val="002851C3"/>
    <w:rsid w:val="002852D3"/>
    <w:rsid w:val="0028623C"/>
    <w:rsid w:val="002866BC"/>
    <w:rsid w:val="00286902"/>
    <w:rsid w:val="00287132"/>
    <w:rsid w:val="00287B27"/>
    <w:rsid w:val="00287E9B"/>
    <w:rsid w:val="00287F0F"/>
    <w:rsid w:val="002911CC"/>
    <w:rsid w:val="00291367"/>
    <w:rsid w:val="002918B8"/>
    <w:rsid w:val="00293068"/>
    <w:rsid w:val="0029310C"/>
    <w:rsid w:val="00294ED1"/>
    <w:rsid w:val="002956EB"/>
    <w:rsid w:val="00295F18"/>
    <w:rsid w:val="00295F2C"/>
    <w:rsid w:val="00295F96"/>
    <w:rsid w:val="0029641E"/>
    <w:rsid w:val="0029673B"/>
    <w:rsid w:val="00296751"/>
    <w:rsid w:val="00296ADB"/>
    <w:rsid w:val="00296FE5"/>
    <w:rsid w:val="00297E16"/>
    <w:rsid w:val="002A076A"/>
    <w:rsid w:val="002A1A2C"/>
    <w:rsid w:val="002A3078"/>
    <w:rsid w:val="002A328D"/>
    <w:rsid w:val="002A3356"/>
    <w:rsid w:val="002A367B"/>
    <w:rsid w:val="002A38C2"/>
    <w:rsid w:val="002A3FB1"/>
    <w:rsid w:val="002A4883"/>
    <w:rsid w:val="002A49F9"/>
    <w:rsid w:val="002A521B"/>
    <w:rsid w:val="002A5CD4"/>
    <w:rsid w:val="002A64F2"/>
    <w:rsid w:val="002A7201"/>
    <w:rsid w:val="002A75CC"/>
    <w:rsid w:val="002A75EC"/>
    <w:rsid w:val="002B0E52"/>
    <w:rsid w:val="002B0ED8"/>
    <w:rsid w:val="002B1654"/>
    <w:rsid w:val="002B193B"/>
    <w:rsid w:val="002B1B09"/>
    <w:rsid w:val="002B210C"/>
    <w:rsid w:val="002B2ADB"/>
    <w:rsid w:val="002B3391"/>
    <w:rsid w:val="002B4166"/>
    <w:rsid w:val="002B43A5"/>
    <w:rsid w:val="002B4747"/>
    <w:rsid w:val="002B4B71"/>
    <w:rsid w:val="002B5C83"/>
    <w:rsid w:val="002B5F39"/>
    <w:rsid w:val="002B698D"/>
    <w:rsid w:val="002B6D96"/>
    <w:rsid w:val="002B6DEF"/>
    <w:rsid w:val="002B6EA9"/>
    <w:rsid w:val="002B727C"/>
    <w:rsid w:val="002B76E2"/>
    <w:rsid w:val="002B78DD"/>
    <w:rsid w:val="002C07C5"/>
    <w:rsid w:val="002C0DA6"/>
    <w:rsid w:val="002C1C86"/>
    <w:rsid w:val="002C2378"/>
    <w:rsid w:val="002C2AAC"/>
    <w:rsid w:val="002C2F86"/>
    <w:rsid w:val="002C2FF1"/>
    <w:rsid w:val="002C392D"/>
    <w:rsid w:val="002C44F2"/>
    <w:rsid w:val="002C5412"/>
    <w:rsid w:val="002C5611"/>
    <w:rsid w:val="002C6E6A"/>
    <w:rsid w:val="002C78CF"/>
    <w:rsid w:val="002D0240"/>
    <w:rsid w:val="002D0C3F"/>
    <w:rsid w:val="002D12C3"/>
    <w:rsid w:val="002D169A"/>
    <w:rsid w:val="002D2DA7"/>
    <w:rsid w:val="002D3CC6"/>
    <w:rsid w:val="002D4B60"/>
    <w:rsid w:val="002D656B"/>
    <w:rsid w:val="002D6AAA"/>
    <w:rsid w:val="002D6F1E"/>
    <w:rsid w:val="002D703C"/>
    <w:rsid w:val="002D71F1"/>
    <w:rsid w:val="002D7473"/>
    <w:rsid w:val="002D79ED"/>
    <w:rsid w:val="002E16F9"/>
    <w:rsid w:val="002E1BDB"/>
    <w:rsid w:val="002E28BA"/>
    <w:rsid w:val="002E54B0"/>
    <w:rsid w:val="002E5A17"/>
    <w:rsid w:val="002E5ACC"/>
    <w:rsid w:val="002E5F91"/>
    <w:rsid w:val="002E7ABB"/>
    <w:rsid w:val="002F007D"/>
    <w:rsid w:val="002F0B1A"/>
    <w:rsid w:val="002F0E9C"/>
    <w:rsid w:val="002F1804"/>
    <w:rsid w:val="002F1DC5"/>
    <w:rsid w:val="002F2575"/>
    <w:rsid w:val="002F3A86"/>
    <w:rsid w:val="002F4699"/>
    <w:rsid w:val="002F4CD8"/>
    <w:rsid w:val="002F53E2"/>
    <w:rsid w:val="002F79E8"/>
    <w:rsid w:val="003009FB"/>
    <w:rsid w:val="00302058"/>
    <w:rsid w:val="00302EF5"/>
    <w:rsid w:val="003031CF"/>
    <w:rsid w:val="003038AC"/>
    <w:rsid w:val="003048A3"/>
    <w:rsid w:val="003049E5"/>
    <w:rsid w:val="00306930"/>
    <w:rsid w:val="00310852"/>
    <w:rsid w:val="00311157"/>
    <w:rsid w:val="00311629"/>
    <w:rsid w:val="00311B65"/>
    <w:rsid w:val="003127BA"/>
    <w:rsid w:val="00314821"/>
    <w:rsid w:val="00314C8F"/>
    <w:rsid w:val="003154C5"/>
    <w:rsid w:val="00315DB3"/>
    <w:rsid w:val="0031618D"/>
    <w:rsid w:val="003168B7"/>
    <w:rsid w:val="003203CA"/>
    <w:rsid w:val="00320A22"/>
    <w:rsid w:val="00320B82"/>
    <w:rsid w:val="00320E26"/>
    <w:rsid w:val="00320E3F"/>
    <w:rsid w:val="0032265D"/>
    <w:rsid w:val="0032272C"/>
    <w:rsid w:val="00322F7C"/>
    <w:rsid w:val="00323432"/>
    <w:rsid w:val="003237CA"/>
    <w:rsid w:val="00324602"/>
    <w:rsid w:val="00324B23"/>
    <w:rsid w:val="00324F34"/>
    <w:rsid w:val="003262A2"/>
    <w:rsid w:val="003271DA"/>
    <w:rsid w:val="0032720E"/>
    <w:rsid w:val="00327FFE"/>
    <w:rsid w:val="003306D3"/>
    <w:rsid w:val="00331464"/>
    <w:rsid w:val="00331491"/>
    <w:rsid w:val="00332379"/>
    <w:rsid w:val="00333BBC"/>
    <w:rsid w:val="00333DD1"/>
    <w:rsid w:val="00333F4A"/>
    <w:rsid w:val="00334120"/>
    <w:rsid w:val="00334E98"/>
    <w:rsid w:val="0033519D"/>
    <w:rsid w:val="00335FBA"/>
    <w:rsid w:val="003362B8"/>
    <w:rsid w:val="00336330"/>
    <w:rsid w:val="00336B93"/>
    <w:rsid w:val="00336C6A"/>
    <w:rsid w:val="0033705B"/>
    <w:rsid w:val="00337133"/>
    <w:rsid w:val="003374B5"/>
    <w:rsid w:val="00337E76"/>
    <w:rsid w:val="00340353"/>
    <w:rsid w:val="00340AD1"/>
    <w:rsid w:val="0034157A"/>
    <w:rsid w:val="00341FE3"/>
    <w:rsid w:val="003429B5"/>
    <w:rsid w:val="00342B11"/>
    <w:rsid w:val="00342B90"/>
    <w:rsid w:val="003433AE"/>
    <w:rsid w:val="003441CA"/>
    <w:rsid w:val="00344A49"/>
    <w:rsid w:val="00344AF6"/>
    <w:rsid w:val="00345146"/>
    <w:rsid w:val="003457A5"/>
    <w:rsid w:val="00347368"/>
    <w:rsid w:val="00347B2D"/>
    <w:rsid w:val="00347BE1"/>
    <w:rsid w:val="00347CB8"/>
    <w:rsid w:val="00350295"/>
    <w:rsid w:val="00350534"/>
    <w:rsid w:val="00350793"/>
    <w:rsid w:val="00350E36"/>
    <w:rsid w:val="0035122A"/>
    <w:rsid w:val="00351939"/>
    <w:rsid w:val="00351CC7"/>
    <w:rsid w:val="00352C62"/>
    <w:rsid w:val="00352CDA"/>
    <w:rsid w:val="00352E9C"/>
    <w:rsid w:val="0035385F"/>
    <w:rsid w:val="00354292"/>
    <w:rsid w:val="003545A8"/>
    <w:rsid w:val="00355B4F"/>
    <w:rsid w:val="003568CD"/>
    <w:rsid w:val="003568F5"/>
    <w:rsid w:val="00357AE7"/>
    <w:rsid w:val="00361411"/>
    <w:rsid w:val="003625A5"/>
    <w:rsid w:val="0036312B"/>
    <w:rsid w:val="003634FE"/>
    <w:rsid w:val="00363C67"/>
    <w:rsid w:val="00364A6A"/>
    <w:rsid w:val="00364E9B"/>
    <w:rsid w:val="00364F5B"/>
    <w:rsid w:val="00365AED"/>
    <w:rsid w:val="003665C3"/>
    <w:rsid w:val="0036661A"/>
    <w:rsid w:val="00366A20"/>
    <w:rsid w:val="003673ED"/>
    <w:rsid w:val="00370B53"/>
    <w:rsid w:val="00370CC2"/>
    <w:rsid w:val="00371621"/>
    <w:rsid w:val="003728CD"/>
    <w:rsid w:val="00372AA8"/>
    <w:rsid w:val="003731B2"/>
    <w:rsid w:val="00373582"/>
    <w:rsid w:val="00373A00"/>
    <w:rsid w:val="00373C22"/>
    <w:rsid w:val="00373FFF"/>
    <w:rsid w:val="003743F7"/>
    <w:rsid w:val="00374419"/>
    <w:rsid w:val="00374CFE"/>
    <w:rsid w:val="00374EA4"/>
    <w:rsid w:val="003750B2"/>
    <w:rsid w:val="00375940"/>
    <w:rsid w:val="00375FDB"/>
    <w:rsid w:val="003774FB"/>
    <w:rsid w:val="00377D3D"/>
    <w:rsid w:val="003800DD"/>
    <w:rsid w:val="003803C2"/>
    <w:rsid w:val="003807CC"/>
    <w:rsid w:val="00381442"/>
    <w:rsid w:val="00382229"/>
    <w:rsid w:val="003829FF"/>
    <w:rsid w:val="00382D4F"/>
    <w:rsid w:val="00382EDB"/>
    <w:rsid w:val="00383467"/>
    <w:rsid w:val="003835C1"/>
    <w:rsid w:val="00383A9C"/>
    <w:rsid w:val="00384594"/>
    <w:rsid w:val="00384F26"/>
    <w:rsid w:val="00386266"/>
    <w:rsid w:val="00387890"/>
    <w:rsid w:val="00390D8C"/>
    <w:rsid w:val="0039191C"/>
    <w:rsid w:val="003923A7"/>
    <w:rsid w:val="00392E38"/>
    <w:rsid w:val="00393504"/>
    <w:rsid w:val="00394907"/>
    <w:rsid w:val="003954E5"/>
    <w:rsid w:val="00395530"/>
    <w:rsid w:val="003957FE"/>
    <w:rsid w:val="00396165"/>
    <w:rsid w:val="00396501"/>
    <w:rsid w:val="00396789"/>
    <w:rsid w:val="003970B8"/>
    <w:rsid w:val="00397F47"/>
    <w:rsid w:val="003A02A0"/>
    <w:rsid w:val="003A2A68"/>
    <w:rsid w:val="003A2DC4"/>
    <w:rsid w:val="003A3911"/>
    <w:rsid w:val="003A3982"/>
    <w:rsid w:val="003A3CA9"/>
    <w:rsid w:val="003A42F1"/>
    <w:rsid w:val="003A446A"/>
    <w:rsid w:val="003A4916"/>
    <w:rsid w:val="003A57AD"/>
    <w:rsid w:val="003A61BF"/>
    <w:rsid w:val="003A6D9A"/>
    <w:rsid w:val="003A7158"/>
    <w:rsid w:val="003A737B"/>
    <w:rsid w:val="003A7663"/>
    <w:rsid w:val="003B0734"/>
    <w:rsid w:val="003B0E0F"/>
    <w:rsid w:val="003B0EC0"/>
    <w:rsid w:val="003B10F3"/>
    <w:rsid w:val="003B1BE9"/>
    <w:rsid w:val="003B2526"/>
    <w:rsid w:val="003B268C"/>
    <w:rsid w:val="003B2F41"/>
    <w:rsid w:val="003B3014"/>
    <w:rsid w:val="003B31DC"/>
    <w:rsid w:val="003B3EDC"/>
    <w:rsid w:val="003B3F51"/>
    <w:rsid w:val="003B40B6"/>
    <w:rsid w:val="003B4107"/>
    <w:rsid w:val="003B5038"/>
    <w:rsid w:val="003B56A2"/>
    <w:rsid w:val="003B5FE0"/>
    <w:rsid w:val="003B720F"/>
    <w:rsid w:val="003B7BD2"/>
    <w:rsid w:val="003B7D94"/>
    <w:rsid w:val="003C091E"/>
    <w:rsid w:val="003C11B2"/>
    <w:rsid w:val="003C1632"/>
    <w:rsid w:val="003C18C6"/>
    <w:rsid w:val="003C1D53"/>
    <w:rsid w:val="003C20A4"/>
    <w:rsid w:val="003C2783"/>
    <w:rsid w:val="003C2AF0"/>
    <w:rsid w:val="003C3B78"/>
    <w:rsid w:val="003C3D87"/>
    <w:rsid w:val="003C492E"/>
    <w:rsid w:val="003C4E7A"/>
    <w:rsid w:val="003C5361"/>
    <w:rsid w:val="003C5529"/>
    <w:rsid w:val="003C606B"/>
    <w:rsid w:val="003D02CC"/>
    <w:rsid w:val="003D03A7"/>
    <w:rsid w:val="003D05EB"/>
    <w:rsid w:val="003D0FF0"/>
    <w:rsid w:val="003D3573"/>
    <w:rsid w:val="003D3CB2"/>
    <w:rsid w:val="003D3D73"/>
    <w:rsid w:val="003D6140"/>
    <w:rsid w:val="003D7560"/>
    <w:rsid w:val="003D791F"/>
    <w:rsid w:val="003D7977"/>
    <w:rsid w:val="003E03E6"/>
    <w:rsid w:val="003E12F3"/>
    <w:rsid w:val="003E180F"/>
    <w:rsid w:val="003E357F"/>
    <w:rsid w:val="003E35E9"/>
    <w:rsid w:val="003E3B23"/>
    <w:rsid w:val="003E3B99"/>
    <w:rsid w:val="003E3D2F"/>
    <w:rsid w:val="003E4543"/>
    <w:rsid w:val="003E6096"/>
    <w:rsid w:val="003E6C2E"/>
    <w:rsid w:val="003E7129"/>
    <w:rsid w:val="003E7B4D"/>
    <w:rsid w:val="003F051D"/>
    <w:rsid w:val="003F14F8"/>
    <w:rsid w:val="003F1986"/>
    <w:rsid w:val="003F266E"/>
    <w:rsid w:val="003F2B7C"/>
    <w:rsid w:val="003F42A3"/>
    <w:rsid w:val="003F6161"/>
    <w:rsid w:val="00400222"/>
    <w:rsid w:val="00401148"/>
    <w:rsid w:val="0040115D"/>
    <w:rsid w:val="00401CA2"/>
    <w:rsid w:val="004027E1"/>
    <w:rsid w:val="00402C74"/>
    <w:rsid w:val="00402D8E"/>
    <w:rsid w:val="00403013"/>
    <w:rsid w:val="004030DC"/>
    <w:rsid w:val="004032F0"/>
    <w:rsid w:val="0040387F"/>
    <w:rsid w:val="00403D41"/>
    <w:rsid w:val="00403E17"/>
    <w:rsid w:val="004051D1"/>
    <w:rsid w:val="004051E3"/>
    <w:rsid w:val="004053D1"/>
    <w:rsid w:val="00405CBA"/>
    <w:rsid w:val="00405D7B"/>
    <w:rsid w:val="00406071"/>
    <w:rsid w:val="00406CEA"/>
    <w:rsid w:val="00410298"/>
    <w:rsid w:val="0041057C"/>
    <w:rsid w:val="00411676"/>
    <w:rsid w:val="00411935"/>
    <w:rsid w:val="0041325F"/>
    <w:rsid w:val="00413267"/>
    <w:rsid w:val="0041336B"/>
    <w:rsid w:val="0041361C"/>
    <w:rsid w:val="004136B1"/>
    <w:rsid w:val="0041413D"/>
    <w:rsid w:val="00414A72"/>
    <w:rsid w:val="00414D46"/>
    <w:rsid w:val="00415168"/>
    <w:rsid w:val="004155A6"/>
    <w:rsid w:val="004157F3"/>
    <w:rsid w:val="00415B51"/>
    <w:rsid w:val="00416218"/>
    <w:rsid w:val="004164F5"/>
    <w:rsid w:val="004173CB"/>
    <w:rsid w:val="00417DF0"/>
    <w:rsid w:val="00420EA6"/>
    <w:rsid w:val="00421437"/>
    <w:rsid w:val="004222D2"/>
    <w:rsid w:val="00422628"/>
    <w:rsid w:val="00422641"/>
    <w:rsid w:val="004227F1"/>
    <w:rsid w:val="00422CCD"/>
    <w:rsid w:val="00423135"/>
    <w:rsid w:val="0042410A"/>
    <w:rsid w:val="00424641"/>
    <w:rsid w:val="004260A8"/>
    <w:rsid w:val="0042626D"/>
    <w:rsid w:val="004262CD"/>
    <w:rsid w:val="00426D10"/>
    <w:rsid w:val="00426ECA"/>
    <w:rsid w:val="00427110"/>
    <w:rsid w:val="004272B7"/>
    <w:rsid w:val="0043161F"/>
    <w:rsid w:val="004317AA"/>
    <w:rsid w:val="00431C4A"/>
    <w:rsid w:val="00431D09"/>
    <w:rsid w:val="00432900"/>
    <w:rsid w:val="00432918"/>
    <w:rsid w:val="00432FC9"/>
    <w:rsid w:val="00433046"/>
    <w:rsid w:val="0043333B"/>
    <w:rsid w:val="00433435"/>
    <w:rsid w:val="004339BE"/>
    <w:rsid w:val="00433C46"/>
    <w:rsid w:val="00434E2D"/>
    <w:rsid w:val="004352D7"/>
    <w:rsid w:val="0043531C"/>
    <w:rsid w:val="00435886"/>
    <w:rsid w:val="00436397"/>
    <w:rsid w:val="00436B6C"/>
    <w:rsid w:val="00436B82"/>
    <w:rsid w:val="00437306"/>
    <w:rsid w:val="00437E28"/>
    <w:rsid w:val="00443DDA"/>
    <w:rsid w:val="004440ED"/>
    <w:rsid w:val="004446A4"/>
    <w:rsid w:val="0044557F"/>
    <w:rsid w:val="00446F2B"/>
    <w:rsid w:val="004479E3"/>
    <w:rsid w:val="00452960"/>
    <w:rsid w:val="00452F89"/>
    <w:rsid w:val="00455063"/>
    <w:rsid w:val="004554C5"/>
    <w:rsid w:val="00455CAD"/>
    <w:rsid w:val="0045628F"/>
    <w:rsid w:val="00457C48"/>
    <w:rsid w:val="00457CDA"/>
    <w:rsid w:val="004601C0"/>
    <w:rsid w:val="00460472"/>
    <w:rsid w:val="004609F7"/>
    <w:rsid w:val="00461188"/>
    <w:rsid w:val="004617E9"/>
    <w:rsid w:val="00461C2F"/>
    <w:rsid w:val="00461F74"/>
    <w:rsid w:val="00462A28"/>
    <w:rsid w:val="004633DC"/>
    <w:rsid w:val="00463414"/>
    <w:rsid w:val="00464234"/>
    <w:rsid w:val="004644E0"/>
    <w:rsid w:val="00464E2E"/>
    <w:rsid w:val="004650F2"/>
    <w:rsid w:val="004658A2"/>
    <w:rsid w:val="00465ACF"/>
    <w:rsid w:val="00466B32"/>
    <w:rsid w:val="00466C97"/>
    <w:rsid w:val="00466D44"/>
    <w:rsid w:val="004679DD"/>
    <w:rsid w:val="004705C6"/>
    <w:rsid w:val="00470AF1"/>
    <w:rsid w:val="004717BA"/>
    <w:rsid w:val="0047185B"/>
    <w:rsid w:val="00471B7C"/>
    <w:rsid w:val="00471CF9"/>
    <w:rsid w:val="004720EF"/>
    <w:rsid w:val="0047441A"/>
    <w:rsid w:val="004745BA"/>
    <w:rsid w:val="0047475E"/>
    <w:rsid w:val="00474D8F"/>
    <w:rsid w:val="00475C28"/>
    <w:rsid w:val="004765D0"/>
    <w:rsid w:val="0047689B"/>
    <w:rsid w:val="00476ED9"/>
    <w:rsid w:val="00477560"/>
    <w:rsid w:val="00477D0C"/>
    <w:rsid w:val="00480E7B"/>
    <w:rsid w:val="004822C4"/>
    <w:rsid w:val="00482B09"/>
    <w:rsid w:val="00483CFD"/>
    <w:rsid w:val="0048458F"/>
    <w:rsid w:val="00484628"/>
    <w:rsid w:val="004847B3"/>
    <w:rsid w:val="0048536A"/>
    <w:rsid w:val="00485529"/>
    <w:rsid w:val="0049082A"/>
    <w:rsid w:val="004909A7"/>
    <w:rsid w:val="00490C09"/>
    <w:rsid w:val="00490D1B"/>
    <w:rsid w:val="00490FAE"/>
    <w:rsid w:val="004915C6"/>
    <w:rsid w:val="00493452"/>
    <w:rsid w:val="00493D2F"/>
    <w:rsid w:val="0049443A"/>
    <w:rsid w:val="00495275"/>
    <w:rsid w:val="00495441"/>
    <w:rsid w:val="00495841"/>
    <w:rsid w:val="00495DCA"/>
    <w:rsid w:val="00496B98"/>
    <w:rsid w:val="00497B4E"/>
    <w:rsid w:val="004A0814"/>
    <w:rsid w:val="004A2238"/>
    <w:rsid w:val="004A3191"/>
    <w:rsid w:val="004A325A"/>
    <w:rsid w:val="004A3F00"/>
    <w:rsid w:val="004A405C"/>
    <w:rsid w:val="004A7458"/>
    <w:rsid w:val="004B129D"/>
    <w:rsid w:val="004B1619"/>
    <w:rsid w:val="004B31AE"/>
    <w:rsid w:val="004B3456"/>
    <w:rsid w:val="004B381D"/>
    <w:rsid w:val="004B3D15"/>
    <w:rsid w:val="004B616A"/>
    <w:rsid w:val="004B6BC3"/>
    <w:rsid w:val="004B6CF2"/>
    <w:rsid w:val="004B71E4"/>
    <w:rsid w:val="004B7515"/>
    <w:rsid w:val="004B7ADB"/>
    <w:rsid w:val="004C074C"/>
    <w:rsid w:val="004C0C05"/>
    <w:rsid w:val="004C1EA2"/>
    <w:rsid w:val="004C23CF"/>
    <w:rsid w:val="004C2723"/>
    <w:rsid w:val="004C2AC4"/>
    <w:rsid w:val="004C2D3C"/>
    <w:rsid w:val="004C2E15"/>
    <w:rsid w:val="004C30E2"/>
    <w:rsid w:val="004C30E3"/>
    <w:rsid w:val="004C313C"/>
    <w:rsid w:val="004C32FB"/>
    <w:rsid w:val="004C3306"/>
    <w:rsid w:val="004C46EF"/>
    <w:rsid w:val="004C5E87"/>
    <w:rsid w:val="004C5FDF"/>
    <w:rsid w:val="004C635D"/>
    <w:rsid w:val="004C6BE6"/>
    <w:rsid w:val="004C7E56"/>
    <w:rsid w:val="004D0FA1"/>
    <w:rsid w:val="004D13F7"/>
    <w:rsid w:val="004D21E6"/>
    <w:rsid w:val="004D275C"/>
    <w:rsid w:val="004D32BC"/>
    <w:rsid w:val="004D4C2D"/>
    <w:rsid w:val="004D4F2F"/>
    <w:rsid w:val="004D660A"/>
    <w:rsid w:val="004D6D0D"/>
    <w:rsid w:val="004D754C"/>
    <w:rsid w:val="004D7C5C"/>
    <w:rsid w:val="004D7F1D"/>
    <w:rsid w:val="004E03BF"/>
    <w:rsid w:val="004E03DC"/>
    <w:rsid w:val="004E117A"/>
    <w:rsid w:val="004E13A0"/>
    <w:rsid w:val="004E269F"/>
    <w:rsid w:val="004E306F"/>
    <w:rsid w:val="004E3734"/>
    <w:rsid w:val="004E3BBE"/>
    <w:rsid w:val="004E5492"/>
    <w:rsid w:val="004E5D1F"/>
    <w:rsid w:val="004E5E2C"/>
    <w:rsid w:val="004E723B"/>
    <w:rsid w:val="004E7A44"/>
    <w:rsid w:val="004F027D"/>
    <w:rsid w:val="004F16AD"/>
    <w:rsid w:val="004F183E"/>
    <w:rsid w:val="004F1DE5"/>
    <w:rsid w:val="004F30B2"/>
    <w:rsid w:val="004F313A"/>
    <w:rsid w:val="004F317F"/>
    <w:rsid w:val="004F3260"/>
    <w:rsid w:val="004F39C2"/>
    <w:rsid w:val="004F4B5E"/>
    <w:rsid w:val="004F4C06"/>
    <w:rsid w:val="004F58AA"/>
    <w:rsid w:val="004F5985"/>
    <w:rsid w:val="004F70E1"/>
    <w:rsid w:val="004F71CB"/>
    <w:rsid w:val="004F760C"/>
    <w:rsid w:val="004F7A98"/>
    <w:rsid w:val="00500228"/>
    <w:rsid w:val="00500AE3"/>
    <w:rsid w:val="00500DB0"/>
    <w:rsid w:val="00500DCC"/>
    <w:rsid w:val="005012C6"/>
    <w:rsid w:val="00501805"/>
    <w:rsid w:val="005034C2"/>
    <w:rsid w:val="0050449F"/>
    <w:rsid w:val="0050486E"/>
    <w:rsid w:val="00504CD4"/>
    <w:rsid w:val="00505555"/>
    <w:rsid w:val="005064AC"/>
    <w:rsid w:val="005067D4"/>
    <w:rsid w:val="00506C69"/>
    <w:rsid w:val="00506F17"/>
    <w:rsid w:val="005075F8"/>
    <w:rsid w:val="005078F1"/>
    <w:rsid w:val="00507EF0"/>
    <w:rsid w:val="00510660"/>
    <w:rsid w:val="00510B68"/>
    <w:rsid w:val="00510EA6"/>
    <w:rsid w:val="005115DC"/>
    <w:rsid w:val="0051188A"/>
    <w:rsid w:val="00511B34"/>
    <w:rsid w:val="00511E86"/>
    <w:rsid w:val="00511FEF"/>
    <w:rsid w:val="00513271"/>
    <w:rsid w:val="005132C9"/>
    <w:rsid w:val="00513787"/>
    <w:rsid w:val="00513D76"/>
    <w:rsid w:val="005140F8"/>
    <w:rsid w:val="005148E7"/>
    <w:rsid w:val="00515265"/>
    <w:rsid w:val="0051527B"/>
    <w:rsid w:val="005155AF"/>
    <w:rsid w:val="005157DA"/>
    <w:rsid w:val="00515FE1"/>
    <w:rsid w:val="0051601A"/>
    <w:rsid w:val="005161E6"/>
    <w:rsid w:val="00520F2F"/>
    <w:rsid w:val="0052170A"/>
    <w:rsid w:val="00521725"/>
    <w:rsid w:val="0052186B"/>
    <w:rsid w:val="005218A4"/>
    <w:rsid w:val="00521923"/>
    <w:rsid w:val="00521C7C"/>
    <w:rsid w:val="005224D5"/>
    <w:rsid w:val="00522A82"/>
    <w:rsid w:val="00522C4E"/>
    <w:rsid w:val="005243B0"/>
    <w:rsid w:val="00524D02"/>
    <w:rsid w:val="00524FE0"/>
    <w:rsid w:val="00525173"/>
    <w:rsid w:val="00525CB9"/>
    <w:rsid w:val="00525D7D"/>
    <w:rsid w:val="00526D37"/>
    <w:rsid w:val="005270D5"/>
    <w:rsid w:val="0052718B"/>
    <w:rsid w:val="0052729A"/>
    <w:rsid w:val="00527C49"/>
    <w:rsid w:val="00530B66"/>
    <w:rsid w:val="00531071"/>
    <w:rsid w:val="00532160"/>
    <w:rsid w:val="0053347F"/>
    <w:rsid w:val="0053444B"/>
    <w:rsid w:val="00534EC7"/>
    <w:rsid w:val="00534F52"/>
    <w:rsid w:val="00535E5B"/>
    <w:rsid w:val="005361B1"/>
    <w:rsid w:val="005364B1"/>
    <w:rsid w:val="00536529"/>
    <w:rsid w:val="00536C0F"/>
    <w:rsid w:val="00536E1F"/>
    <w:rsid w:val="00540457"/>
    <w:rsid w:val="005419A7"/>
    <w:rsid w:val="00541EEE"/>
    <w:rsid w:val="00542070"/>
    <w:rsid w:val="00543220"/>
    <w:rsid w:val="00543E32"/>
    <w:rsid w:val="00544093"/>
    <w:rsid w:val="005442E2"/>
    <w:rsid w:val="00544990"/>
    <w:rsid w:val="00544B77"/>
    <w:rsid w:val="00545194"/>
    <w:rsid w:val="00545791"/>
    <w:rsid w:val="005457E1"/>
    <w:rsid w:val="00545C3A"/>
    <w:rsid w:val="00545D99"/>
    <w:rsid w:val="00547158"/>
    <w:rsid w:val="00547A3B"/>
    <w:rsid w:val="005500D9"/>
    <w:rsid w:val="005502A3"/>
    <w:rsid w:val="00550460"/>
    <w:rsid w:val="0055053E"/>
    <w:rsid w:val="005507E3"/>
    <w:rsid w:val="005509AC"/>
    <w:rsid w:val="00550B90"/>
    <w:rsid w:val="0055190A"/>
    <w:rsid w:val="005523AC"/>
    <w:rsid w:val="005533B9"/>
    <w:rsid w:val="005538B2"/>
    <w:rsid w:val="00553A46"/>
    <w:rsid w:val="005543E7"/>
    <w:rsid w:val="005552C0"/>
    <w:rsid w:val="00555B2D"/>
    <w:rsid w:val="00555DD5"/>
    <w:rsid w:val="005566EB"/>
    <w:rsid w:val="005572F5"/>
    <w:rsid w:val="00557B85"/>
    <w:rsid w:val="00557CD1"/>
    <w:rsid w:val="00560344"/>
    <w:rsid w:val="005608B0"/>
    <w:rsid w:val="00563378"/>
    <w:rsid w:val="00563819"/>
    <w:rsid w:val="00563FE1"/>
    <w:rsid w:val="00564690"/>
    <w:rsid w:val="00564ED1"/>
    <w:rsid w:val="00565B34"/>
    <w:rsid w:val="00565B9E"/>
    <w:rsid w:val="005666CC"/>
    <w:rsid w:val="00566E8C"/>
    <w:rsid w:val="00567038"/>
    <w:rsid w:val="005678D8"/>
    <w:rsid w:val="00567C63"/>
    <w:rsid w:val="0057063C"/>
    <w:rsid w:val="00570CA0"/>
    <w:rsid w:val="00570E74"/>
    <w:rsid w:val="005724AA"/>
    <w:rsid w:val="005724D0"/>
    <w:rsid w:val="005729C7"/>
    <w:rsid w:val="00572E2B"/>
    <w:rsid w:val="0057303C"/>
    <w:rsid w:val="005737D3"/>
    <w:rsid w:val="00573FFD"/>
    <w:rsid w:val="005754FD"/>
    <w:rsid w:val="005759CA"/>
    <w:rsid w:val="0057668D"/>
    <w:rsid w:val="00576764"/>
    <w:rsid w:val="00576BB8"/>
    <w:rsid w:val="00577112"/>
    <w:rsid w:val="0057733D"/>
    <w:rsid w:val="00577882"/>
    <w:rsid w:val="00577B14"/>
    <w:rsid w:val="00577D7B"/>
    <w:rsid w:val="00580890"/>
    <w:rsid w:val="005812C7"/>
    <w:rsid w:val="00581AED"/>
    <w:rsid w:val="00581BC3"/>
    <w:rsid w:val="00582BFD"/>
    <w:rsid w:val="00583460"/>
    <w:rsid w:val="005849D9"/>
    <w:rsid w:val="00584F80"/>
    <w:rsid w:val="0058539F"/>
    <w:rsid w:val="005857EB"/>
    <w:rsid w:val="0058580A"/>
    <w:rsid w:val="00585E42"/>
    <w:rsid w:val="005862AF"/>
    <w:rsid w:val="0058649F"/>
    <w:rsid w:val="005869FD"/>
    <w:rsid w:val="00587437"/>
    <w:rsid w:val="0058795A"/>
    <w:rsid w:val="00590BFC"/>
    <w:rsid w:val="00591080"/>
    <w:rsid w:val="005912A5"/>
    <w:rsid w:val="00591363"/>
    <w:rsid w:val="00591C7F"/>
    <w:rsid w:val="00592845"/>
    <w:rsid w:val="0059327F"/>
    <w:rsid w:val="005937C5"/>
    <w:rsid w:val="00593D1C"/>
    <w:rsid w:val="005941B1"/>
    <w:rsid w:val="0059488E"/>
    <w:rsid w:val="00594E60"/>
    <w:rsid w:val="00595AA9"/>
    <w:rsid w:val="005962A7"/>
    <w:rsid w:val="00596550"/>
    <w:rsid w:val="00597A45"/>
    <w:rsid w:val="005A07B4"/>
    <w:rsid w:val="005A17E6"/>
    <w:rsid w:val="005A25C4"/>
    <w:rsid w:val="005A36F1"/>
    <w:rsid w:val="005A3B16"/>
    <w:rsid w:val="005A48C6"/>
    <w:rsid w:val="005A4F86"/>
    <w:rsid w:val="005A557D"/>
    <w:rsid w:val="005A66B6"/>
    <w:rsid w:val="005A6B12"/>
    <w:rsid w:val="005A6BEA"/>
    <w:rsid w:val="005A733D"/>
    <w:rsid w:val="005A75A5"/>
    <w:rsid w:val="005A7C0B"/>
    <w:rsid w:val="005A7E7B"/>
    <w:rsid w:val="005A7FDB"/>
    <w:rsid w:val="005B04C4"/>
    <w:rsid w:val="005B0EB2"/>
    <w:rsid w:val="005B10E8"/>
    <w:rsid w:val="005B1590"/>
    <w:rsid w:val="005B16A8"/>
    <w:rsid w:val="005B17C7"/>
    <w:rsid w:val="005B1BB3"/>
    <w:rsid w:val="005B1EF8"/>
    <w:rsid w:val="005B2611"/>
    <w:rsid w:val="005B2A08"/>
    <w:rsid w:val="005B31B6"/>
    <w:rsid w:val="005B408A"/>
    <w:rsid w:val="005B463D"/>
    <w:rsid w:val="005B488C"/>
    <w:rsid w:val="005B48C1"/>
    <w:rsid w:val="005B4FF8"/>
    <w:rsid w:val="005B52BF"/>
    <w:rsid w:val="005B59DA"/>
    <w:rsid w:val="005B6CB8"/>
    <w:rsid w:val="005B72AB"/>
    <w:rsid w:val="005B73FC"/>
    <w:rsid w:val="005B79F6"/>
    <w:rsid w:val="005B7D38"/>
    <w:rsid w:val="005C0429"/>
    <w:rsid w:val="005C114E"/>
    <w:rsid w:val="005C11DD"/>
    <w:rsid w:val="005C1970"/>
    <w:rsid w:val="005C1C93"/>
    <w:rsid w:val="005C1E04"/>
    <w:rsid w:val="005C2A5D"/>
    <w:rsid w:val="005C42F8"/>
    <w:rsid w:val="005C47AE"/>
    <w:rsid w:val="005C489E"/>
    <w:rsid w:val="005C56AA"/>
    <w:rsid w:val="005C5BAA"/>
    <w:rsid w:val="005C5DB1"/>
    <w:rsid w:val="005C65EF"/>
    <w:rsid w:val="005C6FAA"/>
    <w:rsid w:val="005D035C"/>
    <w:rsid w:val="005D064E"/>
    <w:rsid w:val="005D0D2B"/>
    <w:rsid w:val="005D0E3A"/>
    <w:rsid w:val="005D1166"/>
    <w:rsid w:val="005D12F4"/>
    <w:rsid w:val="005D1AC7"/>
    <w:rsid w:val="005D1F06"/>
    <w:rsid w:val="005D28E4"/>
    <w:rsid w:val="005D2C9E"/>
    <w:rsid w:val="005D3298"/>
    <w:rsid w:val="005D4487"/>
    <w:rsid w:val="005D4780"/>
    <w:rsid w:val="005D6CEA"/>
    <w:rsid w:val="005D7055"/>
    <w:rsid w:val="005D7F91"/>
    <w:rsid w:val="005E12FE"/>
    <w:rsid w:val="005E1326"/>
    <w:rsid w:val="005E206D"/>
    <w:rsid w:val="005E212B"/>
    <w:rsid w:val="005E22E9"/>
    <w:rsid w:val="005E4229"/>
    <w:rsid w:val="005E4384"/>
    <w:rsid w:val="005E54FB"/>
    <w:rsid w:val="005E5884"/>
    <w:rsid w:val="005E5D5A"/>
    <w:rsid w:val="005E5F81"/>
    <w:rsid w:val="005E6D89"/>
    <w:rsid w:val="005E7299"/>
    <w:rsid w:val="005E772E"/>
    <w:rsid w:val="005F069B"/>
    <w:rsid w:val="005F0A9D"/>
    <w:rsid w:val="005F137E"/>
    <w:rsid w:val="005F14BA"/>
    <w:rsid w:val="005F1BDE"/>
    <w:rsid w:val="005F1D3C"/>
    <w:rsid w:val="005F2C5E"/>
    <w:rsid w:val="005F36DF"/>
    <w:rsid w:val="005F3DE9"/>
    <w:rsid w:val="005F3FB9"/>
    <w:rsid w:val="005F407C"/>
    <w:rsid w:val="005F5553"/>
    <w:rsid w:val="005F5CBE"/>
    <w:rsid w:val="005F71E6"/>
    <w:rsid w:val="005F73F5"/>
    <w:rsid w:val="005F7F7B"/>
    <w:rsid w:val="00600AAB"/>
    <w:rsid w:val="00600C7E"/>
    <w:rsid w:val="006011B8"/>
    <w:rsid w:val="00601B51"/>
    <w:rsid w:val="0060317F"/>
    <w:rsid w:val="00603DF9"/>
    <w:rsid w:val="00604F75"/>
    <w:rsid w:val="00605665"/>
    <w:rsid w:val="006059D2"/>
    <w:rsid w:val="00607093"/>
    <w:rsid w:val="006071B5"/>
    <w:rsid w:val="006079C2"/>
    <w:rsid w:val="006111F2"/>
    <w:rsid w:val="00611945"/>
    <w:rsid w:val="00611F63"/>
    <w:rsid w:val="006129BE"/>
    <w:rsid w:val="006130DB"/>
    <w:rsid w:val="00613769"/>
    <w:rsid w:val="006139AA"/>
    <w:rsid w:val="00613D1C"/>
    <w:rsid w:val="00615DD5"/>
    <w:rsid w:val="006161FC"/>
    <w:rsid w:val="00616551"/>
    <w:rsid w:val="006166CB"/>
    <w:rsid w:val="00617AB7"/>
    <w:rsid w:val="0062035A"/>
    <w:rsid w:val="006217A2"/>
    <w:rsid w:val="00621FA8"/>
    <w:rsid w:val="00622081"/>
    <w:rsid w:val="00622CD0"/>
    <w:rsid w:val="00624373"/>
    <w:rsid w:val="00624497"/>
    <w:rsid w:val="0062486E"/>
    <w:rsid w:val="00624E7A"/>
    <w:rsid w:val="00625711"/>
    <w:rsid w:val="0062577D"/>
    <w:rsid w:val="00625F9F"/>
    <w:rsid w:val="0062632D"/>
    <w:rsid w:val="00626342"/>
    <w:rsid w:val="006268EE"/>
    <w:rsid w:val="00626BE8"/>
    <w:rsid w:val="00630296"/>
    <w:rsid w:val="006303F6"/>
    <w:rsid w:val="00630565"/>
    <w:rsid w:val="00630A6C"/>
    <w:rsid w:val="006312B0"/>
    <w:rsid w:val="00631589"/>
    <w:rsid w:val="00632625"/>
    <w:rsid w:val="00633D0E"/>
    <w:rsid w:val="00634067"/>
    <w:rsid w:val="0063412C"/>
    <w:rsid w:val="00634E75"/>
    <w:rsid w:val="006362F7"/>
    <w:rsid w:val="00636501"/>
    <w:rsid w:val="00636A63"/>
    <w:rsid w:val="00636C92"/>
    <w:rsid w:val="0063781F"/>
    <w:rsid w:val="00637B3D"/>
    <w:rsid w:val="006400A8"/>
    <w:rsid w:val="006418DA"/>
    <w:rsid w:val="0064233E"/>
    <w:rsid w:val="006429B4"/>
    <w:rsid w:val="006443CC"/>
    <w:rsid w:val="00644F51"/>
    <w:rsid w:val="006454D6"/>
    <w:rsid w:val="00645910"/>
    <w:rsid w:val="00645DE8"/>
    <w:rsid w:val="006468FD"/>
    <w:rsid w:val="00647144"/>
    <w:rsid w:val="006474C1"/>
    <w:rsid w:val="006478C6"/>
    <w:rsid w:val="00650524"/>
    <w:rsid w:val="0065122E"/>
    <w:rsid w:val="00651D20"/>
    <w:rsid w:val="0065262C"/>
    <w:rsid w:val="00654207"/>
    <w:rsid w:val="00654AAC"/>
    <w:rsid w:val="00654C9D"/>
    <w:rsid w:val="006552C0"/>
    <w:rsid w:val="00655C7E"/>
    <w:rsid w:val="006560CD"/>
    <w:rsid w:val="00657368"/>
    <w:rsid w:val="0065772A"/>
    <w:rsid w:val="0065789A"/>
    <w:rsid w:val="00657E06"/>
    <w:rsid w:val="006609F3"/>
    <w:rsid w:val="0066123B"/>
    <w:rsid w:val="0066285D"/>
    <w:rsid w:val="006632A2"/>
    <w:rsid w:val="00663805"/>
    <w:rsid w:val="00664034"/>
    <w:rsid w:val="006641CC"/>
    <w:rsid w:val="0066450C"/>
    <w:rsid w:val="00664B27"/>
    <w:rsid w:val="006655FB"/>
    <w:rsid w:val="006658AC"/>
    <w:rsid w:val="00665A63"/>
    <w:rsid w:val="006661FF"/>
    <w:rsid w:val="00666E5F"/>
    <w:rsid w:val="006679F1"/>
    <w:rsid w:val="00667C44"/>
    <w:rsid w:val="006704F9"/>
    <w:rsid w:val="00671076"/>
    <w:rsid w:val="0067147F"/>
    <w:rsid w:val="0067157A"/>
    <w:rsid w:val="006722C1"/>
    <w:rsid w:val="0067332F"/>
    <w:rsid w:val="00673AA2"/>
    <w:rsid w:val="00674632"/>
    <w:rsid w:val="006748DB"/>
    <w:rsid w:val="006755BE"/>
    <w:rsid w:val="006757F4"/>
    <w:rsid w:val="00676002"/>
    <w:rsid w:val="006762C3"/>
    <w:rsid w:val="006762D2"/>
    <w:rsid w:val="00676376"/>
    <w:rsid w:val="00676D95"/>
    <w:rsid w:val="006774C6"/>
    <w:rsid w:val="00677A57"/>
    <w:rsid w:val="006800A2"/>
    <w:rsid w:val="006801B2"/>
    <w:rsid w:val="0068078E"/>
    <w:rsid w:val="00680AF7"/>
    <w:rsid w:val="00681A8B"/>
    <w:rsid w:val="0068240A"/>
    <w:rsid w:val="0068245A"/>
    <w:rsid w:val="00682916"/>
    <w:rsid w:val="0068384F"/>
    <w:rsid w:val="00683931"/>
    <w:rsid w:val="00683ED5"/>
    <w:rsid w:val="00684BA2"/>
    <w:rsid w:val="00685A79"/>
    <w:rsid w:val="00685C6B"/>
    <w:rsid w:val="006860A0"/>
    <w:rsid w:val="00686871"/>
    <w:rsid w:val="00687565"/>
    <w:rsid w:val="006879BB"/>
    <w:rsid w:val="00687E76"/>
    <w:rsid w:val="006904D1"/>
    <w:rsid w:val="00690628"/>
    <w:rsid w:val="006919AD"/>
    <w:rsid w:val="00691BE3"/>
    <w:rsid w:val="0069247C"/>
    <w:rsid w:val="006924CD"/>
    <w:rsid w:val="00692CDE"/>
    <w:rsid w:val="00694216"/>
    <w:rsid w:val="00694B55"/>
    <w:rsid w:val="00694D93"/>
    <w:rsid w:val="00695B67"/>
    <w:rsid w:val="006967E7"/>
    <w:rsid w:val="00696D3E"/>
    <w:rsid w:val="0069720A"/>
    <w:rsid w:val="006979A4"/>
    <w:rsid w:val="00697CF4"/>
    <w:rsid w:val="006A060A"/>
    <w:rsid w:val="006A0BEC"/>
    <w:rsid w:val="006A14E8"/>
    <w:rsid w:val="006A2074"/>
    <w:rsid w:val="006A29E5"/>
    <w:rsid w:val="006A2AF4"/>
    <w:rsid w:val="006A38B5"/>
    <w:rsid w:val="006A3E2D"/>
    <w:rsid w:val="006A47A0"/>
    <w:rsid w:val="006A47E4"/>
    <w:rsid w:val="006A4D8D"/>
    <w:rsid w:val="006A5589"/>
    <w:rsid w:val="006A5710"/>
    <w:rsid w:val="006A5BB0"/>
    <w:rsid w:val="006A5F3A"/>
    <w:rsid w:val="006A6E99"/>
    <w:rsid w:val="006A7606"/>
    <w:rsid w:val="006B0B81"/>
    <w:rsid w:val="006B0C79"/>
    <w:rsid w:val="006B39DC"/>
    <w:rsid w:val="006B42DE"/>
    <w:rsid w:val="006B463A"/>
    <w:rsid w:val="006B4810"/>
    <w:rsid w:val="006B501A"/>
    <w:rsid w:val="006B56A2"/>
    <w:rsid w:val="006B606B"/>
    <w:rsid w:val="006B618B"/>
    <w:rsid w:val="006B6639"/>
    <w:rsid w:val="006C0984"/>
    <w:rsid w:val="006C18AE"/>
    <w:rsid w:val="006C2B46"/>
    <w:rsid w:val="006C3CCF"/>
    <w:rsid w:val="006C4609"/>
    <w:rsid w:val="006C4772"/>
    <w:rsid w:val="006C4897"/>
    <w:rsid w:val="006C51A5"/>
    <w:rsid w:val="006C558D"/>
    <w:rsid w:val="006C5869"/>
    <w:rsid w:val="006C5CE5"/>
    <w:rsid w:val="006C5F41"/>
    <w:rsid w:val="006C65BB"/>
    <w:rsid w:val="006C797C"/>
    <w:rsid w:val="006C7DB3"/>
    <w:rsid w:val="006D032E"/>
    <w:rsid w:val="006D1A70"/>
    <w:rsid w:val="006D1F93"/>
    <w:rsid w:val="006D2395"/>
    <w:rsid w:val="006D2CAB"/>
    <w:rsid w:val="006D2DDA"/>
    <w:rsid w:val="006D2EAA"/>
    <w:rsid w:val="006D3984"/>
    <w:rsid w:val="006D525E"/>
    <w:rsid w:val="006D56E7"/>
    <w:rsid w:val="006D5E2F"/>
    <w:rsid w:val="006D5FA7"/>
    <w:rsid w:val="006D6CE5"/>
    <w:rsid w:val="006D78E5"/>
    <w:rsid w:val="006D7EBC"/>
    <w:rsid w:val="006E0049"/>
    <w:rsid w:val="006E03A2"/>
    <w:rsid w:val="006E13B8"/>
    <w:rsid w:val="006E1B69"/>
    <w:rsid w:val="006E3D9A"/>
    <w:rsid w:val="006E454D"/>
    <w:rsid w:val="006E61A4"/>
    <w:rsid w:val="006E61FF"/>
    <w:rsid w:val="006E7B14"/>
    <w:rsid w:val="006F061F"/>
    <w:rsid w:val="006F0DFA"/>
    <w:rsid w:val="006F0E68"/>
    <w:rsid w:val="006F108F"/>
    <w:rsid w:val="006F112E"/>
    <w:rsid w:val="006F16CF"/>
    <w:rsid w:val="006F19E9"/>
    <w:rsid w:val="006F1A13"/>
    <w:rsid w:val="006F2000"/>
    <w:rsid w:val="006F243F"/>
    <w:rsid w:val="006F2C25"/>
    <w:rsid w:val="006F3D40"/>
    <w:rsid w:val="006F5DA8"/>
    <w:rsid w:val="006F7650"/>
    <w:rsid w:val="006F7D10"/>
    <w:rsid w:val="00701DF5"/>
    <w:rsid w:val="00703A87"/>
    <w:rsid w:val="00703B9D"/>
    <w:rsid w:val="0071017C"/>
    <w:rsid w:val="00710198"/>
    <w:rsid w:val="00710793"/>
    <w:rsid w:val="007107A1"/>
    <w:rsid w:val="00710B48"/>
    <w:rsid w:val="00711D62"/>
    <w:rsid w:val="007121A9"/>
    <w:rsid w:val="00712BA0"/>
    <w:rsid w:val="0071353B"/>
    <w:rsid w:val="007142F8"/>
    <w:rsid w:val="00714455"/>
    <w:rsid w:val="00714946"/>
    <w:rsid w:val="0071563F"/>
    <w:rsid w:val="007158FA"/>
    <w:rsid w:val="00716787"/>
    <w:rsid w:val="00717D5C"/>
    <w:rsid w:val="00717E60"/>
    <w:rsid w:val="007202FD"/>
    <w:rsid w:val="00720C7B"/>
    <w:rsid w:val="00720D0E"/>
    <w:rsid w:val="00720D8E"/>
    <w:rsid w:val="00720F7B"/>
    <w:rsid w:val="00722498"/>
    <w:rsid w:val="00723008"/>
    <w:rsid w:val="00723117"/>
    <w:rsid w:val="00723E56"/>
    <w:rsid w:val="00723FED"/>
    <w:rsid w:val="00725340"/>
    <w:rsid w:val="0072551D"/>
    <w:rsid w:val="00725F94"/>
    <w:rsid w:val="00726E8E"/>
    <w:rsid w:val="00727FB3"/>
    <w:rsid w:val="00731FDF"/>
    <w:rsid w:val="007330A3"/>
    <w:rsid w:val="00733CF3"/>
    <w:rsid w:val="007340FA"/>
    <w:rsid w:val="007346D4"/>
    <w:rsid w:val="007363FD"/>
    <w:rsid w:val="00736A13"/>
    <w:rsid w:val="00736A86"/>
    <w:rsid w:val="007375AC"/>
    <w:rsid w:val="00737747"/>
    <w:rsid w:val="00737787"/>
    <w:rsid w:val="00737A3F"/>
    <w:rsid w:val="00737E56"/>
    <w:rsid w:val="00737F73"/>
    <w:rsid w:val="00740C24"/>
    <w:rsid w:val="00740D4A"/>
    <w:rsid w:val="00743338"/>
    <w:rsid w:val="0074357F"/>
    <w:rsid w:val="00743BCD"/>
    <w:rsid w:val="00743E4E"/>
    <w:rsid w:val="00744ABE"/>
    <w:rsid w:val="00744F21"/>
    <w:rsid w:val="00745489"/>
    <w:rsid w:val="00745A14"/>
    <w:rsid w:val="00746B41"/>
    <w:rsid w:val="00746C92"/>
    <w:rsid w:val="007477E7"/>
    <w:rsid w:val="00750F43"/>
    <w:rsid w:val="007512AD"/>
    <w:rsid w:val="007512CD"/>
    <w:rsid w:val="0075279D"/>
    <w:rsid w:val="00752FF6"/>
    <w:rsid w:val="00753088"/>
    <w:rsid w:val="0075316B"/>
    <w:rsid w:val="00753AF2"/>
    <w:rsid w:val="00753D99"/>
    <w:rsid w:val="00755286"/>
    <w:rsid w:val="00755819"/>
    <w:rsid w:val="00755DFA"/>
    <w:rsid w:val="0075608E"/>
    <w:rsid w:val="007560CF"/>
    <w:rsid w:val="00756B87"/>
    <w:rsid w:val="00756BDA"/>
    <w:rsid w:val="00756FC7"/>
    <w:rsid w:val="0075790B"/>
    <w:rsid w:val="007607E4"/>
    <w:rsid w:val="00760C6C"/>
    <w:rsid w:val="00761475"/>
    <w:rsid w:val="0076165E"/>
    <w:rsid w:val="007617ED"/>
    <w:rsid w:val="00761CE6"/>
    <w:rsid w:val="007632D0"/>
    <w:rsid w:val="00763AF8"/>
    <w:rsid w:val="0076402F"/>
    <w:rsid w:val="00764399"/>
    <w:rsid w:val="00764941"/>
    <w:rsid w:val="00764A25"/>
    <w:rsid w:val="00765ECA"/>
    <w:rsid w:val="007661DF"/>
    <w:rsid w:val="00766CD1"/>
    <w:rsid w:val="00767DB4"/>
    <w:rsid w:val="00767E7E"/>
    <w:rsid w:val="0077221B"/>
    <w:rsid w:val="007722FE"/>
    <w:rsid w:val="00772554"/>
    <w:rsid w:val="00772BF0"/>
    <w:rsid w:val="00773737"/>
    <w:rsid w:val="00773AD4"/>
    <w:rsid w:val="00774298"/>
    <w:rsid w:val="00774D48"/>
    <w:rsid w:val="00774FD2"/>
    <w:rsid w:val="00776073"/>
    <w:rsid w:val="0077642E"/>
    <w:rsid w:val="00776EDF"/>
    <w:rsid w:val="00777154"/>
    <w:rsid w:val="007772C2"/>
    <w:rsid w:val="007801CC"/>
    <w:rsid w:val="00780A47"/>
    <w:rsid w:val="00780D49"/>
    <w:rsid w:val="007814A7"/>
    <w:rsid w:val="00782DED"/>
    <w:rsid w:val="007834A2"/>
    <w:rsid w:val="0078358F"/>
    <w:rsid w:val="0078376B"/>
    <w:rsid w:val="00786214"/>
    <w:rsid w:val="00786CD3"/>
    <w:rsid w:val="007876BE"/>
    <w:rsid w:val="00790086"/>
    <w:rsid w:val="007905D6"/>
    <w:rsid w:val="00791894"/>
    <w:rsid w:val="0079196D"/>
    <w:rsid w:val="00791AA1"/>
    <w:rsid w:val="00792F2E"/>
    <w:rsid w:val="00793113"/>
    <w:rsid w:val="00793F63"/>
    <w:rsid w:val="007942D2"/>
    <w:rsid w:val="007943F5"/>
    <w:rsid w:val="007948BE"/>
    <w:rsid w:val="00794C33"/>
    <w:rsid w:val="0079527A"/>
    <w:rsid w:val="00795645"/>
    <w:rsid w:val="00795918"/>
    <w:rsid w:val="0079654E"/>
    <w:rsid w:val="007967F9"/>
    <w:rsid w:val="00796CBE"/>
    <w:rsid w:val="00797642"/>
    <w:rsid w:val="00797A7B"/>
    <w:rsid w:val="007A024F"/>
    <w:rsid w:val="007A072E"/>
    <w:rsid w:val="007A087F"/>
    <w:rsid w:val="007A2600"/>
    <w:rsid w:val="007A2664"/>
    <w:rsid w:val="007A4978"/>
    <w:rsid w:val="007A49CF"/>
    <w:rsid w:val="007B0D2C"/>
    <w:rsid w:val="007B1BB0"/>
    <w:rsid w:val="007B2578"/>
    <w:rsid w:val="007B2A58"/>
    <w:rsid w:val="007B34FC"/>
    <w:rsid w:val="007B3BB7"/>
    <w:rsid w:val="007B3DB6"/>
    <w:rsid w:val="007B4133"/>
    <w:rsid w:val="007B421D"/>
    <w:rsid w:val="007B4704"/>
    <w:rsid w:val="007B4C9B"/>
    <w:rsid w:val="007B53BD"/>
    <w:rsid w:val="007B5498"/>
    <w:rsid w:val="007B6403"/>
    <w:rsid w:val="007B692F"/>
    <w:rsid w:val="007B6C13"/>
    <w:rsid w:val="007B6C30"/>
    <w:rsid w:val="007B7D9A"/>
    <w:rsid w:val="007B7E45"/>
    <w:rsid w:val="007B7F9E"/>
    <w:rsid w:val="007C04F7"/>
    <w:rsid w:val="007C28DC"/>
    <w:rsid w:val="007C2A7F"/>
    <w:rsid w:val="007C2F0A"/>
    <w:rsid w:val="007C313F"/>
    <w:rsid w:val="007C43CE"/>
    <w:rsid w:val="007C4A33"/>
    <w:rsid w:val="007C5202"/>
    <w:rsid w:val="007C617F"/>
    <w:rsid w:val="007C6E7D"/>
    <w:rsid w:val="007C729D"/>
    <w:rsid w:val="007C76DA"/>
    <w:rsid w:val="007D1505"/>
    <w:rsid w:val="007D25A6"/>
    <w:rsid w:val="007D2D4C"/>
    <w:rsid w:val="007D311B"/>
    <w:rsid w:val="007D4A10"/>
    <w:rsid w:val="007D4E4C"/>
    <w:rsid w:val="007D5746"/>
    <w:rsid w:val="007D5A38"/>
    <w:rsid w:val="007D6DF1"/>
    <w:rsid w:val="007D7036"/>
    <w:rsid w:val="007D710D"/>
    <w:rsid w:val="007D7488"/>
    <w:rsid w:val="007E066F"/>
    <w:rsid w:val="007E06F2"/>
    <w:rsid w:val="007E08F5"/>
    <w:rsid w:val="007E333C"/>
    <w:rsid w:val="007E3A5C"/>
    <w:rsid w:val="007E3FCE"/>
    <w:rsid w:val="007E468D"/>
    <w:rsid w:val="007E50F9"/>
    <w:rsid w:val="007E556E"/>
    <w:rsid w:val="007E5A95"/>
    <w:rsid w:val="007E6CB8"/>
    <w:rsid w:val="007E79C8"/>
    <w:rsid w:val="007F08C3"/>
    <w:rsid w:val="007F0F83"/>
    <w:rsid w:val="007F3650"/>
    <w:rsid w:val="007F3C0B"/>
    <w:rsid w:val="007F4591"/>
    <w:rsid w:val="007F4DA0"/>
    <w:rsid w:val="007F4ECE"/>
    <w:rsid w:val="007F542A"/>
    <w:rsid w:val="007F55DB"/>
    <w:rsid w:val="007F597C"/>
    <w:rsid w:val="007F5E96"/>
    <w:rsid w:val="007F7053"/>
    <w:rsid w:val="007F7651"/>
    <w:rsid w:val="007F7A73"/>
    <w:rsid w:val="007F7C97"/>
    <w:rsid w:val="007F7DA8"/>
    <w:rsid w:val="00800BFF"/>
    <w:rsid w:val="00801CED"/>
    <w:rsid w:val="008032A7"/>
    <w:rsid w:val="00803A02"/>
    <w:rsid w:val="00804734"/>
    <w:rsid w:val="00804A4D"/>
    <w:rsid w:val="00805C9A"/>
    <w:rsid w:val="00805FDC"/>
    <w:rsid w:val="008061FE"/>
    <w:rsid w:val="0080653F"/>
    <w:rsid w:val="00807401"/>
    <w:rsid w:val="0080754D"/>
    <w:rsid w:val="008076E6"/>
    <w:rsid w:val="008077DD"/>
    <w:rsid w:val="00810113"/>
    <w:rsid w:val="00810CB0"/>
    <w:rsid w:val="00810E77"/>
    <w:rsid w:val="008117AA"/>
    <w:rsid w:val="00811808"/>
    <w:rsid w:val="00813E84"/>
    <w:rsid w:val="008141EE"/>
    <w:rsid w:val="008143AB"/>
    <w:rsid w:val="00814B4C"/>
    <w:rsid w:val="00815107"/>
    <w:rsid w:val="008166B7"/>
    <w:rsid w:val="008177B2"/>
    <w:rsid w:val="00817A83"/>
    <w:rsid w:val="00821520"/>
    <w:rsid w:val="0082153E"/>
    <w:rsid w:val="00822024"/>
    <w:rsid w:val="008220AA"/>
    <w:rsid w:val="0082214D"/>
    <w:rsid w:val="00822306"/>
    <w:rsid w:val="00822D97"/>
    <w:rsid w:val="00822FC7"/>
    <w:rsid w:val="00823515"/>
    <w:rsid w:val="00823B59"/>
    <w:rsid w:val="00825E35"/>
    <w:rsid w:val="00826396"/>
    <w:rsid w:val="0082657C"/>
    <w:rsid w:val="008272C7"/>
    <w:rsid w:val="008274F8"/>
    <w:rsid w:val="00831BE3"/>
    <w:rsid w:val="00831EF3"/>
    <w:rsid w:val="00833DF5"/>
    <w:rsid w:val="00834158"/>
    <w:rsid w:val="00834406"/>
    <w:rsid w:val="00834971"/>
    <w:rsid w:val="00834F25"/>
    <w:rsid w:val="008353B7"/>
    <w:rsid w:val="00835501"/>
    <w:rsid w:val="00836364"/>
    <w:rsid w:val="008368D9"/>
    <w:rsid w:val="008374E4"/>
    <w:rsid w:val="00837E93"/>
    <w:rsid w:val="00837F73"/>
    <w:rsid w:val="00840356"/>
    <w:rsid w:val="008403F9"/>
    <w:rsid w:val="008406C4"/>
    <w:rsid w:val="00840C90"/>
    <w:rsid w:val="00840F67"/>
    <w:rsid w:val="00840FF1"/>
    <w:rsid w:val="008417BD"/>
    <w:rsid w:val="00841DA4"/>
    <w:rsid w:val="008421E1"/>
    <w:rsid w:val="0084340F"/>
    <w:rsid w:val="008465F6"/>
    <w:rsid w:val="00846EC2"/>
    <w:rsid w:val="00847468"/>
    <w:rsid w:val="0084761F"/>
    <w:rsid w:val="00847626"/>
    <w:rsid w:val="00850BA6"/>
    <w:rsid w:val="00851110"/>
    <w:rsid w:val="008515F8"/>
    <w:rsid w:val="008527ED"/>
    <w:rsid w:val="00852EAF"/>
    <w:rsid w:val="0085346E"/>
    <w:rsid w:val="0085385A"/>
    <w:rsid w:val="00853879"/>
    <w:rsid w:val="0085396B"/>
    <w:rsid w:val="0085475B"/>
    <w:rsid w:val="008551F0"/>
    <w:rsid w:val="0085569E"/>
    <w:rsid w:val="00856FCA"/>
    <w:rsid w:val="008574F2"/>
    <w:rsid w:val="0085790D"/>
    <w:rsid w:val="00860609"/>
    <w:rsid w:val="0086094A"/>
    <w:rsid w:val="00860CF6"/>
    <w:rsid w:val="00860DE6"/>
    <w:rsid w:val="0086111B"/>
    <w:rsid w:val="008616EE"/>
    <w:rsid w:val="00861838"/>
    <w:rsid w:val="00861883"/>
    <w:rsid w:val="00863045"/>
    <w:rsid w:val="00863B5D"/>
    <w:rsid w:val="00863EA1"/>
    <w:rsid w:val="00864535"/>
    <w:rsid w:val="0086494F"/>
    <w:rsid w:val="00864B2A"/>
    <w:rsid w:val="00866CAE"/>
    <w:rsid w:val="00867C57"/>
    <w:rsid w:val="008705DE"/>
    <w:rsid w:val="00870731"/>
    <w:rsid w:val="00870D50"/>
    <w:rsid w:val="008710DA"/>
    <w:rsid w:val="00872557"/>
    <w:rsid w:val="008725E8"/>
    <w:rsid w:val="00873216"/>
    <w:rsid w:val="008743F4"/>
    <w:rsid w:val="008748B5"/>
    <w:rsid w:val="00874E9E"/>
    <w:rsid w:val="008753D0"/>
    <w:rsid w:val="00875A4C"/>
    <w:rsid w:val="00875C92"/>
    <w:rsid w:val="0087682F"/>
    <w:rsid w:val="00877218"/>
    <w:rsid w:val="0087754E"/>
    <w:rsid w:val="00880871"/>
    <w:rsid w:val="00882068"/>
    <w:rsid w:val="008825E6"/>
    <w:rsid w:val="0088285E"/>
    <w:rsid w:val="008828C1"/>
    <w:rsid w:val="008850E8"/>
    <w:rsid w:val="00885DB0"/>
    <w:rsid w:val="00886033"/>
    <w:rsid w:val="008864B7"/>
    <w:rsid w:val="00886B27"/>
    <w:rsid w:val="008870E0"/>
    <w:rsid w:val="00887ED9"/>
    <w:rsid w:val="0089010F"/>
    <w:rsid w:val="00890843"/>
    <w:rsid w:val="00891EA9"/>
    <w:rsid w:val="00892090"/>
    <w:rsid w:val="008927A1"/>
    <w:rsid w:val="00892CE2"/>
    <w:rsid w:val="008930CA"/>
    <w:rsid w:val="008930E2"/>
    <w:rsid w:val="00893538"/>
    <w:rsid w:val="00893B8D"/>
    <w:rsid w:val="008940E8"/>
    <w:rsid w:val="008943B5"/>
    <w:rsid w:val="008943C6"/>
    <w:rsid w:val="008946C0"/>
    <w:rsid w:val="00894AAB"/>
    <w:rsid w:val="00894ACA"/>
    <w:rsid w:val="00894D90"/>
    <w:rsid w:val="0089528E"/>
    <w:rsid w:val="008957BC"/>
    <w:rsid w:val="00896A72"/>
    <w:rsid w:val="008975A7"/>
    <w:rsid w:val="00897773"/>
    <w:rsid w:val="00897D1A"/>
    <w:rsid w:val="008A0DC7"/>
    <w:rsid w:val="008A186C"/>
    <w:rsid w:val="008A1E89"/>
    <w:rsid w:val="008A2100"/>
    <w:rsid w:val="008A264B"/>
    <w:rsid w:val="008A2B85"/>
    <w:rsid w:val="008A3135"/>
    <w:rsid w:val="008A3726"/>
    <w:rsid w:val="008A5053"/>
    <w:rsid w:val="008A5C72"/>
    <w:rsid w:val="008A623F"/>
    <w:rsid w:val="008A718D"/>
    <w:rsid w:val="008A74C9"/>
    <w:rsid w:val="008A7A69"/>
    <w:rsid w:val="008B0C9C"/>
    <w:rsid w:val="008B0FCD"/>
    <w:rsid w:val="008B121C"/>
    <w:rsid w:val="008B2247"/>
    <w:rsid w:val="008B2754"/>
    <w:rsid w:val="008B2E71"/>
    <w:rsid w:val="008B4065"/>
    <w:rsid w:val="008B5158"/>
    <w:rsid w:val="008B5174"/>
    <w:rsid w:val="008B5F0B"/>
    <w:rsid w:val="008B5F27"/>
    <w:rsid w:val="008B5F50"/>
    <w:rsid w:val="008B6026"/>
    <w:rsid w:val="008B62F2"/>
    <w:rsid w:val="008B7189"/>
    <w:rsid w:val="008B7B3F"/>
    <w:rsid w:val="008B7B94"/>
    <w:rsid w:val="008C1254"/>
    <w:rsid w:val="008C146A"/>
    <w:rsid w:val="008C165C"/>
    <w:rsid w:val="008C17A1"/>
    <w:rsid w:val="008C1A29"/>
    <w:rsid w:val="008C1FF6"/>
    <w:rsid w:val="008C2376"/>
    <w:rsid w:val="008C2783"/>
    <w:rsid w:val="008C2D92"/>
    <w:rsid w:val="008C364C"/>
    <w:rsid w:val="008C39A8"/>
    <w:rsid w:val="008C3BC0"/>
    <w:rsid w:val="008C3D66"/>
    <w:rsid w:val="008C4355"/>
    <w:rsid w:val="008C4910"/>
    <w:rsid w:val="008C4E87"/>
    <w:rsid w:val="008C6C14"/>
    <w:rsid w:val="008D02CB"/>
    <w:rsid w:val="008D0676"/>
    <w:rsid w:val="008D22B5"/>
    <w:rsid w:val="008D2810"/>
    <w:rsid w:val="008D2990"/>
    <w:rsid w:val="008D2FC7"/>
    <w:rsid w:val="008D3338"/>
    <w:rsid w:val="008D399E"/>
    <w:rsid w:val="008D43B0"/>
    <w:rsid w:val="008D4ED4"/>
    <w:rsid w:val="008D525E"/>
    <w:rsid w:val="008D589C"/>
    <w:rsid w:val="008D5F8A"/>
    <w:rsid w:val="008D6CD0"/>
    <w:rsid w:val="008D6EB1"/>
    <w:rsid w:val="008D73F5"/>
    <w:rsid w:val="008D76A3"/>
    <w:rsid w:val="008E1B66"/>
    <w:rsid w:val="008E2212"/>
    <w:rsid w:val="008E2DEE"/>
    <w:rsid w:val="008E4360"/>
    <w:rsid w:val="008E4E73"/>
    <w:rsid w:val="008E5883"/>
    <w:rsid w:val="008E5CF4"/>
    <w:rsid w:val="008E607C"/>
    <w:rsid w:val="008E6940"/>
    <w:rsid w:val="008E6951"/>
    <w:rsid w:val="008E78D4"/>
    <w:rsid w:val="008F01AB"/>
    <w:rsid w:val="008F0E56"/>
    <w:rsid w:val="008F19EC"/>
    <w:rsid w:val="008F2C33"/>
    <w:rsid w:val="008F320F"/>
    <w:rsid w:val="008F37A6"/>
    <w:rsid w:val="008F4389"/>
    <w:rsid w:val="008F663E"/>
    <w:rsid w:val="008F744C"/>
    <w:rsid w:val="009009D5"/>
    <w:rsid w:val="00900F94"/>
    <w:rsid w:val="00902965"/>
    <w:rsid w:val="0090300A"/>
    <w:rsid w:val="009038EF"/>
    <w:rsid w:val="00903915"/>
    <w:rsid w:val="00903AA1"/>
    <w:rsid w:val="00903D04"/>
    <w:rsid w:val="00903F9D"/>
    <w:rsid w:val="00904FCF"/>
    <w:rsid w:val="00905917"/>
    <w:rsid w:val="00905B7E"/>
    <w:rsid w:val="0090690F"/>
    <w:rsid w:val="00907CF0"/>
    <w:rsid w:val="00910138"/>
    <w:rsid w:val="009111F7"/>
    <w:rsid w:val="00911571"/>
    <w:rsid w:val="00911759"/>
    <w:rsid w:val="0091271A"/>
    <w:rsid w:val="009136A1"/>
    <w:rsid w:val="009136FF"/>
    <w:rsid w:val="00913AEF"/>
    <w:rsid w:val="009142D8"/>
    <w:rsid w:val="00914643"/>
    <w:rsid w:val="00916207"/>
    <w:rsid w:val="00916434"/>
    <w:rsid w:val="00916B26"/>
    <w:rsid w:val="009171DC"/>
    <w:rsid w:val="009172C2"/>
    <w:rsid w:val="00917A78"/>
    <w:rsid w:val="0092028D"/>
    <w:rsid w:val="0092174D"/>
    <w:rsid w:val="009220EE"/>
    <w:rsid w:val="009223C1"/>
    <w:rsid w:val="00922DFD"/>
    <w:rsid w:val="00923562"/>
    <w:rsid w:val="00924CF3"/>
    <w:rsid w:val="009258FC"/>
    <w:rsid w:val="00926780"/>
    <w:rsid w:val="00927024"/>
    <w:rsid w:val="009272C9"/>
    <w:rsid w:val="009278A6"/>
    <w:rsid w:val="00927D71"/>
    <w:rsid w:val="009305F7"/>
    <w:rsid w:val="00930B77"/>
    <w:rsid w:val="00930C05"/>
    <w:rsid w:val="0093217E"/>
    <w:rsid w:val="0093262A"/>
    <w:rsid w:val="00932790"/>
    <w:rsid w:val="00932D72"/>
    <w:rsid w:val="009333BD"/>
    <w:rsid w:val="00933D26"/>
    <w:rsid w:val="0093506A"/>
    <w:rsid w:val="00935B70"/>
    <w:rsid w:val="00936B56"/>
    <w:rsid w:val="009370B6"/>
    <w:rsid w:val="0094006B"/>
    <w:rsid w:val="00940653"/>
    <w:rsid w:val="00940ED9"/>
    <w:rsid w:val="0094238E"/>
    <w:rsid w:val="0094294E"/>
    <w:rsid w:val="00942ABB"/>
    <w:rsid w:val="0094380E"/>
    <w:rsid w:val="00943E2F"/>
    <w:rsid w:val="00944FC1"/>
    <w:rsid w:val="00945449"/>
    <w:rsid w:val="0094562E"/>
    <w:rsid w:val="00945CD1"/>
    <w:rsid w:val="0094686F"/>
    <w:rsid w:val="00946DF4"/>
    <w:rsid w:val="009473FD"/>
    <w:rsid w:val="00947470"/>
    <w:rsid w:val="00947B38"/>
    <w:rsid w:val="00951556"/>
    <w:rsid w:val="00951F8D"/>
    <w:rsid w:val="00952142"/>
    <w:rsid w:val="00952B9E"/>
    <w:rsid w:val="00953634"/>
    <w:rsid w:val="00953D29"/>
    <w:rsid w:val="0095455F"/>
    <w:rsid w:val="00955092"/>
    <w:rsid w:val="00956041"/>
    <w:rsid w:val="00956B1C"/>
    <w:rsid w:val="00957D67"/>
    <w:rsid w:val="00957F14"/>
    <w:rsid w:val="00960189"/>
    <w:rsid w:val="00960247"/>
    <w:rsid w:val="00961517"/>
    <w:rsid w:val="00961942"/>
    <w:rsid w:val="00962004"/>
    <w:rsid w:val="009627DE"/>
    <w:rsid w:val="0096380D"/>
    <w:rsid w:val="009639BF"/>
    <w:rsid w:val="00963B05"/>
    <w:rsid w:val="00963B97"/>
    <w:rsid w:val="009651AC"/>
    <w:rsid w:val="0096529B"/>
    <w:rsid w:val="0096590D"/>
    <w:rsid w:val="00965CDF"/>
    <w:rsid w:val="00965D0B"/>
    <w:rsid w:val="00965E47"/>
    <w:rsid w:val="00965FA2"/>
    <w:rsid w:val="0096664B"/>
    <w:rsid w:val="00966A00"/>
    <w:rsid w:val="00966BB3"/>
    <w:rsid w:val="00966FB6"/>
    <w:rsid w:val="00967003"/>
    <w:rsid w:val="0097001F"/>
    <w:rsid w:val="00970A15"/>
    <w:rsid w:val="00970AEB"/>
    <w:rsid w:val="00971384"/>
    <w:rsid w:val="009715EC"/>
    <w:rsid w:val="009718F8"/>
    <w:rsid w:val="00971CF3"/>
    <w:rsid w:val="00971D91"/>
    <w:rsid w:val="00972CCA"/>
    <w:rsid w:val="0097355F"/>
    <w:rsid w:val="00973929"/>
    <w:rsid w:val="00973C73"/>
    <w:rsid w:val="00974558"/>
    <w:rsid w:val="009749F7"/>
    <w:rsid w:val="00974D21"/>
    <w:rsid w:val="00975FF0"/>
    <w:rsid w:val="00976B3B"/>
    <w:rsid w:val="00976B4C"/>
    <w:rsid w:val="00977349"/>
    <w:rsid w:val="00977540"/>
    <w:rsid w:val="00977B98"/>
    <w:rsid w:val="0098053A"/>
    <w:rsid w:val="00981642"/>
    <w:rsid w:val="00981EF1"/>
    <w:rsid w:val="0098236B"/>
    <w:rsid w:val="00982722"/>
    <w:rsid w:val="00982748"/>
    <w:rsid w:val="00983315"/>
    <w:rsid w:val="00984476"/>
    <w:rsid w:val="0098490D"/>
    <w:rsid w:val="00984BE4"/>
    <w:rsid w:val="009852BC"/>
    <w:rsid w:val="0098604E"/>
    <w:rsid w:val="00986364"/>
    <w:rsid w:val="00987015"/>
    <w:rsid w:val="009872AC"/>
    <w:rsid w:val="0098746D"/>
    <w:rsid w:val="00987D32"/>
    <w:rsid w:val="00987DB3"/>
    <w:rsid w:val="00990FBB"/>
    <w:rsid w:val="009920E0"/>
    <w:rsid w:val="009926F4"/>
    <w:rsid w:val="009929E7"/>
    <w:rsid w:val="00992CC4"/>
    <w:rsid w:val="009932E6"/>
    <w:rsid w:val="00993AD8"/>
    <w:rsid w:val="00993C29"/>
    <w:rsid w:val="009946D5"/>
    <w:rsid w:val="00994981"/>
    <w:rsid w:val="00994FB0"/>
    <w:rsid w:val="00995DA4"/>
    <w:rsid w:val="00995DAE"/>
    <w:rsid w:val="0099633A"/>
    <w:rsid w:val="00996A26"/>
    <w:rsid w:val="00996AB4"/>
    <w:rsid w:val="009A149D"/>
    <w:rsid w:val="009A1631"/>
    <w:rsid w:val="009A1746"/>
    <w:rsid w:val="009A2089"/>
    <w:rsid w:val="009A2CDA"/>
    <w:rsid w:val="009A3898"/>
    <w:rsid w:val="009A48C6"/>
    <w:rsid w:val="009A5009"/>
    <w:rsid w:val="009A5573"/>
    <w:rsid w:val="009A7374"/>
    <w:rsid w:val="009A7746"/>
    <w:rsid w:val="009A79EE"/>
    <w:rsid w:val="009B0074"/>
    <w:rsid w:val="009B029C"/>
    <w:rsid w:val="009B0617"/>
    <w:rsid w:val="009B0993"/>
    <w:rsid w:val="009B0E85"/>
    <w:rsid w:val="009B102C"/>
    <w:rsid w:val="009B1F7F"/>
    <w:rsid w:val="009B21E4"/>
    <w:rsid w:val="009B2BF8"/>
    <w:rsid w:val="009B315C"/>
    <w:rsid w:val="009B38E1"/>
    <w:rsid w:val="009B4EB3"/>
    <w:rsid w:val="009B52B0"/>
    <w:rsid w:val="009B5D62"/>
    <w:rsid w:val="009B65CF"/>
    <w:rsid w:val="009B69D4"/>
    <w:rsid w:val="009B738D"/>
    <w:rsid w:val="009C02DB"/>
    <w:rsid w:val="009C23C1"/>
    <w:rsid w:val="009C2A42"/>
    <w:rsid w:val="009C2D48"/>
    <w:rsid w:val="009C2D8E"/>
    <w:rsid w:val="009C2E38"/>
    <w:rsid w:val="009C2ECB"/>
    <w:rsid w:val="009C33F5"/>
    <w:rsid w:val="009C482C"/>
    <w:rsid w:val="009C6E94"/>
    <w:rsid w:val="009C7166"/>
    <w:rsid w:val="009C7788"/>
    <w:rsid w:val="009D0534"/>
    <w:rsid w:val="009D0699"/>
    <w:rsid w:val="009D0862"/>
    <w:rsid w:val="009D1DAA"/>
    <w:rsid w:val="009D3305"/>
    <w:rsid w:val="009D3AA0"/>
    <w:rsid w:val="009D3B11"/>
    <w:rsid w:val="009D43F7"/>
    <w:rsid w:val="009D4508"/>
    <w:rsid w:val="009D5270"/>
    <w:rsid w:val="009D5A55"/>
    <w:rsid w:val="009D5D93"/>
    <w:rsid w:val="009D6094"/>
    <w:rsid w:val="009D6FAD"/>
    <w:rsid w:val="009D730A"/>
    <w:rsid w:val="009D785B"/>
    <w:rsid w:val="009D7A04"/>
    <w:rsid w:val="009E02E5"/>
    <w:rsid w:val="009E0593"/>
    <w:rsid w:val="009E139F"/>
    <w:rsid w:val="009E156C"/>
    <w:rsid w:val="009E177E"/>
    <w:rsid w:val="009E27A3"/>
    <w:rsid w:val="009E2BF7"/>
    <w:rsid w:val="009E2DAC"/>
    <w:rsid w:val="009E3056"/>
    <w:rsid w:val="009E33AC"/>
    <w:rsid w:val="009E3DE1"/>
    <w:rsid w:val="009E4211"/>
    <w:rsid w:val="009E4AA4"/>
    <w:rsid w:val="009E4CAC"/>
    <w:rsid w:val="009E651C"/>
    <w:rsid w:val="009E6DDE"/>
    <w:rsid w:val="009E7D8A"/>
    <w:rsid w:val="009F0D77"/>
    <w:rsid w:val="009F0E22"/>
    <w:rsid w:val="009F119D"/>
    <w:rsid w:val="009F1408"/>
    <w:rsid w:val="009F14C5"/>
    <w:rsid w:val="009F220F"/>
    <w:rsid w:val="009F281B"/>
    <w:rsid w:val="009F2E79"/>
    <w:rsid w:val="009F5611"/>
    <w:rsid w:val="009F5773"/>
    <w:rsid w:val="009F62CA"/>
    <w:rsid w:val="009F640F"/>
    <w:rsid w:val="009F6A42"/>
    <w:rsid w:val="009F6B5A"/>
    <w:rsid w:val="009F7A9B"/>
    <w:rsid w:val="009F7ED4"/>
    <w:rsid w:val="00A0028F"/>
    <w:rsid w:val="00A00811"/>
    <w:rsid w:val="00A00987"/>
    <w:rsid w:val="00A00C2E"/>
    <w:rsid w:val="00A00DB9"/>
    <w:rsid w:val="00A00E98"/>
    <w:rsid w:val="00A022DA"/>
    <w:rsid w:val="00A02C8C"/>
    <w:rsid w:val="00A02EF3"/>
    <w:rsid w:val="00A04C19"/>
    <w:rsid w:val="00A04F23"/>
    <w:rsid w:val="00A0534E"/>
    <w:rsid w:val="00A06209"/>
    <w:rsid w:val="00A06694"/>
    <w:rsid w:val="00A06F6C"/>
    <w:rsid w:val="00A074B6"/>
    <w:rsid w:val="00A07A1D"/>
    <w:rsid w:val="00A07FC1"/>
    <w:rsid w:val="00A1037D"/>
    <w:rsid w:val="00A1044C"/>
    <w:rsid w:val="00A11DA1"/>
    <w:rsid w:val="00A1310C"/>
    <w:rsid w:val="00A1378C"/>
    <w:rsid w:val="00A137E3"/>
    <w:rsid w:val="00A13870"/>
    <w:rsid w:val="00A13CF6"/>
    <w:rsid w:val="00A15176"/>
    <w:rsid w:val="00A162A1"/>
    <w:rsid w:val="00A162CF"/>
    <w:rsid w:val="00A16E1A"/>
    <w:rsid w:val="00A177CA"/>
    <w:rsid w:val="00A1791D"/>
    <w:rsid w:val="00A17B1F"/>
    <w:rsid w:val="00A20337"/>
    <w:rsid w:val="00A2064B"/>
    <w:rsid w:val="00A20AA9"/>
    <w:rsid w:val="00A20BAA"/>
    <w:rsid w:val="00A21463"/>
    <w:rsid w:val="00A2197D"/>
    <w:rsid w:val="00A22C83"/>
    <w:rsid w:val="00A22EF2"/>
    <w:rsid w:val="00A22F2E"/>
    <w:rsid w:val="00A2328D"/>
    <w:rsid w:val="00A23BD4"/>
    <w:rsid w:val="00A23DA1"/>
    <w:rsid w:val="00A2412A"/>
    <w:rsid w:val="00A247FB"/>
    <w:rsid w:val="00A24D81"/>
    <w:rsid w:val="00A25CED"/>
    <w:rsid w:val="00A266FA"/>
    <w:rsid w:val="00A2673C"/>
    <w:rsid w:val="00A26858"/>
    <w:rsid w:val="00A2789F"/>
    <w:rsid w:val="00A30059"/>
    <w:rsid w:val="00A300AD"/>
    <w:rsid w:val="00A30352"/>
    <w:rsid w:val="00A315A4"/>
    <w:rsid w:val="00A317BC"/>
    <w:rsid w:val="00A31B9B"/>
    <w:rsid w:val="00A31D4F"/>
    <w:rsid w:val="00A3327C"/>
    <w:rsid w:val="00A34B7B"/>
    <w:rsid w:val="00A3586C"/>
    <w:rsid w:val="00A3616B"/>
    <w:rsid w:val="00A361DC"/>
    <w:rsid w:val="00A36933"/>
    <w:rsid w:val="00A37DF9"/>
    <w:rsid w:val="00A408CD"/>
    <w:rsid w:val="00A41B2F"/>
    <w:rsid w:val="00A41FA4"/>
    <w:rsid w:val="00A42E2F"/>
    <w:rsid w:val="00A432F1"/>
    <w:rsid w:val="00A43EF2"/>
    <w:rsid w:val="00A44AA9"/>
    <w:rsid w:val="00A44F9B"/>
    <w:rsid w:val="00A45496"/>
    <w:rsid w:val="00A45979"/>
    <w:rsid w:val="00A459C0"/>
    <w:rsid w:val="00A46385"/>
    <w:rsid w:val="00A464F6"/>
    <w:rsid w:val="00A47280"/>
    <w:rsid w:val="00A500D9"/>
    <w:rsid w:val="00A506BB"/>
    <w:rsid w:val="00A508C9"/>
    <w:rsid w:val="00A5098D"/>
    <w:rsid w:val="00A52183"/>
    <w:rsid w:val="00A521D1"/>
    <w:rsid w:val="00A52B24"/>
    <w:rsid w:val="00A5335C"/>
    <w:rsid w:val="00A549CA"/>
    <w:rsid w:val="00A56356"/>
    <w:rsid w:val="00A565E5"/>
    <w:rsid w:val="00A57925"/>
    <w:rsid w:val="00A57AEC"/>
    <w:rsid w:val="00A57CB9"/>
    <w:rsid w:val="00A60515"/>
    <w:rsid w:val="00A60EF1"/>
    <w:rsid w:val="00A61344"/>
    <w:rsid w:val="00A615CC"/>
    <w:rsid w:val="00A61E8B"/>
    <w:rsid w:val="00A62053"/>
    <w:rsid w:val="00A62F46"/>
    <w:rsid w:val="00A6340B"/>
    <w:rsid w:val="00A63F91"/>
    <w:rsid w:val="00A643ED"/>
    <w:rsid w:val="00A65891"/>
    <w:rsid w:val="00A66E7D"/>
    <w:rsid w:val="00A67544"/>
    <w:rsid w:val="00A6786F"/>
    <w:rsid w:val="00A70462"/>
    <w:rsid w:val="00A704BA"/>
    <w:rsid w:val="00A7098C"/>
    <w:rsid w:val="00A71233"/>
    <w:rsid w:val="00A71494"/>
    <w:rsid w:val="00A71CCE"/>
    <w:rsid w:val="00A727E4"/>
    <w:rsid w:val="00A7365C"/>
    <w:rsid w:val="00A736EE"/>
    <w:rsid w:val="00A73C72"/>
    <w:rsid w:val="00A741E6"/>
    <w:rsid w:val="00A74745"/>
    <w:rsid w:val="00A76A96"/>
    <w:rsid w:val="00A77181"/>
    <w:rsid w:val="00A7740A"/>
    <w:rsid w:val="00A775F6"/>
    <w:rsid w:val="00A778C5"/>
    <w:rsid w:val="00A77D28"/>
    <w:rsid w:val="00A80D1F"/>
    <w:rsid w:val="00A81621"/>
    <w:rsid w:val="00A81E61"/>
    <w:rsid w:val="00A82CC5"/>
    <w:rsid w:val="00A8635D"/>
    <w:rsid w:val="00A866E2"/>
    <w:rsid w:val="00A86A0D"/>
    <w:rsid w:val="00A86A6E"/>
    <w:rsid w:val="00A86BEE"/>
    <w:rsid w:val="00A86E15"/>
    <w:rsid w:val="00A87394"/>
    <w:rsid w:val="00A873CD"/>
    <w:rsid w:val="00A87495"/>
    <w:rsid w:val="00A87CFD"/>
    <w:rsid w:val="00A90353"/>
    <w:rsid w:val="00A90FBC"/>
    <w:rsid w:val="00A91FE3"/>
    <w:rsid w:val="00A924AE"/>
    <w:rsid w:val="00A9307E"/>
    <w:rsid w:val="00A93C7D"/>
    <w:rsid w:val="00A93E4C"/>
    <w:rsid w:val="00A93EEE"/>
    <w:rsid w:val="00A94D28"/>
    <w:rsid w:val="00A95B24"/>
    <w:rsid w:val="00A96171"/>
    <w:rsid w:val="00A962AB"/>
    <w:rsid w:val="00AA0A55"/>
    <w:rsid w:val="00AA1A80"/>
    <w:rsid w:val="00AA1AF5"/>
    <w:rsid w:val="00AA1C02"/>
    <w:rsid w:val="00AA1FAB"/>
    <w:rsid w:val="00AA23E3"/>
    <w:rsid w:val="00AA27A2"/>
    <w:rsid w:val="00AA2906"/>
    <w:rsid w:val="00AA381F"/>
    <w:rsid w:val="00AA3946"/>
    <w:rsid w:val="00AA3CDF"/>
    <w:rsid w:val="00AA3E1A"/>
    <w:rsid w:val="00AA40B2"/>
    <w:rsid w:val="00AA4454"/>
    <w:rsid w:val="00AA4802"/>
    <w:rsid w:val="00AA59C8"/>
    <w:rsid w:val="00AA60E1"/>
    <w:rsid w:val="00AA619E"/>
    <w:rsid w:val="00AA671A"/>
    <w:rsid w:val="00AA75D5"/>
    <w:rsid w:val="00AB01B0"/>
    <w:rsid w:val="00AB082F"/>
    <w:rsid w:val="00AB124D"/>
    <w:rsid w:val="00AB1702"/>
    <w:rsid w:val="00AB19FE"/>
    <w:rsid w:val="00AB1A27"/>
    <w:rsid w:val="00AB2669"/>
    <w:rsid w:val="00AB285F"/>
    <w:rsid w:val="00AB297B"/>
    <w:rsid w:val="00AB4AA9"/>
    <w:rsid w:val="00AB4CD8"/>
    <w:rsid w:val="00AB4D97"/>
    <w:rsid w:val="00AB56A8"/>
    <w:rsid w:val="00AB667F"/>
    <w:rsid w:val="00AB6BB7"/>
    <w:rsid w:val="00AB7CE2"/>
    <w:rsid w:val="00AB7F1F"/>
    <w:rsid w:val="00AC0415"/>
    <w:rsid w:val="00AC066D"/>
    <w:rsid w:val="00AC07FA"/>
    <w:rsid w:val="00AC0884"/>
    <w:rsid w:val="00AC0895"/>
    <w:rsid w:val="00AC0F01"/>
    <w:rsid w:val="00AC116F"/>
    <w:rsid w:val="00AC1304"/>
    <w:rsid w:val="00AC1BDF"/>
    <w:rsid w:val="00AC2479"/>
    <w:rsid w:val="00AC2C6C"/>
    <w:rsid w:val="00AC30DB"/>
    <w:rsid w:val="00AC3784"/>
    <w:rsid w:val="00AC44EF"/>
    <w:rsid w:val="00AC537B"/>
    <w:rsid w:val="00AC57BD"/>
    <w:rsid w:val="00AC6228"/>
    <w:rsid w:val="00AC6957"/>
    <w:rsid w:val="00AC731D"/>
    <w:rsid w:val="00AD0508"/>
    <w:rsid w:val="00AD06B7"/>
    <w:rsid w:val="00AD0D6B"/>
    <w:rsid w:val="00AD211D"/>
    <w:rsid w:val="00AD2A3A"/>
    <w:rsid w:val="00AD327B"/>
    <w:rsid w:val="00AD4840"/>
    <w:rsid w:val="00AD508F"/>
    <w:rsid w:val="00AD52A3"/>
    <w:rsid w:val="00AD5D9F"/>
    <w:rsid w:val="00AD725D"/>
    <w:rsid w:val="00AE0BDC"/>
    <w:rsid w:val="00AE0BFB"/>
    <w:rsid w:val="00AE1BE1"/>
    <w:rsid w:val="00AE2282"/>
    <w:rsid w:val="00AE451C"/>
    <w:rsid w:val="00AE4A6C"/>
    <w:rsid w:val="00AE4DEE"/>
    <w:rsid w:val="00AE5432"/>
    <w:rsid w:val="00AE604D"/>
    <w:rsid w:val="00AE6609"/>
    <w:rsid w:val="00AE699D"/>
    <w:rsid w:val="00AE70C7"/>
    <w:rsid w:val="00AE7187"/>
    <w:rsid w:val="00AE76BA"/>
    <w:rsid w:val="00AE786F"/>
    <w:rsid w:val="00AF14CD"/>
    <w:rsid w:val="00AF15A2"/>
    <w:rsid w:val="00AF2C27"/>
    <w:rsid w:val="00AF34E2"/>
    <w:rsid w:val="00AF4D70"/>
    <w:rsid w:val="00AF4F52"/>
    <w:rsid w:val="00AF4FD1"/>
    <w:rsid w:val="00AF512B"/>
    <w:rsid w:val="00AF53AD"/>
    <w:rsid w:val="00AF55D4"/>
    <w:rsid w:val="00AF5755"/>
    <w:rsid w:val="00AF57BC"/>
    <w:rsid w:val="00AF63CB"/>
    <w:rsid w:val="00AF6720"/>
    <w:rsid w:val="00AF6E30"/>
    <w:rsid w:val="00B00ABF"/>
    <w:rsid w:val="00B00D54"/>
    <w:rsid w:val="00B01526"/>
    <w:rsid w:val="00B01F2C"/>
    <w:rsid w:val="00B01FEC"/>
    <w:rsid w:val="00B022FA"/>
    <w:rsid w:val="00B02BDE"/>
    <w:rsid w:val="00B031AC"/>
    <w:rsid w:val="00B0379E"/>
    <w:rsid w:val="00B03A1A"/>
    <w:rsid w:val="00B0410C"/>
    <w:rsid w:val="00B046E6"/>
    <w:rsid w:val="00B04E98"/>
    <w:rsid w:val="00B0500E"/>
    <w:rsid w:val="00B053C1"/>
    <w:rsid w:val="00B0610B"/>
    <w:rsid w:val="00B06B58"/>
    <w:rsid w:val="00B06E8E"/>
    <w:rsid w:val="00B0795A"/>
    <w:rsid w:val="00B07B4B"/>
    <w:rsid w:val="00B10635"/>
    <w:rsid w:val="00B10F3D"/>
    <w:rsid w:val="00B1141D"/>
    <w:rsid w:val="00B11C81"/>
    <w:rsid w:val="00B11DDC"/>
    <w:rsid w:val="00B11EEE"/>
    <w:rsid w:val="00B122F8"/>
    <w:rsid w:val="00B123A2"/>
    <w:rsid w:val="00B12BEC"/>
    <w:rsid w:val="00B13671"/>
    <w:rsid w:val="00B137D1"/>
    <w:rsid w:val="00B141BB"/>
    <w:rsid w:val="00B14624"/>
    <w:rsid w:val="00B14BCA"/>
    <w:rsid w:val="00B1641A"/>
    <w:rsid w:val="00B167A3"/>
    <w:rsid w:val="00B16CC9"/>
    <w:rsid w:val="00B1798D"/>
    <w:rsid w:val="00B17BB8"/>
    <w:rsid w:val="00B17DF3"/>
    <w:rsid w:val="00B17F43"/>
    <w:rsid w:val="00B216A4"/>
    <w:rsid w:val="00B21D3A"/>
    <w:rsid w:val="00B229BE"/>
    <w:rsid w:val="00B22FFD"/>
    <w:rsid w:val="00B23B95"/>
    <w:rsid w:val="00B2465D"/>
    <w:rsid w:val="00B24971"/>
    <w:rsid w:val="00B24FC1"/>
    <w:rsid w:val="00B25589"/>
    <w:rsid w:val="00B255E8"/>
    <w:rsid w:val="00B25AC4"/>
    <w:rsid w:val="00B262F6"/>
    <w:rsid w:val="00B2633E"/>
    <w:rsid w:val="00B267F9"/>
    <w:rsid w:val="00B27300"/>
    <w:rsid w:val="00B3003B"/>
    <w:rsid w:val="00B30950"/>
    <w:rsid w:val="00B30A52"/>
    <w:rsid w:val="00B30FF0"/>
    <w:rsid w:val="00B32912"/>
    <w:rsid w:val="00B336E8"/>
    <w:rsid w:val="00B3442E"/>
    <w:rsid w:val="00B34567"/>
    <w:rsid w:val="00B3497D"/>
    <w:rsid w:val="00B34B12"/>
    <w:rsid w:val="00B34D86"/>
    <w:rsid w:val="00B35383"/>
    <w:rsid w:val="00B355E1"/>
    <w:rsid w:val="00B35A9E"/>
    <w:rsid w:val="00B3626C"/>
    <w:rsid w:val="00B36A1D"/>
    <w:rsid w:val="00B373C8"/>
    <w:rsid w:val="00B37414"/>
    <w:rsid w:val="00B37CEA"/>
    <w:rsid w:val="00B37E17"/>
    <w:rsid w:val="00B40863"/>
    <w:rsid w:val="00B415BA"/>
    <w:rsid w:val="00B418A0"/>
    <w:rsid w:val="00B42351"/>
    <w:rsid w:val="00B42F76"/>
    <w:rsid w:val="00B436CB"/>
    <w:rsid w:val="00B4373E"/>
    <w:rsid w:val="00B43AF8"/>
    <w:rsid w:val="00B44587"/>
    <w:rsid w:val="00B462CD"/>
    <w:rsid w:val="00B47F3B"/>
    <w:rsid w:val="00B503EE"/>
    <w:rsid w:val="00B50E05"/>
    <w:rsid w:val="00B51AA0"/>
    <w:rsid w:val="00B51B4C"/>
    <w:rsid w:val="00B52886"/>
    <w:rsid w:val="00B52EB9"/>
    <w:rsid w:val="00B53319"/>
    <w:rsid w:val="00B533FA"/>
    <w:rsid w:val="00B53953"/>
    <w:rsid w:val="00B54325"/>
    <w:rsid w:val="00B5517B"/>
    <w:rsid w:val="00B556D7"/>
    <w:rsid w:val="00B556FD"/>
    <w:rsid w:val="00B56F8B"/>
    <w:rsid w:val="00B57162"/>
    <w:rsid w:val="00B574CB"/>
    <w:rsid w:val="00B57784"/>
    <w:rsid w:val="00B6015C"/>
    <w:rsid w:val="00B6025B"/>
    <w:rsid w:val="00B60A95"/>
    <w:rsid w:val="00B61162"/>
    <w:rsid w:val="00B6172D"/>
    <w:rsid w:val="00B61F36"/>
    <w:rsid w:val="00B63319"/>
    <w:rsid w:val="00B63B97"/>
    <w:rsid w:val="00B6469A"/>
    <w:rsid w:val="00B648EB"/>
    <w:rsid w:val="00B64C07"/>
    <w:rsid w:val="00B66221"/>
    <w:rsid w:val="00B67379"/>
    <w:rsid w:val="00B67657"/>
    <w:rsid w:val="00B704E2"/>
    <w:rsid w:val="00B70848"/>
    <w:rsid w:val="00B721FE"/>
    <w:rsid w:val="00B724A9"/>
    <w:rsid w:val="00B726C3"/>
    <w:rsid w:val="00B728ED"/>
    <w:rsid w:val="00B73830"/>
    <w:rsid w:val="00B73BA2"/>
    <w:rsid w:val="00B740C2"/>
    <w:rsid w:val="00B74730"/>
    <w:rsid w:val="00B747B0"/>
    <w:rsid w:val="00B74A76"/>
    <w:rsid w:val="00B7546F"/>
    <w:rsid w:val="00B75E0E"/>
    <w:rsid w:val="00B76578"/>
    <w:rsid w:val="00B77D68"/>
    <w:rsid w:val="00B80468"/>
    <w:rsid w:val="00B80CD5"/>
    <w:rsid w:val="00B80F2A"/>
    <w:rsid w:val="00B81669"/>
    <w:rsid w:val="00B81B2F"/>
    <w:rsid w:val="00B82364"/>
    <w:rsid w:val="00B8315C"/>
    <w:rsid w:val="00B8355E"/>
    <w:rsid w:val="00B84168"/>
    <w:rsid w:val="00B844F8"/>
    <w:rsid w:val="00B85394"/>
    <w:rsid w:val="00B858F0"/>
    <w:rsid w:val="00B8731A"/>
    <w:rsid w:val="00B87F24"/>
    <w:rsid w:val="00B912BE"/>
    <w:rsid w:val="00B91B2A"/>
    <w:rsid w:val="00B920AE"/>
    <w:rsid w:val="00B925F7"/>
    <w:rsid w:val="00B92790"/>
    <w:rsid w:val="00B92DD2"/>
    <w:rsid w:val="00B9372B"/>
    <w:rsid w:val="00B9379F"/>
    <w:rsid w:val="00B93800"/>
    <w:rsid w:val="00B93A1F"/>
    <w:rsid w:val="00B93D06"/>
    <w:rsid w:val="00B96E7F"/>
    <w:rsid w:val="00B974CC"/>
    <w:rsid w:val="00B97968"/>
    <w:rsid w:val="00BA053F"/>
    <w:rsid w:val="00BA0A3E"/>
    <w:rsid w:val="00BA0CCF"/>
    <w:rsid w:val="00BA0FA5"/>
    <w:rsid w:val="00BA2350"/>
    <w:rsid w:val="00BA4924"/>
    <w:rsid w:val="00BA5917"/>
    <w:rsid w:val="00BA65CC"/>
    <w:rsid w:val="00BA6699"/>
    <w:rsid w:val="00BA6CE1"/>
    <w:rsid w:val="00BA7374"/>
    <w:rsid w:val="00BB038E"/>
    <w:rsid w:val="00BB0783"/>
    <w:rsid w:val="00BB23EE"/>
    <w:rsid w:val="00BB26EB"/>
    <w:rsid w:val="00BB36AC"/>
    <w:rsid w:val="00BB3DD5"/>
    <w:rsid w:val="00BB42FE"/>
    <w:rsid w:val="00BB5BC9"/>
    <w:rsid w:val="00BB6222"/>
    <w:rsid w:val="00BB6405"/>
    <w:rsid w:val="00BB6D5B"/>
    <w:rsid w:val="00BB78DC"/>
    <w:rsid w:val="00BB7B7B"/>
    <w:rsid w:val="00BB7C3C"/>
    <w:rsid w:val="00BC04CA"/>
    <w:rsid w:val="00BC1039"/>
    <w:rsid w:val="00BC1167"/>
    <w:rsid w:val="00BC12DE"/>
    <w:rsid w:val="00BC1325"/>
    <w:rsid w:val="00BC1FC8"/>
    <w:rsid w:val="00BC250B"/>
    <w:rsid w:val="00BC34CF"/>
    <w:rsid w:val="00BC4481"/>
    <w:rsid w:val="00BC5CDE"/>
    <w:rsid w:val="00BC6CCE"/>
    <w:rsid w:val="00BC7792"/>
    <w:rsid w:val="00BC7949"/>
    <w:rsid w:val="00BD0F93"/>
    <w:rsid w:val="00BD1034"/>
    <w:rsid w:val="00BD1805"/>
    <w:rsid w:val="00BD2142"/>
    <w:rsid w:val="00BD21A9"/>
    <w:rsid w:val="00BD26BA"/>
    <w:rsid w:val="00BD3677"/>
    <w:rsid w:val="00BD38E1"/>
    <w:rsid w:val="00BD3BCF"/>
    <w:rsid w:val="00BD4A8D"/>
    <w:rsid w:val="00BD50D0"/>
    <w:rsid w:val="00BD58EB"/>
    <w:rsid w:val="00BD6770"/>
    <w:rsid w:val="00BD7591"/>
    <w:rsid w:val="00BD7EBA"/>
    <w:rsid w:val="00BE1CF6"/>
    <w:rsid w:val="00BE23D9"/>
    <w:rsid w:val="00BE27F7"/>
    <w:rsid w:val="00BE2F52"/>
    <w:rsid w:val="00BE44E0"/>
    <w:rsid w:val="00BE553C"/>
    <w:rsid w:val="00BE5576"/>
    <w:rsid w:val="00BE5912"/>
    <w:rsid w:val="00BE5AB5"/>
    <w:rsid w:val="00BE6D12"/>
    <w:rsid w:val="00BF006E"/>
    <w:rsid w:val="00BF0A64"/>
    <w:rsid w:val="00BF1FF9"/>
    <w:rsid w:val="00BF20F6"/>
    <w:rsid w:val="00BF348F"/>
    <w:rsid w:val="00BF34F8"/>
    <w:rsid w:val="00BF424E"/>
    <w:rsid w:val="00BF4427"/>
    <w:rsid w:val="00BF48CF"/>
    <w:rsid w:val="00BF4C75"/>
    <w:rsid w:val="00BF4EED"/>
    <w:rsid w:val="00BF580E"/>
    <w:rsid w:val="00BF5EE7"/>
    <w:rsid w:val="00BF61DF"/>
    <w:rsid w:val="00BF644F"/>
    <w:rsid w:val="00BF6ABD"/>
    <w:rsid w:val="00BF761A"/>
    <w:rsid w:val="00C0044C"/>
    <w:rsid w:val="00C00593"/>
    <w:rsid w:val="00C00658"/>
    <w:rsid w:val="00C01B28"/>
    <w:rsid w:val="00C02892"/>
    <w:rsid w:val="00C02F99"/>
    <w:rsid w:val="00C03DDD"/>
    <w:rsid w:val="00C04473"/>
    <w:rsid w:val="00C04520"/>
    <w:rsid w:val="00C06217"/>
    <w:rsid w:val="00C06330"/>
    <w:rsid w:val="00C0648E"/>
    <w:rsid w:val="00C06AA7"/>
    <w:rsid w:val="00C0704A"/>
    <w:rsid w:val="00C07A7D"/>
    <w:rsid w:val="00C10FEB"/>
    <w:rsid w:val="00C11438"/>
    <w:rsid w:val="00C1154D"/>
    <w:rsid w:val="00C116B3"/>
    <w:rsid w:val="00C11B76"/>
    <w:rsid w:val="00C122A9"/>
    <w:rsid w:val="00C135F2"/>
    <w:rsid w:val="00C14697"/>
    <w:rsid w:val="00C14E7E"/>
    <w:rsid w:val="00C1560D"/>
    <w:rsid w:val="00C15EF0"/>
    <w:rsid w:val="00C16C0F"/>
    <w:rsid w:val="00C17586"/>
    <w:rsid w:val="00C20731"/>
    <w:rsid w:val="00C20BF5"/>
    <w:rsid w:val="00C21A94"/>
    <w:rsid w:val="00C21D75"/>
    <w:rsid w:val="00C23364"/>
    <w:rsid w:val="00C237C8"/>
    <w:rsid w:val="00C23D82"/>
    <w:rsid w:val="00C24640"/>
    <w:rsid w:val="00C24AE0"/>
    <w:rsid w:val="00C2526D"/>
    <w:rsid w:val="00C25575"/>
    <w:rsid w:val="00C25906"/>
    <w:rsid w:val="00C26016"/>
    <w:rsid w:val="00C3267C"/>
    <w:rsid w:val="00C326E3"/>
    <w:rsid w:val="00C3356D"/>
    <w:rsid w:val="00C34458"/>
    <w:rsid w:val="00C34EF8"/>
    <w:rsid w:val="00C3563A"/>
    <w:rsid w:val="00C361DB"/>
    <w:rsid w:val="00C36427"/>
    <w:rsid w:val="00C36EA3"/>
    <w:rsid w:val="00C37235"/>
    <w:rsid w:val="00C3758C"/>
    <w:rsid w:val="00C37AB5"/>
    <w:rsid w:val="00C40398"/>
    <w:rsid w:val="00C409ED"/>
    <w:rsid w:val="00C40D17"/>
    <w:rsid w:val="00C40E8A"/>
    <w:rsid w:val="00C40FBB"/>
    <w:rsid w:val="00C42588"/>
    <w:rsid w:val="00C42800"/>
    <w:rsid w:val="00C432CB"/>
    <w:rsid w:val="00C43B66"/>
    <w:rsid w:val="00C43EA9"/>
    <w:rsid w:val="00C44B9B"/>
    <w:rsid w:val="00C45E0B"/>
    <w:rsid w:val="00C504F1"/>
    <w:rsid w:val="00C51865"/>
    <w:rsid w:val="00C522E5"/>
    <w:rsid w:val="00C524A3"/>
    <w:rsid w:val="00C52502"/>
    <w:rsid w:val="00C52538"/>
    <w:rsid w:val="00C531B1"/>
    <w:rsid w:val="00C53382"/>
    <w:rsid w:val="00C53BD6"/>
    <w:rsid w:val="00C54111"/>
    <w:rsid w:val="00C54FD5"/>
    <w:rsid w:val="00C56197"/>
    <w:rsid w:val="00C56DFD"/>
    <w:rsid w:val="00C57FEC"/>
    <w:rsid w:val="00C601A4"/>
    <w:rsid w:val="00C60B8D"/>
    <w:rsid w:val="00C61AB8"/>
    <w:rsid w:val="00C6246B"/>
    <w:rsid w:val="00C62517"/>
    <w:rsid w:val="00C63003"/>
    <w:rsid w:val="00C63423"/>
    <w:rsid w:val="00C6389A"/>
    <w:rsid w:val="00C63CEE"/>
    <w:rsid w:val="00C63D59"/>
    <w:rsid w:val="00C642D8"/>
    <w:rsid w:val="00C6447F"/>
    <w:rsid w:val="00C64997"/>
    <w:rsid w:val="00C65058"/>
    <w:rsid w:val="00C65785"/>
    <w:rsid w:val="00C66F08"/>
    <w:rsid w:val="00C67937"/>
    <w:rsid w:val="00C7010B"/>
    <w:rsid w:val="00C7022E"/>
    <w:rsid w:val="00C715E1"/>
    <w:rsid w:val="00C71638"/>
    <w:rsid w:val="00C71649"/>
    <w:rsid w:val="00C71708"/>
    <w:rsid w:val="00C7337B"/>
    <w:rsid w:val="00C73A23"/>
    <w:rsid w:val="00C73CBB"/>
    <w:rsid w:val="00C73CE5"/>
    <w:rsid w:val="00C74409"/>
    <w:rsid w:val="00C745B2"/>
    <w:rsid w:val="00C74995"/>
    <w:rsid w:val="00C74E6D"/>
    <w:rsid w:val="00C7534D"/>
    <w:rsid w:val="00C75585"/>
    <w:rsid w:val="00C757DF"/>
    <w:rsid w:val="00C75A70"/>
    <w:rsid w:val="00C75B1B"/>
    <w:rsid w:val="00C76233"/>
    <w:rsid w:val="00C77032"/>
    <w:rsid w:val="00C77B73"/>
    <w:rsid w:val="00C80622"/>
    <w:rsid w:val="00C807FC"/>
    <w:rsid w:val="00C80D60"/>
    <w:rsid w:val="00C80F19"/>
    <w:rsid w:val="00C81093"/>
    <w:rsid w:val="00C813AB"/>
    <w:rsid w:val="00C8162B"/>
    <w:rsid w:val="00C8178C"/>
    <w:rsid w:val="00C82A87"/>
    <w:rsid w:val="00C82DA4"/>
    <w:rsid w:val="00C83385"/>
    <w:rsid w:val="00C83713"/>
    <w:rsid w:val="00C83D99"/>
    <w:rsid w:val="00C840B1"/>
    <w:rsid w:val="00C84C97"/>
    <w:rsid w:val="00C85075"/>
    <w:rsid w:val="00C85D79"/>
    <w:rsid w:val="00C86841"/>
    <w:rsid w:val="00C87186"/>
    <w:rsid w:val="00C90461"/>
    <w:rsid w:val="00C9059E"/>
    <w:rsid w:val="00C9093E"/>
    <w:rsid w:val="00C90A35"/>
    <w:rsid w:val="00C90E57"/>
    <w:rsid w:val="00C91AF5"/>
    <w:rsid w:val="00C926DB"/>
    <w:rsid w:val="00C935B4"/>
    <w:rsid w:val="00C94F17"/>
    <w:rsid w:val="00C94F3B"/>
    <w:rsid w:val="00C95428"/>
    <w:rsid w:val="00C95552"/>
    <w:rsid w:val="00C955B8"/>
    <w:rsid w:val="00C95B17"/>
    <w:rsid w:val="00C96483"/>
    <w:rsid w:val="00C96E01"/>
    <w:rsid w:val="00C96E35"/>
    <w:rsid w:val="00C96F56"/>
    <w:rsid w:val="00CA0050"/>
    <w:rsid w:val="00CA03B9"/>
    <w:rsid w:val="00CA05BB"/>
    <w:rsid w:val="00CA1037"/>
    <w:rsid w:val="00CA1320"/>
    <w:rsid w:val="00CA1B65"/>
    <w:rsid w:val="00CA2270"/>
    <w:rsid w:val="00CA26B0"/>
    <w:rsid w:val="00CA2A37"/>
    <w:rsid w:val="00CA2AE8"/>
    <w:rsid w:val="00CA2B7C"/>
    <w:rsid w:val="00CA3A00"/>
    <w:rsid w:val="00CA50A0"/>
    <w:rsid w:val="00CA5264"/>
    <w:rsid w:val="00CA5578"/>
    <w:rsid w:val="00CA57A0"/>
    <w:rsid w:val="00CA582F"/>
    <w:rsid w:val="00CA60F5"/>
    <w:rsid w:val="00CA63F5"/>
    <w:rsid w:val="00CA685C"/>
    <w:rsid w:val="00CA7C58"/>
    <w:rsid w:val="00CA7CF2"/>
    <w:rsid w:val="00CA7F6C"/>
    <w:rsid w:val="00CB0865"/>
    <w:rsid w:val="00CB0EC2"/>
    <w:rsid w:val="00CB19F2"/>
    <w:rsid w:val="00CB2390"/>
    <w:rsid w:val="00CB5ED0"/>
    <w:rsid w:val="00CB6C83"/>
    <w:rsid w:val="00CB712E"/>
    <w:rsid w:val="00CB71EE"/>
    <w:rsid w:val="00CB7371"/>
    <w:rsid w:val="00CB7504"/>
    <w:rsid w:val="00CB7735"/>
    <w:rsid w:val="00CB7DC4"/>
    <w:rsid w:val="00CB7F23"/>
    <w:rsid w:val="00CC27F7"/>
    <w:rsid w:val="00CC31DE"/>
    <w:rsid w:val="00CC3964"/>
    <w:rsid w:val="00CC3ADE"/>
    <w:rsid w:val="00CC4977"/>
    <w:rsid w:val="00CC5656"/>
    <w:rsid w:val="00CC58FD"/>
    <w:rsid w:val="00CC5AD4"/>
    <w:rsid w:val="00CC5F1C"/>
    <w:rsid w:val="00CC7614"/>
    <w:rsid w:val="00CC77E4"/>
    <w:rsid w:val="00CC795D"/>
    <w:rsid w:val="00CD07D6"/>
    <w:rsid w:val="00CD12FD"/>
    <w:rsid w:val="00CD1F4A"/>
    <w:rsid w:val="00CD1FAD"/>
    <w:rsid w:val="00CD2BE6"/>
    <w:rsid w:val="00CD2F17"/>
    <w:rsid w:val="00CD2F5D"/>
    <w:rsid w:val="00CD3320"/>
    <w:rsid w:val="00CD53F7"/>
    <w:rsid w:val="00CD54CE"/>
    <w:rsid w:val="00CD6262"/>
    <w:rsid w:val="00CD6ADE"/>
    <w:rsid w:val="00CD6F2F"/>
    <w:rsid w:val="00CD75A9"/>
    <w:rsid w:val="00CE1508"/>
    <w:rsid w:val="00CE1999"/>
    <w:rsid w:val="00CE296B"/>
    <w:rsid w:val="00CE2DD7"/>
    <w:rsid w:val="00CE33FF"/>
    <w:rsid w:val="00CE424E"/>
    <w:rsid w:val="00CE43D8"/>
    <w:rsid w:val="00CE4563"/>
    <w:rsid w:val="00CE4AE4"/>
    <w:rsid w:val="00CE4EAE"/>
    <w:rsid w:val="00CE602A"/>
    <w:rsid w:val="00CF0203"/>
    <w:rsid w:val="00CF0593"/>
    <w:rsid w:val="00CF0BBD"/>
    <w:rsid w:val="00CF17C2"/>
    <w:rsid w:val="00CF2A0E"/>
    <w:rsid w:val="00CF328B"/>
    <w:rsid w:val="00CF3806"/>
    <w:rsid w:val="00CF3AB2"/>
    <w:rsid w:val="00CF539C"/>
    <w:rsid w:val="00CF6006"/>
    <w:rsid w:val="00CF625B"/>
    <w:rsid w:val="00CF68B2"/>
    <w:rsid w:val="00CF6DDB"/>
    <w:rsid w:val="00CF6F3A"/>
    <w:rsid w:val="00CF7490"/>
    <w:rsid w:val="00CF7549"/>
    <w:rsid w:val="00CF7C2C"/>
    <w:rsid w:val="00CF7FA0"/>
    <w:rsid w:val="00D0222C"/>
    <w:rsid w:val="00D0234F"/>
    <w:rsid w:val="00D0249D"/>
    <w:rsid w:val="00D0285E"/>
    <w:rsid w:val="00D02A19"/>
    <w:rsid w:val="00D02B2D"/>
    <w:rsid w:val="00D02CEB"/>
    <w:rsid w:val="00D02E19"/>
    <w:rsid w:val="00D02E2E"/>
    <w:rsid w:val="00D03412"/>
    <w:rsid w:val="00D03615"/>
    <w:rsid w:val="00D0376C"/>
    <w:rsid w:val="00D03B48"/>
    <w:rsid w:val="00D04500"/>
    <w:rsid w:val="00D05609"/>
    <w:rsid w:val="00D0609C"/>
    <w:rsid w:val="00D06AF8"/>
    <w:rsid w:val="00D06C7F"/>
    <w:rsid w:val="00D0710C"/>
    <w:rsid w:val="00D075CF"/>
    <w:rsid w:val="00D0766D"/>
    <w:rsid w:val="00D10372"/>
    <w:rsid w:val="00D104D4"/>
    <w:rsid w:val="00D10B31"/>
    <w:rsid w:val="00D11186"/>
    <w:rsid w:val="00D113D1"/>
    <w:rsid w:val="00D1176A"/>
    <w:rsid w:val="00D121D5"/>
    <w:rsid w:val="00D12952"/>
    <w:rsid w:val="00D12DF4"/>
    <w:rsid w:val="00D131E0"/>
    <w:rsid w:val="00D13DEC"/>
    <w:rsid w:val="00D13F6E"/>
    <w:rsid w:val="00D14D85"/>
    <w:rsid w:val="00D2078A"/>
    <w:rsid w:val="00D20B3B"/>
    <w:rsid w:val="00D20BEF"/>
    <w:rsid w:val="00D21AA5"/>
    <w:rsid w:val="00D21EE2"/>
    <w:rsid w:val="00D2337C"/>
    <w:rsid w:val="00D23B4A"/>
    <w:rsid w:val="00D2626A"/>
    <w:rsid w:val="00D2660B"/>
    <w:rsid w:val="00D267A6"/>
    <w:rsid w:val="00D26A4D"/>
    <w:rsid w:val="00D26FD8"/>
    <w:rsid w:val="00D27978"/>
    <w:rsid w:val="00D305D1"/>
    <w:rsid w:val="00D30802"/>
    <w:rsid w:val="00D308FC"/>
    <w:rsid w:val="00D3123F"/>
    <w:rsid w:val="00D320A1"/>
    <w:rsid w:val="00D335B6"/>
    <w:rsid w:val="00D33863"/>
    <w:rsid w:val="00D33AEF"/>
    <w:rsid w:val="00D33E02"/>
    <w:rsid w:val="00D343D1"/>
    <w:rsid w:val="00D357D9"/>
    <w:rsid w:val="00D35F80"/>
    <w:rsid w:val="00D36735"/>
    <w:rsid w:val="00D369F0"/>
    <w:rsid w:val="00D3768C"/>
    <w:rsid w:val="00D37869"/>
    <w:rsid w:val="00D40120"/>
    <w:rsid w:val="00D421B8"/>
    <w:rsid w:val="00D4293E"/>
    <w:rsid w:val="00D42ABE"/>
    <w:rsid w:val="00D42D8B"/>
    <w:rsid w:val="00D43540"/>
    <w:rsid w:val="00D439F3"/>
    <w:rsid w:val="00D4401C"/>
    <w:rsid w:val="00D44733"/>
    <w:rsid w:val="00D44FC1"/>
    <w:rsid w:val="00D44FD7"/>
    <w:rsid w:val="00D453B3"/>
    <w:rsid w:val="00D45A4F"/>
    <w:rsid w:val="00D45C47"/>
    <w:rsid w:val="00D47AA4"/>
    <w:rsid w:val="00D5029E"/>
    <w:rsid w:val="00D50556"/>
    <w:rsid w:val="00D511C0"/>
    <w:rsid w:val="00D5126E"/>
    <w:rsid w:val="00D51B23"/>
    <w:rsid w:val="00D526C9"/>
    <w:rsid w:val="00D527FA"/>
    <w:rsid w:val="00D52D8C"/>
    <w:rsid w:val="00D52E0B"/>
    <w:rsid w:val="00D55039"/>
    <w:rsid w:val="00D55076"/>
    <w:rsid w:val="00D561D0"/>
    <w:rsid w:val="00D5668E"/>
    <w:rsid w:val="00D56C9A"/>
    <w:rsid w:val="00D57051"/>
    <w:rsid w:val="00D570EC"/>
    <w:rsid w:val="00D57320"/>
    <w:rsid w:val="00D57358"/>
    <w:rsid w:val="00D5791B"/>
    <w:rsid w:val="00D57AB2"/>
    <w:rsid w:val="00D609A8"/>
    <w:rsid w:val="00D60D06"/>
    <w:rsid w:val="00D61777"/>
    <w:rsid w:val="00D61AA5"/>
    <w:rsid w:val="00D61E1F"/>
    <w:rsid w:val="00D63126"/>
    <w:rsid w:val="00D63362"/>
    <w:rsid w:val="00D63481"/>
    <w:rsid w:val="00D6369D"/>
    <w:rsid w:val="00D63EE3"/>
    <w:rsid w:val="00D656B5"/>
    <w:rsid w:val="00D65A93"/>
    <w:rsid w:val="00D6666A"/>
    <w:rsid w:val="00D66B66"/>
    <w:rsid w:val="00D67498"/>
    <w:rsid w:val="00D702C8"/>
    <w:rsid w:val="00D70765"/>
    <w:rsid w:val="00D70D32"/>
    <w:rsid w:val="00D7120C"/>
    <w:rsid w:val="00D72118"/>
    <w:rsid w:val="00D721F8"/>
    <w:rsid w:val="00D7244A"/>
    <w:rsid w:val="00D731FA"/>
    <w:rsid w:val="00D73769"/>
    <w:rsid w:val="00D74173"/>
    <w:rsid w:val="00D7419E"/>
    <w:rsid w:val="00D74D7F"/>
    <w:rsid w:val="00D75250"/>
    <w:rsid w:val="00D752F2"/>
    <w:rsid w:val="00D75A87"/>
    <w:rsid w:val="00D76596"/>
    <w:rsid w:val="00D76BDA"/>
    <w:rsid w:val="00D76CC2"/>
    <w:rsid w:val="00D80217"/>
    <w:rsid w:val="00D81A71"/>
    <w:rsid w:val="00D822B9"/>
    <w:rsid w:val="00D823B8"/>
    <w:rsid w:val="00D82B0B"/>
    <w:rsid w:val="00D83958"/>
    <w:rsid w:val="00D83C58"/>
    <w:rsid w:val="00D847BC"/>
    <w:rsid w:val="00D84CE9"/>
    <w:rsid w:val="00D8670B"/>
    <w:rsid w:val="00D86C65"/>
    <w:rsid w:val="00D87ADE"/>
    <w:rsid w:val="00D87C2B"/>
    <w:rsid w:val="00D90113"/>
    <w:rsid w:val="00D90120"/>
    <w:rsid w:val="00D904AA"/>
    <w:rsid w:val="00D9216D"/>
    <w:rsid w:val="00D92249"/>
    <w:rsid w:val="00D924A3"/>
    <w:rsid w:val="00D92580"/>
    <w:rsid w:val="00D93991"/>
    <w:rsid w:val="00D93A2F"/>
    <w:rsid w:val="00D9547E"/>
    <w:rsid w:val="00D961ED"/>
    <w:rsid w:val="00D96370"/>
    <w:rsid w:val="00D96B9F"/>
    <w:rsid w:val="00DA04C7"/>
    <w:rsid w:val="00DA1083"/>
    <w:rsid w:val="00DA1165"/>
    <w:rsid w:val="00DA1295"/>
    <w:rsid w:val="00DA17E2"/>
    <w:rsid w:val="00DA1EFA"/>
    <w:rsid w:val="00DA2605"/>
    <w:rsid w:val="00DA2AC8"/>
    <w:rsid w:val="00DA3457"/>
    <w:rsid w:val="00DA3928"/>
    <w:rsid w:val="00DA3980"/>
    <w:rsid w:val="00DA3A34"/>
    <w:rsid w:val="00DA3D43"/>
    <w:rsid w:val="00DA3E04"/>
    <w:rsid w:val="00DA69BA"/>
    <w:rsid w:val="00DA6B9D"/>
    <w:rsid w:val="00DA6DB3"/>
    <w:rsid w:val="00DA70F0"/>
    <w:rsid w:val="00DA73E2"/>
    <w:rsid w:val="00DA7837"/>
    <w:rsid w:val="00DA7AFC"/>
    <w:rsid w:val="00DA7B1C"/>
    <w:rsid w:val="00DA7B5F"/>
    <w:rsid w:val="00DB0591"/>
    <w:rsid w:val="00DB1157"/>
    <w:rsid w:val="00DB14D2"/>
    <w:rsid w:val="00DB1A20"/>
    <w:rsid w:val="00DB1E07"/>
    <w:rsid w:val="00DB37CF"/>
    <w:rsid w:val="00DB3FE3"/>
    <w:rsid w:val="00DB4E4C"/>
    <w:rsid w:val="00DB54D4"/>
    <w:rsid w:val="00DB57AC"/>
    <w:rsid w:val="00DB6775"/>
    <w:rsid w:val="00DB7BE1"/>
    <w:rsid w:val="00DC01D8"/>
    <w:rsid w:val="00DC12E6"/>
    <w:rsid w:val="00DC2E38"/>
    <w:rsid w:val="00DC5728"/>
    <w:rsid w:val="00DC59F9"/>
    <w:rsid w:val="00DC64ED"/>
    <w:rsid w:val="00DC6847"/>
    <w:rsid w:val="00DC6EDE"/>
    <w:rsid w:val="00DC7645"/>
    <w:rsid w:val="00DC7715"/>
    <w:rsid w:val="00DD0661"/>
    <w:rsid w:val="00DD0D74"/>
    <w:rsid w:val="00DD1423"/>
    <w:rsid w:val="00DD1BEA"/>
    <w:rsid w:val="00DD2184"/>
    <w:rsid w:val="00DD3ADE"/>
    <w:rsid w:val="00DD3CAA"/>
    <w:rsid w:val="00DD4585"/>
    <w:rsid w:val="00DD4A3A"/>
    <w:rsid w:val="00DD54FB"/>
    <w:rsid w:val="00DD55C6"/>
    <w:rsid w:val="00DD5936"/>
    <w:rsid w:val="00DD64A9"/>
    <w:rsid w:val="00DD6FA7"/>
    <w:rsid w:val="00DD7034"/>
    <w:rsid w:val="00DD7053"/>
    <w:rsid w:val="00DD75EF"/>
    <w:rsid w:val="00DD7FAB"/>
    <w:rsid w:val="00DE059D"/>
    <w:rsid w:val="00DE1455"/>
    <w:rsid w:val="00DE169E"/>
    <w:rsid w:val="00DE1A9E"/>
    <w:rsid w:val="00DE2C1D"/>
    <w:rsid w:val="00DE4338"/>
    <w:rsid w:val="00DE4398"/>
    <w:rsid w:val="00DE439F"/>
    <w:rsid w:val="00DE499A"/>
    <w:rsid w:val="00DE4BAA"/>
    <w:rsid w:val="00DE5F05"/>
    <w:rsid w:val="00DE605B"/>
    <w:rsid w:val="00DE6275"/>
    <w:rsid w:val="00DE627E"/>
    <w:rsid w:val="00DE651E"/>
    <w:rsid w:val="00DE6537"/>
    <w:rsid w:val="00DE6AD7"/>
    <w:rsid w:val="00DE6E99"/>
    <w:rsid w:val="00DE79AC"/>
    <w:rsid w:val="00DE7D22"/>
    <w:rsid w:val="00DF06AC"/>
    <w:rsid w:val="00DF1507"/>
    <w:rsid w:val="00DF15EA"/>
    <w:rsid w:val="00DF1914"/>
    <w:rsid w:val="00DF1C46"/>
    <w:rsid w:val="00DF24E2"/>
    <w:rsid w:val="00DF2B7E"/>
    <w:rsid w:val="00DF3156"/>
    <w:rsid w:val="00DF3E5B"/>
    <w:rsid w:val="00DF40D4"/>
    <w:rsid w:val="00DF476C"/>
    <w:rsid w:val="00DF48CA"/>
    <w:rsid w:val="00DF4B79"/>
    <w:rsid w:val="00DF4D75"/>
    <w:rsid w:val="00DF4DE0"/>
    <w:rsid w:val="00DF5370"/>
    <w:rsid w:val="00DF59D5"/>
    <w:rsid w:val="00DF615E"/>
    <w:rsid w:val="00DF6173"/>
    <w:rsid w:val="00DF65B3"/>
    <w:rsid w:val="00DF6865"/>
    <w:rsid w:val="00DF6994"/>
    <w:rsid w:val="00DF716A"/>
    <w:rsid w:val="00DF722C"/>
    <w:rsid w:val="00E007BA"/>
    <w:rsid w:val="00E0106C"/>
    <w:rsid w:val="00E01809"/>
    <w:rsid w:val="00E01ABE"/>
    <w:rsid w:val="00E02128"/>
    <w:rsid w:val="00E021EF"/>
    <w:rsid w:val="00E0268E"/>
    <w:rsid w:val="00E02BBB"/>
    <w:rsid w:val="00E03B8D"/>
    <w:rsid w:val="00E04118"/>
    <w:rsid w:val="00E04353"/>
    <w:rsid w:val="00E04A1E"/>
    <w:rsid w:val="00E04B8A"/>
    <w:rsid w:val="00E053DD"/>
    <w:rsid w:val="00E057C0"/>
    <w:rsid w:val="00E064AF"/>
    <w:rsid w:val="00E064FA"/>
    <w:rsid w:val="00E07316"/>
    <w:rsid w:val="00E07737"/>
    <w:rsid w:val="00E07EDE"/>
    <w:rsid w:val="00E100B2"/>
    <w:rsid w:val="00E1073D"/>
    <w:rsid w:val="00E108DF"/>
    <w:rsid w:val="00E10977"/>
    <w:rsid w:val="00E11546"/>
    <w:rsid w:val="00E11872"/>
    <w:rsid w:val="00E11E40"/>
    <w:rsid w:val="00E1211B"/>
    <w:rsid w:val="00E12E34"/>
    <w:rsid w:val="00E1312B"/>
    <w:rsid w:val="00E137C6"/>
    <w:rsid w:val="00E15437"/>
    <w:rsid w:val="00E1544D"/>
    <w:rsid w:val="00E174A9"/>
    <w:rsid w:val="00E17642"/>
    <w:rsid w:val="00E17CDD"/>
    <w:rsid w:val="00E2032B"/>
    <w:rsid w:val="00E20D08"/>
    <w:rsid w:val="00E22901"/>
    <w:rsid w:val="00E22E4C"/>
    <w:rsid w:val="00E25269"/>
    <w:rsid w:val="00E25CF4"/>
    <w:rsid w:val="00E26295"/>
    <w:rsid w:val="00E266FC"/>
    <w:rsid w:val="00E26832"/>
    <w:rsid w:val="00E27346"/>
    <w:rsid w:val="00E27D53"/>
    <w:rsid w:val="00E3019F"/>
    <w:rsid w:val="00E3026B"/>
    <w:rsid w:val="00E302B4"/>
    <w:rsid w:val="00E3125E"/>
    <w:rsid w:val="00E315C0"/>
    <w:rsid w:val="00E31641"/>
    <w:rsid w:val="00E31CB7"/>
    <w:rsid w:val="00E31FEB"/>
    <w:rsid w:val="00E33564"/>
    <w:rsid w:val="00E34417"/>
    <w:rsid w:val="00E34837"/>
    <w:rsid w:val="00E35A19"/>
    <w:rsid w:val="00E35F00"/>
    <w:rsid w:val="00E361E3"/>
    <w:rsid w:val="00E36BC7"/>
    <w:rsid w:val="00E37562"/>
    <w:rsid w:val="00E37588"/>
    <w:rsid w:val="00E375DD"/>
    <w:rsid w:val="00E37B39"/>
    <w:rsid w:val="00E37B98"/>
    <w:rsid w:val="00E37C0A"/>
    <w:rsid w:val="00E40BF9"/>
    <w:rsid w:val="00E40C9F"/>
    <w:rsid w:val="00E41FF6"/>
    <w:rsid w:val="00E42B83"/>
    <w:rsid w:val="00E442F8"/>
    <w:rsid w:val="00E44DCB"/>
    <w:rsid w:val="00E452E9"/>
    <w:rsid w:val="00E463EE"/>
    <w:rsid w:val="00E46750"/>
    <w:rsid w:val="00E5072F"/>
    <w:rsid w:val="00E50A06"/>
    <w:rsid w:val="00E50DF6"/>
    <w:rsid w:val="00E51214"/>
    <w:rsid w:val="00E51D29"/>
    <w:rsid w:val="00E52765"/>
    <w:rsid w:val="00E52EA4"/>
    <w:rsid w:val="00E542F8"/>
    <w:rsid w:val="00E54F59"/>
    <w:rsid w:val="00E5505D"/>
    <w:rsid w:val="00E5514F"/>
    <w:rsid w:val="00E56319"/>
    <w:rsid w:val="00E56A6B"/>
    <w:rsid w:val="00E56B52"/>
    <w:rsid w:val="00E56C4F"/>
    <w:rsid w:val="00E575CC"/>
    <w:rsid w:val="00E577C2"/>
    <w:rsid w:val="00E60621"/>
    <w:rsid w:val="00E60A6A"/>
    <w:rsid w:val="00E62304"/>
    <w:rsid w:val="00E62CA7"/>
    <w:rsid w:val="00E62D58"/>
    <w:rsid w:val="00E6300C"/>
    <w:rsid w:val="00E63B42"/>
    <w:rsid w:val="00E65CE7"/>
    <w:rsid w:val="00E65E27"/>
    <w:rsid w:val="00E6680C"/>
    <w:rsid w:val="00E66C06"/>
    <w:rsid w:val="00E673BB"/>
    <w:rsid w:val="00E6752D"/>
    <w:rsid w:val="00E67D75"/>
    <w:rsid w:val="00E714D1"/>
    <w:rsid w:val="00E728D0"/>
    <w:rsid w:val="00E72A60"/>
    <w:rsid w:val="00E72FAA"/>
    <w:rsid w:val="00E731DF"/>
    <w:rsid w:val="00E748D1"/>
    <w:rsid w:val="00E74FA6"/>
    <w:rsid w:val="00E768F9"/>
    <w:rsid w:val="00E77A8E"/>
    <w:rsid w:val="00E80300"/>
    <w:rsid w:val="00E806AD"/>
    <w:rsid w:val="00E80DE9"/>
    <w:rsid w:val="00E8134B"/>
    <w:rsid w:val="00E81C66"/>
    <w:rsid w:val="00E83415"/>
    <w:rsid w:val="00E835ED"/>
    <w:rsid w:val="00E83B1C"/>
    <w:rsid w:val="00E841C2"/>
    <w:rsid w:val="00E85BFC"/>
    <w:rsid w:val="00E8612F"/>
    <w:rsid w:val="00E86690"/>
    <w:rsid w:val="00E875A4"/>
    <w:rsid w:val="00E87A68"/>
    <w:rsid w:val="00E87A8B"/>
    <w:rsid w:val="00E902FD"/>
    <w:rsid w:val="00E91048"/>
    <w:rsid w:val="00E91500"/>
    <w:rsid w:val="00E9158E"/>
    <w:rsid w:val="00E91752"/>
    <w:rsid w:val="00E91D3F"/>
    <w:rsid w:val="00E922FC"/>
    <w:rsid w:val="00E92355"/>
    <w:rsid w:val="00E93043"/>
    <w:rsid w:val="00E930FB"/>
    <w:rsid w:val="00E9453F"/>
    <w:rsid w:val="00E94B92"/>
    <w:rsid w:val="00E950B5"/>
    <w:rsid w:val="00E95BE5"/>
    <w:rsid w:val="00E95DA2"/>
    <w:rsid w:val="00E96536"/>
    <w:rsid w:val="00E9698D"/>
    <w:rsid w:val="00E96B13"/>
    <w:rsid w:val="00E97535"/>
    <w:rsid w:val="00E976CC"/>
    <w:rsid w:val="00E97DCC"/>
    <w:rsid w:val="00EA078D"/>
    <w:rsid w:val="00EA0E51"/>
    <w:rsid w:val="00EA14C8"/>
    <w:rsid w:val="00EA2644"/>
    <w:rsid w:val="00EA27B1"/>
    <w:rsid w:val="00EA4947"/>
    <w:rsid w:val="00EA4DDF"/>
    <w:rsid w:val="00EA5186"/>
    <w:rsid w:val="00EA77AE"/>
    <w:rsid w:val="00EA7AAC"/>
    <w:rsid w:val="00EB1254"/>
    <w:rsid w:val="00EB1F46"/>
    <w:rsid w:val="00EB38C3"/>
    <w:rsid w:val="00EB59E9"/>
    <w:rsid w:val="00EB5B0B"/>
    <w:rsid w:val="00EB5E54"/>
    <w:rsid w:val="00EB6990"/>
    <w:rsid w:val="00EB7076"/>
    <w:rsid w:val="00EB77B3"/>
    <w:rsid w:val="00EC03C7"/>
    <w:rsid w:val="00EC076D"/>
    <w:rsid w:val="00EC1722"/>
    <w:rsid w:val="00EC1E4F"/>
    <w:rsid w:val="00EC24E6"/>
    <w:rsid w:val="00EC42DD"/>
    <w:rsid w:val="00EC476C"/>
    <w:rsid w:val="00EC4E16"/>
    <w:rsid w:val="00EC4F60"/>
    <w:rsid w:val="00EC5836"/>
    <w:rsid w:val="00EC5CE6"/>
    <w:rsid w:val="00EC60BF"/>
    <w:rsid w:val="00EC70A2"/>
    <w:rsid w:val="00EC7195"/>
    <w:rsid w:val="00EC72B7"/>
    <w:rsid w:val="00EC73AC"/>
    <w:rsid w:val="00EC7748"/>
    <w:rsid w:val="00EC7AC2"/>
    <w:rsid w:val="00ED01B7"/>
    <w:rsid w:val="00ED29C0"/>
    <w:rsid w:val="00ED356F"/>
    <w:rsid w:val="00ED3BA7"/>
    <w:rsid w:val="00ED4344"/>
    <w:rsid w:val="00ED4504"/>
    <w:rsid w:val="00ED4609"/>
    <w:rsid w:val="00ED474B"/>
    <w:rsid w:val="00ED47D0"/>
    <w:rsid w:val="00ED4EF0"/>
    <w:rsid w:val="00ED5511"/>
    <w:rsid w:val="00ED5702"/>
    <w:rsid w:val="00ED62DA"/>
    <w:rsid w:val="00ED6B8C"/>
    <w:rsid w:val="00ED6E15"/>
    <w:rsid w:val="00ED7BBC"/>
    <w:rsid w:val="00ED7BF2"/>
    <w:rsid w:val="00EE09F9"/>
    <w:rsid w:val="00EE162C"/>
    <w:rsid w:val="00EE1E33"/>
    <w:rsid w:val="00EE406C"/>
    <w:rsid w:val="00EE406E"/>
    <w:rsid w:val="00EE50AB"/>
    <w:rsid w:val="00EE5627"/>
    <w:rsid w:val="00EE627C"/>
    <w:rsid w:val="00EE7019"/>
    <w:rsid w:val="00EF0875"/>
    <w:rsid w:val="00EF0C16"/>
    <w:rsid w:val="00EF0D90"/>
    <w:rsid w:val="00EF118D"/>
    <w:rsid w:val="00EF194F"/>
    <w:rsid w:val="00EF2B62"/>
    <w:rsid w:val="00EF2F59"/>
    <w:rsid w:val="00EF3A15"/>
    <w:rsid w:val="00EF40CD"/>
    <w:rsid w:val="00EF4420"/>
    <w:rsid w:val="00EF45D8"/>
    <w:rsid w:val="00EF4A8C"/>
    <w:rsid w:val="00EF4D22"/>
    <w:rsid w:val="00EF5164"/>
    <w:rsid w:val="00EF53EF"/>
    <w:rsid w:val="00EF57D3"/>
    <w:rsid w:val="00EF5817"/>
    <w:rsid w:val="00EF60D1"/>
    <w:rsid w:val="00EF6BBC"/>
    <w:rsid w:val="00EF6DD5"/>
    <w:rsid w:val="00F0082C"/>
    <w:rsid w:val="00F00A13"/>
    <w:rsid w:val="00F011A5"/>
    <w:rsid w:val="00F01BE8"/>
    <w:rsid w:val="00F02AC5"/>
    <w:rsid w:val="00F03DCF"/>
    <w:rsid w:val="00F03F97"/>
    <w:rsid w:val="00F047E5"/>
    <w:rsid w:val="00F05F4E"/>
    <w:rsid w:val="00F06468"/>
    <w:rsid w:val="00F06CE8"/>
    <w:rsid w:val="00F1058A"/>
    <w:rsid w:val="00F1096C"/>
    <w:rsid w:val="00F11C1C"/>
    <w:rsid w:val="00F139B1"/>
    <w:rsid w:val="00F13D23"/>
    <w:rsid w:val="00F155C1"/>
    <w:rsid w:val="00F156AC"/>
    <w:rsid w:val="00F15790"/>
    <w:rsid w:val="00F158A0"/>
    <w:rsid w:val="00F15C57"/>
    <w:rsid w:val="00F17216"/>
    <w:rsid w:val="00F17280"/>
    <w:rsid w:val="00F17E0A"/>
    <w:rsid w:val="00F203F5"/>
    <w:rsid w:val="00F20418"/>
    <w:rsid w:val="00F2043F"/>
    <w:rsid w:val="00F213E5"/>
    <w:rsid w:val="00F21702"/>
    <w:rsid w:val="00F2273B"/>
    <w:rsid w:val="00F2290D"/>
    <w:rsid w:val="00F252C1"/>
    <w:rsid w:val="00F25DE8"/>
    <w:rsid w:val="00F25E61"/>
    <w:rsid w:val="00F25F42"/>
    <w:rsid w:val="00F26388"/>
    <w:rsid w:val="00F30AC3"/>
    <w:rsid w:val="00F31356"/>
    <w:rsid w:val="00F31893"/>
    <w:rsid w:val="00F326A1"/>
    <w:rsid w:val="00F33058"/>
    <w:rsid w:val="00F33DA2"/>
    <w:rsid w:val="00F348F1"/>
    <w:rsid w:val="00F349A2"/>
    <w:rsid w:val="00F3506C"/>
    <w:rsid w:val="00F35159"/>
    <w:rsid w:val="00F3765F"/>
    <w:rsid w:val="00F403F0"/>
    <w:rsid w:val="00F4081A"/>
    <w:rsid w:val="00F40C8E"/>
    <w:rsid w:val="00F411C0"/>
    <w:rsid w:val="00F41F8F"/>
    <w:rsid w:val="00F42072"/>
    <w:rsid w:val="00F42B77"/>
    <w:rsid w:val="00F42EBA"/>
    <w:rsid w:val="00F443B2"/>
    <w:rsid w:val="00F44A8F"/>
    <w:rsid w:val="00F44C2B"/>
    <w:rsid w:val="00F45A74"/>
    <w:rsid w:val="00F464B9"/>
    <w:rsid w:val="00F47943"/>
    <w:rsid w:val="00F50295"/>
    <w:rsid w:val="00F50F23"/>
    <w:rsid w:val="00F51595"/>
    <w:rsid w:val="00F51697"/>
    <w:rsid w:val="00F51BCB"/>
    <w:rsid w:val="00F51EED"/>
    <w:rsid w:val="00F526C7"/>
    <w:rsid w:val="00F52B2F"/>
    <w:rsid w:val="00F5323D"/>
    <w:rsid w:val="00F53BB4"/>
    <w:rsid w:val="00F54117"/>
    <w:rsid w:val="00F54DDD"/>
    <w:rsid w:val="00F55D48"/>
    <w:rsid w:val="00F56179"/>
    <w:rsid w:val="00F572E5"/>
    <w:rsid w:val="00F6010E"/>
    <w:rsid w:val="00F617C7"/>
    <w:rsid w:val="00F61A54"/>
    <w:rsid w:val="00F61E79"/>
    <w:rsid w:val="00F6207C"/>
    <w:rsid w:val="00F62C91"/>
    <w:rsid w:val="00F63B30"/>
    <w:rsid w:val="00F63C29"/>
    <w:rsid w:val="00F647E7"/>
    <w:rsid w:val="00F64D13"/>
    <w:rsid w:val="00F6557C"/>
    <w:rsid w:val="00F66274"/>
    <w:rsid w:val="00F664BF"/>
    <w:rsid w:val="00F6687A"/>
    <w:rsid w:val="00F67B24"/>
    <w:rsid w:val="00F67D61"/>
    <w:rsid w:val="00F70993"/>
    <w:rsid w:val="00F71482"/>
    <w:rsid w:val="00F7212C"/>
    <w:rsid w:val="00F72542"/>
    <w:rsid w:val="00F72D4F"/>
    <w:rsid w:val="00F72E92"/>
    <w:rsid w:val="00F73FB0"/>
    <w:rsid w:val="00F75493"/>
    <w:rsid w:val="00F7637F"/>
    <w:rsid w:val="00F767D1"/>
    <w:rsid w:val="00F768B9"/>
    <w:rsid w:val="00F76EEF"/>
    <w:rsid w:val="00F77177"/>
    <w:rsid w:val="00F80516"/>
    <w:rsid w:val="00F805F9"/>
    <w:rsid w:val="00F80B0E"/>
    <w:rsid w:val="00F81AF0"/>
    <w:rsid w:val="00F8262D"/>
    <w:rsid w:val="00F82BFD"/>
    <w:rsid w:val="00F82EC6"/>
    <w:rsid w:val="00F833B2"/>
    <w:rsid w:val="00F8434C"/>
    <w:rsid w:val="00F849D6"/>
    <w:rsid w:val="00F84A5F"/>
    <w:rsid w:val="00F84C1C"/>
    <w:rsid w:val="00F851CD"/>
    <w:rsid w:val="00F854E8"/>
    <w:rsid w:val="00F8587E"/>
    <w:rsid w:val="00F86C30"/>
    <w:rsid w:val="00F86F47"/>
    <w:rsid w:val="00F86FB4"/>
    <w:rsid w:val="00F905FC"/>
    <w:rsid w:val="00F9091C"/>
    <w:rsid w:val="00F9173F"/>
    <w:rsid w:val="00F918AF"/>
    <w:rsid w:val="00F91961"/>
    <w:rsid w:val="00F91DF9"/>
    <w:rsid w:val="00F92039"/>
    <w:rsid w:val="00F929D5"/>
    <w:rsid w:val="00F92A81"/>
    <w:rsid w:val="00F92EAA"/>
    <w:rsid w:val="00F9368C"/>
    <w:rsid w:val="00F93F00"/>
    <w:rsid w:val="00F9456D"/>
    <w:rsid w:val="00F946BB"/>
    <w:rsid w:val="00F94909"/>
    <w:rsid w:val="00F94C13"/>
    <w:rsid w:val="00F94C5F"/>
    <w:rsid w:val="00F94D70"/>
    <w:rsid w:val="00F9541B"/>
    <w:rsid w:val="00F95990"/>
    <w:rsid w:val="00F96801"/>
    <w:rsid w:val="00F97229"/>
    <w:rsid w:val="00F97405"/>
    <w:rsid w:val="00F975AB"/>
    <w:rsid w:val="00F97AB4"/>
    <w:rsid w:val="00FA01BB"/>
    <w:rsid w:val="00FA0E84"/>
    <w:rsid w:val="00FA111E"/>
    <w:rsid w:val="00FA1B0D"/>
    <w:rsid w:val="00FA30A4"/>
    <w:rsid w:val="00FA3370"/>
    <w:rsid w:val="00FA3C05"/>
    <w:rsid w:val="00FA5BBF"/>
    <w:rsid w:val="00FA6A9A"/>
    <w:rsid w:val="00FA7520"/>
    <w:rsid w:val="00FB0E11"/>
    <w:rsid w:val="00FB1758"/>
    <w:rsid w:val="00FB1FE2"/>
    <w:rsid w:val="00FB2AFD"/>
    <w:rsid w:val="00FB3CE6"/>
    <w:rsid w:val="00FB535A"/>
    <w:rsid w:val="00FB5683"/>
    <w:rsid w:val="00FB5DC8"/>
    <w:rsid w:val="00FB6E8A"/>
    <w:rsid w:val="00FB7B78"/>
    <w:rsid w:val="00FC02E3"/>
    <w:rsid w:val="00FC04E4"/>
    <w:rsid w:val="00FC0957"/>
    <w:rsid w:val="00FC0D2F"/>
    <w:rsid w:val="00FC106D"/>
    <w:rsid w:val="00FC123D"/>
    <w:rsid w:val="00FC15DE"/>
    <w:rsid w:val="00FC3315"/>
    <w:rsid w:val="00FC3A98"/>
    <w:rsid w:val="00FC3D2C"/>
    <w:rsid w:val="00FC3E18"/>
    <w:rsid w:val="00FC3ECC"/>
    <w:rsid w:val="00FC449F"/>
    <w:rsid w:val="00FC541F"/>
    <w:rsid w:val="00FC70E6"/>
    <w:rsid w:val="00FD006E"/>
    <w:rsid w:val="00FD09D6"/>
    <w:rsid w:val="00FD1AAD"/>
    <w:rsid w:val="00FD2F8C"/>
    <w:rsid w:val="00FD2FC4"/>
    <w:rsid w:val="00FD33F0"/>
    <w:rsid w:val="00FD41AC"/>
    <w:rsid w:val="00FD5777"/>
    <w:rsid w:val="00FD58CE"/>
    <w:rsid w:val="00FD6232"/>
    <w:rsid w:val="00FD64D6"/>
    <w:rsid w:val="00FD6922"/>
    <w:rsid w:val="00FD6ACF"/>
    <w:rsid w:val="00FD7185"/>
    <w:rsid w:val="00FD72F2"/>
    <w:rsid w:val="00FD7445"/>
    <w:rsid w:val="00FD77A1"/>
    <w:rsid w:val="00FD796D"/>
    <w:rsid w:val="00FD7974"/>
    <w:rsid w:val="00FD7EEF"/>
    <w:rsid w:val="00FE01CD"/>
    <w:rsid w:val="00FE146F"/>
    <w:rsid w:val="00FE24CE"/>
    <w:rsid w:val="00FE3F5D"/>
    <w:rsid w:val="00FE4461"/>
    <w:rsid w:val="00FE532A"/>
    <w:rsid w:val="00FE60CC"/>
    <w:rsid w:val="00FE62D4"/>
    <w:rsid w:val="00FE694F"/>
    <w:rsid w:val="00FE73C0"/>
    <w:rsid w:val="00FE77A2"/>
    <w:rsid w:val="00FE7926"/>
    <w:rsid w:val="00FE7DFE"/>
    <w:rsid w:val="00FF00EE"/>
    <w:rsid w:val="00FF01F3"/>
    <w:rsid w:val="00FF03A3"/>
    <w:rsid w:val="00FF13E4"/>
    <w:rsid w:val="00FF1E47"/>
    <w:rsid w:val="00FF3395"/>
    <w:rsid w:val="00FF4221"/>
    <w:rsid w:val="00FF49B7"/>
    <w:rsid w:val="00FF4BC3"/>
    <w:rsid w:val="00FF57A7"/>
    <w:rsid w:val="00FF58D6"/>
    <w:rsid w:val="00FF5DC3"/>
    <w:rsid w:val="00FF61E0"/>
    <w:rsid w:val="00FF66D2"/>
    <w:rsid w:val="00FF66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29D4CC"/>
  <w15:docId w15:val="{8086A19C-A17C-40FA-BB46-F7DF59D84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3568F5"/>
    <w:pPr>
      <w:bidi/>
    </w:pPr>
    <w:rPr>
      <w:rFonts w:ascii="Times New Roman" w:eastAsia="Times New Roman" w:hAnsi="Times New Roman" w:cs="Times New Roman"/>
      <w:sz w:val="24"/>
      <w:szCs w:val="24"/>
      <w:lang w:eastAsia="he-IL"/>
    </w:rPr>
  </w:style>
  <w:style w:type="paragraph" w:styleId="1">
    <w:name w:val="heading 1"/>
    <w:basedOn w:val="a0"/>
    <w:next w:val="a0"/>
    <w:link w:val="10"/>
    <w:qFormat/>
    <w:rsid w:val="00DA04C7"/>
    <w:pPr>
      <w:keepNext/>
      <w:keepLines/>
      <w:spacing w:before="480"/>
      <w:jc w:val="center"/>
      <w:outlineLvl w:val="0"/>
    </w:pPr>
    <w:rPr>
      <w:rFonts w:asciiTheme="majorHAnsi" w:eastAsiaTheme="majorEastAsia" w:hAnsiTheme="majorHAnsi" w:cs="David"/>
      <w:b/>
      <w:bCs/>
      <w:sz w:val="28"/>
      <w:szCs w:val="28"/>
    </w:rPr>
  </w:style>
  <w:style w:type="paragraph" w:styleId="2">
    <w:name w:val="heading 2"/>
    <w:basedOn w:val="a0"/>
    <w:next w:val="a0"/>
    <w:link w:val="20"/>
    <w:unhideWhenUsed/>
    <w:qFormat/>
    <w:rsid w:val="00DA04C7"/>
    <w:pPr>
      <w:keepNext/>
      <w:keepLines/>
      <w:spacing w:before="200"/>
      <w:outlineLvl w:val="1"/>
    </w:pPr>
    <w:rPr>
      <w:rFonts w:asciiTheme="majorHAnsi" w:eastAsiaTheme="majorEastAsia" w:hAnsiTheme="majorHAnsi" w:cs="David"/>
      <w:b/>
      <w:bCs/>
      <w:sz w:val="26"/>
      <w:szCs w:val="28"/>
    </w:rPr>
  </w:style>
  <w:style w:type="paragraph" w:styleId="3">
    <w:name w:val="heading 3"/>
    <w:basedOn w:val="a0"/>
    <w:next w:val="a0"/>
    <w:link w:val="30"/>
    <w:qFormat/>
    <w:rsid w:val="00DA04C7"/>
    <w:pPr>
      <w:keepNext/>
      <w:outlineLvl w:val="2"/>
    </w:pPr>
    <w:rPr>
      <w:rFonts w:cs="David"/>
      <w:b/>
      <w:bCs/>
      <w:sz w:val="36"/>
      <w:szCs w:val="28"/>
    </w:rPr>
  </w:style>
  <w:style w:type="paragraph" w:styleId="4">
    <w:name w:val="heading 4"/>
    <w:basedOn w:val="a0"/>
    <w:next w:val="a0"/>
    <w:link w:val="40"/>
    <w:qFormat/>
    <w:rsid w:val="002D0C3F"/>
    <w:pPr>
      <w:keepNext/>
      <w:tabs>
        <w:tab w:val="left" w:pos="1680"/>
        <w:tab w:val="left" w:pos="2520"/>
      </w:tabs>
      <w:spacing w:line="240" w:lineRule="atLeast"/>
      <w:jc w:val="center"/>
      <w:outlineLvl w:val="3"/>
    </w:pPr>
    <w:rPr>
      <w:rFonts w:ascii="Rod" w:hAnsi="Rod" w:cs="David"/>
      <w:b/>
      <w:bCs/>
      <w:sz w:val="32"/>
      <w:szCs w:val="32"/>
      <w:u w:val="single"/>
    </w:rPr>
  </w:style>
  <w:style w:type="paragraph" w:styleId="5">
    <w:name w:val="heading 5"/>
    <w:basedOn w:val="a0"/>
    <w:next w:val="a0"/>
    <w:link w:val="50"/>
    <w:qFormat/>
    <w:rsid w:val="007F7C97"/>
    <w:pPr>
      <w:keepNext/>
      <w:tabs>
        <w:tab w:val="left" w:pos="730"/>
        <w:tab w:val="left" w:pos="6542"/>
      </w:tabs>
      <w:jc w:val="center"/>
      <w:outlineLvl w:val="4"/>
    </w:pPr>
    <w:rPr>
      <w:rFonts w:cs="David"/>
      <w:b/>
      <w:bCs/>
      <w:u w:val="single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6762C3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0"/>
    <w:next w:val="a0"/>
    <w:link w:val="70"/>
    <w:qFormat/>
    <w:rsid w:val="007F7C97"/>
    <w:pPr>
      <w:spacing w:before="240" w:after="60"/>
      <w:outlineLvl w:val="6"/>
    </w:p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6762C3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6762C3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30">
    <w:name w:val="כותרת 3 תו"/>
    <w:basedOn w:val="a1"/>
    <w:link w:val="3"/>
    <w:rsid w:val="00DA04C7"/>
    <w:rPr>
      <w:rFonts w:ascii="Times New Roman" w:eastAsia="Times New Roman" w:hAnsi="Times New Roman" w:cs="David"/>
      <w:b/>
      <w:bCs/>
      <w:sz w:val="36"/>
      <w:szCs w:val="28"/>
      <w:lang w:eastAsia="he-IL"/>
    </w:rPr>
  </w:style>
  <w:style w:type="character" w:customStyle="1" w:styleId="40">
    <w:name w:val="כותרת 4 תו"/>
    <w:basedOn w:val="a1"/>
    <w:link w:val="4"/>
    <w:rsid w:val="002D0C3F"/>
    <w:rPr>
      <w:rFonts w:ascii="Rod" w:eastAsia="Times New Roman" w:hAnsi="Rod" w:cs="David"/>
      <w:b/>
      <w:bCs/>
      <w:sz w:val="32"/>
      <w:szCs w:val="32"/>
      <w:u w:val="single"/>
      <w:lang w:eastAsia="he-IL"/>
    </w:rPr>
  </w:style>
  <w:style w:type="paragraph" w:styleId="a4">
    <w:name w:val="header"/>
    <w:basedOn w:val="a0"/>
    <w:link w:val="a5"/>
    <w:uiPriority w:val="99"/>
    <w:rsid w:val="002D0C3F"/>
    <w:pPr>
      <w:tabs>
        <w:tab w:val="center" w:pos="4153"/>
        <w:tab w:val="right" w:pos="8306"/>
      </w:tabs>
    </w:pPr>
  </w:style>
  <w:style w:type="character" w:customStyle="1" w:styleId="a5">
    <w:name w:val="כותרת עליונה תו"/>
    <w:basedOn w:val="a1"/>
    <w:link w:val="a4"/>
    <w:uiPriority w:val="99"/>
    <w:rsid w:val="002D0C3F"/>
    <w:rPr>
      <w:rFonts w:ascii="Times New Roman" w:eastAsia="Times New Roman" w:hAnsi="Times New Roman" w:cs="Times New Roman"/>
      <w:sz w:val="24"/>
      <w:szCs w:val="24"/>
      <w:lang w:eastAsia="he-IL"/>
    </w:rPr>
  </w:style>
  <w:style w:type="paragraph" w:customStyle="1" w:styleId="a6">
    <w:name w:val="הצדדים"/>
    <w:basedOn w:val="a0"/>
    <w:rsid w:val="002D0C3F"/>
    <w:pPr>
      <w:overflowPunct w:val="0"/>
      <w:autoSpaceDE w:val="0"/>
      <w:autoSpaceDN w:val="0"/>
      <w:adjustRightInd w:val="0"/>
      <w:ind w:left="2552"/>
      <w:jc w:val="both"/>
      <w:textAlignment w:val="baseline"/>
    </w:pPr>
    <w:rPr>
      <w:rFonts w:cs="David"/>
    </w:rPr>
  </w:style>
  <w:style w:type="paragraph" w:customStyle="1" w:styleId="a7">
    <w:name w:val="הואיל"/>
    <w:basedOn w:val="a0"/>
    <w:rsid w:val="002D0C3F"/>
    <w:pPr>
      <w:overflowPunct w:val="0"/>
      <w:autoSpaceDE w:val="0"/>
      <w:autoSpaceDN w:val="0"/>
      <w:adjustRightInd w:val="0"/>
      <w:ind w:left="1134" w:hanging="1134"/>
      <w:jc w:val="both"/>
      <w:textAlignment w:val="baseline"/>
    </w:pPr>
    <w:rPr>
      <w:rFonts w:cs="David"/>
    </w:rPr>
  </w:style>
  <w:style w:type="paragraph" w:customStyle="1" w:styleId="11">
    <w:name w:val="1."/>
    <w:basedOn w:val="a0"/>
    <w:rsid w:val="002D0C3F"/>
    <w:pPr>
      <w:overflowPunct w:val="0"/>
      <w:autoSpaceDE w:val="0"/>
      <w:autoSpaceDN w:val="0"/>
      <w:adjustRightInd w:val="0"/>
      <w:ind w:left="567" w:hanging="567"/>
      <w:jc w:val="both"/>
      <w:textAlignment w:val="baseline"/>
    </w:pPr>
    <w:rPr>
      <w:rFonts w:cs="David"/>
    </w:rPr>
  </w:style>
  <w:style w:type="paragraph" w:customStyle="1" w:styleId="111">
    <w:name w:val="1.1.1"/>
    <w:basedOn w:val="110"/>
    <w:rsid w:val="002D0C3F"/>
    <w:pPr>
      <w:ind w:left="1985" w:hanging="851"/>
    </w:pPr>
  </w:style>
  <w:style w:type="paragraph" w:customStyle="1" w:styleId="110">
    <w:name w:val="1.1"/>
    <w:basedOn w:val="11"/>
    <w:rsid w:val="002D0C3F"/>
    <w:pPr>
      <w:ind w:left="1134"/>
    </w:pPr>
  </w:style>
  <w:style w:type="paragraph" w:customStyle="1" w:styleId="1111">
    <w:name w:val="1.1.1.1"/>
    <w:basedOn w:val="a0"/>
    <w:rsid w:val="002D0C3F"/>
    <w:pPr>
      <w:keepLines/>
      <w:tabs>
        <w:tab w:val="left" w:pos="2782"/>
        <w:tab w:val="left" w:pos="5334"/>
        <w:tab w:val="right" w:pos="8311"/>
      </w:tabs>
      <w:overflowPunct w:val="0"/>
      <w:autoSpaceDE w:val="0"/>
      <w:autoSpaceDN w:val="0"/>
      <w:adjustRightInd w:val="0"/>
      <w:ind w:left="2835" w:hanging="851"/>
      <w:jc w:val="both"/>
      <w:textAlignment w:val="baseline"/>
    </w:pPr>
    <w:rPr>
      <w:rFonts w:cs="David"/>
      <w:lang w:val="en-GB"/>
    </w:rPr>
  </w:style>
  <w:style w:type="paragraph" w:customStyle="1" w:styleId="112">
    <w:name w:val="1.1.א"/>
    <w:basedOn w:val="110"/>
    <w:rsid w:val="002D0C3F"/>
    <w:pPr>
      <w:keepLines/>
      <w:tabs>
        <w:tab w:val="left" w:pos="2782"/>
        <w:tab w:val="left" w:pos="5334"/>
        <w:tab w:val="right" w:pos="8311"/>
      </w:tabs>
      <w:ind w:left="1723" w:hanging="708"/>
      <w:jc w:val="left"/>
    </w:pPr>
    <w:rPr>
      <w:lang w:val="en-GB"/>
    </w:rPr>
  </w:style>
  <w:style w:type="paragraph" w:customStyle="1" w:styleId="a8">
    <w:name w:val="א"/>
    <w:basedOn w:val="a0"/>
    <w:rsid w:val="002D0C3F"/>
    <w:pPr>
      <w:keepLines/>
      <w:tabs>
        <w:tab w:val="left" w:pos="2782"/>
        <w:tab w:val="left" w:pos="5334"/>
        <w:tab w:val="right" w:pos="8311"/>
      </w:tabs>
      <w:overflowPunct w:val="0"/>
      <w:autoSpaceDE w:val="0"/>
      <w:autoSpaceDN w:val="0"/>
      <w:adjustRightInd w:val="0"/>
      <w:spacing w:line="240" w:lineRule="atLeast"/>
      <w:ind w:left="567" w:right="567"/>
      <w:jc w:val="both"/>
      <w:textAlignment w:val="baseline"/>
    </w:pPr>
    <w:rPr>
      <w:rFonts w:cs="David"/>
      <w:noProof/>
      <w:lang w:val="en-GB"/>
    </w:rPr>
  </w:style>
  <w:style w:type="paragraph" w:styleId="a9">
    <w:name w:val="footer"/>
    <w:basedOn w:val="a0"/>
    <w:link w:val="aa"/>
    <w:uiPriority w:val="99"/>
    <w:unhideWhenUsed/>
    <w:rsid w:val="002D0C3F"/>
    <w:pPr>
      <w:tabs>
        <w:tab w:val="center" w:pos="4153"/>
        <w:tab w:val="right" w:pos="8306"/>
      </w:tabs>
    </w:pPr>
  </w:style>
  <w:style w:type="character" w:customStyle="1" w:styleId="aa">
    <w:name w:val="כותרת תחתונה תו"/>
    <w:basedOn w:val="a1"/>
    <w:link w:val="a9"/>
    <w:uiPriority w:val="99"/>
    <w:rsid w:val="002D0C3F"/>
    <w:rPr>
      <w:rFonts w:ascii="Times New Roman" w:eastAsia="Times New Roman" w:hAnsi="Times New Roman" w:cs="Times New Roman"/>
      <w:sz w:val="24"/>
      <w:szCs w:val="24"/>
      <w:lang w:eastAsia="he-IL"/>
    </w:rPr>
  </w:style>
  <w:style w:type="paragraph" w:styleId="ab">
    <w:name w:val="Balloon Text"/>
    <w:basedOn w:val="a0"/>
    <w:link w:val="ac"/>
    <w:semiHidden/>
    <w:unhideWhenUsed/>
    <w:rsid w:val="002D0C3F"/>
    <w:rPr>
      <w:rFonts w:ascii="Tahoma" w:hAnsi="Tahoma" w:cs="Tahoma"/>
      <w:sz w:val="16"/>
      <w:szCs w:val="16"/>
    </w:rPr>
  </w:style>
  <w:style w:type="character" w:customStyle="1" w:styleId="ac">
    <w:name w:val="טקסט בלונים תו"/>
    <w:basedOn w:val="a1"/>
    <w:link w:val="ab"/>
    <w:uiPriority w:val="99"/>
    <w:semiHidden/>
    <w:rsid w:val="002D0C3F"/>
    <w:rPr>
      <w:rFonts w:ascii="Tahoma" w:eastAsia="Times New Roman" w:hAnsi="Tahoma" w:cs="Tahoma"/>
      <w:sz w:val="16"/>
      <w:szCs w:val="16"/>
      <w:lang w:eastAsia="he-IL"/>
    </w:rPr>
  </w:style>
  <w:style w:type="character" w:customStyle="1" w:styleId="10">
    <w:name w:val="כותרת 1 תו"/>
    <w:basedOn w:val="a1"/>
    <w:link w:val="1"/>
    <w:rsid w:val="00DA04C7"/>
    <w:rPr>
      <w:rFonts w:asciiTheme="majorHAnsi" w:eastAsiaTheme="majorEastAsia" w:hAnsiTheme="majorHAnsi" w:cs="David"/>
      <w:b/>
      <w:bCs/>
      <w:sz w:val="28"/>
      <w:szCs w:val="28"/>
      <w:lang w:eastAsia="he-IL"/>
    </w:rPr>
  </w:style>
  <w:style w:type="character" w:customStyle="1" w:styleId="20">
    <w:name w:val="כותרת 2 תו"/>
    <w:basedOn w:val="a1"/>
    <w:link w:val="2"/>
    <w:rsid w:val="00DA04C7"/>
    <w:rPr>
      <w:rFonts w:asciiTheme="majorHAnsi" w:eastAsiaTheme="majorEastAsia" w:hAnsiTheme="majorHAnsi" w:cs="David"/>
      <w:b/>
      <w:bCs/>
      <w:sz w:val="26"/>
      <w:szCs w:val="28"/>
      <w:lang w:eastAsia="he-IL"/>
    </w:rPr>
  </w:style>
  <w:style w:type="character" w:customStyle="1" w:styleId="50">
    <w:name w:val="כותרת 5 תו"/>
    <w:basedOn w:val="a1"/>
    <w:link w:val="5"/>
    <w:rsid w:val="007F7C97"/>
    <w:rPr>
      <w:rFonts w:ascii="Times New Roman" w:eastAsia="Times New Roman" w:hAnsi="Times New Roman" w:cs="David"/>
      <w:b/>
      <w:bCs/>
      <w:sz w:val="24"/>
      <w:szCs w:val="24"/>
      <w:u w:val="single"/>
      <w:lang w:eastAsia="he-IL"/>
    </w:rPr>
  </w:style>
  <w:style w:type="character" w:customStyle="1" w:styleId="70">
    <w:name w:val="כותרת 7 תו"/>
    <w:basedOn w:val="a1"/>
    <w:link w:val="7"/>
    <w:rsid w:val="007F7C97"/>
    <w:rPr>
      <w:rFonts w:ascii="Times New Roman" w:eastAsia="Times New Roman" w:hAnsi="Times New Roman" w:cs="Times New Roman"/>
      <w:sz w:val="24"/>
      <w:szCs w:val="24"/>
      <w:lang w:eastAsia="he-IL"/>
    </w:rPr>
  </w:style>
  <w:style w:type="paragraph" w:styleId="ad">
    <w:name w:val="Body Text Indent"/>
    <w:basedOn w:val="a0"/>
    <w:link w:val="ae"/>
    <w:rsid w:val="007F7C97"/>
    <w:pPr>
      <w:ind w:left="5760"/>
      <w:jc w:val="both"/>
    </w:pPr>
    <w:rPr>
      <w:rFonts w:cs="David"/>
    </w:rPr>
  </w:style>
  <w:style w:type="character" w:customStyle="1" w:styleId="ae">
    <w:name w:val="כניסה בגוף טקסט תו"/>
    <w:basedOn w:val="a1"/>
    <w:link w:val="ad"/>
    <w:rsid w:val="007F7C97"/>
    <w:rPr>
      <w:rFonts w:ascii="Times New Roman" w:eastAsia="Times New Roman" w:hAnsi="Times New Roman" w:cs="David"/>
      <w:sz w:val="24"/>
      <w:szCs w:val="24"/>
      <w:lang w:eastAsia="he-IL"/>
    </w:rPr>
  </w:style>
  <w:style w:type="paragraph" w:customStyle="1" w:styleId="af">
    <w:name w:val="**"/>
    <w:basedOn w:val="111"/>
    <w:rsid w:val="007F7C97"/>
    <w:pPr>
      <w:tabs>
        <w:tab w:val="left" w:pos="0"/>
      </w:tabs>
      <w:ind w:left="567" w:hanging="1134"/>
    </w:pPr>
  </w:style>
  <w:style w:type="character" w:styleId="af0">
    <w:name w:val="page number"/>
    <w:basedOn w:val="a1"/>
    <w:rsid w:val="007F7C97"/>
  </w:style>
  <w:style w:type="paragraph" w:styleId="af1">
    <w:name w:val="Title"/>
    <w:basedOn w:val="a0"/>
    <w:link w:val="af2"/>
    <w:uiPriority w:val="99"/>
    <w:qFormat/>
    <w:rsid w:val="007F7C97"/>
    <w:pPr>
      <w:jc w:val="center"/>
    </w:pPr>
    <w:rPr>
      <w:rFonts w:cs="Tahoma"/>
      <w:b/>
      <w:bCs/>
    </w:rPr>
  </w:style>
  <w:style w:type="character" w:customStyle="1" w:styleId="af2">
    <w:name w:val="כותרת טקסט תו"/>
    <w:basedOn w:val="a1"/>
    <w:link w:val="af1"/>
    <w:uiPriority w:val="99"/>
    <w:rsid w:val="007F7C97"/>
    <w:rPr>
      <w:rFonts w:ascii="Times New Roman" w:eastAsia="Times New Roman" w:hAnsi="Times New Roman" w:cs="Tahoma"/>
      <w:b/>
      <w:bCs/>
      <w:sz w:val="24"/>
      <w:szCs w:val="24"/>
      <w:lang w:eastAsia="he-IL"/>
    </w:rPr>
  </w:style>
  <w:style w:type="paragraph" w:customStyle="1" w:styleId="af3">
    <w:name w:val="לכבוד"/>
    <w:basedOn w:val="a0"/>
    <w:rsid w:val="007F7C97"/>
    <w:pPr>
      <w:tabs>
        <w:tab w:val="left" w:pos="2552"/>
      </w:tabs>
      <w:overflowPunct w:val="0"/>
      <w:autoSpaceDE w:val="0"/>
      <w:autoSpaceDN w:val="0"/>
      <w:adjustRightInd w:val="0"/>
      <w:jc w:val="both"/>
      <w:textAlignment w:val="baseline"/>
    </w:pPr>
    <w:rPr>
      <w:rFonts w:cs="David"/>
    </w:rPr>
  </w:style>
  <w:style w:type="paragraph" w:styleId="af4">
    <w:name w:val="Block Text"/>
    <w:basedOn w:val="a0"/>
    <w:uiPriority w:val="99"/>
    <w:rsid w:val="007F7C97"/>
    <w:pPr>
      <w:overflowPunct w:val="0"/>
      <w:autoSpaceDE w:val="0"/>
      <w:autoSpaceDN w:val="0"/>
      <w:adjustRightInd w:val="0"/>
      <w:ind w:left="4910" w:right="567"/>
      <w:jc w:val="both"/>
      <w:textAlignment w:val="baseline"/>
    </w:pPr>
    <w:rPr>
      <w:rFonts w:cs="David"/>
    </w:rPr>
  </w:style>
  <w:style w:type="paragraph" w:styleId="af5">
    <w:name w:val="Subtitle"/>
    <w:basedOn w:val="a0"/>
    <w:link w:val="af6"/>
    <w:qFormat/>
    <w:rsid w:val="007F7C97"/>
    <w:pPr>
      <w:ind w:right="567"/>
      <w:jc w:val="center"/>
    </w:pPr>
    <w:rPr>
      <w:rFonts w:cs="David"/>
      <w:bCs/>
      <w:u w:val="single"/>
    </w:rPr>
  </w:style>
  <w:style w:type="character" w:customStyle="1" w:styleId="af6">
    <w:name w:val="כותרת משנה תו"/>
    <w:basedOn w:val="a1"/>
    <w:link w:val="af5"/>
    <w:rsid w:val="007F7C97"/>
    <w:rPr>
      <w:rFonts w:ascii="Times New Roman" w:eastAsia="Times New Roman" w:hAnsi="Times New Roman" w:cs="David"/>
      <w:bCs/>
      <w:sz w:val="24"/>
      <w:szCs w:val="24"/>
      <w:u w:val="single"/>
      <w:lang w:eastAsia="he-IL"/>
    </w:rPr>
  </w:style>
  <w:style w:type="paragraph" w:styleId="af7">
    <w:name w:val="Document Map"/>
    <w:basedOn w:val="a0"/>
    <w:link w:val="af8"/>
    <w:semiHidden/>
    <w:rsid w:val="007F7C97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af8">
    <w:name w:val="מפת מסמך תו"/>
    <w:basedOn w:val="a1"/>
    <w:link w:val="af7"/>
    <w:semiHidden/>
    <w:rsid w:val="007F7C97"/>
    <w:rPr>
      <w:rFonts w:ascii="Tahoma" w:eastAsia="Times New Roman" w:hAnsi="Tahoma" w:cs="Tahoma"/>
      <w:sz w:val="20"/>
      <w:szCs w:val="20"/>
      <w:shd w:val="clear" w:color="auto" w:fill="000080"/>
      <w:lang w:eastAsia="he-IL"/>
    </w:rPr>
  </w:style>
  <w:style w:type="paragraph" w:styleId="21">
    <w:name w:val="Body Text Indent 2"/>
    <w:basedOn w:val="a0"/>
    <w:link w:val="22"/>
    <w:uiPriority w:val="99"/>
    <w:rsid w:val="007F7C97"/>
    <w:pPr>
      <w:spacing w:after="120" w:line="480" w:lineRule="auto"/>
      <w:ind w:left="283"/>
    </w:pPr>
  </w:style>
  <w:style w:type="character" w:customStyle="1" w:styleId="22">
    <w:name w:val="כניסה בגוף טקסט 2 תו"/>
    <w:basedOn w:val="a1"/>
    <w:link w:val="21"/>
    <w:uiPriority w:val="99"/>
    <w:rsid w:val="007F7C97"/>
    <w:rPr>
      <w:rFonts w:ascii="Times New Roman" w:eastAsia="Times New Roman" w:hAnsi="Times New Roman" w:cs="Times New Roman"/>
      <w:sz w:val="24"/>
      <w:szCs w:val="24"/>
      <w:lang w:eastAsia="he-IL"/>
    </w:rPr>
  </w:style>
  <w:style w:type="paragraph" w:customStyle="1" w:styleId="12">
    <w:name w:val="רמה1"/>
    <w:basedOn w:val="a0"/>
    <w:rsid w:val="007F7C97"/>
    <w:pPr>
      <w:tabs>
        <w:tab w:val="left" w:pos="709"/>
      </w:tabs>
      <w:ind w:left="709"/>
      <w:jc w:val="both"/>
    </w:pPr>
    <w:rPr>
      <w:rFonts w:cs="David"/>
      <w:lang w:eastAsia="en-US"/>
    </w:rPr>
  </w:style>
  <w:style w:type="paragraph" w:styleId="NormalWeb">
    <w:name w:val="Normal (Web)"/>
    <w:basedOn w:val="a0"/>
    <w:uiPriority w:val="99"/>
    <w:rsid w:val="00370CC2"/>
    <w:pPr>
      <w:bidi w:val="0"/>
      <w:spacing w:after="150"/>
    </w:pPr>
    <w:rPr>
      <w:lang w:eastAsia="en-US"/>
    </w:rPr>
  </w:style>
  <w:style w:type="paragraph" w:customStyle="1" w:styleId="a">
    <w:name w:val="מספור"/>
    <w:basedOn w:val="a0"/>
    <w:rsid w:val="00F26388"/>
    <w:pPr>
      <w:numPr>
        <w:numId w:val="1"/>
      </w:numPr>
      <w:overflowPunct w:val="0"/>
      <w:autoSpaceDE w:val="0"/>
      <w:autoSpaceDN w:val="0"/>
      <w:adjustRightInd w:val="0"/>
      <w:ind w:right="0"/>
      <w:jc w:val="both"/>
      <w:textAlignment w:val="baseline"/>
    </w:pPr>
    <w:rPr>
      <w:rFonts w:cs="David"/>
    </w:rPr>
  </w:style>
  <w:style w:type="table" w:styleId="af9">
    <w:name w:val="Table Grid"/>
    <w:aliases w:val="טקסט טבלה תחתונה"/>
    <w:basedOn w:val="a2"/>
    <w:uiPriority w:val="39"/>
    <w:rsid w:val="00F26388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1"/>
    <w:uiPriority w:val="99"/>
    <w:unhideWhenUsed/>
    <w:rsid w:val="00FC541F"/>
    <w:rPr>
      <w:color w:val="0000FF" w:themeColor="hyperlink"/>
      <w:u w:val="single"/>
    </w:rPr>
  </w:style>
  <w:style w:type="paragraph" w:customStyle="1" w:styleId="13">
    <w:name w:val="1.א"/>
    <w:basedOn w:val="11"/>
    <w:rsid w:val="009A5009"/>
    <w:pPr>
      <w:tabs>
        <w:tab w:val="left" w:pos="567"/>
      </w:tabs>
      <w:ind w:left="1134" w:hanging="1134"/>
    </w:pPr>
    <w:rPr>
      <w:noProof/>
    </w:rPr>
  </w:style>
  <w:style w:type="paragraph" w:styleId="afa">
    <w:name w:val="List Paragraph"/>
    <w:basedOn w:val="a0"/>
    <w:link w:val="afb"/>
    <w:uiPriority w:val="34"/>
    <w:qFormat/>
    <w:rsid w:val="006641CC"/>
    <w:pPr>
      <w:ind w:left="720"/>
      <w:contextualSpacing/>
    </w:pPr>
    <w:rPr>
      <w:rFonts w:cs="David"/>
      <w:spacing w:val="20"/>
      <w:sz w:val="20"/>
      <w:szCs w:val="26"/>
      <w:lang w:eastAsia="en-US"/>
    </w:rPr>
  </w:style>
  <w:style w:type="character" w:customStyle="1" w:styleId="60">
    <w:name w:val="כותרת 6 תו"/>
    <w:basedOn w:val="a1"/>
    <w:link w:val="6"/>
    <w:uiPriority w:val="9"/>
    <w:semiHidden/>
    <w:rsid w:val="006762C3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he-IL"/>
    </w:rPr>
  </w:style>
  <w:style w:type="character" w:customStyle="1" w:styleId="80">
    <w:name w:val="כותרת 8 תו"/>
    <w:basedOn w:val="a1"/>
    <w:link w:val="8"/>
    <w:uiPriority w:val="9"/>
    <w:semiHidden/>
    <w:rsid w:val="006762C3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he-IL"/>
    </w:rPr>
  </w:style>
  <w:style w:type="character" w:customStyle="1" w:styleId="90">
    <w:name w:val="כותרת 9 תו"/>
    <w:basedOn w:val="a1"/>
    <w:link w:val="9"/>
    <w:uiPriority w:val="9"/>
    <w:semiHidden/>
    <w:rsid w:val="006762C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he-IL"/>
    </w:rPr>
  </w:style>
  <w:style w:type="paragraph" w:styleId="31">
    <w:name w:val="Body Text Indent 3"/>
    <w:basedOn w:val="a0"/>
    <w:link w:val="32"/>
    <w:uiPriority w:val="99"/>
    <w:semiHidden/>
    <w:unhideWhenUsed/>
    <w:rsid w:val="006762C3"/>
    <w:pPr>
      <w:spacing w:after="120"/>
      <w:ind w:left="283"/>
    </w:pPr>
    <w:rPr>
      <w:sz w:val="16"/>
      <w:szCs w:val="16"/>
    </w:rPr>
  </w:style>
  <w:style w:type="character" w:customStyle="1" w:styleId="32">
    <w:name w:val="כניסה בגוף טקסט 3 תו"/>
    <w:basedOn w:val="a1"/>
    <w:link w:val="31"/>
    <w:uiPriority w:val="99"/>
    <w:semiHidden/>
    <w:rsid w:val="006762C3"/>
    <w:rPr>
      <w:rFonts w:ascii="Times New Roman" w:eastAsia="Times New Roman" w:hAnsi="Times New Roman" w:cs="Times New Roman"/>
      <w:sz w:val="16"/>
      <w:szCs w:val="16"/>
      <w:lang w:eastAsia="he-IL"/>
    </w:rPr>
  </w:style>
  <w:style w:type="character" w:styleId="afc">
    <w:name w:val="annotation reference"/>
    <w:basedOn w:val="a1"/>
    <w:uiPriority w:val="99"/>
    <w:semiHidden/>
    <w:unhideWhenUsed/>
    <w:rsid w:val="004B6CF2"/>
    <w:rPr>
      <w:sz w:val="16"/>
      <w:szCs w:val="16"/>
    </w:rPr>
  </w:style>
  <w:style w:type="paragraph" w:styleId="afd">
    <w:name w:val="annotation text"/>
    <w:basedOn w:val="a0"/>
    <w:link w:val="afe"/>
    <w:uiPriority w:val="99"/>
    <w:unhideWhenUsed/>
    <w:rsid w:val="004B6CF2"/>
    <w:rPr>
      <w:sz w:val="20"/>
      <w:szCs w:val="20"/>
    </w:rPr>
  </w:style>
  <w:style w:type="character" w:customStyle="1" w:styleId="afe">
    <w:name w:val="טקסט הערה תו"/>
    <w:basedOn w:val="a1"/>
    <w:link w:val="afd"/>
    <w:uiPriority w:val="99"/>
    <w:rsid w:val="004B6CF2"/>
    <w:rPr>
      <w:rFonts w:ascii="Times New Roman" w:eastAsia="Times New Roman" w:hAnsi="Times New Roman" w:cs="Times New Roman"/>
      <w:sz w:val="20"/>
      <w:szCs w:val="20"/>
      <w:lang w:eastAsia="he-IL"/>
    </w:rPr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4B6CF2"/>
    <w:rPr>
      <w:b/>
      <w:bCs/>
    </w:rPr>
  </w:style>
  <w:style w:type="character" w:customStyle="1" w:styleId="aff0">
    <w:name w:val="נושא הערה תו"/>
    <w:basedOn w:val="afe"/>
    <w:link w:val="aff"/>
    <w:uiPriority w:val="99"/>
    <w:semiHidden/>
    <w:rsid w:val="004B6CF2"/>
    <w:rPr>
      <w:rFonts w:ascii="Times New Roman" w:eastAsia="Times New Roman" w:hAnsi="Times New Roman" w:cs="Times New Roman"/>
      <w:b/>
      <w:bCs/>
      <w:sz w:val="20"/>
      <w:szCs w:val="20"/>
      <w:lang w:eastAsia="he-IL"/>
    </w:rPr>
  </w:style>
  <w:style w:type="table" w:customStyle="1" w:styleId="14">
    <w:name w:val="טבלת רשת1"/>
    <w:basedOn w:val="a2"/>
    <w:next w:val="af9"/>
    <w:rsid w:val="00183AA3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Revision"/>
    <w:hidden/>
    <w:uiPriority w:val="99"/>
    <w:semiHidden/>
    <w:rsid w:val="006071B5"/>
    <w:rPr>
      <w:rFonts w:ascii="Times New Roman" w:eastAsia="Times New Roman" w:hAnsi="Times New Roman" w:cs="Times New Roman"/>
      <w:sz w:val="24"/>
      <w:szCs w:val="24"/>
      <w:lang w:eastAsia="he-IL"/>
    </w:rPr>
  </w:style>
  <w:style w:type="table" w:customStyle="1" w:styleId="23">
    <w:name w:val="טבלת רשת2"/>
    <w:basedOn w:val="a2"/>
    <w:next w:val="af9"/>
    <w:rsid w:val="00D57320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">
    <w:name w:val="טבלת רשת3"/>
    <w:basedOn w:val="a2"/>
    <w:next w:val="af9"/>
    <w:rsid w:val="00146A18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">
    <w:name w:val="טבלת רשת4"/>
    <w:basedOn w:val="a2"/>
    <w:next w:val="af9"/>
    <w:rsid w:val="00632625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">
    <w:name w:val="טבלת רשת5"/>
    <w:basedOn w:val="a2"/>
    <w:next w:val="af9"/>
    <w:rsid w:val="00632625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efault">
    <w:name w:val="default"/>
    <w:basedOn w:val="a1"/>
    <w:rsid w:val="009F0E22"/>
  </w:style>
  <w:style w:type="paragraph" w:customStyle="1" w:styleId="P00">
    <w:name w:val="P00"/>
    <w:rsid w:val="002B4166"/>
    <w:pPr>
      <w:widowControl w:val="0"/>
      <w:tabs>
        <w:tab w:val="left" w:pos="624"/>
        <w:tab w:val="left" w:pos="1021"/>
        <w:tab w:val="left" w:pos="1474"/>
        <w:tab w:val="left" w:pos="1928"/>
        <w:tab w:val="left" w:pos="2381"/>
        <w:tab w:val="left" w:pos="2835"/>
        <w:tab w:val="right" w:leader="dot" w:pos="6259"/>
      </w:tabs>
      <w:suppressAutoHyphens/>
      <w:autoSpaceDE w:val="0"/>
      <w:autoSpaceDN w:val="0"/>
      <w:bidi/>
      <w:spacing w:before="60"/>
      <w:ind w:left="2835"/>
      <w:jc w:val="both"/>
    </w:pPr>
    <w:rPr>
      <w:rFonts w:ascii="Times New Roman" w:eastAsia="Times New Roman" w:hAnsi="Times New Roman" w:cs="FrankRuehl"/>
      <w:noProof/>
      <w:sz w:val="20"/>
      <w:szCs w:val="26"/>
      <w:lang w:eastAsia="he-IL"/>
    </w:rPr>
  </w:style>
  <w:style w:type="character" w:customStyle="1" w:styleId="big-number">
    <w:name w:val="big-number"/>
    <w:rsid w:val="002B4166"/>
    <w:rPr>
      <w:rFonts w:ascii="Times New Roman" w:hAnsi="Times New Roman" w:cs="Miriam"/>
      <w:sz w:val="20"/>
      <w:szCs w:val="32"/>
    </w:rPr>
  </w:style>
  <w:style w:type="character" w:customStyle="1" w:styleId="gmaildefault">
    <w:name w:val="gmail_default"/>
    <w:basedOn w:val="a1"/>
    <w:rsid w:val="004479E3"/>
  </w:style>
  <w:style w:type="table" w:customStyle="1" w:styleId="15">
    <w:name w:val="רשת טבלה1"/>
    <w:basedOn w:val="a2"/>
    <w:next w:val="af9"/>
    <w:rsid w:val="00B1798D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">
    <w:name w:val="רשת טבלה2"/>
    <w:basedOn w:val="a2"/>
    <w:next w:val="af9"/>
    <w:uiPriority w:val="39"/>
    <w:rsid w:val="00BF61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b">
    <w:name w:val="פיסקת רשימה תו"/>
    <w:link w:val="afa"/>
    <w:uiPriority w:val="34"/>
    <w:rsid w:val="00BF61DF"/>
    <w:rPr>
      <w:rFonts w:ascii="Times New Roman" w:eastAsia="Times New Roman" w:hAnsi="Times New Roman" w:cs="David"/>
      <w:spacing w:val="20"/>
      <w:sz w:val="20"/>
      <w:szCs w:val="26"/>
    </w:rPr>
  </w:style>
  <w:style w:type="table" w:customStyle="1" w:styleId="34">
    <w:name w:val="רשת טבלה3"/>
    <w:basedOn w:val="a2"/>
    <w:next w:val="af9"/>
    <w:rsid w:val="00E04A1E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a1"/>
    <w:rsid w:val="00F15C57"/>
    <w:rPr>
      <w:rFonts w:ascii="David-Bold" w:hAnsi="David-Bold" w:hint="default"/>
      <w:b/>
      <w:bCs/>
      <w:i w:val="0"/>
      <w:iCs w:val="0"/>
      <w:color w:val="000000"/>
      <w:sz w:val="42"/>
      <w:szCs w:val="42"/>
    </w:rPr>
  </w:style>
  <w:style w:type="table" w:styleId="16">
    <w:name w:val="Plain Table 1"/>
    <w:basedOn w:val="a2"/>
    <w:uiPriority w:val="41"/>
    <w:rsid w:val="00165C4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17">
    <w:name w:val="טקסט טבלה תחתונה1"/>
    <w:basedOn w:val="a2"/>
    <w:next w:val="af9"/>
    <w:rsid w:val="005B59DA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טבלה רגילה 11"/>
    <w:basedOn w:val="a2"/>
    <w:next w:val="16"/>
    <w:uiPriority w:val="41"/>
    <w:rsid w:val="00B30950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ff2">
    <w:name w:val="caption"/>
    <w:basedOn w:val="a0"/>
    <w:next w:val="a0"/>
    <w:uiPriority w:val="35"/>
    <w:unhideWhenUsed/>
    <w:qFormat/>
    <w:rsid w:val="00E42B83"/>
    <w:pPr>
      <w:spacing w:after="200"/>
    </w:pPr>
    <w:rPr>
      <w:i/>
      <w:iCs/>
      <w:color w:val="1F497D" w:themeColor="text2"/>
      <w:sz w:val="18"/>
      <w:szCs w:val="18"/>
    </w:rPr>
  </w:style>
  <w:style w:type="table" w:styleId="aff3">
    <w:name w:val="Grid Table Light"/>
    <w:basedOn w:val="a2"/>
    <w:uiPriority w:val="40"/>
    <w:rsid w:val="007B2A5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aff4">
    <w:name w:val="רגיל_הפוך"/>
    <w:basedOn w:val="a0"/>
    <w:autoRedefine/>
    <w:qFormat/>
    <w:rsid w:val="003750B2"/>
    <w:pPr>
      <w:spacing w:line="360" w:lineRule="auto"/>
      <w:ind w:right="-1388" w:hanging="164"/>
      <w:jc w:val="both"/>
    </w:pPr>
    <w:rPr>
      <w:rFonts w:ascii="Arial" w:hAnsi="Arial" w:cs="David"/>
      <w:color w:val="FFFFFF"/>
      <w:lang w:eastAsia="en-US"/>
    </w:rPr>
  </w:style>
  <w:style w:type="table" w:customStyle="1" w:styleId="210">
    <w:name w:val="רשת טבלה21"/>
    <w:basedOn w:val="a2"/>
    <w:next w:val="af9"/>
    <w:uiPriority w:val="59"/>
    <w:rsid w:val="00D7244A"/>
    <w:rPr>
      <w:rFonts w:ascii="Calibri" w:eastAsia="Calibri" w:hAnsi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5">
    <w:name w:val="Placeholder Text"/>
    <w:basedOn w:val="a1"/>
    <w:uiPriority w:val="99"/>
    <w:semiHidden/>
    <w:rsid w:val="00D44FD7"/>
    <w:rPr>
      <w:color w:val="808080"/>
    </w:rPr>
  </w:style>
  <w:style w:type="table" w:customStyle="1" w:styleId="1110">
    <w:name w:val="טבלה רגילה 111"/>
    <w:basedOn w:val="a2"/>
    <w:next w:val="16"/>
    <w:uiPriority w:val="41"/>
    <w:rsid w:val="00331491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1120">
    <w:name w:val="טבלה רגילה 112"/>
    <w:basedOn w:val="a2"/>
    <w:next w:val="16"/>
    <w:uiPriority w:val="41"/>
    <w:rsid w:val="00331491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1130">
    <w:name w:val="טבלה רגילה 113"/>
    <w:basedOn w:val="a2"/>
    <w:next w:val="16"/>
    <w:uiPriority w:val="41"/>
    <w:rsid w:val="008B0FC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2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03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9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4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0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1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3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2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62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88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1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0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84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3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1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2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1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5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4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2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62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3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0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44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6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3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2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7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2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3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2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4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3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1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9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7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1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0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8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7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1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9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3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8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4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6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9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1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9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83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3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9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9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6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6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7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5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6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4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4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4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7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5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3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0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0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4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7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9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3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4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7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1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08B599F-A273-4C84-8985-78909AA85D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55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>בני שמעון</Company>
  <LinksUpToDate>false</LinksUpToDate>
  <CharactersWithSpaces>2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יקרת טויטו</dc:creator>
  <cp:keywords/>
  <dc:description/>
  <cp:lastModifiedBy>רינת כהן</cp:lastModifiedBy>
  <cp:revision>2</cp:revision>
  <cp:lastPrinted>2025-01-28T08:32:00Z</cp:lastPrinted>
  <dcterms:created xsi:type="dcterms:W3CDTF">2025-04-24T13:42:00Z</dcterms:created>
  <dcterms:modified xsi:type="dcterms:W3CDTF">2025-04-24T13:42:00Z</dcterms:modified>
</cp:coreProperties>
</file>